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F13AC" w14:textId="77777777" w:rsidR="00F37CD6" w:rsidRDefault="00F37CD6">
      <w:bookmarkStart w:id="0" w:name="_GoBack"/>
      <w:bookmarkEnd w:id="0"/>
    </w:p>
    <w:p w14:paraId="67627989" w14:textId="77777777" w:rsidR="00110C40" w:rsidRDefault="00110C40"/>
    <w:p w14:paraId="47DD649F" w14:textId="77777777" w:rsidR="00110C40" w:rsidRDefault="00110C40"/>
    <w:p w14:paraId="1369F82A" w14:textId="77777777" w:rsidR="009E1BBC" w:rsidRDefault="009E1BBC" w:rsidP="009E1BBC"/>
    <w:p w14:paraId="636212E9" w14:textId="77777777" w:rsidR="009E1BBC" w:rsidRDefault="009E1BBC" w:rsidP="009E1BBC">
      <w:pPr>
        <w:jc w:val="center"/>
        <w:rPr>
          <w:b/>
        </w:rPr>
      </w:pPr>
      <w:r w:rsidRPr="003951F3">
        <w:rPr>
          <w:b/>
          <w:sz w:val="28"/>
          <w:szCs w:val="28"/>
        </w:rPr>
        <w:t>INSTRUMENT</w:t>
      </w:r>
      <w:r w:rsidRPr="004D1109">
        <w:rPr>
          <w:b/>
        </w:rPr>
        <w:t xml:space="preserve"> </w:t>
      </w:r>
      <w:r w:rsidRPr="003951F3">
        <w:rPr>
          <w:b/>
          <w:sz w:val="28"/>
          <w:szCs w:val="28"/>
        </w:rPr>
        <w:t>BATTERY</w:t>
      </w:r>
    </w:p>
    <w:p w14:paraId="447C6290" w14:textId="77777777" w:rsidR="009E1BBC" w:rsidRPr="003951F3" w:rsidRDefault="009E1BBC" w:rsidP="009E1BBC">
      <w:pPr>
        <w:jc w:val="center"/>
        <w:rPr>
          <w:b/>
          <w:sz w:val="24"/>
          <w:szCs w:val="24"/>
        </w:rPr>
      </w:pPr>
      <w:r w:rsidRPr="003951F3">
        <w:rPr>
          <w:b/>
          <w:sz w:val="24"/>
          <w:szCs w:val="24"/>
        </w:rPr>
        <w:t>General Instructions</w:t>
      </w:r>
    </w:p>
    <w:p w14:paraId="72DE1A0E" w14:textId="77777777" w:rsidR="009E1BBC" w:rsidRDefault="009E1BBC" w:rsidP="009E1BBC"/>
    <w:p w14:paraId="4D9A92EE" w14:textId="77777777" w:rsidR="009E1BBC" w:rsidRDefault="009E1BBC" w:rsidP="009E1BBC">
      <w:r>
        <w:t>I am writing to request your voluntary participation in this academic exercise regarding my doctoral st</w:t>
      </w:r>
      <w:r w:rsidR="003951F3">
        <w:t>udies</w:t>
      </w:r>
      <w:r>
        <w:t>. Primarily, this questio</w:t>
      </w:r>
      <w:r w:rsidR="007E1C81">
        <w:t>nnaire is designed to collect</w:t>
      </w:r>
      <w:r>
        <w:t xml:space="preserve"> relevant data to assist in the assessment of the degree of pastoral leadership, church programs, interpersonal relationships, support and facility amenities as predictors/factors of retention.    </w:t>
      </w:r>
    </w:p>
    <w:p w14:paraId="3E039A70" w14:textId="77777777" w:rsidR="009E1BBC" w:rsidRDefault="009E1BBC" w:rsidP="009E1BBC">
      <w:r>
        <w:t xml:space="preserve">The information you provide in this survey is strictly confidential and anonymous. We do not request your personal information and there are </w:t>
      </w:r>
      <w:r w:rsidRPr="00A72638">
        <w:rPr>
          <w:b/>
          <w:u w:val="single"/>
        </w:rPr>
        <w:t>no</w:t>
      </w:r>
      <w:r>
        <w:t xml:space="preserve"> codes that can identify you by name. We consider your participation important as results of this survey will be used to assist church leaders in the spiritual development and growth of the church. </w:t>
      </w:r>
    </w:p>
    <w:p w14:paraId="2B489CB2" w14:textId="77777777" w:rsidR="009E1BBC" w:rsidRDefault="009E1BBC" w:rsidP="009E1BBC">
      <w:r>
        <w:t xml:space="preserve">Please answer ALL questions as honestly as possible. We want to know your opinion. Answer each question as </w:t>
      </w:r>
      <w:r w:rsidR="007E1C81">
        <w:t xml:space="preserve">it </w:t>
      </w:r>
      <w:r>
        <w:t>seems best, t</w:t>
      </w:r>
      <w:r w:rsidR="007E1C81">
        <w:t>hen move quickly to the next</w:t>
      </w:r>
      <w:r>
        <w:t xml:space="preserve">. </w:t>
      </w:r>
    </w:p>
    <w:p w14:paraId="1BB0229F" w14:textId="77777777" w:rsidR="009E1BBC" w:rsidRDefault="009E1BBC" w:rsidP="009E1BBC">
      <w:r>
        <w:t xml:space="preserve">Upon completion of this survey, return the completed </w:t>
      </w:r>
      <w:r w:rsidR="007E1C81">
        <w:t>document</w:t>
      </w:r>
      <w:r>
        <w:t xml:space="preserve"> using the enclosed self-addressed stamped envelope. </w:t>
      </w:r>
    </w:p>
    <w:p w14:paraId="4F2CEBF4" w14:textId="77777777" w:rsidR="009E1BBC" w:rsidRDefault="009E1BBC" w:rsidP="009E1BBC">
      <w:r>
        <w:t>Thank you for taking the time to participate in this exercise as the findings may impact church planning and management strategies moving forward.</w:t>
      </w:r>
    </w:p>
    <w:p w14:paraId="0964C058" w14:textId="77777777" w:rsidR="009E1BBC" w:rsidRDefault="009E1BBC" w:rsidP="009E1BBC">
      <w:r>
        <w:t xml:space="preserve">Yours </w:t>
      </w:r>
      <w:r w:rsidR="007E1C81">
        <w:t xml:space="preserve">in </w:t>
      </w:r>
      <w:r>
        <w:t>Christ,</w:t>
      </w:r>
    </w:p>
    <w:p w14:paraId="79339521" w14:textId="77777777" w:rsidR="009E1BBC" w:rsidRDefault="009E1BBC" w:rsidP="009E1BBC"/>
    <w:p w14:paraId="4AED16C9" w14:textId="77777777" w:rsidR="009E1BBC" w:rsidRDefault="009E1BBC" w:rsidP="009E1BBC">
      <w:pPr>
        <w:contextualSpacing/>
      </w:pPr>
      <w:r>
        <w:t>Donovan A. Lauther</w:t>
      </w:r>
    </w:p>
    <w:p w14:paraId="04900A58" w14:textId="77777777" w:rsidR="009E1BBC" w:rsidRDefault="009E1BBC" w:rsidP="009E1BBC">
      <w:pPr>
        <w:contextualSpacing/>
      </w:pPr>
      <w:r>
        <w:t>Research Committee</w:t>
      </w:r>
    </w:p>
    <w:p w14:paraId="24E985F9" w14:textId="77777777" w:rsidR="00110C40" w:rsidRDefault="00110C40"/>
    <w:p w14:paraId="2DC5572F" w14:textId="77777777" w:rsidR="00110C40" w:rsidRDefault="00110C40"/>
    <w:p w14:paraId="06AE629F" w14:textId="77777777" w:rsidR="00110C40" w:rsidRDefault="00110C40"/>
    <w:p w14:paraId="6B0A183E" w14:textId="77777777" w:rsidR="00110C40" w:rsidRDefault="00110C40"/>
    <w:p w14:paraId="7D510259" w14:textId="77777777" w:rsidR="00110C40" w:rsidRDefault="00110C40"/>
    <w:p w14:paraId="27D40C0A" w14:textId="77777777" w:rsidR="00110C40" w:rsidRDefault="00110C40"/>
    <w:tbl>
      <w:tblPr>
        <w:tblStyle w:val="TableGrid"/>
        <w:tblW w:w="9648" w:type="dxa"/>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shd w:val="clear" w:color="auto" w:fill="8DB3E2" w:themeFill="text2" w:themeFillTint="66"/>
        <w:tblLook w:val="04A0" w:firstRow="1" w:lastRow="0" w:firstColumn="1" w:lastColumn="0" w:noHBand="0" w:noVBand="1"/>
      </w:tblPr>
      <w:tblGrid>
        <w:gridCol w:w="9648"/>
      </w:tblGrid>
      <w:tr w:rsidR="00F37CD6" w14:paraId="1A56C39C" w14:textId="77777777" w:rsidTr="003D73AF">
        <w:tc>
          <w:tcPr>
            <w:tcW w:w="9648" w:type="dxa"/>
            <w:shd w:val="clear" w:color="auto" w:fill="8DB3E2" w:themeFill="text2" w:themeFillTint="66"/>
            <w:vAlign w:val="center"/>
          </w:tcPr>
          <w:p w14:paraId="0CDEB148" w14:textId="77777777" w:rsidR="003D73AF" w:rsidRPr="00861B58" w:rsidRDefault="003D73AF" w:rsidP="003D73AF">
            <w:pPr>
              <w:jc w:val="center"/>
              <w:rPr>
                <w:b/>
                <w:sz w:val="28"/>
                <w:szCs w:val="28"/>
              </w:rPr>
            </w:pPr>
          </w:p>
          <w:p w14:paraId="5643BBDF" w14:textId="77777777" w:rsidR="00F37CD6" w:rsidRPr="00861B58" w:rsidRDefault="001A615B" w:rsidP="003D73AF">
            <w:pPr>
              <w:jc w:val="center"/>
              <w:rPr>
                <w:b/>
                <w:sz w:val="28"/>
                <w:szCs w:val="28"/>
              </w:rPr>
            </w:pPr>
            <w:r w:rsidRPr="00861B58">
              <w:rPr>
                <w:b/>
                <w:sz w:val="28"/>
                <w:szCs w:val="28"/>
              </w:rPr>
              <w:t>Demographics</w:t>
            </w:r>
          </w:p>
          <w:p w14:paraId="7F8B33FF" w14:textId="77777777" w:rsidR="003D73AF" w:rsidRPr="001A615B" w:rsidRDefault="003D73AF" w:rsidP="003D73AF">
            <w:pPr>
              <w:jc w:val="center"/>
              <w:rPr>
                <w:b/>
              </w:rPr>
            </w:pPr>
          </w:p>
        </w:tc>
      </w:tr>
    </w:tbl>
    <w:p w14:paraId="0D9B08D3" w14:textId="77777777" w:rsidR="00110C40" w:rsidRDefault="00110C40"/>
    <w:p w14:paraId="0FAE2F44" w14:textId="77777777" w:rsidR="00110C40" w:rsidRDefault="00BB5D4B">
      <w:r>
        <w:t>INSTRUCTIONS:</w:t>
      </w:r>
      <w:r>
        <w:tab/>
        <w:t xml:space="preserve">  Please place an “X” in the box of the answers that applies to you.</w:t>
      </w:r>
    </w:p>
    <w:tbl>
      <w:tblPr>
        <w:tblStyle w:val="TableGrid"/>
        <w:tblW w:w="0" w:type="auto"/>
        <w:tblLook w:val="04A0" w:firstRow="1" w:lastRow="0" w:firstColumn="1" w:lastColumn="0" w:noHBand="0" w:noVBand="1"/>
      </w:tblPr>
      <w:tblGrid>
        <w:gridCol w:w="1184"/>
        <w:gridCol w:w="8166"/>
      </w:tblGrid>
      <w:tr w:rsidR="00F37CD6" w14:paraId="12C90B7C" w14:textId="77777777" w:rsidTr="00A81051">
        <w:tc>
          <w:tcPr>
            <w:tcW w:w="1188" w:type="dxa"/>
            <w:shd w:val="clear" w:color="auto" w:fill="FBD4B4" w:themeFill="accent6" w:themeFillTint="66"/>
            <w:vAlign w:val="center"/>
          </w:tcPr>
          <w:p w14:paraId="2858086A" w14:textId="77777777" w:rsidR="00F37CD6" w:rsidRPr="00A81051" w:rsidRDefault="00F37CD6" w:rsidP="00A81051">
            <w:pPr>
              <w:jc w:val="center"/>
              <w:rPr>
                <w:b/>
              </w:rPr>
            </w:pPr>
            <w:r w:rsidRPr="00A81051">
              <w:rPr>
                <w:b/>
              </w:rPr>
              <w:t>Age Range</w:t>
            </w:r>
          </w:p>
        </w:tc>
        <w:tc>
          <w:tcPr>
            <w:tcW w:w="8388" w:type="dxa"/>
          </w:tcPr>
          <w:p w14:paraId="544793A3" w14:textId="77777777" w:rsidR="00F37CD6" w:rsidRPr="00BB5D4B" w:rsidRDefault="005D5284" w:rsidP="00BB5D4B">
            <w:pPr>
              <w:jc w:val="center"/>
              <w:rPr>
                <w:b/>
              </w:rPr>
            </w:pPr>
            <w:r w:rsidRPr="00BB5D4B">
              <w:rPr>
                <w:b/>
              </w:rPr>
              <w:t>Select the answer that applies to you</w:t>
            </w:r>
          </w:p>
          <w:p w14:paraId="58F7B8D8" w14:textId="77777777" w:rsidR="000E2C66" w:rsidRDefault="000E2C66"/>
          <w:p w14:paraId="327B0E23" w14:textId="5AAC9575" w:rsidR="005D5284" w:rsidRDefault="008D488E">
            <w:r w:rsidRPr="005D5284">
              <w:rPr>
                <w:noProof/>
              </w:rPr>
              <mc:AlternateContent>
                <mc:Choice Requires="wps">
                  <w:drawing>
                    <wp:anchor distT="0" distB="0" distL="114300" distR="114300" simplePos="0" relativeHeight="251679744" behindDoc="0" locked="0" layoutInCell="1" allowOverlap="1" wp14:anchorId="15C3B912" wp14:editId="109FB10C">
                      <wp:simplePos x="0" y="0"/>
                      <wp:positionH relativeFrom="column">
                        <wp:posOffset>4115104</wp:posOffset>
                      </wp:positionH>
                      <wp:positionV relativeFrom="paragraph">
                        <wp:posOffset>-635</wp:posOffset>
                      </wp:positionV>
                      <wp:extent cx="247650" cy="142875"/>
                      <wp:effectExtent l="38100" t="38100" r="76200" b="123825"/>
                      <wp:wrapNone/>
                      <wp:docPr id="9" name="Rectangle 9"/>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70012" id="Rectangle 9" o:spid="_x0000_s1026" style="position:absolute;margin-left:324pt;margin-top:-.05pt;width:19.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" fillcolor="gray [1616]" strokecolor="black [3213]">
                      <v:fill color2="#d9d9d9 [496]"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708416" behindDoc="0" locked="0" layoutInCell="1" allowOverlap="1" wp14:anchorId="5957D41A" wp14:editId="1970D2DF">
                      <wp:simplePos x="0" y="0"/>
                      <wp:positionH relativeFrom="column">
                        <wp:posOffset>3019729</wp:posOffset>
                      </wp:positionH>
                      <wp:positionV relativeFrom="paragraph">
                        <wp:posOffset>8890</wp:posOffset>
                      </wp:positionV>
                      <wp:extent cx="247650" cy="142875"/>
                      <wp:effectExtent l="38100" t="38100" r="76200" b="123825"/>
                      <wp:wrapNone/>
                      <wp:docPr id="1" name="Rectangle 1"/>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C29C6" id="Rectangle 1" o:spid="_x0000_s1026" style="position:absolute;margin-left:237.75pt;margin-top:.7pt;width:19.5pt;height:1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" fillcolor="gray [1616]" strokecolor="black [3213]">
                      <v:fill color2="#d9d9d9 [496]"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75648" behindDoc="0" locked="0" layoutInCell="1" allowOverlap="1" wp14:anchorId="18567E4B" wp14:editId="4937CF73">
                      <wp:simplePos x="0" y="0"/>
                      <wp:positionH relativeFrom="column">
                        <wp:posOffset>2142794</wp:posOffset>
                      </wp:positionH>
                      <wp:positionV relativeFrom="paragraph">
                        <wp:posOffset>7620</wp:posOffset>
                      </wp:positionV>
                      <wp:extent cx="247650" cy="142875"/>
                      <wp:effectExtent l="38100" t="38100" r="76200" b="123825"/>
                      <wp:wrapNone/>
                      <wp:docPr id="7" name="Rectangle 7"/>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5492C" id="Rectangle 7" o:spid="_x0000_s1026" style="position:absolute;margin-left:168.7pt;margin-top:.6pt;width:19.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" fillcolor="gray [1616]" strokecolor="black [3213]">
                      <v:fill color2="#d9d9d9 [496]" rotate="t" angle="180" colors="0 #bcbcbc;22938f #d0d0d0;1 #ededed" focus="100%" type="gradient"/>
                      <v:shadow on="t" color="black" opacity="26214f" origin="-.5,-.5" offset=".74836mm,.74836mm"/>
                    </v:rect>
                  </w:pict>
                </mc:Fallback>
              </mc:AlternateContent>
            </w:r>
            <w:r w:rsidR="005D5284" w:rsidRPr="005D5284">
              <w:rPr>
                <w:noProof/>
              </w:rPr>
              <mc:AlternateContent>
                <mc:Choice Requires="wps">
                  <w:drawing>
                    <wp:anchor distT="0" distB="0" distL="114300" distR="114300" simplePos="0" relativeHeight="251663360" behindDoc="0" locked="0" layoutInCell="1" allowOverlap="1" wp14:anchorId="7D1E3E33" wp14:editId="0C45190D">
                      <wp:simplePos x="0" y="0"/>
                      <wp:positionH relativeFrom="column">
                        <wp:posOffset>979170</wp:posOffset>
                      </wp:positionH>
                      <wp:positionV relativeFrom="paragraph">
                        <wp:posOffset>6985</wp:posOffset>
                      </wp:positionV>
                      <wp:extent cx="247650" cy="142875"/>
                      <wp:effectExtent l="38100" t="38100" r="76200" b="123825"/>
                      <wp:wrapNone/>
                      <wp:docPr id="2" name="Rectangle 2"/>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0D932A" id="Rectangle 2" o:spid="_x0000_s1026" style="position:absolute;margin-left:77.1pt;margin-top:.55pt;width:19.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" fillcolor="gray [1616]" strokecolor="black [3213]">
                      <v:fill color2="#d9d9d9 [496]" rotate="t" angle="180" colors="0 #bcbcbc;22938f #d0d0d0;1 #ededed" focus="100%" type="gradient"/>
                      <v:shadow on="t" color="black" opacity="26214f" origin="-.5,-.5" offset=".74836mm,.74836mm"/>
                    </v:rect>
                  </w:pict>
                </mc:Fallback>
              </mc:AlternateContent>
            </w:r>
            <w:r w:rsidR="00DC357D">
              <w:t xml:space="preserve">   </w:t>
            </w:r>
            <w:r w:rsidR="00FC500D">
              <w:t xml:space="preserve">     </w:t>
            </w:r>
            <w:r w:rsidR="005D5284">
              <w:t>1</w:t>
            </w:r>
            <w:r w:rsidR="00DC357D">
              <w:t>8 - 25</w:t>
            </w:r>
            <w:r w:rsidR="000E2C66">
              <w:t xml:space="preserve"> </w:t>
            </w:r>
            <w:r>
              <w:t xml:space="preserve"> </w:t>
            </w:r>
            <w:r w:rsidR="00FC500D">
              <w:t xml:space="preserve">   </w:t>
            </w:r>
            <w:r w:rsidR="00DC357D">
              <w:t xml:space="preserve">       </w:t>
            </w:r>
            <w:r>
              <w:t xml:space="preserve">                </w:t>
            </w:r>
            <w:r w:rsidR="000E2C66">
              <w:t xml:space="preserve"> </w:t>
            </w:r>
            <w:r w:rsidR="00DC357D">
              <w:t>26 - 35</w:t>
            </w:r>
            <w:r>
              <w:t xml:space="preserve"> </w:t>
            </w:r>
            <w:r w:rsidR="000E2C66">
              <w:t xml:space="preserve">        </w:t>
            </w:r>
            <w:r w:rsidR="00DC357D">
              <w:t xml:space="preserve">     </w:t>
            </w:r>
            <w:r w:rsidR="000E2C66">
              <w:t xml:space="preserve">   </w:t>
            </w:r>
            <w:r>
              <w:t xml:space="preserve">     </w:t>
            </w:r>
            <w:r w:rsidR="00DC357D">
              <w:t>3</w:t>
            </w:r>
            <w:r>
              <w:t>6-</w:t>
            </w:r>
            <w:r w:rsidR="00DC357D">
              <w:t>4</w:t>
            </w:r>
            <w:r>
              <w:t>5</w:t>
            </w:r>
            <w:r w:rsidR="000E2C66">
              <w:t xml:space="preserve">  </w:t>
            </w:r>
            <w:r>
              <w:t xml:space="preserve">                   </w:t>
            </w:r>
            <w:r w:rsidR="00DC357D">
              <w:t>46 - 55</w:t>
            </w:r>
            <w:r w:rsidR="000E2C66">
              <w:t xml:space="preserve"> </w:t>
            </w:r>
          </w:p>
          <w:p w14:paraId="30598723" w14:textId="77777777" w:rsidR="00FC500D" w:rsidRDefault="00FC500D"/>
          <w:p w14:paraId="6EDF7E85" w14:textId="7384C0BA" w:rsidR="00FC500D" w:rsidRDefault="00FC500D"/>
          <w:p w14:paraId="3CCA2F43" w14:textId="46E296A2" w:rsidR="005D5284" w:rsidRDefault="00FC500D">
            <w:r w:rsidRPr="005D5284">
              <w:rPr>
                <w:noProof/>
              </w:rPr>
              <mc:AlternateContent>
                <mc:Choice Requires="wps">
                  <w:drawing>
                    <wp:anchor distT="0" distB="0" distL="114300" distR="114300" simplePos="0" relativeHeight="251681792" behindDoc="0" locked="0" layoutInCell="1" allowOverlap="1" wp14:anchorId="51DEB833" wp14:editId="52E7968B">
                      <wp:simplePos x="0" y="0"/>
                      <wp:positionH relativeFrom="column">
                        <wp:posOffset>2509520</wp:posOffset>
                      </wp:positionH>
                      <wp:positionV relativeFrom="paragraph">
                        <wp:posOffset>24765</wp:posOffset>
                      </wp:positionV>
                      <wp:extent cx="247650" cy="142875"/>
                      <wp:effectExtent l="38100" t="38100" r="76200" b="123825"/>
                      <wp:wrapNone/>
                      <wp:docPr id="10" name="Rectangle 10"/>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E3CE2" id="Rectangle 10" o:spid="_x0000_s1026" style="position:absolute;margin-left:197.6pt;margin-top:1.95pt;width:19.5pt;height:1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" fillcolor="gray [1616]" strokecolor="black [3213]">
                      <v:fill color2="#d9d9d9 [496]" rotate="t" angle="180" colors="0 #bcbcbc;22938f #d0d0d0;1 #ededed" focus="100%" type="gradient"/>
                      <v:shadow on="t" color="black" opacity="26214f" origin="-.5,-.5" offset=".74836mm,.74836mm"/>
                    </v:rect>
                  </w:pict>
                </mc:Fallback>
              </mc:AlternateContent>
            </w:r>
            <w:r>
              <w:t xml:space="preserve">        </w:t>
            </w:r>
            <w:r w:rsidR="000E2C66">
              <w:t xml:space="preserve">                 </w:t>
            </w:r>
            <w:r w:rsidR="00DC357D">
              <w:t xml:space="preserve">        </w:t>
            </w:r>
            <w:r w:rsidR="000E2C66">
              <w:t xml:space="preserve">                 Older than 55</w:t>
            </w:r>
          </w:p>
          <w:p w14:paraId="6A607DDA" w14:textId="47F0FA23" w:rsidR="000E2C66" w:rsidRDefault="000E2C66">
            <w:r>
              <w:t xml:space="preserve">    </w:t>
            </w:r>
          </w:p>
        </w:tc>
      </w:tr>
      <w:tr w:rsidR="000E2C66" w14:paraId="7AA7FDB7" w14:textId="77777777" w:rsidTr="00A81051">
        <w:tc>
          <w:tcPr>
            <w:tcW w:w="1188" w:type="dxa"/>
            <w:shd w:val="clear" w:color="auto" w:fill="FBD4B4" w:themeFill="accent6" w:themeFillTint="66"/>
            <w:vAlign w:val="center"/>
          </w:tcPr>
          <w:p w14:paraId="45CA4E1E" w14:textId="77777777" w:rsidR="000E2C66" w:rsidRPr="00A81051" w:rsidRDefault="000E2C66" w:rsidP="00A81051">
            <w:pPr>
              <w:jc w:val="center"/>
              <w:rPr>
                <w:b/>
              </w:rPr>
            </w:pPr>
            <w:r w:rsidRPr="00A81051">
              <w:rPr>
                <w:b/>
              </w:rPr>
              <w:t>Gender</w:t>
            </w:r>
          </w:p>
        </w:tc>
        <w:tc>
          <w:tcPr>
            <w:tcW w:w="8388" w:type="dxa"/>
          </w:tcPr>
          <w:p w14:paraId="7D23A5F8" w14:textId="77777777" w:rsidR="000E2C66" w:rsidRDefault="000E2C66" w:rsidP="00396730"/>
          <w:p w14:paraId="5BA30976" w14:textId="77777777" w:rsidR="000E2C66" w:rsidRDefault="000E2C66" w:rsidP="00396730">
            <w:r w:rsidRPr="005D5284">
              <w:rPr>
                <w:noProof/>
              </w:rPr>
              <mc:AlternateContent>
                <mc:Choice Requires="wps">
                  <w:drawing>
                    <wp:anchor distT="0" distB="0" distL="114300" distR="114300" simplePos="0" relativeHeight="251684864" behindDoc="0" locked="0" layoutInCell="1" allowOverlap="1" wp14:anchorId="533B0193" wp14:editId="19B842F7">
                      <wp:simplePos x="0" y="0"/>
                      <wp:positionH relativeFrom="column">
                        <wp:posOffset>2646045</wp:posOffset>
                      </wp:positionH>
                      <wp:positionV relativeFrom="paragraph">
                        <wp:posOffset>7620</wp:posOffset>
                      </wp:positionV>
                      <wp:extent cx="247650" cy="142875"/>
                      <wp:effectExtent l="38100" t="38100" r="76200" b="123825"/>
                      <wp:wrapNone/>
                      <wp:docPr id="12" name="Rectangle 12"/>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B5CD5" id="Rectangle 12" o:spid="_x0000_s1026" style="position:absolute;margin-left:208.35pt;margin-top:.6pt;width:19.5pt;height:11.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" fillcolor="gray [1616]" strokecolor="black [3213]">
                      <v:fill color2="#d9d9d9 [496]"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83840" behindDoc="0" locked="0" layoutInCell="1" allowOverlap="1" wp14:anchorId="4CEDBA0C" wp14:editId="570740AA">
                      <wp:simplePos x="0" y="0"/>
                      <wp:positionH relativeFrom="column">
                        <wp:posOffset>979170</wp:posOffset>
                      </wp:positionH>
                      <wp:positionV relativeFrom="paragraph">
                        <wp:posOffset>6985</wp:posOffset>
                      </wp:positionV>
                      <wp:extent cx="247650" cy="142875"/>
                      <wp:effectExtent l="38100" t="38100" r="76200" b="123825"/>
                      <wp:wrapNone/>
                      <wp:docPr id="13" name="Rectangle 13"/>
                      <wp:cNvGraphicFramePr/>
                      <a:graphic xmlns:a="http://schemas.openxmlformats.org/drawingml/2006/main">
                        <a:graphicData uri="http://schemas.microsoft.com/office/word/2010/wordprocessingShape">
                          <wps:wsp>
                            <wps:cNvSpPr/>
                            <wps:spPr>
                              <a:xfrm>
                                <a:off x="0" y="0"/>
                                <a:ext cx="247650" cy="142875"/>
                              </a:xfrm>
                              <a:prstGeom prst="rect">
                                <a:avLst/>
                              </a:prstGeom>
                              <a:ln>
                                <a:solidFill>
                                  <a:schemeClr val="tx1"/>
                                </a:solidFill>
                              </a:ln>
                              <a:effectLst>
                                <a:outerShdw blurRad="50800" dist="38100" dir="2700000" algn="tl" rotWithShape="0">
                                  <a:prstClr val="black">
                                    <a:alpha val="40000"/>
                                  </a:prstClr>
                                </a:out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D6DDEA" id="Rectangle 13" o:spid="_x0000_s1026" style="position:absolute;margin-left:77.1pt;margin-top:.55pt;width:19.5pt;height:11.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" fillcolor="gray [1616]" strokecolor="black [3213]">
                      <v:fill color2="#d9d9d9 [496]" rotate="t" angle="180" colors="0 #bcbcbc;22938f #d0d0d0;1 #ededed" focus="100%" type="gradient"/>
                      <v:shadow on="t" color="black" opacity="26214f" origin="-.5,-.5" offset=".74836mm,.74836mm"/>
                    </v:rect>
                  </w:pict>
                </mc:Fallback>
              </mc:AlternateContent>
            </w:r>
            <w:r>
              <w:t xml:space="preserve">     Male                                         Female         </w:t>
            </w:r>
          </w:p>
          <w:p w14:paraId="18AEE323" w14:textId="77777777" w:rsidR="000E2C66" w:rsidRDefault="000E2C66" w:rsidP="00396730"/>
          <w:p w14:paraId="084C8571" w14:textId="77777777" w:rsidR="000E2C66" w:rsidRDefault="000E2C66" w:rsidP="00396730">
            <w:r>
              <w:t xml:space="preserve"> </w:t>
            </w:r>
          </w:p>
        </w:tc>
      </w:tr>
      <w:tr w:rsidR="000E2C66" w14:paraId="117E33D7" w14:textId="77777777" w:rsidTr="00A81051">
        <w:tc>
          <w:tcPr>
            <w:tcW w:w="1188" w:type="dxa"/>
            <w:shd w:val="clear" w:color="auto" w:fill="FBD4B4" w:themeFill="accent6" w:themeFillTint="66"/>
            <w:vAlign w:val="center"/>
          </w:tcPr>
          <w:p w14:paraId="19BD4221" w14:textId="77777777" w:rsidR="000E2C66" w:rsidRPr="00A81051" w:rsidRDefault="00055E00" w:rsidP="00A81051">
            <w:pPr>
              <w:jc w:val="center"/>
              <w:rPr>
                <w:b/>
              </w:rPr>
            </w:pPr>
            <w:r w:rsidRPr="00A81051">
              <w:rPr>
                <w:b/>
              </w:rPr>
              <w:t>Ethnicity</w:t>
            </w:r>
          </w:p>
        </w:tc>
        <w:tc>
          <w:tcPr>
            <w:tcW w:w="8388" w:type="dxa"/>
          </w:tcPr>
          <w:p w14:paraId="0C9EAE27" w14:textId="77777777" w:rsidR="00055E00" w:rsidRDefault="00055E00" w:rsidP="00055E00"/>
          <w:p w14:paraId="3E8BD08E" w14:textId="77777777" w:rsidR="00055E00" w:rsidRDefault="00055E00" w:rsidP="00055E00">
            <w:r w:rsidRPr="005D5284">
              <w:rPr>
                <w:noProof/>
              </w:rPr>
              <mc:AlternateContent>
                <mc:Choice Requires="wps">
                  <w:drawing>
                    <wp:anchor distT="0" distB="0" distL="114300" distR="114300" simplePos="0" relativeHeight="251687936" behindDoc="0" locked="0" layoutInCell="1" allowOverlap="1" wp14:anchorId="4C489F96" wp14:editId="191F1190">
                      <wp:simplePos x="0" y="0"/>
                      <wp:positionH relativeFrom="column">
                        <wp:posOffset>2988945</wp:posOffset>
                      </wp:positionH>
                      <wp:positionV relativeFrom="paragraph">
                        <wp:posOffset>5715</wp:posOffset>
                      </wp:positionV>
                      <wp:extent cx="247650" cy="142875"/>
                      <wp:effectExtent l="38100" t="38100" r="76200" b="123825"/>
                      <wp:wrapNone/>
                      <wp:docPr id="17" name="Rectangle 17"/>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C50AF" id="Rectangle 17" o:spid="_x0000_s1026" style="position:absolute;margin-left:235.35pt;margin-top:.45pt;width:19.5pt;height:1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86912" behindDoc="0" locked="0" layoutInCell="1" allowOverlap="1" wp14:anchorId="57F19382" wp14:editId="69B4C607">
                      <wp:simplePos x="0" y="0"/>
                      <wp:positionH relativeFrom="column">
                        <wp:posOffset>1141095</wp:posOffset>
                      </wp:positionH>
                      <wp:positionV relativeFrom="paragraph">
                        <wp:posOffset>5715</wp:posOffset>
                      </wp:positionV>
                      <wp:extent cx="247650" cy="142875"/>
                      <wp:effectExtent l="38100" t="38100" r="76200" b="123825"/>
                      <wp:wrapNone/>
                      <wp:docPr id="18" name="Rectangle 18"/>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09333" id="Rectangle 18" o:spid="_x0000_s1026" style="position:absolute;margin-left:89.85pt;margin-top:.45pt;width:19.5pt;height:11.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5/rIg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89984" behindDoc="0" locked="0" layoutInCell="1" allowOverlap="1" wp14:anchorId="571DF8A5" wp14:editId="33D8C6AE">
                      <wp:simplePos x="0" y="0"/>
                      <wp:positionH relativeFrom="column">
                        <wp:posOffset>4722495</wp:posOffset>
                      </wp:positionH>
                      <wp:positionV relativeFrom="paragraph">
                        <wp:posOffset>6350</wp:posOffset>
                      </wp:positionV>
                      <wp:extent cx="247650" cy="142875"/>
                      <wp:effectExtent l="38100" t="38100" r="76200" b="123825"/>
                      <wp:wrapNone/>
                      <wp:docPr id="16" name="Rectangle 16"/>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48DAD" id="Rectangle 16" o:spid="_x0000_s1026" style="position:absolute;margin-left:371.85pt;margin-top:.5pt;width:19.5pt;height:11.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hi1IQ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" fillcolor="#bcbcbc" strokecolor="windowText">
                      <v:fill color2="#ededed" rotate="t" angle="180" colors="0 #bcbcbc;22938f #d0d0d0;1 #ededed" focus="100%" type="gradient"/>
                      <v:shadow on="t" color="black" opacity="26214f" origin="-.5,-.5" offset=".74836mm,.74836mm"/>
                    </v:rect>
                  </w:pict>
                </mc:Fallback>
              </mc:AlternateContent>
            </w:r>
            <w:r>
              <w:t xml:space="preserve">African American                         Caucasian (White)                          Latino/Hispanic             </w:t>
            </w:r>
          </w:p>
          <w:p w14:paraId="14CCAEE1" w14:textId="77777777" w:rsidR="00055E00" w:rsidRDefault="00055E00" w:rsidP="00055E00"/>
          <w:p w14:paraId="0B5DB8AC" w14:textId="77777777" w:rsidR="00055E00" w:rsidRDefault="00055E00" w:rsidP="00055E00">
            <w:r>
              <w:t xml:space="preserve">Other _____________________________                                                    </w:t>
            </w:r>
          </w:p>
          <w:p w14:paraId="2582442D" w14:textId="77777777" w:rsidR="000E2C66" w:rsidRDefault="000E2C66"/>
        </w:tc>
      </w:tr>
      <w:tr w:rsidR="000E2C66" w14:paraId="4D57C1CF" w14:textId="77777777" w:rsidTr="00A81051">
        <w:tc>
          <w:tcPr>
            <w:tcW w:w="1188" w:type="dxa"/>
            <w:shd w:val="clear" w:color="auto" w:fill="FBD4B4" w:themeFill="accent6" w:themeFillTint="66"/>
            <w:vAlign w:val="center"/>
          </w:tcPr>
          <w:p w14:paraId="31976924" w14:textId="77777777" w:rsidR="000E2C66" w:rsidRPr="00A81051" w:rsidRDefault="00055E00" w:rsidP="00A81051">
            <w:pPr>
              <w:jc w:val="center"/>
              <w:rPr>
                <w:b/>
              </w:rPr>
            </w:pPr>
            <w:r w:rsidRPr="00A81051">
              <w:rPr>
                <w:b/>
              </w:rPr>
              <w:t>Academic Level</w:t>
            </w:r>
          </w:p>
        </w:tc>
        <w:tc>
          <w:tcPr>
            <w:tcW w:w="8388" w:type="dxa"/>
          </w:tcPr>
          <w:p w14:paraId="18A96019" w14:textId="77777777" w:rsidR="00055E00" w:rsidRDefault="00055E00" w:rsidP="00055E00"/>
          <w:p w14:paraId="34D866A4" w14:textId="77777777" w:rsidR="00055E00" w:rsidRDefault="00055E00" w:rsidP="00055E00">
            <w:r w:rsidRPr="005D5284">
              <w:rPr>
                <w:noProof/>
              </w:rPr>
              <mc:AlternateContent>
                <mc:Choice Requires="wps">
                  <w:drawing>
                    <wp:anchor distT="0" distB="0" distL="114300" distR="114300" simplePos="0" relativeHeight="251695104" behindDoc="0" locked="0" layoutInCell="1" allowOverlap="1" wp14:anchorId="1E4ADAE7" wp14:editId="38BC93A7">
                      <wp:simplePos x="0" y="0"/>
                      <wp:positionH relativeFrom="column">
                        <wp:posOffset>3989070</wp:posOffset>
                      </wp:positionH>
                      <wp:positionV relativeFrom="paragraph">
                        <wp:posOffset>7620</wp:posOffset>
                      </wp:positionV>
                      <wp:extent cx="247650" cy="142875"/>
                      <wp:effectExtent l="38100" t="38100" r="76200" b="123825"/>
                      <wp:wrapNone/>
                      <wp:docPr id="21" name="Rectangle 21"/>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F1E80" id="Rectangle 21" o:spid="_x0000_s1026" style="position:absolute;margin-left:314.1pt;margin-top:.6pt;width:19.5pt;height:1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93056" behindDoc="0" locked="0" layoutInCell="1" allowOverlap="1" wp14:anchorId="35794F4D" wp14:editId="09E40A74">
                      <wp:simplePos x="0" y="0"/>
                      <wp:positionH relativeFrom="column">
                        <wp:posOffset>2646045</wp:posOffset>
                      </wp:positionH>
                      <wp:positionV relativeFrom="paragraph">
                        <wp:posOffset>7620</wp:posOffset>
                      </wp:positionV>
                      <wp:extent cx="247650" cy="142875"/>
                      <wp:effectExtent l="38100" t="38100" r="76200" b="123825"/>
                      <wp:wrapNone/>
                      <wp:docPr id="22" name="Rectangle 22"/>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F947A" id="Rectangle 22" o:spid="_x0000_s1026" style="position:absolute;margin-left:208.35pt;margin-top:.6pt;width:19.5pt;height:1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92032" behindDoc="0" locked="0" layoutInCell="1" allowOverlap="1" wp14:anchorId="0C71B094" wp14:editId="008FC63B">
                      <wp:simplePos x="0" y="0"/>
                      <wp:positionH relativeFrom="column">
                        <wp:posOffset>979170</wp:posOffset>
                      </wp:positionH>
                      <wp:positionV relativeFrom="paragraph">
                        <wp:posOffset>6985</wp:posOffset>
                      </wp:positionV>
                      <wp:extent cx="247650" cy="142875"/>
                      <wp:effectExtent l="38100" t="38100" r="76200" b="123825"/>
                      <wp:wrapNone/>
                      <wp:docPr id="23" name="Rectangle 23"/>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75126A" id="Rectangle 23" o:spid="_x0000_s1026" style="position:absolute;margin-left:77.1pt;margin-top:.55pt;width:19.5pt;height:11.2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" fillcolor="#bcbcbc" strokecolor="windowText">
                      <v:fill color2="#ededed" rotate="t" angle="180" colors="0 #bcbcbc;22938f #d0d0d0;1 #ededed" focus="100%" type="gradient"/>
                      <v:shadow on="t" color="black" opacity="26214f" origin="-.5,-.5" offset=".74836mm,.74836mm"/>
                    </v:rect>
                  </w:pict>
                </mc:Fallback>
              </mc:AlternateContent>
            </w:r>
            <w:r w:rsidR="0029615D">
              <w:t>Elementary</w:t>
            </w:r>
            <w:r>
              <w:t xml:space="preserve">                             </w:t>
            </w:r>
            <w:r w:rsidR="0029615D">
              <w:t xml:space="preserve">    High School   </w:t>
            </w:r>
            <w:r>
              <w:t xml:space="preserve">  </w:t>
            </w:r>
            <w:r w:rsidR="0029615D">
              <w:t xml:space="preserve">                       Bachelor</w:t>
            </w:r>
            <w:r>
              <w:t xml:space="preserve"> </w:t>
            </w:r>
          </w:p>
          <w:p w14:paraId="6CE666F6" w14:textId="77777777" w:rsidR="00055E00" w:rsidRDefault="00055E00" w:rsidP="00055E00"/>
          <w:p w14:paraId="5E08CCD9" w14:textId="77777777" w:rsidR="00055E00" w:rsidRDefault="00055E00" w:rsidP="00055E00">
            <w:r w:rsidRPr="005D5284">
              <w:rPr>
                <w:noProof/>
              </w:rPr>
              <mc:AlternateContent>
                <mc:Choice Requires="wps">
                  <w:drawing>
                    <wp:anchor distT="0" distB="0" distL="114300" distR="114300" simplePos="0" relativeHeight="251696128" behindDoc="0" locked="0" layoutInCell="1" allowOverlap="1" wp14:anchorId="26B47C35" wp14:editId="750DCEA0">
                      <wp:simplePos x="0" y="0"/>
                      <wp:positionH relativeFrom="column">
                        <wp:posOffset>3074670</wp:posOffset>
                      </wp:positionH>
                      <wp:positionV relativeFrom="paragraph">
                        <wp:posOffset>153035</wp:posOffset>
                      </wp:positionV>
                      <wp:extent cx="247650" cy="142875"/>
                      <wp:effectExtent l="38100" t="38100" r="76200" b="123825"/>
                      <wp:wrapNone/>
                      <wp:docPr id="24" name="Rectangle 24"/>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E6047" id="Rectangle 24" o:spid="_x0000_s1026" style="position:absolute;margin-left:242.1pt;margin-top:12.05pt;width:19.5pt;height:1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BNNIw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694080" behindDoc="0" locked="0" layoutInCell="1" allowOverlap="1" wp14:anchorId="2DBCBF82" wp14:editId="3D0BA556">
                      <wp:simplePos x="0" y="0"/>
                      <wp:positionH relativeFrom="column">
                        <wp:posOffset>979170</wp:posOffset>
                      </wp:positionH>
                      <wp:positionV relativeFrom="paragraph">
                        <wp:posOffset>151765</wp:posOffset>
                      </wp:positionV>
                      <wp:extent cx="247650" cy="142875"/>
                      <wp:effectExtent l="38100" t="38100" r="76200" b="123825"/>
                      <wp:wrapNone/>
                      <wp:docPr id="25" name="Rectangle 25"/>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02C1F" id="Rectangle 25" o:spid="_x0000_s1026" style="position:absolute;margin-left:77.1pt;margin-top:11.95pt;width:19.5pt;height:11.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" fillcolor="#bcbcbc" strokecolor="windowText">
                      <v:fill color2="#ededed" rotate="t" angle="180" colors="0 #bcbcbc;22938f #d0d0d0;1 #ededed" focus="100%" type="gradient"/>
                      <v:shadow on="t" color="black" opacity="26214f" origin="-.5,-.5" offset=".74836mm,.74836mm"/>
                    </v:rect>
                  </w:pict>
                </mc:Fallback>
              </mc:AlternateContent>
            </w:r>
          </w:p>
          <w:p w14:paraId="12A786D0" w14:textId="77777777" w:rsidR="00055E00" w:rsidRDefault="0029615D" w:rsidP="00055E00">
            <w:r>
              <w:t>Master</w:t>
            </w:r>
            <w:r w:rsidR="00055E00">
              <w:t xml:space="preserve">                                </w:t>
            </w:r>
            <w:r>
              <w:t xml:space="preserve">                    Doctorate</w:t>
            </w:r>
          </w:p>
          <w:p w14:paraId="3FEB9535" w14:textId="77777777" w:rsidR="00055E00" w:rsidRDefault="00055E00" w:rsidP="00055E00">
            <w:r>
              <w:t xml:space="preserve">     </w:t>
            </w:r>
          </w:p>
          <w:p w14:paraId="4BC7DC35" w14:textId="77777777" w:rsidR="000E2C66" w:rsidRDefault="000E2C66"/>
        </w:tc>
      </w:tr>
      <w:tr w:rsidR="000E2C66" w14:paraId="5D7855B7" w14:textId="77777777" w:rsidTr="00A81051">
        <w:tc>
          <w:tcPr>
            <w:tcW w:w="1188" w:type="dxa"/>
            <w:shd w:val="clear" w:color="auto" w:fill="FBD4B4" w:themeFill="accent6" w:themeFillTint="66"/>
            <w:vAlign w:val="center"/>
          </w:tcPr>
          <w:p w14:paraId="3AB2F2E6" w14:textId="77777777" w:rsidR="000E2C66" w:rsidRPr="00A81051" w:rsidRDefault="000509D8" w:rsidP="00A81051">
            <w:pPr>
              <w:jc w:val="center"/>
              <w:rPr>
                <w:b/>
              </w:rPr>
            </w:pPr>
            <w:r w:rsidRPr="00A81051">
              <w:rPr>
                <w:b/>
              </w:rPr>
              <w:t>Baptized Member</w:t>
            </w:r>
          </w:p>
        </w:tc>
        <w:tc>
          <w:tcPr>
            <w:tcW w:w="8388" w:type="dxa"/>
          </w:tcPr>
          <w:p w14:paraId="7E1D2D14" w14:textId="77777777" w:rsidR="000509D8" w:rsidRDefault="000509D8">
            <w:r w:rsidRPr="005D5284">
              <w:rPr>
                <w:noProof/>
              </w:rPr>
              <mc:AlternateContent>
                <mc:Choice Requires="wps">
                  <w:drawing>
                    <wp:anchor distT="0" distB="0" distL="114300" distR="114300" simplePos="0" relativeHeight="251700224" behindDoc="0" locked="0" layoutInCell="1" allowOverlap="1" wp14:anchorId="02D2962F" wp14:editId="63D8368E">
                      <wp:simplePos x="0" y="0"/>
                      <wp:positionH relativeFrom="column">
                        <wp:posOffset>598170</wp:posOffset>
                      </wp:positionH>
                      <wp:positionV relativeFrom="paragraph">
                        <wp:posOffset>34925</wp:posOffset>
                      </wp:positionV>
                      <wp:extent cx="247650" cy="142875"/>
                      <wp:effectExtent l="38100" t="38100" r="76200" b="123825"/>
                      <wp:wrapNone/>
                      <wp:docPr id="27" name="Rectangle 27"/>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A45C0A" id="Rectangle 27" o:spid="_x0000_s1026" style="position:absolute;margin-left:47.1pt;margin-top:2.75pt;width:19.5pt;height:11.2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" fillcolor="#bcbcbc" strokecolor="windowText">
                      <v:fill color2="#ededed" rotate="t" angle="180" colors="0 #bcbcbc;22938f #d0d0d0;1 #ededed" focus="100%" type="gradient"/>
                      <v:shadow on="t" color="black" opacity="26214f" origin="-.5,-.5" offset=".74836mm,.74836mm"/>
                    </v:rect>
                  </w:pict>
                </mc:Fallback>
              </mc:AlternateContent>
            </w:r>
            <w:r>
              <w:t xml:space="preserve">Yes </w:t>
            </w:r>
          </w:p>
          <w:p w14:paraId="40575C11" w14:textId="77777777" w:rsidR="000509D8" w:rsidRDefault="000509D8">
            <w:r w:rsidRPr="005D5284">
              <w:rPr>
                <w:noProof/>
              </w:rPr>
              <mc:AlternateContent>
                <mc:Choice Requires="wps">
                  <w:drawing>
                    <wp:anchor distT="0" distB="0" distL="114300" distR="114300" simplePos="0" relativeHeight="251698176" behindDoc="0" locked="0" layoutInCell="1" allowOverlap="1" wp14:anchorId="78B1C93D" wp14:editId="57823054">
                      <wp:simplePos x="0" y="0"/>
                      <wp:positionH relativeFrom="column">
                        <wp:posOffset>598170</wp:posOffset>
                      </wp:positionH>
                      <wp:positionV relativeFrom="paragraph">
                        <wp:posOffset>149860</wp:posOffset>
                      </wp:positionV>
                      <wp:extent cx="247650" cy="142875"/>
                      <wp:effectExtent l="38100" t="38100" r="76200" b="123825"/>
                      <wp:wrapNone/>
                      <wp:docPr id="26" name="Rectangle 26"/>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2D748" id="Rectangle 26" o:spid="_x0000_s1026" style="position:absolute;margin-left:47.1pt;margin-top:11.8pt;width:19.5pt;height:11.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6KdIw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" fillcolor="#bcbcbc" strokecolor="windowText">
                      <v:fill color2="#ededed" rotate="t" angle="180" colors="0 #bcbcbc;22938f #d0d0d0;1 #ededed" focus="100%" type="gradient"/>
                      <v:shadow on="t" color="black" opacity="26214f" origin="-.5,-.5" offset=".74836mm,.74836mm"/>
                    </v:rect>
                  </w:pict>
                </mc:Fallback>
              </mc:AlternateContent>
            </w:r>
          </w:p>
          <w:p w14:paraId="7273BF21" w14:textId="77777777" w:rsidR="000E2C66" w:rsidRDefault="000509D8">
            <w:r>
              <w:t xml:space="preserve">NO         </w:t>
            </w:r>
          </w:p>
        </w:tc>
      </w:tr>
      <w:tr w:rsidR="000E2C66" w14:paraId="1D18E3F3" w14:textId="77777777" w:rsidTr="00A81051">
        <w:tc>
          <w:tcPr>
            <w:tcW w:w="1188" w:type="dxa"/>
            <w:shd w:val="clear" w:color="auto" w:fill="FBD4B4" w:themeFill="accent6" w:themeFillTint="66"/>
            <w:vAlign w:val="center"/>
          </w:tcPr>
          <w:p w14:paraId="6C7D29B7" w14:textId="77777777" w:rsidR="000E2C66" w:rsidRPr="00A81051" w:rsidRDefault="007445C7" w:rsidP="00A81051">
            <w:pPr>
              <w:jc w:val="center"/>
              <w:rPr>
                <w:b/>
              </w:rPr>
            </w:pPr>
            <w:r w:rsidRPr="00A81051">
              <w:rPr>
                <w:b/>
              </w:rPr>
              <w:t>How long you have been a member</w:t>
            </w:r>
          </w:p>
        </w:tc>
        <w:tc>
          <w:tcPr>
            <w:tcW w:w="8388" w:type="dxa"/>
          </w:tcPr>
          <w:p w14:paraId="18B64253" w14:textId="77777777" w:rsidR="007445C7" w:rsidRDefault="007445C7" w:rsidP="007445C7"/>
          <w:p w14:paraId="231B32E9" w14:textId="77777777" w:rsidR="007445C7" w:rsidRDefault="007445C7" w:rsidP="007445C7">
            <w:r w:rsidRPr="005D5284">
              <w:rPr>
                <w:noProof/>
              </w:rPr>
              <mc:AlternateContent>
                <mc:Choice Requires="wps">
                  <w:drawing>
                    <wp:anchor distT="0" distB="0" distL="114300" distR="114300" simplePos="0" relativeHeight="251705344" behindDoc="0" locked="0" layoutInCell="1" allowOverlap="1" wp14:anchorId="3884FA6E" wp14:editId="608827B9">
                      <wp:simplePos x="0" y="0"/>
                      <wp:positionH relativeFrom="column">
                        <wp:posOffset>3741420</wp:posOffset>
                      </wp:positionH>
                      <wp:positionV relativeFrom="paragraph">
                        <wp:posOffset>7620</wp:posOffset>
                      </wp:positionV>
                      <wp:extent cx="247650" cy="142875"/>
                      <wp:effectExtent l="38100" t="38100" r="76200" b="123825"/>
                      <wp:wrapNone/>
                      <wp:docPr id="28" name="Rectangle 28"/>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8CC5D" id="Rectangle 28" o:spid="_x0000_s1026" style="position:absolute;margin-left:294.6pt;margin-top:.6pt;width:19.5pt;height:11.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iXDIw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703296" behindDoc="0" locked="0" layoutInCell="1" allowOverlap="1" wp14:anchorId="6268D546" wp14:editId="6ACABBF0">
                      <wp:simplePos x="0" y="0"/>
                      <wp:positionH relativeFrom="column">
                        <wp:posOffset>2236470</wp:posOffset>
                      </wp:positionH>
                      <wp:positionV relativeFrom="paragraph">
                        <wp:posOffset>7620</wp:posOffset>
                      </wp:positionV>
                      <wp:extent cx="247650" cy="142875"/>
                      <wp:effectExtent l="38100" t="38100" r="76200" b="123825"/>
                      <wp:wrapNone/>
                      <wp:docPr id="29" name="Rectangle 29"/>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26279" id="Rectangle 29" o:spid="_x0000_s1026" style="position:absolute;margin-left:176.1pt;margin-top:.6pt;width:19.5pt;height:11.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702272" behindDoc="0" locked="0" layoutInCell="1" allowOverlap="1" wp14:anchorId="7E98DA66" wp14:editId="48FF70C4">
                      <wp:simplePos x="0" y="0"/>
                      <wp:positionH relativeFrom="column">
                        <wp:posOffset>721995</wp:posOffset>
                      </wp:positionH>
                      <wp:positionV relativeFrom="paragraph">
                        <wp:posOffset>6985</wp:posOffset>
                      </wp:positionV>
                      <wp:extent cx="247650" cy="142875"/>
                      <wp:effectExtent l="38100" t="38100" r="76200" b="123825"/>
                      <wp:wrapNone/>
                      <wp:docPr id="30" name="Rectangle 30"/>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5B3FE6" id="Rectangle 30" o:spid="_x0000_s1026" style="position:absolute;margin-left:56.85pt;margin-top:.55pt;width:19.5pt;height:11.2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" fillcolor="#bcbcbc" strokecolor="windowText">
                      <v:fill color2="#ededed" rotate="t" angle="180" colors="0 #bcbcbc;22938f #d0d0d0;1 #ededed" focus="100%" type="gradient"/>
                      <v:shadow on="t" color="black" opacity="26214f" origin="-.5,-.5" offset=".74836mm,.74836mm"/>
                    </v:rect>
                  </w:pict>
                </mc:Fallback>
              </mc:AlternateContent>
            </w:r>
            <w:r>
              <w:t xml:space="preserve">1 -4 Yrs.                             5 – 10 Yrs.                          11 – 15 Yrs.      </w:t>
            </w:r>
          </w:p>
          <w:p w14:paraId="657CD66E" w14:textId="77777777" w:rsidR="007445C7" w:rsidRDefault="007445C7" w:rsidP="007445C7"/>
          <w:p w14:paraId="013B263D" w14:textId="77777777" w:rsidR="007445C7" w:rsidRDefault="007445C7" w:rsidP="007445C7">
            <w:r w:rsidRPr="005D5284">
              <w:rPr>
                <w:noProof/>
              </w:rPr>
              <mc:AlternateContent>
                <mc:Choice Requires="wps">
                  <w:drawing>
                    <wp:anchor distT="0" distB="0" distL="114300" distR="114300" simplePos="0" relativeHeight="251704320" behindDoc="0" locked="0" layoutInCell="1" allowOverlap="1" wp14:anchorId="0A95F6D5" wp14:editId="362B04DF">
                      <wp:simplePos x="0" y="0"/>
                      <wp:positionH relativeFrom="column">
                        <wp:posOffset>893445</wp:posOffset>
                      </wp:positionH>
                      <wp:positionV relativeFrom="paragraph">
                        <wp:posOffset>151765</wp:posOffset>
                      </wp:positionV>
                      <wp:extent cx="247650" cy="142875"/>
                      <wp:effectExtent l="38100" t="38100" r="76200" b="123825"/>
                      <wp:wrapNone/>
                      <wp:docPr id="32" name="Rectangle 32"/>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0D4F8" id="Rectangle 32" o:spid="_x0000_s1026" style="position:absolute;margin-left:70.35pt;margin-top:11.95pt;width:19.5pt;height:11.2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" fillcolor="#bcbcbc" strokecolor="windowText">
                      <v:fill color2="#ededed" rotate="t" angle="180" colors="0 #bcbcbc;22938f #d0d0d0;1 #ededed" focus="100%" type="gradient"/>
                      <v:shadow on="t" color="black" opacity="26214f" origin="-.5,-.5" offset=".74836mm,.74836mm"/>
                    </v:rect>
                  </w:pict>
                </mc:Fallback>
              </mc:AlternateContent>
            </w:r>
            <w:r w:rsidRPr="005D5284">
              <w:rPr>
                <w:noProof/>
              </w:rPr>
              <mc:AlternateContent>
                <mc:Choice Requires="wps">
                  <w:drawing>
                    <wp:anchor distT="0" distB="0" distL="114300" distR="114300" simplePos="0" relativeHeight="251706368" behindDoc="0" locked="0" layoutInCell="1" allowOverlap="1" wp14:anchorId="2B66C165" wp14:editId="20160620">
                      <wp:simplePos x="0" y="0"/>
                      <wp:positionH relativeFrom="column">
                        <wp:posOffset>3074670</wp:posOffset>
                      </wp:positionH>
                      <wp:positionV relativeFrom="paragraph">
                        <wp:posOffset>153035</wp:posOffset>
                      </wp:positionV>
                      <wp:extent cx="247650" cy="142875"/>
                      <wp:effectExtent l="38100" t="38100" r="76200" b="123825"/>
                      <wp:wrapNone/>
                      <wp:docPr id="31" name="Rectangle 31"/>
                      <wp:cNvGraphicFramePr/>
                      <a:graphic xmlns:a="http://schemas.openxmlformats.org/drawingml/2006/main">
                        <a:graphicData uri="http://schemas.microsoft.com/office/word/2010/wordprocessingShape">
                          <wps:wsp>
                            <wps:cNvSpPr/>
                            <wps:spPr>
                              <a:xfrm>
                                <a:off x="0" y="0"/>
                                <a:ext cx="247650" cy="14287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2C608" id="Rectangle 31" o:spid="_x0000_s1026" style="position:absolute;margin-left:242.1pt;margin-top:12.05pt;width:19.5pt;height:1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" fillcolor="#bcbcbc" strokecolor="windowText">
                      <v:fill color2="#ededed" rotate="t" angle="180" colors="0 #bcbcbc;22938f #d0d0d0;1 #ededed" focus="100%" type="gradient"/>
                      <v:shadow on="t" color="black" opacity="26214f" origin="-.5,-.5" offset=".74836mm,.74836mm"/>
                    </v:rect>
                  </w:pict>
                </mc:Fallback>
              </mc:AlternateContent>
            </w:r>
          </w:p>
          <w:p w14:paraId="55369154" w14:textId="77777777" w:rsidR="007445C7" w:rsidRDefault="007445C7" w:rsidP="007445C7">
            <w:r>
              <w:t xml:space="preserve">16 – 20 Yrs.                                    More than 20 yrs.               </w:t>
            </w:r>
          </w:p>
          <w:p w14:paraId="297232F0" w14:textId="77777777" w:rsidR="000E2C66" w:rsidRDefault="000E2C66"/>
        </w:tc>
      </w:tr>
    </w:tbl>
    <w:p w14:paraId="5EEDB50C" w14:textId="77777777" w:rsidR="009B72B2" w:rsidRDefault="009B72B2"/>
    <w:p w14:paraId="60476A0B" w14:textId="77777777" w:rsidR="009E1BBC" w:rsidRDefault="009E1BBC"/>
    <w:p w14:paraId="2EBC1C49" w14:textId="77777777" w:rsidR="009B72B2" w:rsidRDefault="009B72B2"/>
    <w:p w14:paraId="0195F2C4" w14:textId="77777777" w:rsidR="00B73358" w:rsidRDefault="00B7335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B73358" w14:paraId="38E50C5C" w14:textId="77777777" w:rsidTr="00B73358">
        <w:trPr>
          <w:trHeight w:val="509"/>
        </w:trPr>
        <w:tc>
          <w:tcPr>
            <w:tcW w:w="9621" w:type="dxa"/>
            <w:shd w:val="clear" w:color="auto" w:fill="FFFF99"/>
            <w:vAlign w:val="center"/>
          </w:tcPr>
          <w:p w14:paraId="708EFF4C" w14:textId="77777777" w:rsidR="00B73358" w:rsidRPr="00B73358" w:rsidRDefault="00B73358" w:rsidP="00B73358">
            <w:pPr>
              <w:jc w:val="center"/>
              <w:rPr>
                <w:b/>
                <w:sz w:val="28"/>
                <w:szCs w:val="28"/>
              </w:rPr>
            </w:pPr>
            <w:r w:rsidRPr="00B73358">
              <w:rPr>
                <w:b/>
                <w:sz w:val="28"/>
                <w:szCs w:val="28"/>
              </w:rPr>
              <w:t>Pastoral Leadership</w:t>
            </w:r>
          </w:p>
        </w:tc>
      </w:tr>
    </w:tbl>
    <w:p w14:paraId="4617ED47" w14:textId="77777777" w:rsidR="00B73358" w:rsidRDefault="009C577A">
      <w:r>
        <w:tab/>
      </w:r>
    </w:p>
    <w:p w14:paraId="1EF69E0D" w14:textId="77777777" w:rsidR="009C577A" w:rsidRDefault="009C577A">
      <w:r>
        <w:tab/>
        <w:t>We thank you for your participation in the application of this questionnaire. When analyzing each statement below, please mark an “X” in the rating scale to indicate your perception of the pastoral leadership in your church.</w:t>
      </w:r>
    </w:p>
    <w:p w14:paraId="761A29B8" w14:textId="77777777" w:rsidR="00B73358" w:rsidRDefault="00B73358"/>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B73358" w14:paraId="03B3C07D" w14:textId="77777777" w:rsidTr="00F37CD6">
        <w:tc>
          <w:tcPr>
            <w:tcW w:w="9576" w:type="dxa"/>
            <w:gridSpan w:val="10"/>
            <w:tcBorders>
              <w:bottom w:val="single" w:sz="4" w:space="0" w:color="auto"/>
            </w:tcBorders>
            <w:vAlign w:val="center"/>
          </w:tcPr>
          <w:p w14:paraId="64BF5F3E" w14:textId="77777777" w:rsidR="00B73358" w:rsidRDefault="00B73358" w:rsidP="00F37CD6">
            <w:pPr>
              <w:jc w:val="center"/>
              <w:rPr>
                <w:b/>
              </w:rPr>
            </w:pPr>
          </w:p>
          <w:p w14:paraId="1CB5C0D7" w14:textId="77777777" w:rsidR="00B73358" w:rsidRPr="007C37F8" w:rsidRDefault="00B73358" w:rsidP="00F37CD6">
            <w:pPr>
              <w:jc w:val="center"/>
              <w:rPr>
                <w:b/>
              </w:rPr>
            </w:pPr>
          </w:p>
        </w:tc>
      </w:tr>
      <w:tr w:rsidR="00B73358" w14:paraId="46B66615" w14:textId="77777777" w:rsidTr="00F37CD6">
        <w:tc>
          <w:tcPr>
            <w:tcW w:w="9576" w:type="dxa"/>
            <w:gridSpan w:val="10"/>
            <w:tcBorders>
              <w:bottom w:val="single" w:sz="4" w:space="0" w:color="auto"/>
            </w:tcBorders>
            <w:shd w:val="clear" w:color="auto" w:fill="95B3D7" w:themeFill="accent1" w:themeFillTint="99"/>
            <w:vAlign w:val="center"/>
          </w:tcPr>
          <w:p w14:paraId="21EC40B9" w14:textId="77777777" w:rsidR="00B73358" w:rsidRDefault="00B73358" w:rsidP="00F37CD6">
            <w:pPr>
              <w:jc w:val="center"/>
              <w:rPr>
                <w:b/>
              </w:rPr>
            </w:pPr>
            <w:r w:rsidRPr="007C37F8">
              <w:rPr>
                <w:b/>
              </w:rPr>
              <w:t>Please use the following scale</w:t>
            </w:r>
          </w:p>
          <w:p w14:paraId="7F7BAD5B" w14:textId="77777777" w:rsidR="00B73358" w:rsidRPr="007C37F8" w:rsidRDefault="00B73358" w:rsidP="00F37CD6">
            <w:pPr>
              <w:jc w:val="center"/>
              <w:rPr>
                <w:b/>
              </w:rPr>
            </w:pPr>
          </w:p>
        </w:tc>
      </w:tr>
      <w:tr w:rsidR="00B73358" w14:paraId="43D2AFFA" w14:textId="77777777" w:rsidTr="00F37CD6">
        <w:tc>
          <w:tcPr>
            <w:tcW w:w="1818" w:type="dxa"/>
            <w:gridSpan w:val="2"/>
            <w:shd w:val="clear" w:color="auto" w:fill="FABF8F" w:themeFill="accent6" w:themeFillTint="99"/>
            <w:vAlign w:val="center"/>
          </w:tcPr>
          <w:p w14:paraId="5E770E5E" w14:textId="77777777" w:rsidR="00B73358" w:rsidRPr="007C37F8" w:rsidRDefault="00B73358" w:rsidP="00F37CD6">
            <w:pPr>
              <w:jc w:val="center"/>
              <w:rPr>
                <w:b/>
              </w:rPr>
            </w:pPr>
            <w:r w:rsidRPr="007C37F8">
              <w:rPr>
                <w:b/>
              </w:rPr>
              <w:t>Strongly Disagree</w:t>
            </w:r>
          </w:p>
        </w:tc>
        <w:tc>
          <w:tcPr>
            <w:tcW w:w="1890" w:type="dxa"/>
            <w:shd w:val="clear" w:color="auto" w:fill="FABF8F" w:themeFill="accent6" w:themeFillTint="99"/>
            <w:vAlign w:val="center"/>
          </w:tcPr>
          <w:p w14:paraId="186F04B7" w14:textId="77777777" w:rsidR="00B73358" w:rsidRPr="007C37F8" w:rsidRDefault="00B73358" w:rsidP="00F37CD6">
            <w:pPr>
              <w:jc w:val="center"/>
              <w:rPr>
                <w:b/>
              </w:rPr>
            </w:pPr>
            <w:r w:rsidRPr="007C37F8">
              <w:rPr>
                <w:b/>
              </w:rPr>
              <w:t>Disagree</w:t>
            </w:r>
          </w:p>
        </w:tc>
        <w:tc>
          <w:tcPr>
            <w:tcW w:w="2070" w:type="dxa"/>
            <w:shd w:val="clear" w:color="auto" w:fill="FABF8F" w:themeFill="accent6" w:themeFillTint="99"/>
            <w:vAlign w:val="center"/>
          </w:tcPr>
          <w:p w14:paraId="7614AEC7" w14:textId="77777777" w:rsidR="00B73358" w:rsidRPr="007C37F8" w:rsidRDefault="00B73358" w:rsidP="00F37CD6">
            <w:pPr>
              <w:jc w:val="center"/>
              <w:rPr>
                <w:b/>
              </w:rPr>
            </w:pPr>
            <w:r w:rsidRPr="007C37F8">
              <w:rPr>
                <w:b/>
              </w:rPr>
              <w:t>Neither agree nor disagree</w:t>
            </w:r>
          </w:p>
        </w:tc>
        <w:tc>
          <w:tcPr>
            <w:tcW w:w="1890" w:type="dxa"/>
            <w:shd w:val="clear" w:color="auto" w:fill="FABF8F" w:themeFill="accent6" w:themeFillTint="99"/>
            <w:vAlign w:val="center"/>
          </w:tcPr>
          <w:p w14:paraId="12820161" w14:textId="77777777" w:rsidR="00B73358" w:rsidRPr="007C37F8" w:rsidRDefault="00B73358" w:rsidP="00F37CD6">
            <w:pPr>
              <w:jc w:val="center"/>
              <w:rPr>
                <w:b/>
              </w:rPr>
            </w:pPr>
            <w:r w:rsidRPr="007C37F8">
              <w:rPr>
                <w:b/>
              </w:rPr>
              <w:t>Agree</w:t>
            </w:r>
          </w:p>
        </w:tc>
        <w:tc>
          <w:tcPr>
            <w:tcW w:w="1908" w:type="dxa"/>
            <w:gridSpan w:val="5"/>
            <w:shd w:val="clear" w:color="auto" w:fill="FABF8F" w:themeFill="accent6" w:themeFillTint="99"/>
            <w:vAlign w:val="center"/>
          </w:tcPr>
          <w:p w14:paraId="207BAE19" w14:textId="77777777" w:rsidR="00B73358" w:rsidRPr="007C37F8" w:rsidRDefault="00B73358" w:rsidP="00F37CD6">
            <w:pPr>
              <w:jc w:val="center"/>
              <w:rPr>
                <w:b/>
              </w:rPr>
            </w:pPr>
            <w:r w:rsidRPr="007C37F8">
              <w:rPr>
                <w:b/>
              </w:rPr>
              <w:t>Strongly Agree</w:t>
            </w:r>
          </w:p>
        </w:tc>
      </w:tr>
      <w:tr w:rsidR="00B73358" w14:paraId="13AAFD81" w14:textId="77777777" w:rsidTr="00F37CD6">
        <w:tc>
          <w:tcPr>
            <w:tcW w:w="1818" w:type="dxa"/>
            <w:gridSpan w:val="2"/>
            <w:vAlign w:val="center"/>
          </w:tcPr>
          <w:p w14:paraId="04B5DAD2" w14:textId="77777777" w:rsidR="00B73358" w:rsidRPr="007C37F8" w:rsidRDefault="00B73358" w:rsidP="00F37CD6">
            <w:pPr>
              <w:jc w:val="center"/>
              <w:rPr>
                <w:b/>
              </w:rPr>
            </w:pPr>
            <w:r w:rsidRPr="007C37F8">
              <w:rPr>
                <w:b/>
              </w:rPr>
              <w:t>1</w:t>
            </w:r>
          </w:p>
        </w:tc>
        <w:tc>
          <w:tcPr>
            <w:tcW w:w="1890" w:type="dxa"/>
            <w:vAlign w:val="center"/>
          </w:tcPr>
          <w:p w14:paraId="4F986B54" w14:textId="77777777" w:rsidR="00B73358" w:rsidRPr="007C37F8" w:rsidRDefault="00B73358" w:rsidP="00F37CD6">
            <w:pPr>
              <w:jc w:val="center"/>
              <w:rPr>
                <w:b/>
              </w:rPr>
            </w:pPr>
            <w:r w:rsidRPr="007C37F8">
              <w:rPr>
                <w:b/>
              </w:rPr>
              <w:t>2</w:t>
            </w:r>
          </w:p>
        </w:tc>
        <w:tc>
          <w:tcPr>
            <w:tcW w:w="2070" w:type="dxa"/>
            <w:vAlign w:val="center"/>
          </w:tcPr>
          <w:p w14:paraId="255A4278" w14:textId="77777777" w:rsidR="00B73358" w:rsidRPr="007C37F8" w:rsidRDefault="00B73358" w:rsidP="00F37CD6">
            <w:pPr>
              <w:jc w:val="center"/>
              <w:rPr>
                <w:b/>
              </w:rPr>
            </w:pPr>
            <w:r w:rsidRPr="007C37F8">
              <w:rPr>
                <w:b/>
              </w:rPr>
              <w:t>3</w:t>
            </w:r>
          </w:p>
        </w:tc>
        <w:tc>
          <w:tcPr>
            <w:tcW w:w="1890" w:type="dxa"/>
            <w:vAlign w:val="center"/>
          </w:tcPr>
          <w:p w14:paraId="12B4BDFA" w14:textId="77777777" w:rsidR="00B73358" w:rsidRPr="007C37F8" w:rsidRDefault="00B73358" w:rsidP="00F37CD6">
            <w:pPr>
              <w:jc w:val="center"/>
              <w:rPr>
                <w:b/>
              </w:rPr>
            </w:pPr>
            <w:r w:rsidRPr="007C37F8">
              <w:rPr>
                <w:b/>
              </w:rPr>
              <w:t>4</w:t>
            </w:r>
          </w:p>
        </w:tc>
        <w:tc>
          <w:tcPr>
            <w:tcW w:w="1908" w:type="dxa"/>
            <w:gridSpan w:val="5"/>
            <w:vAlign w:val="center"/>
          </w:tcPr>
          <w:p w14:paraId="3AE8E521" w14:textId="77777777" w:rsidR="00B73358" w:rsidRPr="007C37F8" w:rsidRDefault="00B73358" w:rsidP="00F37CD6">
            <w:pPr>
              <w:jc w:val="center"/>
              <w:rPr>
                <w:b/>
              </w:rPr>
            </w:pPr>
            <w:r w:rsidRPr="007C37F8">
              <w:rPr>
                <w:b/>
              </w:rPr>
              <w:t>5</w:t>
            </w:r>
          </w:p>
        </w:tc>
      </w:tr>
      <w:tr w:rsidR="00B73358" w14:paraId="2A634C58" w14:textId="77777777" w:rsidTr="00B73358">
        <w:tc>
          <w:tcPr>
            <w:tcW w:w="9576" w:type="dxa"/>
            <w:gridSpan w:val="10"/>
            <w:tcBorders>
              <w:bottom w:val="single" w:sz="4" w:space="0" w:color="auto"/>
            </w:tcBorders>
          </w:tcPr>
          <w:p w14:paraId="21CC0187" w14:textId="77777777" w:rsidR="00B73358" w:rsidRDefault="00B73358" w:rsidP="00F37CD6">
            <w:pPr>
              <w:jc w:val="center"/>
            </w:pPr>
          </w:p>
        </w:tc>
      </w:tr>
      <w:tr w:rsidR="00B73358" w14:paraId="5C040F6D" w14:textId="77777777" w:rsidTr="00B73358">
        <w:tc>
          <w:tcPr>
            <w:tcW w:w="7668" w:type="dxa"/>
            <w:gridSpan w:val="5"/>
            <w:tcBorders>
              <w:bottom w:val="single" w:sz="4" w:space="0" w:color="auto"/>
            </w:tcBorders>
            <w:shd w:val="clear" w:color="auto" w:fill="FFFF99"/>
          </w:tcPr>
          <w:p w14:paraId="3E749D91" w14:textId="77777777" w:rsidR="00B73358" w:rsidRPr="007C37F8" w:rsidRDefault="00B7335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1ACD9619" w14:textId="77777777" w:rsidR="00B73358" w:rsidRPr="007C37F8" w:rsidRDefault="00B73358" w:rsidP="00F37CD6">
            <w:pPr>
              <w:jc w:val="center"/>
              <w:rPr>
                <w:b/>
              </w:rPr>
            </w:pPr>
            <w:r w:rsidRPr="007C37F8">
              <w:rPr>
                <w:b/>
              </w:rPr>
              <w:t>Rate</w:t>
            </w:r>
          </w:p>
        </w:tc>
      </w:tr>
      <w:tr w:rsidR="00B73358" w14:paraId="077FC059" w14:textId="77777777" w:rsidTr="00F37CD6">
        <w:tc>
          <w:tcPr>
            <w:tcW w:w="7668" w:type="dxa"/>
            <w:gridSpan w:val="5"/>
            <w:shd w:val="clear" w:color="auto" w:fill="95B3D7" w:themeFill="accent1" w:themeFillTint="99"/>
          </w:tcPr>
          <w:p w14:paraId="22D0BA57" w14:textId="77777777" w:rsidR="00B73358" w:rsidRPr="007C37F8" w:rsidRDefault="00B73358" w:rsidP="00F37CD6">
            <w:pPr>
              <w:jc w:val="center"/>
              <w:rPr>
                <w:b/>
              </w:rPr>
            </w:pPr>
          </w:p>
        </w:tc>
        <w:tc>
          <w:tcPr>
            <w:tcW w:w="360" w:type="dxa"/>
            <w:shd w:val="clear" w:color="auto" w:fill="95B3D7" w:themeFill="accent1" w:themeFillTint="99"/>
          </w:tcPr>
          <w:p w14:paraId="3C896B1B" w14:textId="77777777" w:rsidR="00B73358" w:rsidRPr="007C37F8" w:rsidRDefault="00B73358" w:rsidP="00F37CD6">
            <w:pPr>
              <w:jc w:val="center"/>
              <w:rPr>
                <w:b/>
              </w:rPr>
            </w:pPr>
            <w:r w:rsidRPr="007C37F8">
              <w:rPr>
                <w:b/>
              </w:rPr>
              <w:t>1</w:t>
            </w:r>
          </w:p>
        </w:tc>
        <w:tc>
          <w:tcPr>
            <w:tcW w:w="360" w:type="dxa"/>
            <w:shd w:val="clear" w:color="auto" w:fill="95B3D7" w:themeFill="accent1" w:themeFillTint="99"/>
          </w:tcPr>
          <w:p w14:paraId="7EDEB9EE" w14:textId="77777777" w:rsidR="00B73358" w:rsidRPr="007C37F8" w:rsidRDefault="00B73358" w:rsidP="00F37CD6">
            <w:pPr>
              <w:jc w:val="center"/>
              <w:rPr>
                <w:b/>
              </w:rPr>
            </w:pPr>
            <w:r w:rsidRPr="007C37F8">
              <w:rPr>
                <w:b/>
              </w:rPr>
              <w:t>2</w:t>
            </w:r>
          </w:p>
        </w:tc>
        <w:tc>
          <w:tcPr>
            <w:tcW w:w="360" w:type="dxa"/>
            <w:shd w:val="clear" w:color="auto" w:fill="95B3D7" w:themeFill="accent1" w:themeFillTint="99"/>
          </w:tcPr>
          <w:p w14:paraId="418FD878" w14:textId="77777777" w:rsidR="00B73358" w:rsidRPr="007C37F8" w:rsidRDefault="00B73358" w:rsidP="00F37CD6">
            <w:pPr>
              <w:jc w:val="center"/>
              <w:rPr>
                <w:b/>
              </w:rPr>
            </w:pPr>
            <w:r w:rsidRPr="007C37F8">
              <w:rPr>
                <w:b/>
              </w:rPr>
              <w:t>3</w:t>
            </w:r>
          </w:p>
        </w:tc>
        <w:tc>
          <w:tcPr>
            <w:tcW w:w="360" w:type="dxa"/>
            <w:shd w:val="clear" w:color="auto" w:fill="95B3D7" w:themeFill="accent1" w:themeFillTint="99"/>
          </w:tcPr>
          <w:p w14:paraId="46705AEB" w14:textId="77777777" w:rsidR="00B73358" w:rsidRPr="007C37F8" w:rsidRDefault="00B73358" w:rsidP="00F37CD6">
            <w:pPr>
              <w:jc w:val="center"/>
              <w:rPr>
                <w:b/>
              </w:rPr>
            </w:pPr>
            <w:r w:rsidRPr="007C37F8">
              <w:rPr>
                <w:b/>
              </w:rPr>
              <w:t>4</w:t>
            </w:r>
          </w:p>
        </w:tc>
        <w:tc>
          <w:tcPr>
            <w:tcW w:w="468" w:type="dxa"/>
            <w:shd w:val="clear" w:color="auto" w:fill="95B3D7" w:themeFill="accent1" w:themeFillTint="99"/>
          </w:tcPr>
          <w:p w14:paraId="5F5CD5B7" w14:textId="77777777" w:rsidR="00B73358" w:rsidRPr="007C37F8" w:rsidRDefault="00B73358" w:rsidP="00F37CD6">
            <w:pPr>
              <w:jc w:val="center"/>
              <w:rPr>
                <w:b/>
              </w:rPr>
            </w:pPr>
            <w:r w:rsidRPr="007C37F8">
              <w:rPr>
                <w:b/>
              </w:rPr>
              <w:t>5</w:t>
            </w:r>
          </w:p>
        </w:tc>
      </w:tr>
      <w:tr w:rsidR="00B73358" w14:paraId="3D35FF9F" w14:textId="77777777" w:rsidTr="00F37CD6">
        <w:tc>
          <w:tcPr>
            <w:tcW w:w="558" w:type="dxa"/>
          </w:tcPr>
          <w:p w14:paraId="4B02DB44" w14:textId="77777777" w:rsidR="00B73358" w:rsidRPr="00B73358" w:rsidRDefault="00B73358" w:rsidP="00F37CD6">
            <w:pPr>
              <w:rPr>
                <w:b/>
              </w:rPr>
            </w:pPr>
            <w:r w:rsidRPr="00B73358">
              <w:rPr>
                <w:b/>
              </w:rPr>
              <w:t>1</w:t>
            </w:r>
          </w:p>
        </w:tc>
        <w:tc>
          <w:tcPr>
            <w:tcW w:w="7110" w:type="dxa"/>
            <w:gridSpan w:val="4"/>
          </w:tcPr>
          <w:p w14:paraId="47A29DBD" w14:textId="6310A63E" w:rsidR="00B73358" w:rsidRPr="007E1C81" w:rsidRDefault="002127D3" w:rsidP="00F37CD6">
            <w:pPr>
              <w:rPr>
                <w:rFonts w:cstheme="minorHAnsi"/>
              </w:rPr>
            </w:pPr>
            <w:r>
              <w:rPr>
                <w:rFonts w:eastAsia="Times New Roman" w:cstheme="minorHAnsi"/>
              </w:rPr>
              <w:t>Pastor has the</w:t>
            </w:r>
            <w:r w:rsidR="00396730" w:rsidRPr="007E1C81">
              <w:rPr>
                <w:rFonts w:eastAsia="Times New Roman" w:cstheme="minorHAnsi"/>
              </w:rPr>
              <w:t xml:space="preserve"> ability to work well with difficult church members</w:t>
            </w:r>
          </w:p>
        </w:tc>
        <w:tc>
          <w:tcPr>
            <w:tcW w:w="360" w:type="dxa"/>
          </w:tcPr>
          <w:p w14:paraId="448A33ED" w14:textId="77777777" w:rsidR="00B73358" w:rsidRDefault="00B73358" w:rsidP="00F37CD6"/>
        </w:tc>
        <w:tc>
          <w:tcPr>
            <w:tcW w:w="360" w:type="dxa"/>
          </w:tcPr>
          <w:p w14:paraId="04F6E3E4" w14:textId="77777777" w:rsidR="00B73358" w:rsidRDefault="00B73358" w:rsidP="00F37CD6"/>
        </w:tc>
        <w:tc>
          <w:tcPr>
            <w:tcW w:w="360" w:type="dxa"/>
          </w:tcPr>
          <w:p w14:paraId="0E915EAC" w14:textId="77777777" w:rsidR="00B73358" w:rsidRDefault="00B73358" w:rsidP="00F37CD6"/>
        </w:tc>
        <w:tc>
          <w:tcPr>
            <w:tcW w:w="360" w:type="dxa"/>
          </w:tcPr>
          <w:p w14:paraId="79E9B2D7" w14:textId="77777777" w:rsidR="00B73358" w:rsidRDefault="00B73358" w:rsidP="00F37CD6"/>
        </w:tc>
        <w:tc>
          <w:tcPr>
            <w:tcW w:w="468" w:type="dxa"/>
          </w:tcPr>
          <w:p w14:paraId="157ED174" w14:textId="77777777" w:rsidR="00B73358" w:rsidRDefault="00B73358" w:rsidP="00F37CD6"/>
        </w:tc>
      </w:tr>
      <w:tr w:rsidR="00B73358" w14:paraId="3BA1D1E1" w14:textId="77777777" w:rsidTr="00F37CD6">
        <w:tc>
          <w:tcPr>
            <w:tcW w:w="558" w:type="dxa"/>
          </w:tcPr>
          <w:p w14:paraId="5B9C3E3E" w14:textId="77777777" w:rsidR="00B73358" w:rsidRPr="00B73358" w:rsidRDefault="00B73358" w:rsidP="00F37CD6">
            <w:pPr>
              <w:rPr>
                <w:b/>
              </w:rPr>
            </w:pPr>
            <w:r w:rsidRPr="00B73358">
              <w:rPr>
                <w:b/>
              </w:rPr>
              <w:t>2</w:t>
            </w:r>
          </w:p>
        </w:tc>
        <w:tc>
          <w:tcPr>
            <w:tcW w:w="7110" w:type="dxa"/>
            <w:gridSpan w:val="4"/>
          </w:tcPr>
          <w:p w14:paraId="140CB54E" w14:textId="78576EC8" w:rsidR="00B73358" w:rsidRPr="007E1C81" w:rsidRDefault="00396730" w:rsidP="00F37CD6">
            <w:pPr>
              <w:rPr>
                <w:rFonts w:cstheme="minorHAnsi"/>
              </w:rPr>
            </w:pPr>
            <w:r w:rsidRPr="007E1C81">
              <w:rPr>
                <w:rFonts w:cstheme="minorHAnsi"/>
              </w:rPr>
              <w:t>Pastor is sensitive to the needs of the church members</w:t>
            </w:r>
          </w:p>
        </w:tc>
        <w:tc>
          <w:tcPr>
            <w:tcW w:w="360" w:type="dxa"/>
          </w:tcPr>
          <w:p w14:paraId="46943093" w14:textId="77777777" w:rsidR="00B73358" w:rsidRDefault="00B73358" w:rsidP="00F37CD6"/>
        </w:tc>
        <w:tc>
          <w:tcPr>
            <w:tcW w:w="360" w:type="dxa"/>
          </w:tcPr>
          <w:p w14:paraId="3E185CEE" w14:textId="77777777" w:rsidR="00B73358" w:rsidRDefault="00B73358" w:rsidP="00F37CD6"/>
        </w:tc>
        <w:tc>
          <w:tcPr>
            <w:tcW w:w="360" w:type="dxa"/>
          </w:tcPr>
          <w:p w14:paraId="47B1F505" w14:textId="77777777" w:rsidR="00B73358" w:rsidRDefault="00B73358" w:rsidP="00F37CD6"/>
        </w:tc>
        <w:tc>
          <w:tcPr>
            <w:tcW w:w="360" w:type="dxa"/>
          </w:tcPr>
          <w:p w14:paraId="1111A380" w14:textId="77777777" w:rsidR="00B73358" w:rsidRDefault="00B73358" w:rsidP="00F37CD6"/>
        </w:tc>
        <w:tc>
          <w:tcPr>
            <w:tcW w:w="468" w:type="dxa"/>
          </w:tcPr>
          <w:p w14:paraId="6CBA2171" w14:textId="77777777" w:rsidR="00B73358" w:rsidRDefault="00B73358" w:rsidP="00F37CD6"/>
        </w:tc>
      </w:tr>
      <w:tr w:rsidR="00B73358" w14:paraId="5B23E564" w14:textId="77777777" w:rsidTr="00F37CD6">
        <w:tc>
          <w:tcPr>
            <w:tcW w:w="558" w:type="dxa"/>
          </w:tcPr>
          <w:p w14:paraId="49FD78E2" w14:textId="77777777" w:rsidR="00B73358" w:rsidRPr="00B73358" w:rsidRDefault="00B73358" w:rsidP="00F37CD6">
            <w:pPr>
              <w:rPr>
                <w:b/>
              </w:rPr>
            </w:pPr>
            <w:r w:rsidRPr="00B73358">
              <w:rPr>
                <w:b/>
              </w:rPr>
              <w:t>3</w:t>
            </w:r>
          </w:p>
        </w:tc>
        <w:tc>
          <w:tcPr>
            <w:tcW w:w="7110" w:type="dxa"/>
            <w:gridSpan w:val="4"/>
          </w:tcPr>
          <w:p w14:paraId="1C134F45" w14:textId="24A76240" w:rsidR="00B73358" w:rsidRPr="007E1C81" w:rsidRDefault="00396730" w:rsidP="00F37CD6">
            <w:pPr>
              <w:rPr>
                <w:rFonts w:cstheme="minorHAnsi"/>
              </w:rPr>
            </w:pPr>
            <w:r w:rsidRPr="007E1C81">
              <w:rPr>
                <w:rFonts w:cstheme="minorHAnsi"/>
              </w:rPr>
              <w:t xml:space="preserve">Pastor uses his authority in accordance with the regulations of </w:t>
            </w:r>
            <w:r w:rsidR="002127D3">
              <w:rPr>
                <w:rFonts w:cstheme="minorHAnsi"/>
              </w:rPr>
              <w:t xml:space="preserve">the </w:t>
            </w:r>
            <w:r w:rsidRPr="007E1C81">
              <w:rPr>
                <w:rFonts w:cstheme="minorHAnsi"/>
              </w:rPr>
              <w:t>organization</w:t>
            </w:r>
          </w:p>
        </w:tc>
        <w:tc>
          <w:tcPr>
            <w:tcW w:w="360" w:type="dxa"/>
          </w:tcPr>
          <w:p w14:paraId="2BD4C363" w14:textId="77777777" w:rsidR="00B73358" w:rsidRDefault="00B73358" w:rsidP="00F37CD6"/>
        </w:tc>
        <w:tc>
          <w:tcPr>
            <w:tcW w:w="360" w:type="dxa"/>
          </w:tcPr>
          <w:p w14:paraId="1C588515" w14:textId="77777777" w:rsidR="00B73358" w:rsidRDefault="00B73358" w:rsidP="00F37CD6"/>
        </w:tc>
        <w:tc>
          <w:tcPr>
            <w:tcW w:w="360" w:type="dxa"/>
          </w:tcPr>
          <w:p w14:paraId="0AF6417C" w14:textId="77777777" w:rsidR="00B73358" w:rsidRDefault="00B73358" w:rsidP="00F37CD6"/>
        </w:tc>
        <w:tc>
          <w:tcPr>
            <w:tcW w:w="360" w:type="dxa"/>
          </w:tcPr>
          <w:p w14:paraId="243AF722" w14:textId="77777777" w:rsidR="00B73358" w:rsidRDefault="00B73358" w:rsidP="00F37CD6"/>
        </w:tc>
        <w:tc>
          <w:tcPr>
            <w:tcW w:w="468" w:type="dxa"/>
          </w:tcPr>
          <w:p w14:paraId="052798F7" w14:textId="77777777" w:rsidR="00B73358" w:rsidRDefault="00B73358" w:rsidP="00F37CD6"/>
        </w:tc>
      </w:tr>
      <w:tr w:rsidR="00B73358" w14:paraId="27987C2C" w14:textId="77777777" w:rsidTr="00F37CD6">
        <w:tc>
          <w:tcPr>
            <w:tcW w:w="558" w:type="dxa"/>
          </w:tcPr>
          <w:p w14:paraId="0B2406DF" w14:textId="77777777" w:rsidR="00B73358" w:rsidRPr="00B73358" w:rsidRDefault="00B73358" w:rsidP="00F37CD6">
            <w:pPr>
              <w:rPr>
                <w:b/>
              </w:rPr>
            </w:pPr>
            <w:r w:rsidRPr="00B73358">
              <w:rPr>
                <w:b/>
              </w:rPr>
              <w:t>4</w:t>
            </w:r>
          </w:p>
        </w:tc>
        <w:tc>
          <w:tcPr>
            <w:tcW w:w="7110" w:type="dxa"/>
            <w:gridSpan w:val="4"/>
          </w:tcPr>
          <w:p w14:paraId="00284ED1" w14:textId="6FF7A920" w:rsidR="00B73358" w:rsidRPr="007E1C81" w:rsidRDefault="002127D3" w:rsidP="00F37CD6">
            <w:pPr>
              <w:rPr>
                <w:rFonts w:cstheme="minorHAnsi"/>
              </w:rPr>
            </w:pPr>
            <w:r>
              <w:rPr>
                <w:rFonts w:cstheme="minorHAnsi"/>
              </w:rPr>
              <w:t>Pastor’s</w:t>
            </w:r>
            <w:r w:rsidR="00396730" w:rsidRPr="007E1C81">
              <w:rPr>
                <w:rFonts w:cstheme="minorHAnsi"/>
              </w:rPr>
              <w:t xml:space="preserve"> organizational capacity facilitates the achievement of the church’s objectives</w:t>
            </w:r>
          </w:p>
        </w:tc>
        <w:tc>
          <w:tcPr>
            <w:tcW w:w="360" w:type="dxa"/>
          </w:tcPr>
          <w:p w14:paraId="25644513" w14:textId="77777777" w:rsidR="00B73358" w:rsidRDefault="00B73358" w:rsidP="00F37CD6"/>
        </w:tc>
        <w:tc>
          <w:tcPr>
            <w:tcW w:w="360" w:type="dxa"/>
          </w:tcPr>
          <w:p w14:paraId="12BAB6A2" w14:textId="77777777" w:rsidR="00B73358" w:rsidRDefault="00B73358" w:rsidP="00F37CD6"/>
        </w:tc>
        <w:tc>
          <w:tcPr>
            <w:tcW w:w="360" w:type="dxa"/>
          </w:tcPr>
          <w:p w14:paraId="1FFD26B7" w14:textId="77777777" w:rsidR="00B73358" w:rsidRDefault="00B73358" w:rsidP="00F37CD6"/>
        </w:tc>
        <w:tc>
          <w:tcPr>
            <w:tcW w:w="360" w:type="dxa"/>
          </w:tcPr>
          <w:p w14:paraId="4DC3075B" w14:textId="77777777" w:rsidR="00B73358" w:rsidRDefault="00B73358" w:rsidP="00F37CD6"/>
        </w:tc>
        <w:tc>
          <w:tcPr>
            <w:tcW w:w="468" w:type="dxa"/>
          </w:tcPr>
          <w:p w14:paraId="4DFE15D5" w14:textId="77777777" w:rsidR="00B73358" w:rsidRDefault="00B73358" w:rsidP="00F37CD6"/>
        </w:tc>
      </w:tr>
      <w:tr w:rsidR="00B73358" w14:paraId="70013261" w14:textId="77777777" w:rsidTr="00F37CD6">
        <w:tc>
          <w:tcPr>
            <w:tcW w:w="558" w:type="dxa"/>
          </w:tcPr>
          <w:p w14:paraId="1FE07E20" w14:textId="77777777" w:rsidR="00B73358" w:rsidRPr="00B73358" w:rsidRDefault="007910A6" w:rsidP="00F37CD6">
            <w:pPr>
              <w:rPr>
                <w:b/>
              </w:rPr>
            </w:pPr>
            <w:r>
              <w:rPr>
                <w:b/>
              </w:rPr>
              <w:t>5</w:t>
            </w:r>
          </w:p>
        </w:tc>
        <w:tc>
          <w:tcPr>
            <w:tcW w:w="7110" w:type="dxa"/>
            <w:gridSpan w:val="4"/>
          </w:tcPr>
          <w:p w14:paraId="025358D0" w14:textId="2F373257" w:rsidR="00B73358" w:rsidRPr="007E1C81" w:rsidRDefault="002127D3" w:rsidP="00F37CD6">
            <w:pPr>
              <w:rPr>
                <w:rFonts w:cstheme="minorHAnsi"/>
              </w:rPr>
            </w:pPr>
            <w:r>
              <w:rPr>
                <w:rFonts w:eastAsia="Times New Roman" w:cstheme="minorHAnsi"/>
              </w:rPr>
              <w:t>Pastor</w:t>
            </w:r>
            <w:r w:rsidR="00396730" w:rsidRPr="007E1C81">
              <w:rPr>
                <w:rFonts w:eastAsia="Times New Roman" w:cstheme="minorHAnsi"/>
              </w:rPr>
              <w:t xml:space="preserve"> leads by example</w:t>
            </w:r>
          </w:p>
        </w:tc>
        <w:tc>
          <w:tcPr>
            <w:tcW w:w="360" w:type="dxa"/>
          </w:tcPr>
          <w:p w14:paraId="5282C61B" w14:textId="77777777" w:rsidR="00B73358" w:rsidRDefault="00B73358" w:rsidP="00F37CD6"/>
        </w:tc>
        <w:tc>
          <w:tcPr>
            <w:tcW w:w="360" w:type="dxa"/>
          </w:tcPr>
          <w:p w14:paraId="7DF6C988" w14:textId="77777777" w:rsidR="00B73358" w:rsidRDefault="00B73358" w:rsidP="00F37CD6"/>
        </w:tc>
        <w:tc>
          <w:tcPr>
            <w:tcW w:w="360" w:type="dxa"/>
          </w:tcPr>
          <w:p w14:paraId="7F9E616F" w14:textId="77777777" w:rsidR="00B73358" w:rsidRDefault="00B73358" w:rsidP="00F37CD6"/>
        </w:tc>
        <w:tc>
          <w:tcPr>
            <w:tcW w:w="360" w:type="dxa"/>
          </w:tcPr>
          <w:p w14:paraId="7A0CE96A" w14:textId="77777777" w:rsidR="00B73358" w:rsidRDefault="00B73358" w:rsidP="00F37CD6"/>
        </w:tc>
        <w:tc>
          <w:tcPr>
            <w:tcW w:w="468" w:type="dxa"/>
          </w:tcPr>
          <w:p w14:paraId="5C637EB8" w14:textId="77777777" w:rsidR="00B73358" w:rsidRDefault="00B73358" w:rsidP="00F37CD6"/>
        </w:tc>
      </w:tr>
      <w:tr w:rsidR="00B73358" w14:paraId="0E827883" w14:textId="77777777" w:rsidTr="00F37CD6">
        <w:tc>
          <w:tcPr>
            <w:tcW w:w="558" w:type="dxa"/>
          </w:tcPr>
          <w:p w14:paraId="78F6B5C3" w14:textId="77777777" w:rsidR="00B73358" w:rsidRPr="00B73358" w:rsidRDefault="007910A6" w:rsidP="00F37CD6">
            <w:pPr>
              <w:rPr>
                <w:b/>
              </w:rPr>
            </w:pPr>
            <w:r>
              <w:rPr>
                <w:b/>
              </w:rPr>
              <w:t>6</w:t>
            </w:r>
          </w:p>
        </w:tc>
        <w:tc>
          <w:tcPr>
            <w:tcW w:w="7110" w:type="dxa"/>
            <w:gridSpan w:val="4"/>
          </w:tcPr>
          <w:p w14:paraId="2BA7E3DD" w14:textId="4E5C3D64" w:rsidR="00B73358" w:rsidRPr="007E1C81" w:rsidRDefault="00396730" w:rsidP="00F37CD6">
            <w:pPr>
              <w:rPr>
                <w:rFonts w:cstheme="minorHAnsi"/>
              </w:rPr>
            </w:pPr>
            <w:r w:rsidRPr="007E1C81">
              <w:rPr>
                <w:rFonts w:cstheme="minorHAnsi"/>
              </w:rPr>
              <w:t>Pastor establishes clear goals</w:t>
            </w:r>
          </w:p>
        </w:tc>
        <w:tc>
          <w:tcPr>
            <w:tcW w:w="360" w:type="dxa"/>
          </w:tcPr>
          <w:p w14:paraId="62DD7006" w14:textId="77777777" w:rsidR="00B73358" w:rsidRDefault="00B73358" w:rsidP="00F37CD6"/>
        </w:tc>
        <w:tc>
          <w:tcPr>
            <w:tcW w:w="360" w:type="dxa"/>
          </w:tcPr>
          <w:p w14:paraId="641F6EBE" w14:textId="77777777" w:rsidR="00B73358" w:rsidRDefault="00B73358" w:rsidP="00F37CD6"/>
        </w:tc>
        <w:tc>
          <w:tcPr>
            <w:tcW w:w="360" w:type="dxa"/>
          </w:tcPr>
          <w:p w14:paraId="24E863B0" w14:textId="77777777" w:rsidR="00B73358" w:rsidRDefault="00B73358" w:rsidP="00F37CD6"/>
        </w:tc>
        <w:tc>
          <w:tcPr>
            <w:tcW w:w="360" w:type="dxa"/>
          </w:tcPr>
          <w:p w14:paraId="024529AA" w14:textId="77777777" w:rsidR="00B73358" w:rsidRDefault="00B73358" w:rsidP="00F37CD6"/>
        </w:tc>
        <w:tc>
          <w:tcPr>
            <w:tcW w:w="468" w:type="dxa"/>
          </w:tcPr>
          <w:p w14:paraId="325C0040" w14:textId="77777777" w:rsidR="00B73358" w:rsidRDefault="00B73358" w:rsidP="00F37CD6"/>
        </w:tc>
      </w:tr>
      <w:tr w:rsidR="00B73358" w14:paraId="27378945" w14:textId="77777777" w:rsidTr="00F37CD6">
        <w:tc>
          <w:tcPr>
            <w:tcW w:w="558" w:type="dxa"/>
          </w:tcPr>
          <w:p w14:paraId="3E55FB3A" w14:textId="77777777" w:rsidR="00B73358" w:rsidRPr="00B73358" w:rsidRDefault="007910A6" w:rsidP="00F37CD6">
            <w:pPr>
              <w:rPr>
                <w:b/>
              </w:rPr>
            </w:pPr>
            <w:r>
              <w:rPr>
                <w:b/>
              </w:rPr>
              <w:t>7</w:t>
            </w:r>
          </w:p>
        </w:tc>
        <w:tc>
          <w:tcPr>
            <w:tcW w:w="7110" w:type="dxa"/>
            <w:gridSpan w:val="4"/>
          </w:tcPr>
          <w:p w14:paraId="0393BE69" w14:textId="3A7644CE" w:rsidR="00B73358" w:rsidRPr="007E1C81" w:rsidRDefault="00396730" w:rsidP="00F37CD6">
            <w:pPr>
              <w:rPr>
                <w:rFonts w:cstheme="minorHAnsi"/>
              </w:rPr>
            </w:pPr>
            <w:r w:rsidRPr="007E1C81">
              <w:rPr>
                <w:rFonts w:cstheme="minorHAnsi"/>
              </w:rPr>
              <w:t>Pastor establishes measurable goals</w:t>
            </w:r>
          </w:p>
        </w:tc>
        <w:tc>
          <w:tcPr>
            <w:tcW w:w="360" w:type="dxa"/>
          </w:tcPr>
          <w:p w14:paraId="55FC698E" w14:textId="77777777" w:rsidR="00B73358" w:rsidRDefault="00B73358" w:rsidP="00F37CD6"/>
        </w:tc>
        <w:tc>
          <w:tcPr>
            <w:tcW w:w="360" w:type="dxa"/>
          </w:tcPr>
          <w:p w14:paraId="4F6A5B41" w14:textId="77777777" w:rsidR="00B73358" w:rsidRDefault="00B73358" w:rsidP="00F37CD6"/>
        </w:tc>
        <w:tc>
          <w:tcPr>
            <w:tcW w:w="360" w:type="dxa"/>
          </w:tcPr>
          <w:p w14:paraId="3E3BB151" w14:textId="77777777" w:rsidR="00B73358" w:rsidRDefault="00B73358" w:rsidP="00F37CD6"/>
        </w:tc>
        <w:tc>
          <w:tcPr>
            <w:tcW w:w="360" w:type="dxa"/>
          </w:tcPr>
          <w:p w14:paraId="130E4F10" w14:textId="77777777" w:rsidR="00B73358" w:rsidRDefault="00B73358" w:rsidP="00F37CD6"/>
        </w:tc>
        <w:tc>
          <w:tcPr>
            <w:tcW w:w="468" w:type="dxa"/>
          </w:tcPr>
          <w:p w14:paraId="26FBDC1A" w14:textId="77777777" w:rsidR="00B73358" w:rsidRDefault="00B73358" w:rsidP="00F37CD6"/>
        </w:tc>
      </w:tr>
      <w:tr w:rsidR="00B73358" w14:paraId="3F348D1F" w14:textId="77777777" w:rsidTr="00F37CD6">
        <w:tc>
          <w:tcPr>
            <w:tcW w:w="558" w:type="dxa"/>
          </w:tcPr>
          <w:p w14:paraId="1899DBE8" w14:textId="77777777" w:rsidR="00B73358" w:rsidRPr="00B73358" w:rsidRDefault="007910A6" w:rsidP="00F37CD6">
            <w:pPr>
              <w:rPr>
                <w:b/>
              </w:rPr>
            </w:pPr>
            <w:r>
              <w:rPr>
                <w:b/>
              </w:rPr>
              <w:t>8</w:t>
            </w:r>
          </w:p>
        </w:tc>
        <w:tc>
          <w:tcPr>
            <w:tcW w:w="7110" w:type="dxa"/>
            <w:gridSpan w:val="4"/>
          </w:tcPr>
          <w:p w14:paraId="619623D4" w14:textId="43E167CE" w:rsidR="00B73358" w:rsidRPr="007E1C81" w:rsidRDefault="00396730" w:rsidP="00F37CD6">
            <w:pPr>
              <w:rPr>
                <w:rFonts w:cstheme="minorHAnsi"/>
              </w:rPr>
            </w:pPr>
            <w:r w:rsidRPr="007E1C81">
              <w:rPr>
                <w:rFonts w:cstheme="minorHAnsi"/>
              </w:rPr>
              <w:t>Pastor establishes achievable goals</w:t>
            </w:r>
          </w:p>
        </w:tc>
        <w:tc>
          <w:tcPr>
            <w:tcW w:w="360" w:type="dxa"/>
          </w:tcPr>
          <w:p w14:paraId="57E95FF8" w14:textId="77777777" w:rsidR="00B73358" w:rsidRDefault="00B73358" w:rsidP="00F37CD6"/>
        </w:tc>
        <w:tc>
          <w:tcPr>
            <w:tcW w:w="360" w:type="dxa"/>
          </w:tcPr>
          <w:p w14:paraId="2F1392C6" w14:textId="77777777" w:rsidR="00B73358" w:rsidRDefault="00B73358" w:rsidP="00F37CD6"/>
        </w:tc>
        <w:tc>
          <w:tcPr>
            <w:tcW w:w="360" w:type="dxa"/>
          </w:tcPr>
          <w:p w14:paraId="1CF27C11" w14:textId="77777777" w:rsidR="00B73358" w:rsidRDefault="00B73358" w:rsidP="00F37CD6"/>
        </w:tc>
        <w:tc>
          <w:tcPr>
            <w:tcW w:w="360" w:type="dxa"/>
          </w:tcPr>
          <w:p w14:paraId="1D8E4C41" w14:textId="77777777" w:rsidR="00B73358" w:rsidRDefault="00B73358" w:rsidP="00F37CD6"/>
        </w:tc>
        <w:tc>
          <w:tcPr>
            <w:tcW w:w="468" w:type="dxa"/>
          </w:tcPr>
          <w:p w14:paraId="7710164D" w14:textId="77777777" w:rsidR="00B73358" w:rsidRDefault="00B73358" w:rsidP="00F37CD6"/>
        </w:tc>
      </w:tr>
      <w:tr w:rsidR="00B73358" w14:paraId="5EA24C4E" w14:textId="77777777" w:rsidTr="00F37CD6">
        <w:tc>
          <w:tcPr>
            <w:tcW w:w="558" w:type="dxa"/>
          </w:tcPr>
          <w:p w14:paraId="5E16AF8F" w14:textId="77777777" w:rsidR="00B73358" w:rsidRPr="00B73358" w:rsidRDefault="007910A6" w:rsidP="00F37CD6">
            <w:pPr>
              <w:rPr>
                <w:b/>
              </w:rPr>
            </w:pPr>
            <w:r>
              <w:rPr>
                <w:b/>
              </w:rPr>
              <w:t>9</w:t>
            </w:r>
          </w:p>
        </w:tc>
        <w:tc>
          <w:tcPr>
            <w:tcW w:w="7110" w:type="dxa"/>
            <w:gridSpan w:val="4"/>
          </w:tcPr>
          <w:p w14:paraId="2759DDDD" w14:textId="2B88C00F" w:rsidR="00B73358" w:rsidRPr="007E1C81" w:rsidRDefault="00396730" w:rsidP="00F37CD6">
            <w:pPr>
              <w:rPr>
                <w:rFonts w:cstheme="minorHAnsi"/>
              </w:rPr>
            </w:pPr>
            <w:r w:rsidRPr="007E1C81">
              <w:rPr>
                <w:rFonts w:cstheme="minorHAnsi"/>
              </w:rPr>
              <w:t>Pastor has a short-term work plan</w:t>
            </w:r>
          </w:p>
        </w:tc>
        <w:tc>
          <w:tcPr>
            <w:tcW w:w="360" w:type="dxa"/>
          </w:tcPr>
          <w:p w14:paraId="3DA123C1" w14:textId="77777777" w:rsidR="00B73358" w:rsidRDefault="00B73358" w:rsidP="00F37CD6"/>
        </w:tc>
        <w:tc>
          <w:tcPr>
            <w:tcW w:w="360" w:type="dxa"/>
          </w:tcPr>
          <w:p w14:paraId="69E56CFE" w14:textId="77777777" w:rsidR="00B73358" w:rsidRDefault="00B73358" w:rsidP="00F37CD6"/>
        </w:tc>
        <w:tc>
          <w:tcPr>
            <w:tcW w:w="360" w:type="dxa"/>
          </w:tcPr>
          <w:p w14:paraId="219329DC" w14:textId="77777777" w:rsidR="00B73358" w:rsidRDefault="00B73358" w:rsidP="00F37CD6"/>
        </w:tc>
        <w:tc>
          <w:tcPr>
            <w:tcW w:w="360" w:type="dxa"/>
          </w:tcPr>
          <w:p w14:paraId="25B9B1BE" w14:textId="77777777" w:rsidR="00B73358" w:rsidRDefault="00B73358" w:rsidP="00F37CD6"/>
        </w:tc>
        <w:tc>
          <w:tcPr>
            <w:tcW w:w="468" w:type="dxa"/>
          </w:tcPr>
          <w:p w14:paraId="5FE4912D" w14:textId="77777777" w:rsidR="00B73358" w:rsidRDefault="00B73358" w:rsidP="00F37CD6"/>
        </w:tc>
      </w:tr>
      <w:tr w:rsidR="00B73358" w14:paraId="4E8F35FA" w14:textId="77777777" w:rsidTr="00F37CD6">
        <w:tc>
          <w:tcPr>
            <w:tcW w:w="558" w:type="dxa"/>
          </w:tcPr>
          <w:p w14:paraId="135627D4" w14:textId="77777777" w:rsidR="00B73358" w:rsidRPr="00B73358" w:rsidRDefault="007910A6" w:rsidP="00F37CD6">
            <w:pPr>
              <w:rPr>
                <w:b/>
              </w:rPr>
            </w:pPr>
            <w:r>
              <w:rPr>
                <w:b/>
              </w:rPr>
              <w:t>10</w:t>
            </w:r>
          </w:p>
        </w:tc>
        <w:tc>
          <w:tcPr>
            <w:tcW w:w="7110" w:type="dxa"/>
            <w:gridSpan w:val="4"/>
          </w:tcPr>
          <w:p w14:paraId="6B429B2C" w14:textId="231F4A26" w:rsidR="00B73358" w:rsidRPr="007E1C81" w:rsidRDefault="00396730" w:rsidP="00F37CD6">
            <w:pPr>
              <w:rPr>
                <w:rFonts w:cstheme="minorHAnsi"/>
              </w:rPr>
            </w:pPr>
            <w:r w:rsidRPr="007E1C81">
              <w:rPr>
                <w:rFonts w:cstheme="minorHAnsi"/>
              </w:rPr>
              <w:t>Pastor has a medium-term work plan</w:t>
            </w:r>
          </w:p>
        </w:tc>
        <w:tc>
          <w:tcPr>
            <w:tcW w:w="360" w:type="dxa"/>
          </w:tcPr>
          <w:p w14:paraId="7547D8CC" w14:textId="77777777" w:rsidR="00B73358" w:rsidRDefault="00B73358" w:rsidP="00F37CD6"/>
        </w:tc>
        <w:tc>
          <w:tcPr>
            <w:tcW w:w="360" w:type="dxa"/>
          </w:tcPr>
          <w:p w14:paraId="60550703" w14:textId="77777777" w:rsidR="00B73358" w:rsidRDefault="00B73358" w:rsidP="00F37CD6"/>
        </w:tc>
        <w:tc>
          <w:tcPr>
            <w:tcW w:w="360" w:type="dxa"/>
          </w:tcPr>
          <w:p w14:paraId="38FAF680" w14:textId="77777777" w:rsidR="00B73358" w:rsidRDefault="00B73358" w:rsidP="00F37CD6"/>
        </w:tc>
        <w:tc>
          <w:tcPr>
            <w:tcW w:w="360" w:type="dxa"/>
          </w:tcPr>
          <w:p w14:paraId="0ECF625F" w14:textId="77777777" w:rsidR="00B73358" w:rsidRDefault="00B73358" w:rsidP="00F37CD6"/>
        </w:tc>
        <w:tc>
          <w:tcPr>
            <w:tcW w:w="468" w:type="dxa"/>
          </w:tcPr>
          <w:p w14:paraId="44FD9022" w14:textId="77777777" w:rsidR="00B73358" w:rsidRDefault="00B73358" w:rsidP="00F37CD6"/>
        </w:tc>
      </w:tr>
      <w:tr w:rsidR="00B73358" w14:paraId="24DF6C32" w14:textId="77777777" w:rsidTr="00F37CD6">
        <w:tc>
          <w:tcPr>
            <w:tcW w:w="558" w:type="dxa"/>
          </w:tcPr>
          <w:p w14:paraId="6716988D" w14:textId="77777777" w:rsidR="00B73358" w:rsidRPr="00B73358" w:rsidRDefault="007910A6" w:rsidP="00F37CD6">
            <w:pPr>
              <w:rPr>
                <w:b/>
              </w:rPr>
            </w:pPr>
            <w:r>
              <w:rPr>
                <w:b/>
              </w:rPr>
              <w:t>11</w:t>
            </w:r>
          </w:p>
        </w:tc>
        <w:tc>
          <w:tcPr>
            <w:tcW w:w="7110" w:type="dxa"/>
            <w:gridSpan w:val="4"/>
          </w:tcPr>
          <w:p w14:paraId="68E7462B" w14:textId="054D18F0" w:rsidR="00B73358" w:rsidRPr="007E1C81" w:rsidRDefault="00396730" w:rsidP="00F37CD6">
            <w:pPr>
              <w:rPr>
                <w:rFonts w:cstheme="minorHAnsi"/>
              </w:rPr>
            </w:pPr>
            <w:r w:rsidRPr="007E1C81">
              <w:rPr>
                <w:rFonts w:cstheme="minorHAnsi"/>
              </w:rPr>
              <w:t>Pastor has a long-term work plan</w:t>
            </w:r>
          </w:p>
        </w:tc>
        <w:tc>
          <w:tcPr>
            <w:tcW w:w="360" w:type="dxa"/>
          </w:tcPr>
          <w:p w14:paraId="0B7BBD83" w14:textId="77777777" w:rsidR="00B73358" w:rsidRDefault="00B73358" w:rsidP="00F37CD6"/>
        </w:tc>
        <w:tc>
          <w:tcPr>
            <w:tcW w:w="360" w:type="dxa"/>
          </w:tcPr>
          <w:p w14:paraId="2521EE8F" w14:textId="77777777" w:rsidR="00B73358" w:rsidRDefault="00B73358" w:rsidP="00F37CD6"/>
        </w:tc>
        <w:tc>
          <w:tcPr>
            <w:tcW w:w="360" w:type="dxa"/>
          </w:tcPr>
          <w:p w14:paraId="21C99E9F" w14:textId="77777777" w:rsidR="00B73358" w:rsidRDefault="00B73358" w:rsidP="00F37CD6"/>
        </w:tc>
        <w:tc>
          <w:tcPr>
            <w:tcW w:w="360" w:type="dxa"/>
          </w:tcPr>
          <w:p w14:paraId="4ED6F5DB" w14:textId="77777777" w:rsidR="00B73358" w:rsidRDefault="00B73358" w:rsidP="00F37CD6"/>
        </w:tc>
        <w:tc>
          <w:tcPr>
            <w:tcW w:w="468" w:type="dxa"/>
          </w:tcPr>
          <w:p w14:paraId="27A29FF6" w14:textId="77777777" w:rsidR="00B73358" w:rsidRDefault="00B73358" w:rsidP="00F37CD6"/>
        </w:tc>
      </w:tr>
      <w:tr w:rsidR="00B73358" w14:paraId="5331A322" w14:textId="77777777" w:rsidTr="00F37CD6">
        <w:tc>
          <w:tcPr>
            <w:tcW w:w="558" w:type="dxa"/>
          </w:tcPr>
          <w:p w14:paraId="2A468D1D" w14:textId="77777777" w:rsidR="00B73358" w:rsidRPr="00B73358" w:rsidRDefault="007910A6" w:rsidP="00F37CD6">
            <w:pPr>
              <w:rPr>
                <w:b/>
              </w:rPr>
            </w:pPr>
            <w:r>
              <w:rPr>
                <w:b/>
              </w:rPr>
              <w:t>12</w:t>
            </w:r>
          </w:p>
        </w:tc>
        <w:tc>
          <w:tcPr>
            <w:tcW w:w="7110" w:type="dxa"/>
            <w:gridSpan w:val="4"/>
          </w:tcPr>
          <w:p w14:paraId="6FA047EE" w14:textId="410647A3" w:rsidR="00B73358" w:rsidRPr="007E1C81" w:rsidRDefault="00396730" w:rsidP="00F37CD6">
            <w:pPr>
              <w:rPr>
                <w:rFonts w:cstheme="minorHAnsi"/>
              </w:rPr>
            </w:pPr>
            <w:r w:rsidRPr="007E1C81">
              <w:rPr>
                <w:rFonts w:cstheme="minorHAnsi"/>
              </w:rPr>
              <w:t>Pastor rarely assumes responsibility after the team members fail</w:t>
            </w:r>
          </w:p>
        </w:tc>
        <w:tc>
          <w:tcPr>
            <w:tcW w:w="360" w:type="dxa"/>
          </w:tcPr>
          <w:p w14:paraId="72F470B7" w14:textId="77777777" w:rsidR="00B73358" w:rsidRDefault="00B73358" w:rsidP="00F37CD6"/>
        </w:tc>
        <w:tc>
          <w:tcPr>
            <w:tcW w:w="360" w:type="dxa"/>
          </w:tcPr>
          <w:p w14:paraId="2695150B" w14:textId="77777777" w:rsidR="00B73358" w:rsidRDefault="00B73358" w:rsidP="00F37CD6"/>
        </w:tc>
        <w:tc>
          <w:tcPr>
            <w:tcW w:w="360" w:type="dxa"/>
          </w:tcPr>
          <w:p w14:paraId="40550483" w14:textId="77777777" w:rsidR="00B73358" w:rsidRDefault="00B73358" w:rsidP="00F37CD6"/>
        </w:tc>
        <w:tc>
          <w:tcPr>
            <w:tcW w:w="360" w:type="dxa"/>
          </w:tcPr>
          <w:p w14:paraId="189AF44D" w14:textId="77777777" w:rsidR="00B73358" w:rsidRDefault="00B73358" w:rsidP="00F37CD6"/>
        </w:tc>
        <w:tc>
          <w:tcPr>
            <w:tcW w:w="468" w:type="dxa"/>
          </w:tcPr>
          <w:p w14:paraId="0B9AF83B" w14:textId="77777777" w:rsidR="00B73358" w:rsidRDefault="00B73358" w:rsidP="00F37CD6"/>
        </w:tc>
      </w:tr>
      <w:tr w:rsidR="00B73358" w14:paraId="4B6722C2" w14:textId="77777777" w:rsidTr="00F37CD6">
        <w:tc>
          <w:tcPr>
            <w:tcW w:w="558" w:type="dxa"/>
          </w:tcPr>
          <w:p w14:paraId="324C35EE" w14:textId="77777777" w:rsidR="00B73358" w:rsidRPr="00B73358" w:rsidRDefault="007910A6" w:rsidP="00F37CD6">
            <w:pPr>
              <w:rPr>
                <w:b/>
              </w:rPr>
            </w:pPr>
            <w:r>
              <w:rPr>
                <w:b/>
              </w:rPr>
              <w:t>13</w:t>
            </w:r>
          </w:p>
        </w:tc>
        <w:tc>
          <w:tcPr>
            <w:tcW w:w="7110" w:type="dxa"/>
            <w:gridSpan w:val="4"/>
          </w:tcPr>
          <w:p w14:paraId="30BDB87D" w14:textId="6EBE82C9" w:rsidR="00B73358" w:rsidRPr="007E1C81" w:rsidRDefault="00396730" w:rsidP="00F37CD6">
            <w:pPr>
              <w:rPr>
                <w:rFonts w:cstheme="minorHAnsi"/>
              </w:rPr>
            </w:pPr>
            <w:r w:rsidRPr="007E1C81">
              <w:rPr>
                <w:rFonts w:cstheme="minorHAnsi"/>
              </w:rPr>
              <w:t>Pastor is an excellent teacher</w:t>
            </w:r>
          </w:p>
        </w:tc>
        <w:tc>
          <w:tcPr>
            <w:tcW w:w="360" w:type="dxa"/>
          </w:tcPr>
          <w:p w14:paraId="795B62C2" w14:textId="77777777" w:rsidR="00B73358" w:rsidRDefault="00B73358" w:rsidP="00F37CD6"/>
        </w:tc>
        <w:tc>
          <w:tcPr>
            <w:tcW w:w="360" w:type="dxa"/>
          </w:tcPr>
          <w:p w14:paraId="41E89407" w14:textId="77777777" w:rsidR="00B73358" w:rsidRDefault="00B73358" w:rsidP="00F37CD6"/>
        </w:tc>
        <w:tc>
          <w:tcPr>
            <w:tcW w:w="360" w:type="dxa"/>
          </w:tcPr>
          <w:p w14:paraId="1283AB95" w14:textId="77777777" w:rsidR="00B73358" w:rsidRDefault="00B73358" w:rsidP="00F37CD6"/>
        </w:tc>
        <w:tc>
          <w:tcPr>
            <w:tcW w:w="360" w:type="dxa"/>
          </w:tcPr>
          <w:p w14:paraId="605A4134" w14:textId="77777777" w:rsidR="00B73358" w:rsidRDefault="00B73358" w:rsidP="00F37CD6"/>
        </w:tc>
        <w:tc>
          <w:tcPr>
            <w:tcW w:w="468" w:type="dxa"/>
          </w:tcPr>
          <w:p w14:paraId="01844C13" w14:textId="77777777" w:rsidR="00B73358" w:rsidRDefault="00B73358" w:rsidP="00F37CD6"/>
        </w:tc>
      </w:tr>
      <w:tr w:rsidR="00B73358" w14:paraId="18E5863A" w14:textId="77777777" w:rsidTr="00F37CD6">
        <w:tc>
          <w:tcPr>
            <w:tcW w:w="558" w:type="dxa"/>
          </w:tcPr>
          <w:p w14:paraId="4EAD4C9C" w14:textId="77777777" w:rsidR="00B73358" w:rsidRPr="00B73358" w:rsidRDefault="007910A6" w:rsidP="00F37CD6">
            <w:pPr>
              <w:rPr>
                <w:b/>
              </w:rPr>
            </w:pPr>
            <w:r>
              <w:rPr>
                <w:b/>
              </w:rPr>
              <w:t>14</w:t>
            </w:r>
          </w:p>
        </w:tc>
        <w:tc>
          <w:tcPr>
            <w:tcW w:w="7110" w:type="dxa"/>
            <w:gridSpan w:val="4"/>
          </w:tcPr>
          <w:p w14:paraId="6960E3B2" w14:textId="63A0FF67" w:rsidR="00B73358" w:rsidRPr="007E1C81" w:rsidRDefault="00C55B70" w:rsidP="00F37CD6">
            <w:pPr>
              <w:rPr>
                <w:rFonts w:cstheme="minorHAnsi"/>
              </w:rPr>
            </w:pPr>
            <w:r w:rsidRPr="007E1C81">
              <w:rPr>
                <w:rFonts w:cstheme="minorHAnsi"/>
              </w:rPr>
              <w:t>Pastor m</w:t>
            </w:r>
            <w:r w:rsidR="00396730" w:rsidRPr="007E1C81">
              <w:rPr>
                <w:rFonts w:cstheme="minorHAnsi"/>
              </w:rPr>
              <w:t>aintains a balance life-style</w:t>
            </w:r>
          </w:p>
        </w:tc>
        <w:tc>
          <w:tcPr>
            <w:tcW w:w="360" w:type="dxa"/>
          </w:tcPr>
          <w:p w14:paraId="450C1A80" w14:textId="77777777" w:rsidR="00B73358" w:rsidRDefault="00B73358" w:rsidP="00F37CD6"/>
        </w:tc>
        <w:tc>
          <w:tcPr>
            <w:tcW w:w="360" w:type="dxa"/>
          </w:tcPr>
          <w:p w14:paraId="7C617D7C" w14:textId="77777777" w:rsidR="00B73358" w:rsidRDefault="00B73358" w:rsidP="00F37CD6"/>
        </w:tc>
        <w:tc>
          <w:tcPr>
            <w:tcW w:w="360" w:type="dxa"/>
          </w:tcPr>
          <w:p w14:paraId="4317E7D9" w14:textId="77777777" w:rsidR="00B73358" w:rsidRDefault="00B73358" w:rsidP="00F37CD6"/>
        </w:tc>
        <w:tc>
          <w:tcPr>
            <w:tcW w:w="360" w:type="dxa"/>
          </w:tcPr>
          <w:p w14:paraId="07263598" w14:textId="77777777" w:rsidR="00B73358" w:rsidRDefault="00B73358" w:rsidP="00F37CD6"/>
        </w:tc>
        <w:tc>
          <w:tcPr>
            <w:tcW w:w="468" w:type="dxa"/>
          </w:tcPr>
          <w:p w14:paraId="5FE2BFD0" w14:textId="77777777" w:rsidR="00B73358" w:rsidRDefault="00B73358" w:rsidP="00F37CD6"/>
        </w:tc>
      </w:tr>
      <w:tr w:rsidR="00B73358" w14:paraId="4BA498BD" w14:textId="77777777" w:rsidTr="00F37CD6">
        <w:tc>
          <w:tcPr>
            <w:tcW w:w="558" w:type="dxa"/>
          </w:tcPr>
          <w:p w14:paraId="385B159E" w14:textId="77777777" w:rsidR="00B73358" w:rsidRPr="00B73358" w:rsidRDefault="007910A6" w:rsidP="00F37CD6">
            <w:pPr>
              <w:rPr>
                <w:b/>
              </w:rPr>
            </w:pPr>
            <w:r>
              <w:rPr>
                <w:b/>
              </w:rPr>
              <w:t>15</w:t>
            </w:r>
          </w:p>
        </w:tc>
        <w:tc>
          <w:tcPr>
            <w:tcW w:w="7110" w:type="dxa"/>
            <w:gridSpan w:val="4"/>
          </w:tcPr>
          <w:p w14:paraId="1959313B" w14:textId="0689DFB9" w:rsidR="00B73358" w:rsidRPr="007E1C81" w:rsidRDefault="00396730" w:rsidP="00F37CD6">
            <w:pPr>
              <w:rPr>
                <w:rFonts w:cstheme="minorHAnsi"/>
              </w:rPr>
            </w:pPr>
            <w:r w:rsidRPr="007E1C81">
              <w:rPr>
                <w:rFonts w:cstheme="minorHAnsi"/>
              </w:rPr>
              <w:t>Pastor recommends people with moral authority to occupy each position</w:t>
            </w:r>
          </w:p>
        </w:tc>
        <w:tc>
          <w:tcPr>
            <w:tcW w:w="360" w:type="dxa"/>
          </w:tcPr>
          <w:p w14:paraId="0DC26E51" w14:textId="77777777" w:rsidR="00B73358" w:rsidRDefault="00B73358" w:rsidP="00F37CD6"/>
        </w:tc>
        <w:tc>
          <w:tcPr>
            <w:tcW w:w="360" w:type="dxa"/>
          </w:tcPr>
          <w:p w14:paraId="770ED0A5" w14:textId="77777777" w:rsidR="00B73358" w:rsidRDefault="00B73358" w:rsidP="00F37CD6"/>
        </w:tc>
        <w:tc>
          <w:tcPr>
            <w:tcW w:w="360" w:type="dxa"/>
          </w:tcPr>
          <w:p w14:paraId="0E674520" w14:textId="77777777" w:rsidR="00B73358" w:rsidRDefault="00B73358" w:rsidP="00F37CD6"/>
        </w:tc>
        <w:tc>
          <w:tcPr>
            <w:tcW w:w="360" w:type="dxa"/>
          </w:tcPr>
          <w:p w14:paraId="2AD3A7C8" w14:textId="77777777" w:rsidR="00B73358" w:rsidRDefault="00B73358" w:rsidP="00F37CD6"/>
        </w:tc>
        <w:tc>
          <w:tcPr>
            <w:tcW w:w="468" w:type="dxa"/>
          </w:tcPr>
          <w:p w14:paraId="14D85E41" w14:textId="77777777" w:rsidR="00B73358" w:rsidRDefault="00B73358" w:rsidP="00F37CD6"/>
        </w:tc>
      </w:tr>
      <w:tr w:rsidR="00B73358" w14:paraId="4803F171" w14:textId="77777777" w:rsidTr="00F37CD6">
        <w:tc>
          <w:tcPr>
            <w:tcW w:w="558" w:type="dxa"/>
          </w:tcPr>
          <w:p w14:paraId="04845C30" w14:textId="77777777" w:rsidR="00B73358" w:rsidRPr="00B73358" w:rsidRDefault="007910A6" w:rsidP="00F37CD6">
            <w:pPr>
              <w:rPr>
                <w:b/>
              </w:rPr>
            </w:pPr>
            <w:r>
              <w:rPr>
                <w:b/>
              </w:rPr>
              <w:t>16</w:t>
            </w:r>
          </w:p>
        </w:tc>
        <w:tc>
          <w:tcPr>
            <w:tcW w:w="7110" w:type="dxa"/>
            <w:gridSpan w:val="4"/>
          </w:tcPr>
          <w:p w14:paraId="64D14286" w14:textId="509829D6" w:rsidR="00B73358" w:rsidRPr="007E1C81" w:rsidRDefault="00396730" w:rsidP="00F37CD6">
            <w:pPr>
              <w:rPr>
                <w:rFonts w:cstheme="minorHAnsi"/>
              </w:rPr>
            </w:pPr>
            <w:r w:rsidRPr="007E1C81">
              <w:rPr>
                <w:rFonts w:eastAsia="Times New Roman" w:cstheme="minorHAnsi"/>
              </w:rPr>
              <w:t>Pastor is team oriented</w:t>
            </w:r>
          </w:p>
        </w:tc>
        <w:tc>
          <w:tcPr>
            <w:tcW w:w="360" w:type="dxa"/>
          </w:tcPr>
          <w:p w14:paraId="4AF20B83" w14:textId="77777777" w:rsidR="00B73358" w:rsidRDefault="00B73358" w:rsidP="00F37CD6"/>
        </w:tc>
        <w:tc>
          <w:tcPr>
            <w:tcW w:w="360" w:type="dxa"/>
          </w:tcPr>
          <w:p w14:paraId="42B06B98" w14:textId="77777777" w:rsidR="00B73358" w:rsidRDefault="00B73358" w:rsidP="00F37CD6"/>
        </w:tc>
        <w:tc>
          <w:tcPr>
            <w:tcW w:w="360" w:type="dxa"/>
          </w:tcPr>
          <w:p w14:paraId="051C793E" w14:textId="77777777" w:rsidR="00B73358" w:rsidRDefault="00B73358" w:rsidP="00F37CD6"/>
        </w:tc>
        <w:tc>
          <w:tcPr>
            <w:tcW w:w="360" w:type="dxa"/>
          </w:tcPr>
          <w:p w14:paraId="3063FCE4" w14:textId="77777777" w:rsidR="00B73358" w:rsidRDefault="00B73358" w:rsidP="00F37CD6"/>
        </w:tc>
        <w:tc>
          <w:tcPr>
            <w:tcW w:w="468" w:type="dxa"/>
          </w:tcPr>
          <w:p w14:paraId="06E9879B" w14:textId="77777777" w:rsidR="00B73358" w:rsidRDefault="00B73358" w:rsidP="00F37CD6"/>
        </w:tc>
      </w:tr>
      <w:tr w:rsidR="00B73358" w14:paraId="13C4DAA6" w14:textId="77777777" w:rsidTr="00F37CD6">
        <w:tc>
          <w:tcPr>
            <w:tcW w:w="558" w:type="dxa"/>
          </w:tcPr>
          <w:p w14:paraId="5A52555D" w14:textId="77777777" w:rsidR="00B73358" w:rsidRPr="00B73358" w:rsidRDefault="007910A6" w:rsidP="00F37CD6">
            <w:pPr>
              <w:rPr>
                <w:b/>
              </w:rPr>
            </w:pPr>
            <w:r>
              <w:rPr>
                <w:b/>
              </w:rPr>
              <w:t>17</w:t>
            </w:r>
          </w:p>
        </w:tc>
        <w:tc>
          <w:tcPr>
            <w:tcW w:w="7110" w:type="dxa"/>
            <w:gridSpan w:val="4"/>
          </w:tcPr>
          <w:p w14:paraId="23A1BE68" w14:textId="77777777" w:rsidR="00B73358" w:rsidRPr="007E1C81" w:rsidRDefault="002127D3" w:rsidP="00F37CD6">
            <w:pPr>
              <w:rPr>
                <w:rFonts w:cstheme="minorHAnsi"/>
              </w:rPr>
            </w:pPr>
            <w:r>
              <w:rPr>
                <w:rFonts w:cstheme="minorHAnsi"/>
              </w:rPr>
              <w:t>Pastor’s</w:t>
            </w:r>
            <w:r w:rsidR="005C2216" w:rsidRPr="007E1C81">
              <w:rPr>
                <w:rFonts w:cstheme="minorHAnsi"/>
              </w:rPr>
              <w:t xml:space="preserve"> sermons are relevant to my life</w:t>
            </w:r>
          </w:p>
        </w:tc>
        <w:tc>
          <w:tcPr>
            <w:tcW w:w="360" w:type="dxa"/>
          </w:tcPr>
          <w:p w14:paraId="0F126BA8" w14:textId="77777777" w:rsidR="00B73358" w:rsidRDefault="00B73358" w:rsidP="00F37CD6"/>
        </w:tc>
        <w:tc>
          <w:tcPr>
            <w:tcW w:w="360" w:type="dxa"/>
          </w:tcPr>
          <w:p w14:paraId="50B8D7A2" w14:textId="77777777" w:rsidR="00B73358" w:rsidRDefault="00B73358" w:rsidP="00F37CD6"/>
        </w:tc>
        <w:tc>
          <w:tcPr>
            <w:tcW w:w="360" w:type="dxa"/>
          </w:tcPr>
          <w:p w14:paraId="5E354641" w14:textId="77777777" w:rsidR="00B73358" w:rsidRDefault="00B73358" w:rsidP="00F37CD6"/>
        </w:tc>
        <w:tc>
          <w:tcPr>
            <w:tcW w:w="360" w:type="dxa"/>
          </w:tcPr>
          <w:p w14:paraId="3CD514BD" w14:textId="77777777" w:rsidR="00B73358" w:rsidRDefault="00B73358" w:rsidP="00F37CD6"/>
        </w:tc>
        <w:tc>
          <w:tcPr>
            <w:tcW w:w="468" w:type="dxa"/>
          </w:tcPr>
          <w:p w14:paraId="55896A6E" w14:textId="77777777" w:rsidR="00B73358" w:rsidRDefault="00B73358" w:rsidP="00F37CD6"/>
        </w:tc>
      </w:tr>
      <w:tr w:rsidR="00B73358" w14:paraId="5CDCD6F3" w14:textId="77777777" w:rsidTr="00F37CD6">
        <w:tc>
          <w:tcPr>
            <w:tcW w:w="558" w:type="dxa"/>
          </w:tcPr>
          <w:p w14:paraId="0204E03C" w14:textId="77777777" w:rsidR="00B73358" w:rsidRPr="00B73358" w:rsidRDefault="007910A6" w:rsidP="00F37CD6">
            <w:pPr>
              <w:rPr>
                <w:b/>
              </w:rPr>
            </w:pPr>
            <w:r>
              <w:rPr>
                <w:b/>
              </w:rPr>
              <w:t>18</w:t>
            </w:r>
          </w:p>
        </w:tc>
        <w:tc>
          <w:tcPr>
            <w:tcW w:w="7110" w:type="dxa"/>
            <w:gridSpan w:val="4"/>
          </w:tcPr>
          <w:p w14:paraId="101B0DAE" w14:textId="77777777" w:rsidR="00B73358" w:rsidRPr="007E1C81" w:rsidRDefault="005C2216" w:rsidP="00F37CD6">
            <w:pPr>
              <w:rPr>
                <w:rFonts w:cstheme="minorHAnsi"/>
              </w:rPr>
            </w:pPr>
            <w:r w:rsidRPr="007E1C81">
              <w:rPr>
                <w:rFonts w:cstheme="minorHAnsi"/>
              </w:rPr>
              <w:t>I feel comfortable going to the pastor for counsel</w:t>
            </w:r>
          </w:p>
        </w:tc>
        <w:tc>
          <w:tcPr>
            <w:tcW w:w="360" w:type="dxa"/>
          </w:tcPr>
          <w:p w14:paraId="78E8824F" w14:textId="77777777" w:rsidR="00B73358" w:rsidRDefault="00B73358" w:rsidP="00F37CD6"/>
        </w:tc>
        <w:tc>
          <w:tcPr>
            <w:tcW w:w="360" w:type="dxa"/>
          </w:tcPr>
          <w:p w14:paraId="0ADC0717" w14:textId="77777777" w:rsidR="00B73358" w:rsidRDefault="00B73358" w:rsidP="00F37CD6"/>
        </w:tc>
        <w:tc>
          <w:tcPr>
            <w:tcW w:w="360" w:type="dxa"/>
          </w:tcPr>
          <w:p w14:paraId="3608B088" w14:textId="77777777" w:rsidR="00B73358" w:rsidRDefault="00B73358" w:rsidP="00F37CD6"/>
        </w:tc>
        <w:tc>
          <w:tcPr>
            <w:tcW w:w="360" w:type="dxa"/>
          </w:tcPr>
          <w:p w14:paraId="06692D92" w14:textId="77777777" w:rsidR="00B73358" w:rsidRDefault="00B73358" w:rsidP="00F37CD6"/>
        </w:tc>
        <w:tc>
          <w:tcPr>
            <w:tcW w:w="468" w:type="dxa"/>
          </w:tcPr>
          <w:p w14:paraId="0C05FD8E" w14:textId="77777777" w:rsidR="00B73358" w:rsidRDefault="00B73358" w:rsidP="00F37CD6"/>
        </w:tc>
      </w:tr>
      <w:tr w:rsidR="00B73358" w14:paraId="47729BDE" w14:textId="77777777" w:rsidTr="00F37CD6">
        <w:tc>
          <w:tcPr>
            <w:tcW w:w="558" w:type="dxa"/>
          </w:tcPr>
          <w:p w14:paraId="1F2F021E" w14:textId="77777777" w:rsidR="00B73358" w:rsidRPr="00B73358" w:rsidRDefault="007910A6" w:rsidP="00F37CD6">
            <w:pPr>
              <w:rPr>
                <w:b/>
              </w:rPr>
            </w:pPr>
            <w:r>
              <w:rPr>
                <w:b/>
              </w:rPr>
              <w:t>19</w:t>
            </w:r>
          </w:p>
        </w:tc>
        <w:tc>
          <w:tcPr>
            <w:tcW w:w="7110" w:type="dxa"/>
            <w:gridSpan w:val="4"/>
          </w:tcPr>
          <w:p w14:paraId="69710A91" w14:textId="77777777" w:rsidR="00B73358" w:rsidRPr="007E1C81" w:rsidRDefault="002127D3" w:rsidP="00F37CD6">
            <w:pPr>
              <w:rPr>
                <w:rFonts w:cstheme="minorHAnsi"/>
              </w:rPr>
            </w:pPr>
            <w:r>
              <w:rPr>
                <w:rFonts w:cstheme="minorHAnsi"/>
              </w:rPr>
              <w:t>Pastor</w:t>
            </w:r>
            <w:r w:rsidR="005C2216" w:rsidRPr="007E1C81">
              <w:rPr>
                <w:rFonts w:cstheme="minorHAnsi"/>
              </w:rPr>
              <w:t xml:space="preserve"> is leading the church in the right direction spiritually</w:t>
            </w:r>
          </w:p>
        </w:tc>
        <w:tc>
          <w:tcPr>
            <w:tcW w:w="360" w:type="dxa"/>
          </w:tcPr>
          <w:p w14:paraId="30AF5C6E" w14:textId="77777777" w:rsidR="00B73358" w:rsidRDefault="00B73358" w:rsidP="00F37CD6"/>
        </w:tc>
        <w:tc>
          <w:tcPr>
            <w:tcW w:w="360" w:type="dxa"/>
          </w:tcPr>
          <w:p w14:paraId="5279B62F" w14:textId="77777777" w:rsidR="00B73358" w:rsidRDefault="00B73358" w:rsidP="00F37CD6"/>
        </w:tc>
        <w:tc>
          <w:tcPr>
            <w:tcW w:w="360" w:type="dxa"/>
          </w:tcPr>
          <w:p w14:paraId="224F1B31" w14:textId="77777777" w:rsidR="00B73358" w:rsidRDefault="00B73358" w:rsidP="00F37CD6"/>
        </w:tc>
        <w:tc>
          <w:tcPr>
            <w:tcW w:w="360" w:type="dxa"/>
          </w:tcPr>
          <w:p w14:paraId="4FD2F2C7" w14:textId="77777777" w:rsidR="00B73358" w:rsidRDefault="00B73358" w:rsidP="00F37CD6"/>
        </w:tc>
        <w:tc>
          <w:tcPr>
            <w:tcW w:w="468" w:type="dxa"/>
          </w:tcPr>
          <w:p w14:paraId="6AB89D2C" w14:textId="77777777" w:rsidR="00B73358" w:rsidRDefault="00B73358" w:rsidP="00F37CD6"/>
        </w:tc>
      </w:tr>
    </w:tbl>
    <w:p w14:paraId="12D2694B" w14:textId="77777777" w:rsidR="00110C40" w:rsidRDefault="00110C40" w:rsidP="00464A38"/>
    <w:p w14:paraId="2D1E2D53" w14:textId="77777777" w:rsidR="00110C40" w:rsidRDefault="00110C40" w:rsidP="00464A38"/>
    <w:p w14:paraId="79BDA323" w14:textId="77777777" w:rsidR="00110C40" w:rsidRDefault="00110C40" w:rsidP="00464A38"/>
    <w:p w14:paraId="7B287BAF" w14:textId="77777777" w:rsidR="00464A38" w:rsidRDefault="00464A38" w:rsidP="00464A3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464A38" w14:paraId="242A7B0B" w14:textId="77777777" w:rsidTr="00F37CD6">
        <w:trPr>
          <w:trHeight w:val="509"/>
        </w:trPr>
        <w:tc>
          <w:tcPr>
            <w:tcW w:w="9621" w:type="dxa"/>
            <w:shd w:val="clear" w:color="auto" w:fill="FFFF99"/>
            <w:vAlign w:val="center"/>
          </w:tcPr>
          <w:p w14:paraId="5B1DE015" w14:textId="77777777" w:rsidR="00464A38" w:rsidRPr="00B73358" w:rsidRDefault="007910A6" w:rsidP="00F37CD6">
            <w:pPr>
              <w:jc w:val="center"/>
              <w:rPr>
                <w:b/>
                <w:sz w:val="28"/>
                <w:szCs w:val="28"/>
              </w:rPr>
            </w:pPr>
            <w:r>
              <w:rPr>
                <w:b/>
                <w:sz w:val="28"/>
                <w:szCs w:val="28"/>
              </w:rPr>
              <w:t>Church Programs</w:t>
            </w:r>
          </w:p>
        </w:tc>
      </w:tr>
    </w:tbl>
    <w:p w14:paraId="0CBF20AD" w14:textId="77777777" w:rsidR="00464A38" w:rsidRDefault="00464A38" w:rsidP="00464A38"/>
    <w:p w14:paraId="1B5551DC" w14:textId="77777777" w:rsidR="00464A38" w:rsidRDefault="009C577A" w:rsidP="00464A38">
      <w:r>
        <w:tab/>
        <w:t xml:space="preserve">We thank you for your participation in the application of this questionnaire. When analyzing each statement below, please mark an “X” in the rating scale to indicate your perception </w:t>
      </w:r>
      <w:r w:rsidR="00110C40">
        <w:t>of the church programs</w:t>
      </w:r>
      <w:r>
        <w:t xml:space="preserve"> in your church.</w:t>
      </w:r>
    </w:p>
    <w:p w14:paraId="33322390" w14:textId="77777777" w:rsidR="009C577A" w:rsidRDefault="009C577A" w:rsidP="00464A38"/>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464A38" w14:paraId="48B413CE" w14:textId="77777777" w:rsidTr="00F37CD6">
        <w:tc>
          <w:tcPr>
            <w:tcW w:w="9576" w:type="dxa"/>
            <w:gridSpan w:val="10"/>
            <w:tcBorders>
              <w:bottom w:val="single" w:sz="4" w:space="0" w:color="auto"/>
            </w:tcBorders>
            <w:vAlign w:val="center"/>
          </w:tcPr>
          <w:p w14:paraId="258B1F75" w14:textId="77777777" w:rsidR="00464A38" w:rsidRDefault="00464A38" w:rsidP="00F37CD6">
            <w:pPr>
              <w:jc w:val="center"/>
              <w:rPr>
                <w:b/>
              </w:rPr>
            </w:pPr>
          </w:p>
          <w:p w14:paraId="6542A4AB" w14:textId="77777777" w:rsidR="00464A38" w:rsidRPr="007C37F8" w:rsidRDefault="00464A38" w:rsidP="00F37CD6">
            <w:pPr>
              <w:jc w:val="center"/>
              <w:rPr>
                <w:b/>
              </w:rPr>
            </w:pPr>
          </w:p>
        </w:tc>
      </w:tr>
      <w:tr w:rsidR="00464A38" w14:paraId="779C2138" w14:textId="77777777" w:rsidTr="00F37CD6">
        <w:tc>
          <w:tcPr>
            <w:tcW w:w="9576" w:type="dxa"/>
            <w:gridSpan w:val="10"/>
            <w:tcBorders>
              <w:bottom w:val="single" w:sz="4" w:space="0" w:color="auto"/>
            </w:tcBorders>
            <w:shd w:val="clear" w:color="auto" w:fill="95B3D7" w:themeFill="accent1" w:themeFillTint="99"/>
            <w:vAlign w:val="center"/>
          </w:tcPr>
          <w:p w14:paraId="3F689DF4" w14:textId="77777777" w:rsidR="00464A38" w:rsidRDefault="00464A38" w:rsidP="00F37CD6">
            <w:pPr>
              <w:jc w:val="center"/>
              <w:rPr>
                <w:b/>
              </w:rPr>
            </w:pPr>
            <w:r w:rsidRPr="007C37F8">
              <w:rPr>
                <w:b/>
              </w:rPr>
              <w:t>Please use the following scale</w:t>
            </w:r>
          </w:p>
          <w:p w14:paraId="2B80647F" w14:textId="77777777" w:rsidR="00464A38" w:rsidRPr="007C37F8" w:rsidRDefault="00464A38" w:rsidP="00F37CD6">
            <w:pPr>
              <w:jc w:val="center"/>
              <w:rPr>
                <w:b/>
              </w:rPr>
            </w:pPr>
          </w:p>
        </w:tc>
      </w:tr>
      <w:tr w:rsidR="00464A38" w14:paraId="61FE5A3E" w14:textId="77777777" w:rsidTr="00F37CD6">
        <w:tc>
          <w:tcPr>
            <w:tcW w:w="1818" w:type="dxa"/>
            <w:gridSpan w:val="2"/>
            <w:shd w:val="clear" w:color="auto" w:fill="FABF8F" w:themeFill="accent6" w:themeFillTint="99"/>
            <w:vAlign w:val="center"/>
          </w:tcPr>
          <w:p w14:paraId="3BB34D51" w14:textId="77777777" w:rsidR="00464A38" w:rsidRPr="007C37F8" w:rsidRDefault="00464A38" w:rsidP="00F37CD6">
            <w:pPr>
              <w:jc w:val="center"/>
              <w:rPr>
                <w:b/>
              </w:rPr>
            </w:pPr>
            <w:r w:rsidRPr="007C37F8">
              <w:rPr>
                <w:b/>
              </w:rPr>
              <w:t>Strongly Disagree</w:t>
            </w:r>
          </w:p>
        </w:tc>
        <w:tc>
          <w:tcPr>
            <w:tcW w:w="1890" w:type="dxa"/>
            <w:shd w:val="clear" w:color="auto" w:fill="FABF8F" w:themeFill="accent6" w:themeFillTint="99"/>
            <w:vAlign w:val="center"/>
          </w:tcPr>
          <w:p w14:paraId="68A9EC86" w14:textId="77777777" w:rsidR="00464A38" w:rsidRPr="007C37F8" w:rsidRDefault="00464A38" w:rsidP="00F37CD6">
            <w:pPr>
              <w:jc w:val="center"/>
              <w:rPr>
                <w:b/>
              </w:rPr>
            </w:pPr>
            <w:r w:rsidRPr="007C37F8">
              <w:rPr>
                <w:b/>
              </w:rPr>
              <w:t>Disagree</w:t>
            </w:r>
          </w:p>
        </w:tc>
        <w:tc>
          <w:tcPr>
            <w:tcW w:w="2070" w:type="dxa"/>
            <w:shd w:val="clear" w:color="auto" w:fill="FABF8F" w:themeFill="accent6" w:themeFillTint="99"/>
            <w:vAlign w:val="center"/>
          </w:tcPr>
          <w:p w14:paraId="59E3B130" w14:textId="77777777" w:rsidR="00464A38" w:rsidRPr="007C37F8" w:rsidRDefault="00464A38" w:rsidP="00F37CD6">
            <w:pPr>
              <w:jc w:val="center"/>
              <w:rPr>
                <w:b/>
              </w:rPr>
            </w:pPr>
            <w:r w:rsidRPr="007C37F8">
              <w:rPr>
                <w:b/>
              </w:rPr>
              <w:t>Neither agree nor disagree</w:t>
            </w:r>
          </w:p>
        </w:tc>
        <w:tc>
          <w:tcPr>
            <w:tcW w:w="1890" w:type="dxa"/>
            <w:shd w:val="clear" w:color="auto" w:fill="FABF8F" w:themeFill="accent6" w:themeFillTint="99"/>
            <w:vAlign w:val="center"/>
          </w:tcPr>
          <w:p w14:paraId="0F11567B" w14:textId="77777777" w:rsidR="00464A38" w:rsidRPr="007C37F8" w:rsidRDefault="00464A38" w:rsidP="00F37CD6">
            <w:pPr>
              <w:jc w:val="center"/>
              <w:rPr>
                <w:b/>
              </w:rPr>
            </w:pPr>
            <w:r w:rsidRPr="007C37F8">
              <w:rPr>
                <w:b/>
              </w:rPr>
              <w:t>Agree</w:t>
            </w:r>
          </w:p>
        </w:tc>
        <w:tc>
          <w:tcPr>
            <w:tcW w:w="1908" w:type="dxa"/>
            <w:gridSpan w:val="5"/>
            <w:shd w:val="clear" w:color="auto" w:fill="FABF8F" w:themeFill="accent6" w:themeFillTint="99"/>
            <w:vAlign w:val="center"/>
          </w:tcPr>
          <w:p w14:paraId="272F7092" w14:textId="77777777" w:rsidR="00464A38" w:rsidRPr="007C37F8" w:rsidRDefault="00464A38" w:rsidP="00F37CD6">
            <w:pPr>
              <w:jc w:val="center"/>
              <w:rPr>
                <w:b/>
              </w:rPr>
            </w:pPr>
            <w:r w:rsidRPr="007C37F8">
              <w:rPr>
                <w:b/>
              </w:rPr>
              <w:t>Strongly Agree</w:t>
            </w:r>
          </w:p>
        </w:tc>
      </w:tr>
      <w:tr w:rsidR="00464A38" w14:paraId="0EB4F623" w14:textId="77777777" w:rsidTr="00F37CD6">
        <w:tc>
          <w:tcPr>
            <w:tcW w:w="1818" w:type="dxa"/>
            <w:gridSpan w:val="2"/>
            <w:vAlign w:val="center"/>
          </w:tcPr>
          <w:p w14:paraId="75D8E81E" w14:textId="77777777" w:rsidR="00464A38" w:rsidRPr="007C37F8" w:rsidRDefault="00464A38" w:rsidP="00F37CD6">
            <w:pPr>
              <w:jc w:val="center"/>
              <w:rPr>
                <w:b/>
              </w:rPr>
            </w:pPr>
            <w:r w:rsidRPr="007C37F8">
              <w:rPr>
                <w:b/>
              </w:rPr>
              <w:t>1</w:t>
            </w:r>
          </w:p>
        </w:tc>
        <w:tc>
          <w:tcPr>
            <w:tcW w:w="1890" w:type="dxa"/>
            <w:vAlign w:val="center"/>
          </w:tcPr>
          <w:p w14:paraId="1D4DC0CF" w14:textId="77777777" w:rsidR="00464A38" w:rsidRPr="007C37F8" w:rsidRDefault="00464A38" w:rsidP="00F37CD6">
            <w:pPr>
              <w:jc w:val="center"/>
              <w:rPr>
                <w:b/>
              </w:rPr>
            </w:pPr>
            <w:r w:rsidRPr="007C37F8">
              <w:rPr>
                <w:b/>
              </w:rPr>
              <w:t>2</w:t>
            </w:r>
          </w:p>
        </w:tc>
        <w:tc>
          <w:tcPr>
            <w:tcW w:w="2070" w:type="dxa"/>
            <w:vAlign w:val="center"/>
          </w:tcPr>
          <w:p w14:paraId="4AEA8D0E" w14:textId="77777777" w:rsidR="00464A38" w:rsidRPr="007C37F8" w:rsidRDefault="00464A38" w:rsidP="00F37CD6">
            <w:pPr>
              <w:jc w:val="center"/>
              <w:rPr>
                <w:b/>
              </w:rPr>
            </w:pPr>
            <w:r w:rsidRPr="007C37F8">
              <w:rPr>
                <w:b/>
              </w:rPr>
              <w:t>3</w:t>
            </w:r>
          </w:p>
        </w:tc>
        <w:tc>
          <w:tcPr>
            <w:tcW w:w="1890" w:type="dxa"/>
            <w:vAlign w:val="center"/>
          </w:tcPr>
          <w:p w14:paraId="23323358" w14:textId="77777777" w:rsidR="00464A38" w:rsidRPr="007C37F8" w:rsidRDefault="00464A38" w:rsidP="00F37CD6">
            <w:pPr>
              <w:jc w:val="center"/>
              <w:rPr>
                <w:b/>
              </w:rPr>
            </w:pPr>
            <w:r w:rsidRPr="007C37F8">
              <w:rPr>
                <w:b/>
              </w:rPr>
              <w:t>4</w:t>
            </w:r>
          </w:p>
        </w:tc>
        <w:tc>
          <w:tcPr>
            <w:tcW w:w="1908" w:type="dxa"/>
            <w:gridSpan w:val="5"/>
            <w:vAlign w:val="center"/>
          </w:tcPr>
          <w:p w14:paraId="57E887F7" w14:textId="77777777" w:rsidR="00464A38" w:rsidRPr="007C37F8" w:rsidRDefault="00464A38" w:rsidP="00F37CD6">
            <w:pPr>
              <w:jc w:val="center"/>
              <w:rPr>
                <w:b/>
              </w:rPr>
            </w:pPr>
            <w:r w:rsidRPr="007C37F8">
              <w:rPr>
                <w:b/>
              </w:rPr>
              <w:t>5</w:t>
            </w:r>
          </w:p>
        </w:tc>
      </w:tr>
      <w:tr w:rsidR="00464A38" w14:paraId="4849CFB7" w14:textId="77777777" w:rsidTr="00F37CD6">
        <w:tc>
          <w:tcPr>
            <w:tcW w:w="9576" w:type="dxa"/>
            <w:gridSpan w:val="10"/>
            <w:tcBorders>
              <w:bottom w:val="single" w:sz="4" w:space="0" w:color="auto"/>
            </w:tcBorders>
          </w:tcPr>
          <w:p w14:paraId="4F53434D" w14:textId="77777777" w:rsidR="00464A38" w:rsidRDefault="00464A38" w:rsidP="00F37CD6">
            <w:pPr>
              <w:jc w:val="center"/>
            </w:pPr>
          </w:p>
        </w:tc>
      </w:tr>
      <w:tr w:rsidR="00464A38" w14:paraId="2B2BCA3C" w14:textId="77777777" w:rsidTr="00F37CD6">
        <w:tc>
          <w:tcPr>
            <w:tcW w:w="7668" w:type="dxa"/>
            <w:gridSpan w:val="5"/>
            <w:tcBorders>
              <w:bottom w:val="single" w:sz="4" w:space="0" w:color="auto"/>
            </w:tcBorders>
            <w:shd w:val="clear" w:color="auto" w:fill="FFFF99"/>
          </w:tcPr>
          <w:p w14:paraId="52B28B27" w14:textId="77777777" w:rsidR="00464A38" w:rsidRPr="007C37F8" w:rsidRDefault="00464A3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269131AF" w14:textId="77777777" w:rsidR="00464A38" w:rsidRPr="007C37F8" w:rsidRDefault="00464A38" w:rsidP="00F37CD6">
            <w:pPr>
              <w:jc w:val="center"/>
              <w:rPr>
                <w:b/>
              </w:rPr>
            </w:pPr>
            <w:r w:rsidRPr="007C37F8">
              <w:rPr>
                <w:b/>
              </w:rPr>
              <w:t>Rate</w:t>
            </w:r>
          </w:p>
        </w:tc>
      </w:tr>
      <w:tr w:rsidR="00464A38" w14:paraId="53AA5ADD" w14:textId="77777777" w:rsidTr="00F37CD6">
        <w:tc>
          <w:tcPr>
            <w:tcW w:w="7668" w:type="dxa"/>
            <w:gridSpan w:val="5"/>
            <w:shd w:val="clear" w:color="auto" w:fill="95B3D7" w:themeFill="accent1" w:themeFillTint="99"/>
          </w:tcPr>
          <w:p w14:paraId="49FA3A76" w14:textId="77777777" w:rsidR="00464A38" w:rsidRPr="007C37F8" w:rsidRDefault="00464A38" w:rsidP="00F37CD6">
            <w:pPr>
              <w:jc w:val="center"/>
              <w:rPr>
                <w:b/>
              </w:rPr>
            </w:pPr>
          </w:p>
        </w:tc>
        <w:tc>
          <w:tcPr>
            <w:tcW w:w="360" w:type="dxa"/>
            <w:shd w:val="clear" w:color="auto" w:fill="95B3D7" w:themeFill="accent1" w:themeFillTint="99"/>
          </w:tcPr>
          <w:p w14:paraId="1FA19277" w14:textId="77777777" w:rsidR="00464A38" w:rsidRPr="007C37F8" w:rsidRDefault="00464A38" w:rsidP="00F37CD6">
            <w:pPr>
              <w:jc w:val="center"/>
              <w:rPr>
                <w:b/>
              </w:rPr>
            </w:pPr>
            <w:r w:rsidRPr="007C37F8">
              <w:rPr>
                <w:b/>
              </w:rPr>
              <w:t>1</w:t>
            </w:r>
          </w:p>
        </w:tc>
        <w:tc>
          <w:tcPr>
            <w:tcW w:w="360" w:type="dxa"/>
            <w:shd w:val="clear" w:color="auto" w:fill="95B3D7" w:themeFill="accent1" w:themeFillTint="99"/>
          </w:tcPr>
          <w:p w14:paraId="147CB1A8" w14:textId="77777777" w:rsidR="00464A38" w:rsidRPr="007C37F8" w:rsidRDefault="00464A38" w:rsidP="00F37CD6">
            <w:pPr>
              <w:jc w:val="center"/>
              <w:rPr>
                <w:b/>
              </w:rPr>
            </w:pPr>
            <w:r w:rsidRPr="007C37F8">
              <w:rPr>
                <w:b/>
              </w:rPr>
              <w:t>2</w:t>
            </w:r>
          </w:p>
        </w:tc>
        <w:tc>
          <w:tcPr>
            <w:tcW w:w="360" w:type="dxa"/>
            <w:shd w:val="clear" w:color="auto" w:fill="95B3D7" w:themeFill="accent1" w:themeFillTint="99"/>
          </w:tcPr>
          <w:p w14:paraId="0EB82604" w14:textId="77777777" w:rsidR="00464A38" w:rsidRPr="007C37F8" w:rsidRDefault="00464A38" w:rsidP="00F37CD6">
            <w:pPr>
              <w:jc w:val="center"/>
              <w:rPr>
                <w:b/>
              </w:rPr>
            </w:pPr>
            <w:r w:rsidRPr="007C37F8">
              <w:rPr>
                <w:b/>
              </w:rPr>
              <w:t>3</w:t>
            </w:r>
          </w:p>
        </w:tc>
        <w:tc>
          <w:tcPr>
            <w:tcW w:w="360" w:type="dxa"/>
            <w:shd w:val="clear" w:color="auto" w:fill="95B3D7" w:themeFill="accent1" w:themeFillTint="99"/>
          </w:tcPr>
          <w:p w14:paraId="499732D5" w14:textId="77777777" w:rsidR="00464A38" w:rsidRPr="007C37F8" w:rsidRDefault="00464A38" w:rsidP="00F37CD6">
            <w:pPr>
              <w:jc w:val="center"/>
              <w:rPr>
                <w:b/>
              </w:rPr>
            </w:pPr>
            <w:r w:rsidRPr="007C37F8">
              <w:rPr>
                <w:b/>
              </w:rPr>
              <w:t>4</w:t>
            </w:r>
          </w:p>
        </w:tc>
        <w:tc>
          <w:tcPr>
            <w:tcW w:w="468" w:type="dxa"/>
            <w:shd w:val="clear" w:color="auto" w:fill="95B3D7" w:themeFill="accent1" w:themeFillTint="99"/>
          </w:tcPr>
          <w:p w14:paraId="4885E4E1" w14:textId="77777777" w:rsidR="00464A38" w:rsidRPr="007C37F8" w:rsidRDefault="00464A38" w:rsidP="00F37CD6">
            <w:pPr>
              <w:jc w:val="center"/>
              <w:rPr>
                <w:b/>
              </w:rPr>
            </w:pPr>
            <w:r w:rsidRPr="007C37F8">
              <w:rPr>
                <w:b/>
              </w:rPr>
              <w:t>5</w:t>
            </w:r>
          </w:p>
        </w:tc>
      </w:tr>
      <w:tr w:rsidR="00464A38" w14:paraId="72792969" w14:textId="77777777" w:rsidTr="00F37CD6">
        <w:tc>
          <w:tcPr>
            <w:tcW w:w="558" w:type="dxa"/>
          </w:tcPr>
          <w:p w14:paraId="496CA2EE" w14:textId="77777777" w:rsidR="00464A38" w:rsidRPr="00B73358" w:rsidRDefault="00464A38" w:rsidP="00F37CD6">
            <w:pPr>
              <w:rPr>
                <w:b/>
              </w:rPr>
            </w:pPr>
            <w:r w:rsidRPr="00B73358">
              <w:rPr>
                <w:b/>
              </w:rPr>
              <w:t>1</w:t>
            </w:r>
          </w:p>
        </w:tc>
        <w:tc>
          <w:tcPr>
            <w:tcW w:w="7110" w:type="dxa"/>
            <w:gridSpan w:val="4"/>
          </w:tcPr>
          <w:p w14:paraId="67B36BB6" w14:textId="77777777" w:rsidR="00464A38" w:rsidRPr="007E1C81" w:rsidRDefault="002127D3" w:rsidP="00F37CD6">
            <w:pPr>
              <w:rPr>
                <w:rFonts w:cstheme="minorHAnsi"/>
              </w:rPr>
            </w:pPr>
            <w:r>
              <w:rPr>
                <w:rFonts w:cstheme="minorHAnsi"/>
                <w:lang w:val="en-GB"/>
              </w:rPr>
              <w:t>I participate</w:t>
            </w:r>
            <w:r w:rsidR="005C2216" w:rsidRPr="007E1C81">
              <w:rPr>
                <w:rFonts w:cstheme="minorHAnsi"/>
                <w:lang w:val="en-GB"/>
              </w:rPr>
              <w:t xml:space="preserve"> in church worship activities</w:t>
            </w:r>
          </w:p>
        </w:tc>
        <w:tc>
          <w:tcPr>
            <w:tcW w:w="360" w:type="dxa"/>
          </w:tcPr>
          <w:p w14:paraId="69380A7E" w14:textId="77777777" w:rsidR="00464A38" w:rsidRDefault="00464A38" w:rsidP="00F37CD6"/>
        </w:tc>
        <w:tc>
          <w:tcPr>
            <w:tcW w:w="360" w:type="dxa"/>
          </w:tcPr>
          <w:p w14:paraId="25F77AC3" w14:textId="77777777" w:rsidR="00464A38" w:rsidRDefault="00464A38" w:rsidP="00F37CD6"/>
        </w:tc>
        <w:tc>
          <w:tcPr>
            <w:tcW w:w="360" w:type="dxa"/>
          </w:tcPr>
          <w:p w14:paraId="222D4F67" w14:textId="77777777" w:rsidR="00464A38" w:rsidRDefault="00464A38" w:rsidP="00F37CD6"/>
        </w:tc>
        <w:tc>
          <w:tcPr>
            <w:tcW w:w="360" w:type="dxa"/>
          </w:tcPr>
          <w:p w14:paraId="3F4BDD9D" w14:textId="77777777" w:rsidR="00464A38" w:rsidRDefault="00464A38" w:rsidP="00F37CD6"/>
        </w:tc>
        <w:tc>
          <w:tcPr>
            <w:tcW w:w="468" w:type="dxa"/>
          </w:tcPr>
          <w:p w14:paraId="5C81968B" w14:textId="77777777" w:rsidR="00464A38" w:rsidRDefault="00464A38" w:rsidP="00F37CD6"/>
        </w:tc>
      </w:tr>
      <w:tr w:rsidR="00464A38" w14:paraId="427BF48D" w14:textId="77777777" w:rsidTr="00F37CD6">
        <w:tc>
          <w:tcPr>
            <w:tcW w:w="558" w:type="dxa"/>
          </w:tcPr>
          <w:p w14:paraId="2D3695F6" w14:textId="77777777" w:rsidR="00464A38" w:rsidRPr="00B73358" w:rsidRDefault="00464A38" w:rsidP="00F37CD6">
            <w:pPr>
              <w:rPr>
                <w:b/>
              </w:rPr>
            </w:pPr>
            <w:r w:rsidRPr="00B73358">
              <w:rPr>
                <w:b/>
              </w:rPr>
              <w:t>2</w:t>
            </w:r>
          </w:p>
        </w:tc>
        <w:tc>
          <w:tcPr>
            <w:tcW w:w="7110" w:type="dxa"/>
            <w:gridSpan w:val="4"/>
          </w:tcPr>
          <w:p w14:paraId="2223B8BD" w14:textId="77777777" w:rsidR="00464A38" w:rsidRPr="007E1C81" w:rsidRDefault="00396730" w:rsidP="00F37CD6">
            <w:pPr>
              <w:rPr>
                <w:rFonts w:cstheme="minorHAnsi"/>
              </w:rPr>
            </w:pPr>
            <w:r w:rsidRPr="007E1C81">
              <w:rPr>
                <w:rFonts w:cstheme="minorHAnsi"/>
                <w:lang w:val="en-GB"/>
              </w:rPr>
              <w:t>I participat</w:t>
            </w:r>
            <w:r w:rsidR="002127D3">
              <w:rPr>
                <w:rFonts w:cstheme="minorHAnsi"/>
                <w:lang w:val="en-GB"/>
              </w:rPr>
              <w:t>e</w:t>
            </w:r>
            <w:r w:rsidR="005C2216" w:rsidRPr="007E1C81">
              <w:rPr>
                <w:rFonts w:cstheme="minorHAnsi"/>
                <w:lang w:val="en-GB"/>
              </w:rPr>
              <w:t xml:space="preserve"> in church social activities</w:t>
            </w:r>
          </w:p>
        </w:tc>
        <w:tc>
          <w:tcPr>
            <w:tcW w:w="360" w:type="dxa"/>
          </w:tcPr>
          <w:p w14:paraId="4F72F13E" w14:textId="77777777" w:rsidR="00464A38" w:rsidRDefault="00464A38" w:rsidP="00F37CD6"/>
        </w:tc>
        <w:tc>
          <w:tcPr>
            <w:tcW w:w="360" w:type="dxa"/>
          </w:tcPr>
          <w:p w14:paraId="079DB56A" w14:textId="77777777" w:rsidR="00464A38" w:rsidRDefault="00464A38" w:rsidP="00F37CD6"/>
        </w:tc>
        <w:tc>
          <w:tcPr>
            <w:tcW w:w="360" w:type="dxa"/>
          </w:tcPr>
          <w:p w14:paraId="48454779" w14:textId="77777777" w:rsidR="00464A38" w:rsidRDefault="00464A38" w:rsidP="00F37CD6"/>
        </w:tc>
        <w:tc>
          <w:tcPr>
            <w:tcW w:w="360" w:type="dxa"/>
          </w:tcPr>
          <w:p w14:paraId="24D3CDFE" w14:textId="77777777" w:rsidR="00464A38" w:rsidRDefault="00464A38" w:rsidP="00F37CD6"/>
        </w:tc>
        <w:tc>
          <w:tcPr>
            <w:tcW w:w="468" w:type="dxa"/>
          </w:tcPr>
          <w:p w14:paraId="6C92455D" w14:textId="77777777" w:rsidR="00464A38" w:rsidRDefault="00464A38" w:rsidP="00F37CD6"/>
        </w:tc>
      </w:tr>
      <w:tr w:rsidR="00464A38" w14:paraId="5F42E62B" w14:textId="77777777" w:rsidTr="00F37CD6">
        <w:tc>
          <w:tcPr>
            <w:tcW w:w="558" w:type="dxa"/>
          </w:tcPr>
          <w:p w14:paraId="28619120" w14:textId="77777777" w:rsidR="00464A38" w:rsidRPr="00B73358" w:rsidRDefault="00464A38" w:rsidP="00F37CD6">
            <w:pPr>
              <w:rPr>
                <w:b/>
              </w:rPr>
            </w:pPr>
            <w:r w:rsidRPr="00B73358">
              <w:rPr>
                <w:b/>
              </w:rPr>
              <w:t>3</w:t>
            </w:r>
          </w:p>
        </w:tc>
        <w:tc>
          <w:tcPr>
            <w:tcW w:w="7110" w:type="dxa"/>
            <w:gridSpan w:val="4"/>
          </w:tcPr>
          <w:p w14:paraId="4209528A" w14:textId="77777777" w:rsidR="00464A38" w:rsidRPr="007E1C81" w:rsidRDefault="002127D3" w:rsidP="00F37CD6">
            <w:pPr>
              <w:rPr>
                <w:rFonts w:cstheme="minorHAnsi"/>
              </w:rPr>
            </w:pPr>
            <w:r>
              <w:rPr>
                <w:rFonts w:cstheme="minorHAnsi"/>
                <w:lang w:val="en-GB"/>
              </w:rPr>
              <w:t>I participate</w:t>
            </w:r>
            <w:r w:rsidR="00396730" w:rsidRPr="007E1C81">
              <w:rPr>
                <w:rFonts w:cstheme="minorHAnsi"/>
                <w:lang w:val="en-GB"/>
              </w:rPr>
              <w:t xml:space="preserve"> in</w:t>
            </w:r>
            <w:r w:rsidR="005C2216" w:rsidRPr="007E1C81">
              <w:rPr>
                <w:rFonts w:cstheme="minorHAnsi"/>
                <w:lang w:val="en-GB"/>
              </w:rPr>
              <w:t xml:space="preserve"> church evangelistic activities</w:t>
            </w:r>
          </w:p>
        </w:tc>
        <w:tc>
          <w:tcPr>
            <w:tcW w:w="360" w:type="dxa"/>
          </w:tcPr>
          <w:p w14:paraId="7AB050C5" w14:textId="77777777" w:rsidR="00464A38" w:rsidRDefault="00464A38" w:rsidP="00F37CD6"/>
        </w:tc>
        <w:tc>
          <w:tcPr>
            <w:tcW w:w="360" w:type="dxa"/>
          </w:tcPr>
          <w:p w14:paraId="59179132" w14:textId="77777777" w:rsidR="00464A38" w:rsidRDefault="00464A38" w:rsidP="00F37CD6"/>
        </w:tc>
        <w:tc>
          <w:tcPr>
            <w:tcW w:w="360" w:type="dxa"/>
          </w:tcPr>
          <w:p w14:paraId="782A2046" w14:textId="77777777" w:rsidR="00464A38" w:rsidRDefault="00464A38" w:rsidP="00F37CD6"/>
        </w:tc>
        <w:tc>
          <w:tcPr>
            <w:tcW w:w="360" w:type="dxa"/>
          </w:tcPr>
          <w:p w14:paraId="032519F7" w14:textId="77777777" w:rsidR="00464A38" w:rsidRDefault="00464A38" w:rsidP="00F37CD6"/>
        </w:tc>
        <w:tc>
          <w:tcPr>
            <w:tcW w:w="468" w:type="dxa"/>
          </w:tcPr>
          <w:p w14:paraId="4161C803" w14:textId="77777777" w:rsidR="00464A38" w:rsidRDefault="00464A38" w:rsidP="00F37CD6"/>
        </w:tc>
      </w:tr>
      <w:tr w:rsidR="00464A38" w14:paraId="12DD2754" w14:textId="77777777" w:rsidTr="00F37CD6">
        <w:tc>
          <w:tcPr>
            <w:tcW w:w="558" w:type="dxa"/>
          </w:tcPr>
          <w:p w14:paraId="2484F09D" w14:textId="77777777" w:rsidR="00464A38" w:rsidRPr="00B73358" w:rsidRDefault="00464A38" w:rsidP="00F37CD6">
            <w:pPr>
              <w:rPr>
                <w:b/>
              </w:rPr>
            </w:pPr>
            <w:r w:rsidRPr="00B73358">
              <w:rPr>
                <w:b/>
              </w:rPr>
              <w:t>4</w:t>
            </w:r>
          </w:p>
        </w:tc>
        <w:tc>
          <w:tcPr>
            <w:tcW w:w="7110" w:type="dxa"/>
            <w:gridSpan w:val="4"/>
          </w:tcPr>
          <w:p w14:paraId="1B0F8D94" w14:textId="77777777" w:rsidR="00464A38" w:rsidRPr="007E1C81" w:rsidRDefault="00396730" w:rsidP="00F37CD6">
            <w:pPr>
              <w:rPr>
                <w:rFonts w:cstheme="minorHAnsi"/>
              </w:rPr>
            </w:pPr>
            <w:r w:rsidRPr="007E1C81">
              <w:rPr>
                <w:rFonts w:cstheme="minorHAnsi"/>
              </w:rPr>
              <w:t xml:space="preserve">I </w:t>
            </w:r>
            <w:r w:rsidR="00B5182D">
              <w:rPr>
                <w:rFonts w:cstheme="minorHAnsi"/>
              </w:rPr>
              <w:t xml:space="preserve">have </w:t>
            </w:r>
            <w:r w:rsidRPr="007E1C81">
              <w:rPr>
                <w:rFonts w:cstheme="minorHAnsi"/>
              </w:rPr>
              <w:t>opportunities for i</w:t>
            </w:r>
            <w:r w:rsidR="005C2216" w:rsidRPr="007E1C81">
              <w:rPr>
                <w:rFonts w:cstheme="minorHAnsi"/>
              </w:rPr>
              <w:t>nvolvement in church activities</w:t>
            </w:r>
          </w:p>
        </w:tc>
        <w:tc>
          <w:tcPr>
            <w:tcW w:w="360" w:type="dxa"/>
          </w:tcPr>
          <w:p w14:paraId="3EB738BD" w14:textId="77777777" w:rsidR="00464A38" w:rsidRDefault="00464A38" w:rsidP="00F37CD6"/>
        </w:tc>
        <w:tc>
          <w:tcPr>
            <w:tcW w:w="360" w:type="dxa"/>
          </w:tcPr>
          <w:p w14:paraId="16087990" w14:textId="77777777" w:rsidR="00464A38" w:rsidRDefault="00464A38" w:rsidP="00F37CD6"/>
        </w:tc>
        <w:tc>
          <w:tcPr>
            <w:tcW w:w="360" w:type="dxa"/>
          </w:tcPr>
          <w:p w14:paraId="5E2C470D" w14:textId="77777777" w:rsidR="00464A38" w:rsidRDefault="00464A38" w:rsidP="00F37CD6"/>
        </w:tc>
        <w:tc>
          <w:tcPr>
            <w:tcW w:w="360" w:type="dxa"/>
          </w:tcPr>
          <w:p w14:paraId="63AEB156" w14:textId="77777777" w:rsidR="00464A38" w:rsidRDefault="00464A38" w:rsidP="00F37CD6"/>
        </w:tc>
        <w:tc>
          <w:tcPr>
            <w:tcW w:w="468" w:type="dxa"/>
          </w:tcPr>
          <w:p w14:paraId="3FD6147F" w14:textId="77777777" w:rsidR="00464A38" w:rsidRDefault="00464A38" w:rsidP="00F37CD6"/>
        </w:tc>
      </w:tr>
      <w:tr w:rsidR="00464A38" w14:paraId="139CBF04" w14:textId="77777777" w:rsidTr="00F37CD6">
        <w:tc>
          <w:tcPr>
            <w:tcW w:w="558" w:type="dxa"/>
          </w:tcPr>
          <w:p w14:paraId="493A772A" w14:textId="77777777" w:rsidR="00464A38" w:rsidRPr="00B73358" w:rsidRDefault="007910A6" w:rsidP="00F37CD6">
            <w:pPr>
              <w:rPr>
                <w:b/>
              </w:rPr>
            </w:pPr>
            <w:r>
              <w:rPr>
                <w:b/>
              </w:rPr>
              <w:t>5</w:t>
            </w:r>
          </w:p>
        </w:tc>
        <w:tc>
          <w:tcPr>
            <w:tcW w:w="7110" w:type="dxa"/>
            <w:gridSpan w:val="4"/>
          </w:tcPr>
          <w:p w14:paraId="62FA6231" w14:textId="77777777" w:rsidR="00464A38" w:rsidRPr="007E1C81" w:rsidRDefault="00396730" w:rsidP="00F37CD6">
            <w:pPr>
              <w:rPr>
                <w:rFonts w:cstheme="minorHAnsi"/>
              </w:rPr>
            </w:pPr>
            <w:r w:rsidRPr="007E1C81">
              <w:rPr>
                <w:rFonts w:cstheme="minorHAnsi"/>
              </w:rPr>
              <w:t>Church members are interes</w:t>
            </w:r>
            <w:r w:rsidR="005C2216" w:rsidRPr="007E1C81">
              <w:rPr>
                <w:rFonts w:cstheme="minorHAnsi"/>
              </w:rPr>
              <w:t>ted in various church functions</w:t>
            </w:r>
          </w:p>
        </w:tc>
        <w:tc>
          <w:tcPr>
            <w:tcW w:w="360" w:type="dxa"/>
          </w:tcPr>
          <w:p w14:paraId="3A95ED22" w14:textId="77777777" w:rsidR="00464A38" w:rsidRDefault="00464A38" w:rsidP="00F37CD6"/>
        </w:tc>
        <w:tc>
          <w:tcPr>
            <w:tcW w:w="360" w:type="dxa"/>
          </w:tcPr>
          <w:p w14:paraId="24B70A71" w14:textId="77777777" w:rsidR="00464A38" w:rsidRDefault="00464A38" w:rsidP="00F37CD6"/>
        </w:tc>
        <w:tc>
          <w:tcPr>
            <w:tcW w:w="360" w:type="dxa"/>
          </w:tcPr>
          <w:p w14:paraId="1D1869C5" w14:textId="77777777" w:rsidR="00464A38" w:rsidRDefault="00464A38" w:rsidP="00F37CD6"/>
        </w:tc>
        <w:tc>
          <w:tcPr>
            <w:tcW w:w="360" w:type="dxa"/>
          </w:tcPr>
          <w:p w14:paraId="4C9E6070" w14:textId="77777777" w:rsidR="00464A38" w:rsidRDefault="00464A38" w:rsidP="00F37CD6"/>
        </w:tc>
        <w:tc>
          <w:tcPr>
            <w:tcW w:w="468" w:type="dxa"/>
          </w:tcPr>
          <w:p w14:paraId="72E69987" w14:textId="77777777" w:rsidR="00464A38" w:rsidRDefault="00464A38" w:rsidP="00F37CD6"/>
        </w:tc>
      </w:tr>
      <w:tr w:rsidR="00464A38" w14:paraId="01DF1B79" w14:textId="77777777" w:rsidTr="00F37CD6">
        <w:tc>
          <w:tcPr>
            <w:tcW w:w="558" w:type="dxa"/>
          </w:tcPr>
          <w:p w14:paraId="7F58B060" w14:textId="77777777" w:rsidR="00464A38" w:rsidRPr="00B73358" w:rsidRDefault="007910A6" w:rsidP="00F37CD6">
            <w:pPr>
              <w:rPr>
                <w:b/>
              </w:rPr>
            </w:pPr>
            <w:r>
              <w:rPr>
                <w:b/>
              </w:rPr>
              <w:t>6</w:t>
            </w:r>
          </w:p>
        </w:tc>
        <w:tc>
          <w:tcPr>
            <w:tcW w:w="7110" w:type="dxa"/>
            <w:gridSpan w:val="4"/>
          </w:tcPr>
          <w:p w14:paraId="08734E5C" w14:textId="77777777" w:rsidR="00464A38" w:rsidRPr="007E1C81" w:rsidRDefault="00396730" w:rsidP="00396730">
            <w:pPr>
              <w:rPr>
                <w:rFonts w:cstheme="minorHAnsi"/>
              </w:rPr>
            </w:pPr>
            <w:r w:rsidRPr="007E1C81">
              <w:rPr>
                <w:rFonts w:cstheme="minorHAnsi"/>
              </w:rPr>
              <w:t>Activities of the church m</w:t>
            </w:r>
            <w:r w:rsidR="005C2216" w:rsidRPr="007E1C81">
              <w:rPr>
                <w:rFonts w:cstheme="minorHAnsi"/>
              </w:rPr>
              <w:t>eet the needs of church members</w:t>
            </w:r>
          </w:p>
        </w:tc>
        <w:tc>
          <w:tcPr>
            <w:tcW w:w="360" w:type="dxa"/>
          </w:tcPr>
          <w:p w14:paraId="4A91E016" w14:textId="77777777" w:rsidR="00464A38" w:rsidRDefault="00464A38" w:rsidP="00F37CD6"/>
        </w:tc>
        <w:tc>
          <w:tcPr>
            <w:tcW w:w="360" w:type="dxa"/>
          </w:tcPr>
          <w:p w14:paraId="594E7C77" w14:textId="77777777" w:rsidR="00464A38" w:rsidRDefault="00464A38" w:rsidP="00F37CD6"/>
        </w:tc>
        <w:tc>
          <w:tcPr>
            <w:tcW w:w="360" w:type="dxa"/>
          </w:tcPr>
          <w:p w14:paraId="3309BE38" w14:textId="77777777" w:rsidR="00464A38" w:rsidRDefault="00464A38" w:rsidP="00F37CD6"/>
        </w:tc>
        <w:tc>
          <w:tcPr>
            <w:tcW w:w="360" w:type="dxa"/>
          </w:tcPr>
          <w:p w14:paraId="17D32DC8" w14:textId="77777777" w:rsidR="00464A38" w:rsidRDefault="00464A38" w:rsidP="00F37CD6"/>
        </w:tc>
        <w:tc>
          <w:tcPr>
            <w:tcW w:w="468" w:type="dxa"/>
          </w:tcPr>
          <w:p w14:paraId="1B90176B" w14:textId="77777777" w:rsidR="00464A38" w:rsidRDefault="00464A38" w:rsidP="00F37CD6"/>
        </w:tc>
      </w:tr>
      <w:tr w:rsidR="00464A38" w14:paraId="4A94268E" w14:textId="77777777" w:rsidTr="00F37CD6">
        <w:tc>
          <w:tcPr>
            <w:tcW w:w="558" w:type="dxa"/>
          </w:tcPr>
          <w:p w14:paraId="672D9BE4" w14:textId="4553EC7B" w:rsidR="00464A38" w:rsidRPr="00B73358" w:rsidRDefault="007910A6" w:rsidP="00F37CD6">
            <w:pPr>
              <w:rPr>
                <w:b/>
              </w:rPr>
            </w:pPr>
            <w:r>
              <w:rPr>
                <w:b/>
              </w:rPr>
              <w:t>7</w:t>
            </w:r>
          </w:p>
        </w:tc>
        <w:tc>
          <w:tcPr>
            <w:tcW w:w="7110" w:type="dxa"/>
            <w:gridSpan w:val="4"/>
          </w:tcPr>
          <w:p w14:paraId="5BC256BD" w14:textId="77777777" w:rsidR="00464A38" w:rsidRPr="007E1C81" w:rsidRDefault="00396730" w:rsidP="00F37CD6">
            <w:pPr>
              <w:rPr>
                <w:rFonts w:cstheme="minorHAnsi"/>
              </w:rPr>
            </w:pPr>
            <w:r w:rsidRPr="007E1C81">
              <w:rPr>
                <w:rFonts w:cstheme="minorHAnsi"/>
              </w:rPr>
              <w:t>P</w:t>
            </w:r>
            <w:r w:rsidR="005C2216" w:rsidRPr="007E1C81">
              <w:rPr>
                <w:rFonts w:cstheme="minorHAnsi"/>
              </w:rPr>
              <w:t>rograms at church make me think</w:t>
            </w:r>
          </w:p>
        </w:tc>
        <w:tc>
          <w:tcPr>
            <w:tcW w:w="360" w:type="dxa"/>
          </w:tcPr>
          <w:p w14:paraId="49868A7E" w14:textId="77777777" w:rsidR="00464A38" w:rsidRDefault="00464A38" w:rsidP="00F37CD6"/>
        </w:tc>
        <w:tc>
          <w:tcPr>
            <w:tcW w:w="360" w:type="dxa"/>
          </w:tcPr>
          <w:p w14:paraId="497BEAF3" w14:textId="77777777" w:rsidR="00464A38" w:rsidRDefault="00464A38" w:rsidP="00F37CD6"/>
        </w:tc>
        <w:tc>
          <w:tcPr>
            <w:tcW w:w="360" w:type="dxa"/>
          </w:tcPr>
          <w:p w14:paraId="31F14AB0" w14:textId="77777777" w:rsidR="00464A38" w:rsidRDefault="00464A38" w:rsidP="00F37CD6"/>
        </w:tc>
        <w:tc>
          <w:tcPr>
            <w:tcW w:w="360" w:type="dxa"/>
          </w:tcPr>
          <w:p w14:paraId="10CB16AF" w14:textId="77777777" w:rsidR="00464A38" w:rsidRDefault="00464A38" w:rsidP="00F37CD6"/>
        </w:tc>
        <w:tc>
          <w:tcPr>
            <w:tcW w:w="468" w:type="dxa"/>
          </w:tcPr>
          <w:p w14:paraId="5A31FBC2" w14:textId="77777777" w:rsidR="00464A38" w:rsidRDefault="00464A38" w:rsidP="00F37CD6"/>
        </w:tc>
      </w:tr>
      <w:tr w:rsidR="00464A38" w14:paraId="60D3F00A" w14:textId="77777777" w:rsidTr="00F37CD6">
        <w:tc>
          <w:tcPr>
            <w:tcW w:w="558" w:type="dxa"/>
          </w:tcPr>
          <w:p w14:paraId="3097F0B3" w14:textId="77777777" w:rsidR="00464A38" w:rsidRPr="00B73358" w:rsidRDefault="007910A6" w:rsidP="00F37CD6">
            <w:pPr>
              <w:rPr>
                <w:b/>
              </w:rPr>
            </w:pPr>
            <w:r>
              <w:rPr>
                <w:b/>
              </w:rPr>
              <w:t>8</w:t>
            </w:r>
          </w:p>
        </w:tc>
        <w:tc>
          <w:tcPr>
            <w:tcW w:w="7110" w:type="dxa"/>
            <w:gridSpan w:val="4"/>
          </w:tcPr>
          <w:p w14:paraId="4FF9D812" w14:textId="77777777" w:rsidR="00464A38" w:rsidRPr="007E1C81" w:rsidRDefault="00396730" w:rsidP="00F37CD6">
            <w:pPr>
              <w:rPr>
                <w:rFonts w:cstheme="minorHAnsi"/>
              </w:rPr>
            </w:pPr>
            <w:r w:rsidRPr="007E1C81">
              <w:rPr>
                <w:rFonts w:cstheme="minorHAnsi"/>
              </w:rPr>
              <w:t>Pro</w:t>
            </w:r>
            <w:r w:rsidR="005C2216" w:rsidRPr="007E1C81">
              <w:rPr>
                <w:rFonts w:cstheme="minorHAnsi"/>
              </w:rPr>
              <w:t>grams at church are interesting</w:t>
            </w:r>
            <w:r w:rsidR="000A2BB0" w:rsidRPr="007E1C81">
              <w:rPr>
                <w:rFonts w:cstheme="minorHAnsi"/>
              </w:rPr>
              <w:t xml:space="preserve"> and spiritually relevant</w:t>
            </w:r>
          </w:p>
        </w:tc>
        <w:tc>
          <w:tcPr>
            <w:tcW w:w="360" w:type="dxa"/>
          </w:tcPr>
          <w:p w14:paraId="3EE30A99" w14:textId="77777777" w:rsidR="00464A38" w:rsidRDefault="00464A38" w:rsidP="00F37CD6"/>
        </w:tc>
        <w:tc>
          <w:tcPr>
            <w:tcW w:w="360" w:type="dxa"/>
          </w:tcPr>
          <w:p w14:paraId="271A642E" w14:textId="77777777" w:rsidR="00464A38" w:rsidRDefault="00464A38" w:rsidP="00F37CD6"/>
        </w:tc>
        <w:tc>
          <w:tcPr>
            <w:tcW w:w="360" w:type="dxa"/>
          </w:tcPr>
          <w:p w14:paraId="3A81EEF6" w14:textId="77777777" w:rsidR="00464A38" w:rsidRDefault="00464A38" w:rsidP="00F37CD6"/>
        </w:tc>
        <w:tc>
          <w:tcPr>
            <w:tcW w:w="360" w:type="dxa"/>
          </w:tcPr>
          <w:p w14:paraId="25B91A54" w14:textId="77777777" w:rsidR="00464A38" w:rsidRDefault="00464A38" w:rsidP="00F37CD6"/>
        </w:tc>
        <w:tc>
          <w:tcPr>
            <w:tcW w:w="468" w:type="dxa"/>
          </w:tcPr>
          <w:p w14:paraId="4933BC84" w14:textId="77777777" w:rsidR="00464A38" w:rsidRDefault="00464A38" w:rsidP="00F37CD6"/>
        </w:tc>
      </w:tr>
      <w:tr w:rsidR="00464A38" w14:paraId="3F6C8707" w14:textId="77777777" w:rsidTr="00F37CD6">
        <w:tc>
          <w:tcPr>
            <w:tcW w:w="558" w:type="dxa"/>
          </w:tcPr>
          <w:p w14:paraId="3DAC928A" w14:textId="77777777" w:rsidR="00464A38" w:rsidRPr="00B73358" w:rsidRDefault="007910A6" w:rsidP="00F37CD6">
            <w:pPr>
              <w:rPr>
                <w:b/>
              </w:rPr>
            </w:pPr>
            <w:r>
              <w:rPr>
                <w:b/>
              </w:rPr>
              <w:t>9</w:t>
            </w:r>
          </w:p>
        </w:tc>
        <w:tc>
          <w:tcPr>
            <w:tcW w:w="7110" w:type="dxa"/>
            <w:gridSpan w:val="4"/>
          </w:tcPr>
          <w:p w14:paraId="207E88FC" w14:textId="77777777" w:rsidR="00464A38" w:rsidRPr="007E1C81" w:rsidRDefault="00396730" w:rsidP="00F37CD6">
            <w:pPr>
              <w:rPr>
                <w:rFonts w:cstheme="minorHAnsi"/>
              </w:rPr>
            </w:pPr>
            <w:r w:rsidRPr="007E1C81">
              <w:rPr>
                <w:rFonts w:eastAsia="Times New Roman" w:cstheme="minorHAnsi"/>
              </w:rPr>
              <w:t>P</w:t>
            </w:r>
            <w:r w:rsidR="005C2216" w:rsidRPr="007E1C81">
              <w:rPr>
                <w:rFonts w:eastAsia="Times New Roman" w:cstheme="minorHAnsi"/>
              </w:rPr>
              <w:t xml:space="preserve">rograms </w:t>
            </w:r>
            <w:r w:rsidR="000A2BB0" w:rsidRPr="007E1C81">
              <w:rPr>
                <w:rFonts w:eastAsia="Times New Roman" w:cstheme="minorHAnsi"/>
              </w:rPr>
              <w:t xml:space="preserve">are </w:t>
            </w:r>
            <w:r w:rsidR="005C2216" w:rsidRPr="007E1C81">
              <w:rPr>
                <w:rFonts w:eastAsia="Times New Roman" w:cstheme="minorHAnsi"/>
              </w:rPr>
              <w:t>designed for all groups of the church</w:t>
            </w:r>
          </w:p>
        </w:tc>
        <w:tc>
          <w:tcPr>
            <w:tcW w:w="360" w:type="dxa"/>
          </w:tcPr>
          <w:p w14:paraId="3159DEA6" w14:textId="77777777" w:rsidR="00464A38" w:rsidRDefault="00464A38" w:rsidP="00F37CD6"/>
        </w:tc>
        <w:tc>
          <w:tcPr>
            <w:tcW w:w="360" w:type="dxa"/>
          </w:tcPr>
          <w:p w14:paraId="5FBF5B7F" w14:textId="77777777" w:rsidR="00464A38" w:rsidRDefault="00464A38" w:rsidP="00F37CD6"/>
        </w:tc>
        <w:tc>
          <w:tcPr>
            <w:tcW w:w="360" w:type="dxa"/>
          </w:tcPr>
          <w:p w14:paraId="4B260522" w14:textId="77777777" w:rsidR="00464A38" w:rsidRDefault="00464A38" w:rsidP="00F37CD6"/>
        </w:tc>
        <w:tc>
          <w:tcPr>
            <w:tcW w:w="360" w:type="dxa"/>
          </w:tcPr>
          <w:p w14:paraId="0C9FB5B5" w14:textId="77777777" w:rsidR="00464A38" w:rsidRDefault="00464A38" w:rsidP="00F37CD6"/>
        </w:tc>
        <w:tc>
          <w:tcPr>
            <w:tcW w:w="468" w:type="dxa"/>
          </w:tcPr>
          <w:p w14:paraId="660A97C0" w14:textId="77777777" w:rsidR="00464A38" w:rsidRDefault="00464A38" w:rsidP="00F37CD6"/>
        </w:tc>
      </w:tr>
      <w:tr w:rsidR="00464A38" w14:paraId="0C6F47D5" w14:textId="77777777" w:rsidTr="00F37CD6">
        <w:tc>
          <w:tcPr>
            <w:tcW w:w="558" w:type="dxa"/>
          </w:tcPr>
          <w:p w14:paraId="4184EF0F" w14:textId="77777777" w:rsidR="00464A38" w:rsidRPr="00B73358" w:rsidRDefault="007910A6" w:rsidP="00F37CD6">
            <w:pPr>
              <w:rPr>
                <w:b/>
              </w:rPr>
            </w:pPr>
            <w:r>
              <w:rPr>
                <w:b/>
              </w:rPr>
              <w:t>10</w:t>
            </w:r>
          </w:p>
        </w:tc>
        <w:tc>
          <w:tcPr>
            <w:tcW w:w="7110" w:type="dxa"/>
            <w:gridSpan w:val="4"/>
          </w:tcPr>
          <w:p w14:paraId="23D3F249" w14:textId="77777777" w:rsidR="00464A38" w:rsidRPr="007E1C81" w:rsidRDefault="00396730" w:rsidP="00F37CD6">
            <w:pPr>
              <w:rPr>
                <w:rFonts w:cstheme="minorHAnsi"/>
              </w:rPr>
            </w:pPr>
            <w:r w:rsidRPr="007E1C81">
              <w:rPr>
                <w:rFonts w:eastAsia="Times New Roman" w:cstheme="minorHAnsi"/>
              </w:rPr>
              <w:t>Leaders recognize mem</w:t>
            </w:r>
            <w:r w:rsidR="005C2216" w:rsidRPr="007E1C81">
              <w:rPr>
                <w:rFonts w:eastAsia="Times New Roman" w:cstheme="minorHAnsi"/>
              </w:rPr>
              <w:t>bers’ involvement in the church</w:t>
            </w:r>
          </w:p>
        </w:tc>
        <w:tc>
          <w:tcPr>
            <w:tcW w:w="360" w:type="dxa"/>
          </w:tcPr>
          <w:p w14:paraId="15029A36" w14:textId="77777777" w:rsidR="00464A38" w:rsidRDefault="00464A38" w:rsidP="00F37CD6"/>
        </w:tc>
        <w:tc>
          <w:tcPr>
            <w:tcW w:w="360" w:type="dxa"/>
          </w:tcPr>
          <w:p w14:paraId="1FE2CC3B" w14:textId="77777777" w:rsidR="00464A38" w:rsidRDefault="00464A38" w:rsidP="00F37CD6"/>
        </w:tc>
        <w:tc>
          <w:tcPr>
            <w:tcW w:w="360" w:type="dxa"/>
          </w:tcPr>
          <w:p w14:paraId="5AC1B944" w14:textId="77777777" w:rsidR="00464A38" w:rsidRDefault="00464A38" w:rsidP="00F37CD6"/>
        </w:tc>
        <w:tc>
          <w:tcPr>
            <w:tcW w:w="360" w:type="dxa"/>
          </w:tcPr>
          <w:p w14:paraId="54ED4AA1" w14:textId="77777777" w:rsidR="00464A38" w:rsidRDefault="00464A38" w:rsidP="00F37CD6"/>
        </w:tc>
        <w:tc>
          <w:tcPr>
            <w:tcW w:w="468" w:type="dxa"/>
          </w:tcPr>
          <w:p w14:paraId="2E54F607" w14:textId="77777777" w:rsidR="00464A38" w:rsidRDefault="00464A38" w:rsidP="00F37CD6"/>
        </w:tc>
      </w:tr>
      <w:tr w:rsidR="00464A38" w14:paraId="33BF4F5E" w14:textId="77777777" w:rsidTr="00F37CD6">
        <w:tc>
          <w:tcPr>
            <w:tcW w:w="558" w:type="dxa"/>
          </w:tcPr>
          <w:p w14:paraId="24236F54" w14:textId="77777777" w:rsidR="00464A38" w:rsidRPr="00B73358" w:rsidRDefault="007910A6" w:rsidP="00F37CD6">
            <w:pPr>
              <w:rPr>
                <w:b/>
              </w:rPr>
            </w:pPr>
            <w:r>
              <w:rPr>
                <w:b/>
              </w:rPr>
              <w:t>11</w:t>
            </w:r>
          </w:p>
        </w:tc>
        <w:tc>
          <w:tcPr>
            <w:tcW w:w="7110" w:type="dxa"/>
            <w:gridSpan w:val="4"/>
          </w:tcPr>
          <w:p w14:paraId="7E729EC9" w14:textId="77777777" w:rsidR="00464A38" w:rsidRPr="007E1C81" w:rsidRDefault="00201D75" w:rsidP="00F37CD6">
            <w:pPr>
              <w:rPr>
                <w:rFonts w:cstheme="minorHAnsi"/>
              </w:rPr>
            </w:pPr>
            <w:r w:rsidRPr="007E1C81">
              <w:rPr>
                <w:rFonts w:cstheme="minorHAnsi"/>
              </w:rPr>
              <w:t>There are evidences  of t</w:t>
            </w:r>
            <w:r w:rsidR="00396730" w:rsidRPr="007E1C81">
              <w:rPr>
                <w:rFonts w:cstheme="minorHAnsi"/>
              </w:rPr>
              <w:t>houghtfu</w:t>
            </w:r>
            <w:r w:rsidR="005C2216" w:rsidRPr="007E1C81">
              <w:rPr>
                <w:rFonts w:cstheme="minorHAnsi"/>
              </w:rPr>
              <w:t>l planning of church activities</w:t>
            </w:r>
          </w:p>
        </w:tc>
        <w:tc>
          <w:tcPr>
            <w:tcW w:w="360" w:type="dxa"/>
          </w:tcPr>
          <w:p w14:paraId="0E428AD8" w14:textId="77777777" w:rsidR="00464A38" w:rsidRDefault="00464A38" w:rsidP="00F37CD6"/>
        </w:tc>
        <w:tc>
          <w:tcPr>
            <w:tcW w:w="360" w:type="dxa"/>
          </w:tcPr>
          <w:p w14:paraId="29D543D5" w14:textId="77777777" w:rsidR="00464A38" w:rsidRDefault="00464A38" w:rsidP="00F37CD6"/>
        </w:tc>
        <w:tc>
          <w:tcPr>
            <w:tcW w:w="360" w:type="dxa"/>
          </w:tcPr>
          <w:p w14:paraId="7598012A" w14:textId="77777777" w:rsidR="00464A38" w:rsidRDefault="00464A38" w:rsidP="00F37CD6"/>
        </w:tc>
        <w:tc>
          <w:tcPr>
            <w:tcW w:w="360" w:type="dxa"/>
          </w:tcPr>
          <w:p w14:paraId="6371B0B3" w14:textId="77777777" w:rsidR="00464A38" w:rsidRDefault="00464A38" w:rsidP="00F37CD6"/>
        </w:tc>
        <w:tc>
          <w:tcPr>
            <w:tcW w:w="468" w:type="dxa"/>
          </w:tcPr>
          <w:p w14:paraId="1B94BA64" w14:textId="77777777" w:rsidR="00464A38" w:rsidRDefault="00464A38" w:rsidP="00F37CD6"/>
        </w:tc>
      </w:tr>
      <w:tr w:rsidR="00464A38" w14:paraId="536EBA39" w14:textId="77777777" w:rsidTr="00F37CD6">
        <w:tc>
          <w:tcPr>
            <w:tcW w:w="558" w:type="dxa"/>
          </w:tcPr>
          <w:p w14:paraId="4D549619" w14:textId="77777777" w:rsidR="00464A38" w:rsidRPr="00B73358" w:rsidRDefault="007910A6" w:rsidP="00F37CD6">
            <w:pPr>
              <w:rPr>
                <w:b/>
              </w:rPr>
            </w:pPr>
            <w:r>
              <w:rPr>
                <w:b/>
              </w:rPr>
              <w:t>12</w:t>
            </w:r>
          </w:p>
        </w:tc>
        <w:tc>
          <w:tcPr>
            <w:tcW w:w="7110" w:type="dxa"/>
            <w:gridSpan w:val="4"/>
          </w:tcPr>
          <w:p w14:paraId="410F2BD4" w14:textId="77777777" w:rsidR="00464A38" w:rsidRPr="007E1C81" w:rsidRDefault="00B5182D" w:rsidP="00F37CD6">
            <w:pPr>
              <w:rPr>
                <w:rFonts w:cstheme="minorHAnsi"/>
              </w:rPr>
            </w:pPr>
            <w:r>
              <w:rPr>
                <w:rFonts w:cstheme="minorHAnsi"/>
              </w:rPr>
              <w:t>C</w:t>
            </w:r>
            <w:r w:rsidR="005C2216" w:rsidRPr="007E1C81">
              <w:rPr>
                <w:rFonts w:cstheme="minorHAnsi"/>
              </w:rPr>
              <w:t>hurch activities</w:t>
            </w:r>
            <w:r>
              <w:rPr>
                <w:rFonts w:cstheme="minorHAnsi"/>
              </w:rPr>
              <w:t xml:space="preserve"> are  timely and adequate</w:t>
            </w:r>
          </w:p>
        </w:tc>
        <w:tc>
          <w:tcPr>
            <w:tcW w:w="360" w:type="dxa"/>
          </w:tcPr>
          <w:p w14:paraId="7E112952" w14:textId="77777777" w:rsidR="00464A38" w:rsidRDefault="00464A38" w:rsidP="00F37CD6"/>
        </w:tc>
        <w:tc>
          <w:tcPr>
            <w:tcW w:w="360" w:type="dxa"/>
          </w:tcPr>
          <w:p w14:paraId="736B2FAA" w14:textId="77777777" w:rsidR="00464A38" w:rsidRDefault="00464A38" w:rsidP="00F37CD6"/>
        </w:tc>
        <w:tc>
          <w:tcPr>
            <w:tcW w:w="360" w:type="dxa"/>
          </w:tcPr>
          <w:p w14:paraId="721076C7" w14:textId="77777777" w:rsidR="00464A38" w:rsidRDefault="00464A38" w:rsidP="00F37CD6"/>
        </w:tc>
        <w:tc>
          <w:tcPr>
            <w:tcW w:w="360" w:type="dxa"/>
          </w:tcPr>
          <w:p w14:paraId="7CA9B164" w14:textId="77777777" w:rsidR="00464A38" w:rsidRDefault="00464A38" w:rsidP="00F37CD6"/>
        </w:tc>
        <w:tc>
          <w:tcPr>
            <w:tcW w:w="468" w:type="dxa"/>
          </w:tcPr>
          <w:p w14:paraId="15074856" w14:textId="77777777" w:rsidR="00464A38" w:rsidRDefault="00464A38" w:rsidP="00F37CD6"/>
        </w:tc>
      </w:tr>
      <w:tr w:rsidR="00464A38" w14:paraId="37CE1A46" w14:textId="77777777" w:rsidTr="00F37CD6">
        <w:tc>
          <w:tcPr>
            <w:tcW w:w="558" w:type="dxa"/>
          </w:tcPr>
          <w:p w14:paraId="59EAF246" w14:textId="77777777" w:rsidR="00464A38" w:rsidRPr="00B73358" w:rsidRDefault="007910A6" w:rsidP="00F37CD6">
            <w:pPr>
              <w:rPr>
                <w:b/>
              </w:rPr>
            </w:pPr>
            <w:r>
              <w:rPr>
                <w:b/>
              </w:rPr>
              <w:t>13</w:t>
            </w:r>
          </w:p>
        </w:tc>
        <w:tc>
          <w:tcPr>
            <w:tcW w:w="7110" w:type="dxa"/>
            <w:gridSpan w:val="4"/>
          </w:tcPr>
          <w:p w14:paraId="255D51E8" w14:textId="77777777" w:rsidR="00464A38" w:rsidRPr="007E1C81" w:rsidRDefault="005C2216" w:rsidP="00F37CD6">
            <w:pPr>
              <w:rPr>
                <w:rFonts w:cstheme="minorHAnsi"/>
              </w:rPr>
            </w:pPr>
            <w:r w:rsidRPr="007E1C81">
              <w:rPr>
                <w:rFonts w:eastAsia="Times New Roman" w:cstheme="minorHAnsi"/>
              </w:rPr>
              <w:t>Structured spiritual programs</w:t>
            </w:r>
          </w:p>
        </w:tc>
        <w:tc>
          <w:tcPr>
            <w:tcW w:w="360" w:type="dxa"/>
          </w:tcPr>
          <w:p w14:paraId="081BE908" w14:textId="77777777" w:rsidR="00464A38" w:rsidRDefault="00464A38" w:rsidP="00F37CD6"/>
        </w:tc>
        <w:tc>
          <w:tcPr>
            <w:tcW w:w="360" w:type="dxa"/>
          </w:tcPr>
          <w:p w14:paraId="31C790C7" w14:textId="77777777" w:rsidR="00464A38" w:rsidRDefault="00464A38" w:rsidP="00F37CD6"/>
        </w:tc>
        <w:tc>
          <w:tcPr>
            <w:tcW w:w="360" w:type="dxa"/>
          </w:tcPr>
          <w:p w14:paraId="5009F6F6" w14:textId="77777777" w:rsidR="00464A38" w:rsidRDefault="00464A38" w:rsidP="00F37CD6"/>
        </w:tc>
        <w:tc>
          <w:tcPr>
            <w:tcW w:w="360" w:type="dxa"/>
          </w:tcPr>
          <w:p w14:paraId="29541EF3" w14:textId="77777777" w:rsidR="00464A38" w:rsidRDefault="00464A38" w:rsidP="00F37CD6"/>
        </w:tc>
        <w:tc>
          <w:tcPr>
            <w:tcW w:w="468" w:type="dxa"/>
          </w:tcPr>
          <w:p w14:paraId="1B34131E" w14:textId="77777777" w:rsidR="00464A38" w:rsidRDefault="00464A38" w:rsidP="00F37CD6"/>
        </w:tc>
      </w:tr>
      <w:tr w:rsidR="00464A38" w14:paraId="09A3BEB8" w14:textId="77777777" w:rsidTr="00F37CD6">
        <w:tc>
          <w:tcPr>
            <w:tcW w:w="558" w:type="dxa"/>
          </w:tcPr>
          <w:p w14:paraId="78D2C7FE" w14:textId="77777777" w:rsidR="00464A38" w:rsidRPr="00B73358" w:rsidRDefault="007910A6" w:rsidP="00F37CD6">
            <w:pPr>
              <w:rPr>
                <w:b/>
              </w:rPr>
            </w:pPr>
            <w:r>
              <w:rPr>
                <w:b/>
              </w:rPr>
              <w:t>14</w:t>
            </w:r>
          </w:p>
        </w:tc>
        <w:tc>
          <w:tcPr>
            <w:tcW w:w="7110" w:type="dxa"/>
            <w:gridSpan w:val="4"/>
          </w:tcPr>
          <w:p w14:paraId="494F4FF0" w14:textId="77777777" w:rsidR="00464A38" w:rsidRPr="007E1C81" w:rsidRDefault="005C2216" w:rsidP="00F37CD6">
            <w:pPr>
              <w:rPr>
                <w:rFonts w:cstheme="minorHAnsi"/>
              </w:rPr>
            </w:pPr>
            <w:r w:rsidRPr="007E1C81">
              <w:rPr>
                <w:rFonts w:eastAsia="Times New Roman" w:cstheme="minorHAnsi"/>
              </w:rPr>
              <w:t>Organized social programs</w:t>
            </w:r>
          </w:p>
        </w:tc>
        <w:tc>
          <w:tcPr>
            <w:tcW w:w="360" w:type="dxa"/>
          </w:tcPr>
          <w:p w14:paraId="02BA7CFD" w14:textId="77777777" w:rsidR="00464A38" w:rsidRDefault="00464A38" w:rsidP="00F37CD6"/>
        </w:tc>
        <w:tc>
          <w:tcPr>
            <w:tcW w:w="360" w:type="dxa"/>
          </w:tcPr>
          <w:p w14:paraId="47599E5F" w14:textId="77777777" w:rsidR="00464A38" w:rsidRDefault="00464A38" w:rsidP="00F37CD6"/>
        </w:tc>
        <w:tc>
          <w:tcPr>
            <w:tcW w:w="360" w:type="dxa"/>
          </w:tcPr>
          <w:p w14:paraId="541D7FA6" w14:textId="77777777" w:rsidR="00464A38" w:rsidRDefault="00464A38" w:rsidP="00F37CD6"/>
        </w:tc>
        <w:tc>
          <w:tcPr>
            <w:tcW w:w="360" w:type="dxa"/>
          </w:tcPr>
          <w:p w14:paraId="0AB6EBAF" w14:textId="77777777" w:rsidR="00464A38" w:rsidRDefault="00464A38" w:rsidP="00F37CD6"/>
        </w:tc>
        <w:tc>
          <w:tcPr>
            <w:tcW w:w="468" w:type="dxa"/>
          </w:tcPr>
          <w:p w14:paraId="267C4D07" w14:textId="77777777" w:rsidR="00464A38" w:rsidRDefault="00464A38" w:rsidP="00F37CD6"/>
        </w:tc>
      </w:tr>
      <w:tr w:rsidR="00464A38" w14:paraId="27FC64FD" w14:textId="77777777" w:rsidTr="00F37CD6">
        <w:tc>
          <w:tcPr>
            <w:tcW w:w="558" w:type="dxa"/>
          </w:tcPr>
          <w:p w14:paraId="69D83CA8" w14:textId="77777777" w:rsidR="00464A38" w:rsidRPr="00B73358" w:rsidRDefault="007910A6" w:rsidP="00F37CD6">
            <w:pPr>
              <w:rPr>
                <w:b/>
              </w:rPr>
            </w:pPr>
            <w:r>
              <w:rPr>
                <w:b/>
              </w:rPr>
              <w:t>15</w:t>
            </w:r>
          </w:p>
        </w:tc>
        <w:tc>
          <w:tcPr>
            <w:tcW w:w="7110" w:type="dxa"/>
            <w:gridSpan w:val="4"/>
          </w:tcPr>
          <w:p w14:paraId="279BF27E" w14:textId="77777777" w:rsidR="00464A38" w:rsidRPr="007E1C81" w:rsidRDefault="009C56A5" w:rsidP="00F37CD6">
            <w:pPr>
              <w:rPr>
                <w:rFonts w:cstheme="minorHAnsi"/>
              </w:rPr>
            </w:pPr>
            <w:r w:rsidRPr="007E1C81">
              <w:rPr>
                <w:rFonts w:eastAsia="Times New Roman" w:cstheme="minorHAnsi"/>
              </w:rPr>
              <w:t>The a</w:t>
            </w:r>
            <w:r w:rsidR="00F94993" w:rsidRPr="007E1C81">
              <w:rPr>
                <w:rFonts w:eastAsia="Times New Roman" w:cstheme="minorHAnsi"/>
              </w:rPr>
              <w:t>udio system enhance church programs</w:t>
            </w:r>
          </w:p>
        </w:tc>
        <w:tc>
          <w:tcPr>
            <w:tcW w:w="360" w:type="dxa"/>
          </w:tcPr>
          <w:p w14:paraId="24B2901C" w14:textId="77777777" w:rsidR="00464A38" w:rsidRDefault="00464A38" w:rsidP="00F37CD6"/>
        </w:tc>
        <w:tc>
          <w:tcPr>
            <w:tcW w:w="360" w:type="dxa"/>
          </w:tcPr>
          <w:p w14:paraId="714F4ED2" w14:textId="77777777" w:rsidR="00464A38" w:rsidRDefault="00464A38" w:rsidP="00F37CD6"/>
        </w:tc>
        <w:tc>
          <w:tcPr>
            <w:tcW w:w="360" w:type="dxa"/>
          </w:tcPr>
          <w:p w14:paraId="0A8FC787" w14:textId="77777777" w:rsidR="00464A38" w:rsidRDefault="00464A38" w:rsidP="00F37CD6"/>
        </w:tc>
        <w:tc>
          <w:tcPr>
            <w:tcW w:w="360" w:type="dxa"/>
          </w:tcPr>
          <w:p w14:paraId="48E6359F" w14:textId="77777777" w:rsidR="00464A38" w:rsidRDefault="00464A38" w:rsidP="00F37CD6"/>
        </w:tc>
        <w:tc>
          <w:tcPr>
            <w:tcW w:w="468" w:type="dxa"/>
          </w:tcPr>
          <w:p w14:paraId="42A3FBB7" w14:textId="77777777" w:rsidR="00464A38" w:rsidRDefault="00464A38" w:rsidP="00F37CD6"/>
        </w:tc>
      </w:tr>
      <w:tr w:rsidR="00464A38" w14:paraId="0F340D12" w14:textId="77777777" w:rsidTr="00F37CD6">
        <w:tc>
          <w:tcPr>
            <w:tcW w:w="558" w:type="dxa"/>
          </w:tcPr>
          <w:p w14:paraId="18BAF8A8" w14:textId="77777777" w:rsidR="00464A38" w:rsidRPr="00B73358" w:rsidRDefault="007910A6" w:rsidP="00F37CD6">
            <w:pPr>
              <w:rPr>
                <w:b/>
              </w:rPr>
            </w:pPr>
            <w:r>
              <w:rPr>
                <w:b/>
              </w:rPr>
              <w:t>16</w:t>
            </w:r>
          </w:p>
        </w:tc>
        <w:tc>
          <w:tcPr>
            <w:tcW w:w="7110" w:type="dxa"/>
            <w:gridSpan w:val="4"/>
          </w:tcPr>
          <w:p w14:paraId="57E20817" w14:textId="77777777" w:rsidR="00464A38" w:rsidRPr="007E1C81" w:rsidRDefault="009C56A5" w:rsidP="00F37CD6">
            <w:pPr>
              <w:rPr>
                <w:rFonts w:cstheme="minorHAnsi"/>
              </w:rPr>
            </w:pPr>
            <w:r w:rsidRPr="007E1C81">
              <w:rPr>
                <w:rFonts w:eastAsia="Times New Roman" w:cstheme="minorHAnsi"/>
              </w:rPr>
              <w:t>The video</w:t>
            </w:r>
            <w:r w:rsidR="00F94993" w:rsidRPr="007E1C81">
              <w:rPr>
                <w:rFonts w:eastAsia="Times New Roman" w:cstheme="minorHAnsi"/>
              </w:rPr>
              <w:t xml:space="preserve"> system enhance church programs</w:t>
            </w:r>
          </w:p>
        </w:tc>
        <w:tc>
          <w:tcPr>
            <w:tcW w:w="360" w:type="dxa"/>
          </w:tcPr>
          <w:p w14:paraId="155D4A00" w14:textId="77777777" w:rsidR="00464A38" w:rsidRDefault="00464A38" w:rsidP="00F37CD6"/>
        </w:tc>
        <w:tc>
          <w:tcPr>
            <w:tcW w:w="360" w:type="dxa"/>
          </w:tcPr>
          <w:p w14:paraId="36ECAE34" w14:textId="77777777" w:rsidR="00464A38" w:rsidRDefault="00464A38" w:rsidP="00F37CD6"/>
        </w:tc>
        <w:tc>
          <w:tcPr>
            <w:tcW w:w="360" w:type="dxa"/>
          </w:tcPr>
          <w:p w14:paraId="30E3D051" w14:textId="77777777" w:rsidR="00464A38" w:rsidRDefault="00464A38" w:rsidP="00F37CD6"/>
        </w:tc>
        <w:tc>
          <w:tcPr>
            <w:tcW w:w="360" w:type="dxa"/>
          </w:tcPr>
          <w:p w14:paraId="2EBB7B95" w14:textId="77777777" w:rsidR="00464A38" w:rsidRDefault="00464A38" w:rsidP="00F37CD6"/>
        </w:tc>
        <w:tc>
          <w:tcPr>
            <w:tcW w:w="468" w:type="dxa"/>
          </w:tcPr>
          <w:p w14:paraId="6980D9E5" w14:textId="77777777" w:rsidR="00464A38" w:rsidRDefault="00464A38" w:rsidP="00F37CD6"/>
        </w:tc>
      </w:tr>
      <w:tr w:rsidR="00464A38" w14:paraId="67B1BA6D" w14:textId="77777777" w:rsidTr="00F37CD6">
        <w:tc>
          <w:tcPr>
            <w:tcW w:w="558" w:type="dxa"/>
          </w:tcPr>
          <w:p w14:paraId="5AE62E13" w14:textId="77777777" w:rsidR="00464A38" w:rsidRPr="00B73358" w:rsidRDefault="007910A6" w:rsidP="00F37CD6">
            <w:pPr>
              <w:rPr>
                <w:b/>
              </w:rPr>
            </w:pPr>
            <w:r>
              <w:rPr>
                <w:b/>
              </w:rPr>
              <w:t>17</w:t>
            </w:r>
          </w:p>
        </w:tc>
        <w:tc>
          <w:tcPr>
            <w:tcW w:w="7110" w:type="dxa"/>
            <w:gridSpan w:val="4"/>
          </w:tcPr>
          <w:p w14:paraId="4B827421" w14:textId="77777777" w:rsidR="00464A38" w:rsidRPr="007E1C81" w:rsidRDefault="0071765C" w:rsidP="00F37CD6">
            <w:pPr>
              <w:rPr>
                <w:rFonts w:cstheme="minorHAnsi"/>
              </w:rPr>
            </w:pPr>
            <w:r w:rsidRPr="007E1C81">
              <w:rPr>
                <w:rFonts w:eastAsia="Times New Roman" w:cstheme="minorHAnsi"/>
              </w:rPr>
              <w:t>Church p</w:t>
            </w:r>
            <w:r w:rsidR="00F94993" w:rsidRPr="007E1C81">
              <w:rPr>
                <w:rFonts w:eastAsia="Times New Roman" w:cstheme="minorHAnsi"/>
              </w:rPr>
              <w:t>rograms allow feedback</w:t>
            </w:r>
          </w:p>
        </w:tc>
        <w:tc>
          <w:tcPr>
            <w:tcW w:w="360" w:type="dxa"/>
          </w:tcPr>
          <w:p w14:paraId="66ADFF09" w14:textId="77777777" w:rsidR="00464A38" w:rsidRDefault="00464A38" w:rsidP="00F37CD6"/>
        </w:tc>
        <w:tc>
          <w:tcPr>
            <w:tcW w:w="360" w:type="dxa"/>
          </w:tcPr>
          <w:p w14:paraId="3C1DEF6F" w14:textId="77777777" w:rsidR="00464A38" w:rsidRDefault="00464A38" w:rsidP="00F37CD6"/>
        </w:tc>
        <w:tc>
          <w:tcPr>
            <w:tcW w:w="360" w:type="dxa"/>
          </w:tcPr>
          <w:p w14:paraId="63775621" w14:textId="77777777" w:rsidR="00464A38" w:rsidRDefault="00464A38" w:rsidP="00F37CD6"/>
        </w:tc>
        <w:tc>
          <w:tcPr>
            <w:tcW w:w="360" w:type="dxa"/>
          </w:tcPr>
          <w:p w14:paraId="743023E6" w14:textId="77777777" w:rsidR="00464A38" w:rsidRDefault="00464A38" w:rsidP="00F37CD6"/>
        </w:tc>
        <w:tc>
          <w:tcPr>
            <w:tcW w:w="468" w:type="dxa"/>
          </w:tcPr>
          <w:p w14:paraId="75DE2EAE" w14:textId="77777777" w:rsidR="00464A38" w:rsidRDefault="00464A38" w:rsidP="00F37CD6"/>
        </w:tc>
      </w:tr>
      <w:tr w:rsidR="00464A38" w14:paraId="33686F7D" w14:textId="77777777" w:rsidTr="00F37CD6">
        <w:tc>
          <w:tcPr>
            <w:tcW w:w="558" w:type="dxa"/>
          </w:tcPr>
          <w:p w14:paraId="2849D31F" w14:textId="77777777" w:rsidR="00464A38" w:rsidRPr="00B73358" w:rsidRDefault="007910A6" w:rsidP="00F37CD6">
            <w:pPr>
              <w:rPr>
                <w:b/>
              </w:rPr>
            </w:pPr>
            <w:r>
              <w:rPr>
                <w:b/>
              </w:rPr>
              <w:t>18</w:t>
            </w:r>
          </w:p>
        </w:tc>
        <w:tc>
          <w:tcPr>
            <w:tcW w:w="7110" w:type="dxa"/>
            <w:gridSpan w:val="4"/>
          </w:tcPr>
          <w:p w14:paraId="333518D7" w14:textId="77777777" w:rsidR="00464A38" w:rsidRPr="007E1C81" w:rsidRDefault="00F94993" w:rsidP="00F37CD6">
            <w:pPr>
              <w:rPr>
                <w:rFonts w:cstheme="minorHAnsi"/>
              </w:rPr>
            </w:pPr>
            <w:r w:rsidRPr="007E1C81">
              <w:rPr>
                <w:rFonts w:eastAsia="Times New Roman" w:cstheme="minorHAnsi"/>
              </w:rPr>
              <w:t>Relev</w:t>
            </w:r>
            <w:r w:rsidR="0071765C" w:rsidRPr="007E1C81">
              <w:rPr>
                <w:rFonts w:eastAsia="Times New Roman" w:cstheme="minorHAnsi"/>
              </w:rPr>
              <w:t>ant communication on program</w:t>
            </w:r>
            <w:r w:rsidR="00BF6AA8">
              <w:rPr>
                <w:rFonts w:eastAsia="Times New Roman" w:cstheme="minorHAnsi"/>
              </w:rPr>
              <w:t>m</w:t>
            </w:r>
            <w:r w:rsidR="0071765C" w:rsidRPr="007E1C81">
              <w:rPr>
                <w:rFonts w:eastAsia="Times New Roman" w:cstheme="minorHAnsi"/>
              </w:rPr>
              <w:t>ing</w:t>
            </w:r>
            <w:r w:rsidRPr="007E1C81">
              <w:rPr>
                <w:rFonts w:eastAsia="Times New Roman" w:cstheme="minorHAnsi"/>
              </w:rPr>
              <w:t xml:space="preserve"> information</w:t>
            </w:r>
            <w:r w:rsidR="0071765C" w:rsidRPr="007E1C81">
              <w:rPr>
                <w:rFonts w:eastAsia="Times New Roman" w:cstheme="minorHAnsi"/>
              </w:rPr>
              <w:t xml:space="preserve"> is available</w:t>
            </w:r>
          </w:p>
        </w:tc>
        <w:tc>
          <w:tcPr>
            <w:tcW w:w="360" w:type="dxa"/>
          </w:tcPr>
          <w:p w14:paraId="1706BC03" w14:textId="77777777" w:rsidR="00464A38" w:rsidRDefault="00464A38" w:rsidP="00F37CD6"/>
        </w:tc>
        <w:tc>
          <w:tcPr>
            <w:tcW w:w="360" w:type="dxa"/>
          </w:tcPr>
          <w:p w14:paraId="786772A3" w14:textId="77777777" w:rsidR="00464A38" w:rsidRDefault="00464A38" w:rsidP="00F37CD6"/>
        </w:tc>
        <w:tc>
          <w:tcPr>
            <w:tcW w:w="360" w:type="dxa"/>
          </w:tcPr>
          <w:p w14:paraId="33A5D638" w14:textId="77777777" w:rsidR="00464A38" w:rsidRDefault="00464A38" w:rsidP="00F37CD6"/>
        </w:tc>
        <w:tc>
          <w:tcPr>
            <w:tcW w:w="360" w:type="dxa"/>
          </w:tcPr>
          <w:p w14:paraId="7C17F7AF" w14:textId="77777777" w:rsidR="00464A38" w:rsidRDefault="00464A38" w:rsidP="00F37CD6"/>
        </w:tc>
        <w:tc>
          <w:tcPr>
            <w:tcW w:w="468" w:type="dxa"/>
          </w:tcPr>
          <w:p w14:paraId="3E85F082" w14:textId="77777777" w:rsidR="00464A38" w:rsidRDefault="00464A38" w:rsidP="00F37CD6"/>
        </w:tc>
      </w:tr>
      <w:tr w:rsidR="00464A38" w14:paraId="39001A20" w14:textId="77777777" w:rsidTr="00F37CD6">
        <w:tc>
          <w:tcPr>
            <w:tcW w:w="558" w:type="dxa"/>
          </w:tcPr>
          <w:p w14:paraId="4889D418" w14:textId="77777777" w:rsidR="00464A38" w:rsidRPr="00B73358" w:rsidRDefault="007910A6" w:rsidP="00F37CD6">
            <w:pPr>
              <w:rPr>
                <w:b/>
              </w:rPr>
            </w:pPr>
            <w:r>
              <w:rPr>
                <w:b/>
              </w:rPr>
              <w:t>19</w:t>
            </w:r>
          </w:p>
        </w:tc>
        <w:tc>
          <w:tcPr>
            <w:tcW w:w="7110" w:type="dxa"/>
            <w:gridSpan w:val="4"/>
          </w:tcPr>
          <w:p w14:paraId="6A9A73B5" w14:textId="77777777" w:rsidR="00464A38" w:rsidRPr="007E1C81" w:rsidRDefault="0071765C" w:rsidP="00F37CD6">
            <w:pPr>
              <w:rPr>
                <w:rFonts w:cstheme="minorHAnsi"/>
              </w:rPr>
            </w:pPr>
            <w:r w:rsidRPr="007E1C81">
              <w:rPr>
                <w:rFonts w:cstheme="minorHAnsi"/>
              </w:rPr>
              <w:t>This</w:t>
            </w:r>
            <w:r w:rsidR="00456FB5" w:rsidRPr="007E1C81">
              <w:rPr>
                <w:rFonts w:cstheme="minorHAnsi"/>
              </w:rPr>
              <w:t xml:space="preserve"> is a church I would invite my unsaved friends</w:t>
            </w:r>
          </w:p>
        </w:tc>
        <w:tc>
          <w:tcPr>
            <w:tcW w:w="360" w:type="dxa"/>
          </w:tcPr>
          <w:p w14:paraId="4255E289" w14:textId="77777777" w:rsidR="00464A38" w:rsidRDefault="00464A38" w:rsidP="00F37CD6"/>
        </w:tc>
        <w:tc>
          <w:tcPr>
            <w:tcW w:w="360" w:type="dxa"/>
          </w:tcPr>
          <w:p w14:paraId="73E07E4E" w14:textId="77777777" w:rsidR="00464A38" w:rsidRDefault="00464A38" w:rsidP="00F37CD6"/>
        </w:tc>
        <w:tc>
          <w:tcPr>
            <w:tcW w:w="360" w:type="dxa"/>
          </w:tcPr>
          <w:p w14:paraId="065A5CB1" w14:textId="77777777" w:rsidR="00464A38" w:rsidRDefault="00464A38" w:rsidP="00F37CD6"/>
        </w:tc>
        <w:tc>
          <w:tcPr>
            <w:tcW w:w="360" w:type="dxa"/>
          </w:tcPr>
          <w:p w14:paraId="53A2AA92" w14:textId="77777777" w:rsidR="00464A38" w:rsidRDefault="00464A38" w:rsidP="00F37CD6"/>
        </w:tc>
        <w:tc>
          <w:tcPr>
            <w:tcW w:w="468" w:type="dxa"/>
          </w:tcPr>
          <w:p w14:paraId="22768CB1" w14:textId="77777777" w:rsidR="00464A38" w:rsidRDefault="00464A38" w:rsidP="00F37CD6"/>
        </w:tc>
      </w:tr>
    </w:tbl>
    <w:p w14:paraId="53F6FD77" w14:textId="77777777" w:rsidR="00464A38" w:rsidRDefault="00464A38" w:rsidP="00464A38"/>
    <w:p w14:paraId="45668EC7" w14:textId="77777777" w:rsidR="00464A38" w:rsidRDefault="00464A38" w:rsidP="00464A38"/>
    <w:p w14:paraId="0A804C40" w14:textId="77777777" w:rsidR="00464A38" w:rsidRDefault="00464A38" w:rsidP="00464A3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464A38" w14:paraId="6DDB6ACE" w14:textId="77777777" w:rsidTr="00F37CD6">
        <w:trPr>
          <w:trHeight w:val="509"/>
        </w:trPr>
        <w:tc>
          <w:tcPr>
            <w:tcW w:w="9621" w:type="dxa"/>
            <w:shd w:val="clear" w:color="auto" w:fill="FFFF99"/>
            <w:vAlign w:val="center"/>
          </w:tcPr>
          <w:p w14:paraId="76F9F290" w14:textId="77777777" w:rsidR="00464A38" w:rsidRPr="00B73358" w:rsidRDefault="007910A6" w:rsidP="00F37CD6">
            <w:pPr>
              <w:jc w:val="center"/>
              <w:rPr>
                <w:b/>
                <w:sz w:val="28"/>
                <w:szCs w:val="28"/>
              </w:rPr>
            </w:pPr>
            <w:r>
              <w:rPr>
                <w:b/>
                <w:sz w:val="28"/>
                <w:szCs w:val="28"/>
              </w:rPr>
              <w:t>Interpersonal Relationship</w:t>
            </w:r>
          </w:p>
        </w:tc>
      </w:tr>
    </w:tbl>
    <w:p w14:paraId="159D61A4" w14:textId="77777777" w:rsidR="00464A38" w:rsidRDefault="00464A38" w:rsidP="00464A38"/>
    <w:p w14:paraId="51B78D58" w14:textId="77777777" w:rsidR="00464A38" w:rsidRDefault="009C577A" w:rsidP="00464A38">
      <w:r>
        <w:tab/>
        <w:t xml:space="preserve">We thank you for your participation in the application of this questionnaire. When analyzing each statement below, please mark an “X” in the rating scale to indicate your perception </w:t>
      </w:r>
      <w:r w:rsidR="00CA62A8">
        <w:t>of the interpersonal rela</w:t>
      </w:r>
      <w:r w:rsidR="00110C40">
        <w:t>tionship</w:t>
      </w:r>
      <w:r w:rsidR="004A5324">
        <w:t xml:space="preserve"> in your church.</w:t>
      </w:r>
    </w:p>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464A38" w14:paraId="666E9904" w14:textId="77777777" w:rsidTr="00F37CD6">
        <w:tc>
          <w:tcPr>
            <w:tcW w:w="9576" w:type="dxa"/>
            <w:gridSpan w:val="10"/>
            <w:tcBorders>
              <w:bottom w:val="single" w:sz="4" w:space="0" w:color="auto"/>
            </w:tcBorders>
            <w:shd w:val="clear" w:color="auto" w:fill="95B3D7" w:themeFill="accent1" w:themeFillTint="99"/>
            <w:vAlign w:val="center"/>
          </w:tcPr>
          <w:p w14:paraId="09B64EBA" w14:textId="77777777" w:rsidR="00464A38" w:rsidRDefault="00464A38" w:rsidP="00F37CD6">
            <w:pPr>
              <w:jc w:val="center"/>
              <w:rPr>
                <w:b/>
              </w:rPr>
            </w:pPr>
            <w:r w:rsidRPr="007C37F8">
              <w:rPr>
                <w:b/>
              </w:rPr>
              <w:t>Please use the following scale</w:t>
            </w:r>
          </w:p>
          <w:p w14:paraId="31F6DC4F" w14:textId="77777777" w:rsidR="00464A38" w:rsidRPr="007C37F8" w:rsidRDefault="00464A38" w:rsidP="00F37CD6">
            <w:pPr>
              <w:jc w:val="center"/>
              <w:rPr>
                <w:b/>
              </w:rPr>
            </w:pPr>
          </w:p>
        </w:tc>
      </w:tr>
      <w:tr w:rsidR="00464A38" w14:paraId="3EB32A77" w14:textId="77777777" w:rsidTr="00F37CD6">
        <w:tc>
          <w:tcPr>
            <w:tcW w:w="1818" w:type="dxa"/>
            <w:gridSpan w:val="2"/>
            <w:shd w:val="clear" w:color="auto" w:fill="FABF8F" w:themeFill="accent6" w:themeFillTint="99"/>
            <w:vAlign w:val="center"/>
          </w:tcPr>
          <w:p w14:paraId="3BF111E2" w14:textId="77777777" w:rsidR="00464A38" w:rsidRPr="007C37F8" w:rsidRDefault="00464A38" w:rsidP="00F37CD6">
            <w:pPr>
              <w:jc w:val="center"/>
              <w:rPr>
                <w:b/>
              </w:rPr>
            </w:pPr>
            <w:r w:rsidRPr="007C37F8">
              <w:rPr>
                <w:b/>
              </w:rPr>
              <w:t>Strongly Disagree</w:t>
            </w:r>
          </w:p>
        </w:tc>
        <w:tc>
          <w:tcPr>
            <w:tcW w:w="1890" w:type="dxa"/>
            <w:shd w:val="clear" w:color="auto" w:fill="FABF8F" w:themeFill="accent6" w:themeFillTint="99"/>
            <w:vAlign w:val="center"/>
          </w:tcPr>
          <w:p w14:paraId="2A47E65E" w14:textId="77777777" w:rsidR="00464A38" w:rsidRPr="007C37F8" w:rsidRDefault="00464A38" w:rsidP="00F37CD6">
            <w:pPr>
              <w:jc w:val="center"/>
              <w:rPr>
                <w:b/>
              </w:rPr>
            </w:pPr>
            <w:r w:rsidRPr="007C37F8">
              <w:rPr>
                <w:b/>
              </w:rPr>
              <w:t>Disagree</w:t>
            </w:r>
          </w:p>
        </w:tc>
        <w:tc>
          <w:tcPr>
            <w:tcW w:w="2070" w:type="dxa"/>
            <w:shd w:val="clear" w:color="auto" w:fill="FABF8F" w:themeFill="accent6" w:themeFillTint="99"/>
            <w:vAlign w:val="center"/>
          </w:tcPr>
          <w:p w14:paraId="235D60C4" w14:textId="77777777" w:rsidR="00464A38" w:rsidRPr="007C37F8" w:rsidRDefault="00464A38" w:rsidP="00F37CD6">
            <w:pPr>
              <w:jc w:val="center"/>
              <w:rPr>
                <w:b/>
              </w:rPr>
            </w:pPr>
            <w:r w:rsidRPr="007C37F8">
              <w:rPr>
                <w:b/>
              </w:rPr>
              <w:t>Neither agree nor disagree</w:t>
            </w:r>
          </w:p>
        </w:tc>
        <w:tc>
          <w:tcPr>
            <w:tcW w:w="1890" w:type="dxa"/>
            <w:shd w:val="clear" w:color="auto" w:fill="FABF8F" w:themeFill="accent6" w:themeFillTint="99"/>
            <w:vAlign w:val="center"/>
          </w:tcPr>
          <w:p w14:paraId="50561705" w14:textId="77777777" w:rsidR="00464A38" w:rsidRPr="007C37F8" w:rsidRDefault="00464A38" w:rsidP="00F37CD6">
            <w:pPr>
              <w:jc w:val="center"/>
              <w:rPr>
                <w:b/>
              </w:rPr>
            </w:pPr>
            <w:r w:rsidRPr="007C37F8">
              <w:rPr>
                <w:b/>
              </w:rPr>
              <w:t>Agree</w:t>
            </w:r>
          </w:p>
        </w:tc>
        <w:tc>
          <w:tcPr>
            <w:tcW w:w="1908" w:type="dxa"/>
            <w:gridSpan w:val="5"/>
            <w:shd w:val="clear" w:color="auto" w:fill="FABF8F" w:themeFill="accent6" w:themeFillTint="99"/>
            <w:vAlign w:val="center"/>
          </w:tcPr>
          <w:p w14:paraId="11BDF02A" w14:textId="77777777" w:rsidR="00464A38" w:rsidRPr="007C37F8" w:rsidRDefault="00464A38" w:rsidP="00F37CD6">
            <w:pPr>
              <w:jc w:val="center"/>
              <w:rPr>
                <w:b/>
              </w:rPr>
            </w:pPr>
            <w:r w:rsidRPr="007C37F8">
              <w:rPr>
                <w:b/>
              </w:rPr>
              <w:t>Strongly Agree</w:t>
            </w:r>
          </w:p>
        </w:tc>
      </w:tr>
      <w:tr w:rsidR="00464A38" w14:paraId="11588FCE" w14:textId="77777777" w:rsidTr="00F37CD6">
        <w:tc>
          <w:tcPr>
            <w:tcW w:w="1818" w:type="dxa"/>
            <w:gridSpan w:val="2"/>
            <w:vAlign w:val="center"/>
          </w:tcPr>
          <w:p w14:paraId="7A70DB56" w14:textId="77777777" w:rsidR="00464A38" w:rsidRPr="007C37F8" w:rsidRDefault="00464A38" w:rsidP="00F37CD6">
            <w:pPr>
              <w:jc w:val="center"/>
              <w:rPr>
                <w:b/>
              </w:rPr>
            </w:pPr>
            <w:r w:rsidRPr="007C37F8">
              <w:rPr>
                <w:b/>
              </w:rPr>
              <w:t>1</w:t>
            </w:r>
          </w:p>
        </w:tc>
        <w:tc>
          <w:tcPr>
            <w:tcW w:w="1890" w:type="dxa"/>
            <w:vAlign w:val="center"/>
          </w:tcPr>
          <w:p w14:paraId="569B76B7" w14:textId="77777777" w:rsidR="00464A38" w:rsidRPr="007C37F8" w:rsidRDefault="00464A38" w:rsidP="00F37CD6">
            <w:pPr>
              <w:jc w:val="center"/>
              <w:rPr>
                <w:b/>
              </w:rPr>
            </w:pPr>
            <w:r w:rsidRPr="007C37F8">
              <w:rPr>
                <w:b/>
              </w:rPr>
              <w:t>2</w:t>
            </w:r>
          </w:p>
        </w:tc>
        <w:tc>
          <w:tcPr>
            <w:tcW w:w="2070" w:type="dxa"/>
            <w:vAlign w:val="center"/>
          </w:tcPr>
          <w:p w14:paraId="252629B7" w14:textId="77777777" w:rsidR="00464A38" w:rsidRPr="007C37F8" w:rsidRDefault="00464A38" w:rsidP="00F37CD6">
            <w:pPr>
              <w:jc w:val="center"/>
              <w:rPr>
                <w:b/>
              </w:rPr>
            </w:pPr>
            <w:r w:rsidRPr="007C37F8">
              <w:rPr>
                <w:b/>
              </w:rPr>
              <w:t>3</w:t>
            </w:r>
          </w:p>
        </w:tc>
        <w:tc>
          <w:tcPr>
            <w:tcW w:w="1890" w:type="dxa"/>
            <w:vAlign w:val="center"/>
          </w:tcPr>
          <w:p w14:paraId="441B2626" w14:textId="77777777" w:rsidR="00464A38" w:rsidRPr="007C37F8" w:rsidRDefault="00464A38" w:rsidP="00F37CD6">
            <w:pPr>
              <w:jc w:val="center"/>
              <w:rPr>
                <w:b/>
              </w:rPr>
            </w:pPr>
            <w:r w:rsidRPr="007C37F8">
              <w:rPr>
                <w:b/>
              </w:rPr>
              <w:t>4</w:t>
            </w:r>
          </w:p>
        </w:tc>
        <w:tc>
          <w:tcPr>
            <w:tcW w:w="1908" w:type="dxa"/>
            <w:gridSpan w:val="5"/>
            <w:vAlign w:val="center"/>
          </w:tcPr>
          <w:p w14:paraId="60936362" w14:textId="77777777" w:rsidR="00464A38" w:rsidRPr="007C37F8" w:rsidRDefault="00464A38" w:rsidP="00F37CD6">
            <w:pPr>
              <w:jc w:val="center"/>
              <w:rPr>
                <w:b/>
              </w:rPr>
            </w:pPr>
            <w:r w:rsidRPr="007C37F8">
              <w:rPr>
                <w:b/>
              </w:rPr>
              <w:t>5</w:t>
            </w:r>
          </w:p>
        </w:tc>
      </w:tr>
      <w:tr w:rsidR="00464A38" w14:paraId="22D69E2F" w14:textId="77777777" w:rsidTr="00F37CD6">
        <w:tc>
          <w:tcPr>
            <w:tcW w:w="9576" w:type="dxa"/>
            <w:gridSpan w:val="10"/>
            <w:tcBorders>
              <w:bottom w:val="single" w:sz="4" w:space="0" w:color="auto"/>
            </w:tcBorders>
          </w:tcPr>
          <w:p w14:paraId="0D918637" w14:textId="77777777" w:rsidR="00464A38" w:rsidRDefault="00464A38" w:rsidP="00F37CD6">
            <w:pPr>
              <w:jc w:val="center"/>
            </w:pPr>
          </w:p>
        </w:tc>
      </w:tr>
      <w:tr w:rsidR="00464A38" w14:paraId="624F6D70" w14:textId="77777777" w:rsidTr="00F37CD6">
        <w:tc>
          <w:tcPr>
            <w:tcW w:w="7668" w:type="dxa"/>
            <w:gridSpan w:val="5"/>
            <w:tcBorders>
              <w:bottom w:val="single" w:sz="4" w:space="0" w:color="auto"/>
            </w:tcBorders>
            <w:shd w:val="clear" w:color="auto" w:fill="FFFF99"/>
          </w:tcPr>
          <w:p w14:paraId="1E7F3F60" w14:textId="77777777" w:rsidR="00464A38" w:rsidRPr="007C37F8" w:rsidRDefault="00464A3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12AF1899" w14:textId="77777777" w:rsidR="00464A38" w:rsidRPr="007C37F8" w:rsidRDefault="00464A38" w:rsidP="00F37CD6">
            <w:pPr>
              <w:jc w:val="center"/>
              <w:rPr>
                <w:b/>
              </w:rPr>
            </w:pPr>
            <w:r w:rsidRPr="007C37F8">
              <w:rPr>
                <w:b/>
              </w:rPr>
              <w:t>Rate</w:t>
            </w:r>
          </w:p>
        </w:tc>
      </w:tr>
      <w:tr w:rsidR="00464A38" w14:paraId="5489B406" w14:textId="77777777" w:rsidTr="00F37CD6">
        <w:tc>
          <w:tcPr>
            <w:tcW w:w="7668" w:type="dxa"/>
            <w:gridSpan w:val="5"/>
            <w:shd w:val="clear" w:color="auto" w:fill="95B3D7" w:themeFill="accent1" w:themeFillTint="99"/>
          </w:tcPr>
          <w:p w14:paraId="1C2642F2" w14:textId="77777777" w:rsidR="00464A38" w:rsidRPr="007C37F8" w:rsidRDefault="00464A38" w:rsidP="00F37CD6">
            <w:pPr>
              <w:jc w:val="center"/>
              <w:rPr>
                <w:b/>
              </w:rPr>
            </w:pPr>
          </w:p>
        </w:tc>
        <w:tc>
          <w:tcPr>
            <w:tcW w:w="360" w:type="dxa"/>
            <w:shd w:val="clear" w:color="auto" w:fill="95B3D7" w:themeFill="accent1" w:themeFillTint="99"/>
          </w:tcPr>
          <w:p w14:paraId="02E30EEA" w14:textId="77777777" w:rsidR="00464A38" w:rsidRPr="007C37F8" w:rsidRDefault="00464A38" w:rsidP="00F37CD6">
            <w:pPr>
              <w:jc w:val="center"/>
              <w:rPr>
                <w:b/>
              </w:rPr>
            </w:pPr>
            <w:r w:rsidRPr="007C37F8">
              <w:rPr>
                <w:b/>
              </w:rPr>
              <w:t>1</w:t>
            </w:r>
          </w:p>
        </w:tc>
        <w:tc>
          <w:tcPr>
            <w:tcW w:w="360" w:type="dxa"/>
            <w:shd w:val="clear" w:color="auto" w:fill="95B3D7" w:themeFill="accent1" w:themeFillTint="99"/>
          </w:tcPr>
          <w:p w14:paraId="5BBFE80B" w14:textId="77777777" w:rsidR="00464A38" w:rsidRPr="007C37F8" w:rsidRDefault="00464A38" w:rsidP="00F37CD6">
            <w:pPr>
              <w:jc w:val="center"/>
              <w:rPr>
                <w:b/>
              </w:rPr>
            </w:pPr>
            <w:r w:rsidRPr="007C37F8">
              <w:rPr>
                <w:b/>
              </w:rPr>
              <w:t>2</w:t>
            </w:r>
          </w:p>
        </w:tc>
        <w:tc>
          <w:tcPr>
            <w:tcW w:w="360" w:type="dxa"/>
            <w:shd w:val="clear" w:color="auto" w:fill="95B3D7" w:themeFill="accent1" w:themeFillTint="99"/>
          </w:tcPr>
          <w:p w14:paraId="6C35E150" w14:textId="77777777" w:rsidR="00464A38" w:rsidRPr="007C37F8" w:rsidRDefault="00464A38" w:rsidP="00F37CD6">
            <w:pPr>
              <w:jc w:val="center"/>
              <w:rPr>
                <w:b/>
              </w:rPr>
            </w:pPr>
            <w:r w:rsidRPr="007C37F8">
              <w:rPr>
                <w:b/>
              </w:rPr>
              <w:t>3</w:t>
            </w:r>
          </w:p>
        </w:tc>
        <w:tc>
          <w:tcPr>
            <w:tcW w:w="360" w:type="dxa"/>
            <w:shd w:val="clear" w:color="auto" w:fill="95B3D7" w:themeFill="accent1" w:themeFillTint="99"/>
          </w:tcPr>
          <w:p w14:paraId="6A119972" w14:textId="77777777" w:rsidR="00464A38" w:rsidRPr="007C37F8" w:rsidRDefault="00464A38" w:rsidP="00F37CD6">
            <w:pPr>
              <w:jc w:val="center"/>
              <w:rPr>
                <w:b/>
              </w:rPr>
            </w:pPr>
            <w:r w:rsidRPr="007C37F8">
              <w:rPr>
                <w:b/>
              </w:rPr>
              <w:t>4</w:t>
            </w:r>
          </w:p>
        </w:tc>
        <w:tc>
          <w:tcPr>
            <w:tcW w:w="468" w:type="dxa"/>
            <w:shd w:val="clear" w:color="auto" w:fill="95B3D7" w:themeFill="accent1" w:themeFillTint="99"/>
          </w:tcPr>
          <w:p w14:paraId="40388D18" w14:textId="77777777" w:rsidR="00464A38" w:rsidRPr="007C37F8" w:rsidRDefault="00464A38" w:rsidP="00F37CD6">
            <w:pPr>
              <w:jc w:val="center"/>
              <w:rPr>
                <w:b/>
              </w:rPr>
            </w:pPr>
            <w:r w:rsidRPr="007C37F8">
              <w:rPr>
                <w:b/>
              </w:rPr>
              <w:t>5</w:t>
            </w:r>
          </w:p>
        </w:tc>
      </w:tr>
      <w:tr w:rsidR="00464A38" w14:paraId="7818C082" w14:textId="77777777" w:rsidTr="00F37CD6">
        <w:tc>
          <w:tcPr>
            <w:tcW w:w="558" w:type="dxa"/>
          </w:tcPr>
          <w:p w14:paraId="41CC3002" w14:textId="77777777" w:rsidR="00464A38" w:rsidRPr="00B73358" w:rsidRDefault="00464A38" w:rsidP="00F37CD6">
            <w:pPr>
              <w:rPr>
                <w:b/>
              </w:rPr>
            </w:pPr>
            <w:r w:rsidRPr="00B73358">
              <w:rPr>
                <w:b/>
              </w:rPr>
              <w:t>1</w:t>
            </w:r>
          </w:p>
        </w:tc>
        <w:tc>
          <w:tcPr>
            <w:tcW w:w="7110" w:type="dxa"/>
            <w:gridSpan w:val="4"/>
          </w:tcPr>
          <w:p w14:paraId="515A90CC" w14:textId="77777777" w:rsidR="00464A38" w:rsidRPr="007E1C81" w:rsidRDefault="00F94993" w:rsidP="00F37CD6">
            <w:pPr>
              <w:rPr>
                <w:rFonts w:cstheme="minorHAnsi"/>
              </w:rPr>
            </w:pPr>
            <w:r w:rsidRPr="007E1C81">
              <w:rPr>
                <w:rFonts w:cstheme="minorHAnsi"/>
                <w:lang w:val="en-GB"/>
              </w:rPr>
              <w:t>I like to maintain cordial r</w:t>
            </w:r>
            <w:r w:rsidR="005C2216" w:rsidRPr="007E1C81">
              <w:rPr>
                <w:rFonts w:cstheme="minorHAnsi"/>
                <w:lang w:val="en-GB"/>
              </w:rPr>
              <w:t>elationship with church members</w:t>
            </w:r>
          </w:p>
        </w:tc>
        <w:tc>
          <w:tcPr>
            <w:tcW w:w="360" w:type="dxa"/>
          </w:tcPr>
          <w:p w14:paraId="1A71B44F" w14:textId="77777777" w:rsidR="00464A38" w:rsidRDefault="00464A38" w:rsidP="00F37CD6"/>
        </w:tc>
        <w:tc>
          <w:tcPr>
            <w:tcW w:w="360" w:type="dxa"/>
          </w:tcPr>
          <w:p w14:paraId="171EF825" w14:textId="77777777" w:rsidR="00464A38" w:rsidRDefault="00464A38" w:rsidP="00F37CD6"/>
        </w:tc>
        <w:tc>
          <w:tcPr>
            <w:tcW w:w="360" w:type="dxa"/>
          </w:tcPr>
          <w:p w14:paraId="1A2254D2" w14:textId="77777777" w:rsidR="00464A38" w:rsidRDefault="00464A38" w:rsidP="00F37CD6"/>
        </w:tc>
        <w:tc>
          <w:tcPr>
            <w:tcW w:w="360" w:type="dxa"/>
          </w:tcPr>
          <w:p w14:paraId="321CCAAA" w14:textId="77777777" w:rsidR="00464A38" w:rsidRDefault="00464A38" w:rsidP="00F37CD6"/>
        </w:tc>
        <w:tc>
          <w:tcPr>
            <w:tcW w:w="468" w:type="dxa"/>
          </w:tcPr>
          <w:p w14:paraId="1597B573" w14:textId="77777777" w:rsidR="00464A38" w:rsidRDefault="00464A38" w:rsidP="00F37CD6"/>
        </w:tc>
      </w:tr>
      <w:tr w:rsidR="00464A38" w14:paraId="11B4FF97" w14:textId="77777777" w:rsidTr="00F37CD6">
        <w:tc>
          <w:tcPr>
            <w:tcW w:w="558" w:type="dxa"/>
          </w:tcPr>
          <w:p w14:paraId="689E4338" w14:textId="77777777" w:rsidR="00464A38" w:rsidRPr="00B73358" w:rsidRDefault="00464A38" w:rsidP="00F37CD6">
            <w:pPr>
              <w:rPr>
                <w:b/>
              </w:rPr>
            </w:pPr>
            <w:r w:rsidRPr="00B73358">
              <w:rPr>
                <w:b/>
              </w:rPr>
              <w:t>2</w:t>
            </w:r>
          </w:p>
        </w:tc>
        <w:tc>
          <w:tcPr>
            <w:tcW w:w="7110" w:type="dxa"/>
            <w:gridSpan w:val="4"/>
          </w:tcPr>
          <w:p w14:paraId="1A85AF43" w14:textId="77777777" w:rsidR="00464A38" w:rsidRPr="007E1C81" w:rsidRDefault="00F94993" w:rsidP="00F37CD6">
            <w:pPr>
              <w:rPr>
                <w:rFonts w:cstheme="minorHAnsi"/>
              </w:rPr>
            </w:pPr>
            <w:r w:rsidRPr="00E5620A">
              <w:rPr>
                <w:rFonts w:cstheme="minorHAnsi"/>
                <w:lang w:val="en-GB"/>
              </w:rPr>
              <w:t xml:space="preserve">The quality of interpersonal </w:t>
            </w:r>
            <w:r w:rsidR="005C2216" w:rsidRPr="00E5620A">
              <w:rPr>
                <w:rFonts w:cstheme="minorHAnsi"/>
                <w:lang w:val="en-GB"/>
              </w:rPr>
              <w:t>relationships between members</w:t>
            </w:r>
            <w:r w:rsidR="006628A0" w:rsidRPr="00E5620A">
              <w:rPr>
                <w:rFonts w:cstheme="minorHAnsi"/>
                <w:lang w:val="en-GB"/>
              </w:rPr>
              <w:t xml:space="preserve"> is</w:t>
            </w:r>
            <w:r w:rsidR="00261E88" w:rsidRPr="00E5620A">
              <w:rPr>
                <w:rFonts w:cstheme="minorHAnsi"/>
                <w:lang w:val="en-GB"/>
              </w:rPr>
              <w:t xml:space="preserve"> good</w:t>
            </w:r>
          </w:p>
        </w:tc>
        <w:tc>
          <w:tcPr>
            <w:tcW w:w="360" w:type="dxa"/>
          </w:tcPr>
          <w:p w14:paraId="15A150BE" w14:textId="77777777" w:rsidR="00464A38" w:rsidRDefault="00464A38" w:rsidP="00F37CD6"/>
        </w:tc>
        <w:tc>
          <w:tcPr>
            <w:tcW w:w="360" w:type="dxa"/>
          </w:tcPr>
          <w:p w14:paraId="68A353BA" w14:textId="77777777" w:rsidR="00464A38" w:rsidRDefault="00464A38" w:rsidP="00F37CD6"/>
        </w:tc>
        <w:tc>
          <w:tcPr>
            <w:tcW w:w="360" w:type="dxa"/>
          </w:tcPr>
          <w:p w14:paraId="5CCFE414" w14:textId="77777777" w:rsidR="00464A38" w:rsidRDefault="00464A38" w:rsidP="00F37CD6"/>
        </w:tc>
        <w:tc>
          <w:tcPr>
            <w:tcW w:w="360" w:type="dxa"/>
          </w:tcPr>
          <w:p w14:paraId="2E6DC77B" w14:textId="77777777" w:rsidR="00464A38" w:rsidRDefault="00464A38" w:rsidP="00F37CD6"/>
        </w:tc>
        <w:tc>
          <w:tcPr>
            <w:tcW w:w="468" w:type="dxa"/>
          </w:tcPr>
          <w:p w14:paraId="448A88F5" w14:textId="77777777" w:rsidR="00464A38" w:rsidRDefault="00464A38" w:rsidP="00F37CD6"/>
        </w:tc>
      </w:tr>
      <w:tr w:rsidR="00464A38" w14:paraId="10D98947" w14:textId="77777777" w:rsidTr="00F37CD6">
        <w:tc>
          <w:tcPr>
            <w:tcW w:w="558" w:type="dxa"/>
          </w:tcPr>
          <w:p w14:paraId="67BDFC80" w14:textId="77777777" w:rsidR="00464A38" w:rsidRPr="00B73358" w:rsidRDefault="00464A38" w:rsidP="00F37CD6">
            <w:pPr>
              <w:rPr>
                <w:b/>
              </w:rPr>
            </w:pPr>
            <w:r w:rsidRPr="00B73358">
              <w:rPr>
                <w:b/>
              </w:rPr>
              <w:t>3</w:t>
            </w:r>
          </w:p>
        </w:tc>
        <w:tc>
          <w:tcPr>
            <w:tcW w:w="7110" w:type="dxa"/>
            <w:gridSpan w:val="4"/>
          </w:tcPr>
          <w:p w14:paraId="7E8CA0A0" w14:textId="77777777" w:rsidR="00464A38" w:rsidRPr="007E1C81" w:rsidRDefault="00F94993" w:rsidP="00F37CD6">
            <w:pPr>
              <w:rPr>
                <w:rFonts w:cstheme="minorHAnsi"/>
              </w:rPr>
            </w:pPr>
            <w:r w:rsidRPr="007E1C81">
              <w:rPr>
                <w:rFonts w:cstheme="minorHAnsi"/>
              </w:rPr>
              <w:t>Church memb</w:t>
            </w:r>
            <w:r w:rsidR="005C2216" w:rsidRPr="007E1C81">
              <w:rPr>
                <w:rFonts w:cstheme="minorHAnsi"/>
              </w:rPr>
              <w:t>ers are friendly and responsive</w:t>
            </w:r>
          </w:p>
        </w:tc>
        <w:tc>
          <w:tcPr>
            <w:tcW w:w="360" w:type="dxa"/>
          </w:tcPr>
          <w:p w14:paraId="73FB0A11" w14:textId="77777777" w:rsidR="00464A38" w:rsidRDefault="00464A38" w:rsidP="00F37CD6"/>
        </w:tc>
        <w:tc>
          <w:tcPr>
            <w:tcW w:w="360" w:type="dxa"/>
          </w:tcPr>
          <w:p w14:paraId="00BE1668" w14:textId="77777777" w:rsidR="00464A38" w:rsidRDefault="00464A38" w:rsidP="00F37CD6"/>
        </w:tc>
        <w:tc>
          <w:tcPr>
            <w:tcW w:w="360" w:type="dxa"/>
          </w:tcPr>
          <w:p w14:paraId="176E3A5F" w14:textId="77777777" w:rsidR="00464A38" w:rsidRDefault="00464A38" w:rsidP="00F37CD6"/>
        </w:tc>
        <w:tc>
          <w:tcPr>
            <w:tcW w:w="360" w:type="dxa"/>
          </w:tcPr>
          <w:p w14:paraId="7AC216E4" w14:textId="77777777" w:rsidR="00464A38" w:rsidRDefault="00464A38" w:rsidP="00F37CD6"/>
        </w:tc>
        <w:tc>
          <w:tcPr>
            <w:tcW w:w="468" w:type="dxa"/>
          </w:tcPr>
          <w:p w14:paraId="02F52001" w14:textId="77777777" w:rsidR="00464A38" w:rsidRDefault="00464A38" w:rsidP="00F37CD6"/>
        </w:tc>
      </w:tr>
      <w:tr w:rsidR="00464A38" w14:paraId="25A0FDC8" w14:textId="77777777" w:rsidTr="00F37CD6">
        <w:tc>
          <w:tcPr>
            <w:tcW w:w="558" w:type="dxa"/>
          </w:tcPr>
          <w:p w14:paraId="04742424" w14:textId="77777777" w:rsidR="00464A38" w:rsidRPr="00B73358" w:rsidRDefault="00464A38" w:rsidP="00F37CD6">
            <w:pPr>
              <w:rPr>
                <w:b/>
              </w:rPr>
            </w:pPr>
            <w:r w:rsidRPr="00B73358">
              <w:rPr>
                <w:b/>
              </w:rPr>
              <w:t>4</w:t>
            </w:r>
          </w:p>
        </w:tc>
        <w:tc>
          <w:tcPr>
            <w:tcW w:w="7110" w:type="dxa"/>
            <w:gridSpan w:val="4"/>
          </w:tcPr>
          <w:p w14:paraId="769B3E29" w14:textId="725E79AD" w:rsidR="00464A38" w:rsidRPr="00E5620A" w:rsidRDefault="00F94993" w:rsidP="00F37CD6">
            <w:pPr>
              <w:rPr>
                <w:rFonts w:cstheme="minorHAnsi"/>
              </w:rPr>
            </w:pPr>
            <w:r w:rsidRPr="00E5620A">
              <w:rPr>
                <w:rFonts w:cstheme="minorHAnsi"/>
                <w:lang w:val="en-GB"/>
              </w:rPr>
              <w:t>The quality of interpersonal relations</w:t>
            </w:r>
            <w:r w:rsidR="00261E88" w:rsidRPr="00E5620A">
              <w:rPr>
                <w:rFonts w:cstheme="minorHAnsi"/>
                <w:lang w:val="en-GB"/>
              </w:rPr>
              <w:t>hip between pastor</w:t>
            </w:r>
            <w:r w:rsidRPr="00E5620A">
              <w:rPr>
                <w:rFonts w:cstheme="minorHAnsi"/>
                <w:lang w:val="en-GB"/>
              </w:rPr>
              <w:t xml:space="preserve"> and members</w:t>
            </w:r>
            <w:r w:rsidR="00261E88" w:rsidRPr="00E5620A">
              <w:rPr>
                <w:rFonts w:cstheme="minorHAnsi"/>
                <w:lang w:val="en-GB"/>
              </w:rPr>
              <w:t xml:space="preserve"> is excellent</w:t>
            </w:r>
          </w:p>
        </w:tc>
        <w:tc>
          <w:tcPr>
            <w:tcW w:w="360" w:type="dxa"/>
          </w:tcPr>
          <w:p w14:paraId="3CAC96DE" w14:textId="77777777" w:rsidR="00464A38" w:rsidRDefault="00464A38" w:rsidP="00F37CD6"/>
        </w:tc>
        <w:tc>
          <w:tcPr>
            <w:tcW w:w="360" w:type="dxa"/>
          </w:tcPr>
          <w:p w14:paraId="442492BF" w14:textId="77777777" w:rsidR="00464A38" w:rsidRDefault="00464A38" w:rsidP="00F37CD6"/>
        </w:tc>
        <w:tc>
          <w:tcPr>
            <w:tcW w:w="360" w:type="dxa"/>
          </w:tcPr>
          <w:p w14:paraId="4A1E89E5" w14:textId="77777777" w:rsidR="00464A38" w:rsidRDefault="00464A38" w:rsidP="00F37CD6"/>
        </w:tc>
        <w:tc>
          <w:tcPr>
            <w:tcW w:w="360" w:type="dxa"/>
          </w:tcPr>
          <w:p w14:paraId="109CEE3C" w14:textId="77777777" w:rsidR="00464A38" w:rsidRDefault="00464A38" w:rsidP="00F37CD6"/>
        </w:tc>
        <w:tc>
          <w:tcPr>
            <w:tcW w:w="468" w:type="dxa"/>
          </w:tcPr>
          <w:p w14:paraId="6F6C37AE" w14:textId="77777777" w:rsidR="00464A38" w:rsidRDefault="00464A38" w:rsidP="00F37CD6"/>
        </w:tc>
      </w:tr>
      <w:tr w:rsidR="00464A38" w14:paraId="067C6223" w14:textId="77777777" w:rsidTr="00F37CD6">
        <w:tc>
          <w:tcPr>
            <w:tcW w:w="558" w:type="dxa"/>
          </w:tcPr>
          <w:p w14:paraId="2C34A6F7" w14:textId="77777777" w:rsidR="00464A38" w:rsidRPr="00B73358" w:rsidRDefault="007910A6" w:rsidP="00F37CD6">
            <w:pPr>
              <w:rPr>
                <w:b/>
              </w:rPr>
            </w:pPr>
            <w:r>
              <w:rPr>
                <w:b/>
              </w:rPr>
              <w:t>5</w:t>
            </w:r>
          </w:p>
        </w:tc>
        <w:tc>
          <w:tcPr>
            <w:tcW w:w="7110" w:type="dxa"/>
            <w:gridSpan w:val="4"/>
          </w:tcPr>
          <w:p w14:paraId="7AF62C3E" w14:textId="492F3229" w:rsidR="00464A38" w:rsidRPr="00E5620A" w:rsidRDefault="00F94993" w:rsidP="00F37CD6">
            <w:pPr>
              <w:rPr>
                <w:rFonts w:cstheme="minorHAnsi"/>
              </w:rPr>
            </w:pPr>
            <w:r w:rsidRPr="00E5620A">
              <w:rPr>
                <w:rFonts w:cstheme="minorHAnsi"/>
                <w:lang w:val="en-GB"/>
              </w:rPr>
              <w:t>The quality of interpersonal relationship between f</w:t>
            </w:r>
            <w:r w:rsidR="005C2216" w:rsidRPr="00E5620A">
              <w:rPr>
                <w:rFonts w:cstheme="minorHAnsi"/>
                <w:lang w:val="en-GB"/>
              </w:rPr>
              <w:t>amily members who attend Church</w:t>
            </w:r>
            <w:r w:rsidR="00261E88" w:rsidRPr="00E5620A">
              <w:rPr>
                <w:rFonts w:cstheme="minorHAnsi"/>
                <w:lang w:val="en-GB"/>
              </w:rPr>
              <w:t xml:space="preserve"> is not good</w:t>
            </w:r>
          </w:p>
        </w:tc>
        <w:tc>
          <w:tcPr>
            <w:tcW w:w="360" w:type="dxa"/>
          </w:tcPr>
          <w:p w14:paraId="510C308C" w14:textId="77777777" w:rsidR="00464A38" w:rsidRDefault="00464A38" w:rsidP="00F37CD6"/>
        </w:tc>
        <w:tc>
          <w:tcPr>
            <w:tcW w:w="360" w:type="dxa"/>
          </w:tcPr>
          <w:p w14:paraId="5BAF4599" w14:textId="77777777" w:rsidR="00464A38" w:rsidRDefault="00464A38" w:rsidP="00F37CD6"/>
        </w:tc>
        <w:tc>
          <w:tcPr>
            <w:tcW w:w="360" w:type="dxa"/>
          </w:tcPr>
          <w:p w14:paraId="6E0DD725" w14:textId="77777777" w:rsidR="00464A38" w:rsidRDefault="00464A38" w:rsidP="00F37CD6"/>
        </w:tc>
        <w:tc>
          <w:tcPr>
            <w:tcW w:w="360" w:type="dxa"/>
          </w:tcPr>
          <w:p w14:paraId="24039B1B" w14:textId="77777777" w:rsidR="00464A38" w:rsidRDefault="00464A38" w:rsidP="00F37CD6"/>
        </w:tc>
        <w:tc>
          <w:tcPr>
            <w:tcW w:w="468" w:type="dxa"/>
          </w:tcPr>
          <w:p w14:paraId="39622D9B" w14:textId="77777777" w:rsidR="00464A38" w:rsidRDefault="00464A38" w:rsidP="00F37CD6"/>
        </w:tc>
      </w:tr>
      <w:tr w:rsidR="00464A38" w14:paraId="0C5474C0" w14:textId="77777777" w:rsidTr="00261E88">
        <w:trPr>
          <w:trHeight w:val="62"/>
        </w:trPr>
        <w:tc>
          <w:tcPr>
            <w:tcW w:w="558" w:type="dxa"/>
          </w:tcPr>
          <w:p w14:paraId="6CCD8F7C" w14:textId="77777777" w:rsidR="00464A38" w:rsidRPr="00B73358" w:rsidRDefault="007910A6" w:rsidP="00F37CD6">
            <w:pPr>
              <w:rPr>
                <w:b/>
              </w:rPr>
            </w:pPr>
            <w:r>
              <w:rPr>
                <w:b/>
              </w:rPr>
              <w:t>6</w:t>
            </w:r>
          </w:p>
        </w:tc>
        <w:tc>
          <w:tcPr>
            <w:tcW w:w="7110" w:type="dxa"/>
            <w:gridSpan w:val="4"/>
          </w:tcPr>
          <w:p w14:paraId="25067FC9" w14:textId="77777777" w:rsidR="00464A38" w:rsidRPr="00E5620A" w:rsidRDefault="006628A0" w:rsidP="00F37CD6">
            <w:pPr>
              <w:rPr>
                <w:rFonts w:cstheme="minorHAnsi"/>
              </w:rPr>
            </w:pPr>
            <w:r w:rsidRPr="00E5620A">
              <w:rPr>
                <w:rFonts w:cstheme="minorHAnsi"/>
              </w:rPr>
              <w:t>Youth m</w:t>
            </w:r>
            <w:r w:rsidR="00261E88" w:rsidRPr="00E5620A">
              <w:rPr>
                <w:rFonts w:cstheme="minorHAnsi"/>
              </w:rPr>
              <w:t>embers r</w:t>
            </w:r>
            <w:r w:rsidR="00F94993" w:rsidRPr="00E5620A">
              <w:rPr>
                <w:rFonts w:cstheme="minorHAnsi"/>
              </w:rPr>
              <w:t>espect the</w:t>
            </w:r>
            <w:r w:rsidR="00867699" w:rsidRPr="00E5620A">
              <w:rPr>
                <w:rFonts w:cstheme="minorHAnsi"/>
              </w:rPr>
              <w:t xml:space="preserve"> instructions of their elders</w:t>
            </w:r>
          </w:p>
        </w:tc>
        <w:tc>
          <w:tcPr>
            <w:tcW w:w="360" w:type="dxa"/>
          </w:tcPr>
          <w:p w14:paraId="0560FFB0" w14:textId="77777777" w:rsidR="00464A38" w:rsidRDefault="00464A38" w:rsidP="00F37CD6"/>
        </w:tc>
        <w:tc>
          <w:tcPr>
            <w:tcW w:w="360" w:type="dxa"/>
          </w:tcPr>
          <w:p w14:paraId="753DC938" w14:textId="77777777" w:rsidR="00464A38" w:rsidRDefault="00464A38" w:rsidP="00F37CD6"/>
        </w:tc>
        <w:tc>
          <w:tcPr>
            <w:tcW w:w="360" w:type="dxa"/>
          </w:tcPr>
          <w:p w14:paraId="5E5D51B8" w14:textId="77777777" w:rsidR="00464A38" w:rsidRDefault="00464A38" w:rsidP="00F37CD6"/>
        </w:tc>
        <w:tc>
          <w:tcPr>
            <w:tcW w:w="360" w:type="dxa"/>
          </w:tcPr>
          <w:p w14:paraId="3D14DABB" w14:textId="77777777" w:rsidR="00464A38" w:rsidRDefault="00464A38" w:rsidP="00F37CD6"/>
        </w:tc>
        <w:tc>
          <w:tcPr>
            <w:tcW w:w="468" w:type="dxa"/>
          </w:tcPr>
          <w:p w14:paraId="64181E6F" w14:textId="77777777" w:rsidR="00464A38" w:rsidRDefault="00464A38" w:rsidP="00F37CD6"/>
        </w:tc>
      </w:tr>
      <w:tr w:rsidR="00464A38" w14:paraId="32888EB3" w14:textId="77777777" w:rsidTr="00F37CD6">
        <w:tc>
          <w:tcPr>
            <w:tcW w:w="558" w:type="dxa"/>
          </w:tcPr>
          <w:p w14:paraId="1F0F96DC" w14:textId="77777777" w:rsidR="00464A38" w:rsidRPr="00B73358" w:rsidRDefault="007910A6" w:rsidP="00F37CD6">
            <w:pPr>
              <w:rPr>
                <w:b/>
              </w:rPr>
            </w:pPr>
            <w:r>
              <w:rPr>
                <w:b/>
              </w:rPr>
              <w:t>7</w:t>
            </w:r>
          </w:p>
        </w:tc>
        <w:tc>
          <w:tcPr>
            <w:tcW w:w="7110" w:type="dxa"/>
            <w:gridSpan w:val="4"/>
          </w:tcPr>
          <w:p w14:paraId="341B36BC" w14:textId="77777777" w:rsidR="00464A38" w:rsidRPr="007E1C81" w:rsidRDefault="00F94993" w:rsidP="00F37CD6">
            <w:pPr>
              <w:rPr>
                <w:rFonts w:cstheme="minorHAnsi"/>
              </w:rPr>
            </w:pPr>
            <w:r w:rsidRPr="007E1C81">
              <w:rPr>
                <w:rFonts w:cstheme="minorHAnsi"/>
                <w:lang w:val="en-GB"/>
              </w:rPr>
              <w:t>Fell</w:t>
            </w:r>
            <w:r w:rsidR="005C2216" w:rsidRPr="007E1C81">
              <w:rPr>
                <w:rFonts w:cstheme="minorHAnsi"/>
                <w:lang w:val="en-GB"/>
              </w:rPr>
              <w:t>ow church members confide in me</w:t>
            </w:r>
          </w:p>
        </w:tc>
        <w:tc>
          <w:tcPr>
            <w:tcW w:w="360" w:type="dxa"/>
          </w:tcPr>
          <w:p w14:paraId="130FA8B6" w14:textId="77777777" w:rsidR="00464A38" w:rsidRDefault="00464A38" w:rsidP="00F37CD6"/>
        </w:tc>
        <w:tc>
          <w:tcPr>
            <w:tcW w:w="360" w:type="dxa"/>
          </w:tcPr>
          <w:p w14:paraId="5AC7FC7F" w14:textId="77777777" w:rsidR="00464A38" w:rsidRDefault="00464A38" w:rsidP="00F37CD6"/>
        </w:tc>
        <w:tc>
          <w:tcPr>
            <w:tcW w:w="360" w:type="dxa"/>
          </w:tcPr>
          <w:p w14:paraId="452E7EAF" w14:textId="77777777" w:rsidR="00464A38" w:rsidRDefault="00464A38" w:rsidP="00F37CD6"/>
        </w:tc>
        <w:tc>
          <w:tcPr>
            <w:tcW w:w="360" w:type="dxa"/>
          </w:tcPr>
          <w:p w14:paraId="23BEE4A8" w14:textId="77777777" w:rsidR="00464A38" w:rsidRDefault="00464A38" w:rsidP="00F37CD6"/>
        </w:tc>
        <w:tc>
          <w:tcPr>
            <w:tcW w:w="468" w:type="dxa"/>
          </w:tcPr>
          <w:p w14:paraId="6D56B5C7" w14:textId="77777777" w:rsidR="00464A38" w:rsidRDefault="00464A38" w:rsidP="00F37CD6"/>
        </w:tc>
      </w:tr>
      <w:tr w:rsidR="00464A38" w14:paraId="4E5FE93B" w14:textId="77777777" w:rsidTr="00F37CD6">
        <w:tc>
          <w:tcPr>
            <w:tcW w:w="558" w:type="dxa"/>
          </w:tcPr>
          <w:p w14:paraId="3BD74929" w14:textId="77777777" w:rsidR="00464A38" w:rsidRPr="00B73358" w:rsidRDefault="00261E88" w:rsidP="00F37CD6">
            <w:pPr>
              <w:rPr>
                <w:b/>
              </w:rPr>
            </w:pPr>
            <w:r>
              <w:rPr>
                <w:b/>
              </w:rPr>
              <w:t>8</w:t>
            </w:r>
          </w:p>
        </w:tc>
        <w:tc>
          <w:tcPr>
            <w:tcW w:w="7110" w:type="dxa"/>
            <w:gridSpan w:val="4"/>
          </w:tcPr>
          <w:p w14:paraId="4D1E8575" w14:textId="77777777" w:rsidR="00464A38" w:rsidRPr="007E1C81" w:rsidRDefault="00F94993" w:rsidP="00F37CD6">
            <w:pPr>
              <w:rPr>
                <w:rFonts w:cstheme="minorHAnsi"/>
              </w:rPr>
            </w:pPr>
            <w:r w:rsidRPr="007E1C81">
              <w:rPr>
                <w:rFonts w:eastAsia="Times New Roman" w:cstheme="minorHAnsi"/>
              </w:rPr>
              <w:t>Family members e</w:t>
            </w:r>
            <w:r w:rsidR="005C2216" w:rsidRPr="007E1C81">
              <w:rPr>
                <w:rFonts w:eastAsia="Times New Roman" w:cstheme="minorHAnsi"/>
              </w:rPr>
              <w:t>ncourage and support each other</w:t>
            </w:r>
          </w:p>
        </w:tc>
        <w:tc>
          <w:tcPr>
            <w:tcW w:w="360" w:type="dxa"/>
          </w:tcPr>
          <w:p w14:paraId="26F2B1FF" w14:textId="77777777" w:rsidR="00464A38" w:rsidRDefault="00464A38" w:rsidP="00F37CD6"/>
        </w:tc>
        <w:tc>
          <w:tcPr>
            <w:tcW w:w="360" w:type="dxa"/>
          </w:tcPr>
          <w:p w14:paraId="47A34AF8" w14:textId="77777777" w:rsidR="00464A38" w:rsidRDefault="00464A38" w:rsidP="00F37CD6"/>
        </w:tc>
        <w:tc>
          <w:tcPr>
            <w:tcW w:w="360" w:type="dxa"/>
          </w:tcPr>
          <w:p w14:paraId="5E7FE2EF" w14:textId="77777777" w:rsidR="00464A38" w:rsidRDefault="00464A38" w:rsidP="00F37CD6"/>
        </w:tc>
        <w:tc>
          <w:tcPr>
            <w:tcW w:w="360" w:type="dxa"/>
          </w:tcPr>
          <w:p w14:paraId="6B31D8AB" w14:textId="77777777" w:rsidR="00464A38" w:rsidRDefault="00464A38" w:rsidP="00F37CD6"/>
        </w:tc>
        <w:tc>
          <w:tcPr>
            <w:tcW w:w="468" w:type="dxa"/>
          </w:tcPr>
          <w:p w14:paraId="7251FCE6" w14:textId="77777777" w:rsidR="00464A38" w:rsidRDefault="00464A38" w:rsidP="00F37CD6"/>
        </w:tc>
      </w:tr>
      <w:tr w:rsidR="00464A38" w14:paraId="293D5A68" w14:textId="77777777" w:rsidTr="00F37CD6">
        <w:tc>
          <w:tcPr>
            <w:tcW w:w="558" w:type="dxa"/>
          </w:tcPr>
          <w:p w14:paraId="50836901" w14:textId="77777777" w:rsidR="00464A38" w:rsidRPr="00B73358" w:rsidRDefault="00261E88" w:rsidP="00F37CD6">
            <w:pPr>
              <w:rPr>
                <w:b/>
              </w:rPr>
            </w:pPr>
            <w:r>
              <w:rPr>
                <w:b/>
              </w:rPr>
              <w:t>9</w:t>
            </w:r>
          </w:p>
        </w:tc>
        <w:tc>
          <w:tcPr>
            <w:tcW w:w="7110" w:type="dxa"/>
            <w:gridSpan w:val="4"/>
          </w:tcPr>
          <w:p w14:paraId="5C602CC5" w14:textId="77777777" w:rsidR="00464A38" w:rsidRPr="007E1C81" w:rsidRDefault="00B5182D" w:rsidP="00B5182D">
            <w:pPr>
              <w:rPr>
                <w:rFonts w:cstheme="minorHAnsi"/>
              </w:rPr>
            </w:pPr>
            <w:r>
              <w:rPr>
                <w:rFonts w:eastAsia="Times New Roman" w:cstheme="minorHAnsi"/>
              </w:rPr>
              <w:t>I r</w:t>
            </w:r>
            <w:r w:rsidR="00F94993" w:rsidRPr="007E1C81">
              <w:rPr>
                <w:rFonts w:eastAsia="Times New Roman" w:cstheme="minorHAnsi"/>
              </w:rPr>
              <w:t xml:space="preserve">espect the </w:t>
            </w:r>
            <w:r w:rsidR="005C2216" w:rsidRPr="007E1C81">
              <w:rPr>
                <w:rFonts w:eastAsia="Times New Roman" w:cstheme="minorHAnsi"/>
              </w:rPr>
              <w:t xml:space="preserve">opinion of </w:t>
            </w:r>
            <w:r>
              <w:rPr>
                <w:rFonts w:eastAsia="Times New Roman" w:cstheme="minorHAnsi"/>
              </w:rPr>
              <w:t>my</w:t>
            </w:r>
            <w:r w:rsidR="005C2216" w:rsidRPr="007E1C81">
              <w:rPr>
                <w:rFonts w:eastAsia="Times New Roman" w:cstheme="minorHAnsi"/>
              </w:rPr>
              <w:t xml:space="preserve"> family members</w:t>
            </w:r>
          </w:p>
        </w:tc>
        <w:tc>
          <w:tcPr>
            <w:tcW w:w="360" w:type="dxa"/>
          </w:tcPr>
          <w:p w14:paraId="70A2607F" w14:textId="77777777" w:rsidR="00464A38" w:rsidRDefault="00464A38" w:rsidP="00F37CD6"/>
        </w:tc>
        <w:tc>
          <w:tcPr>
            <w:tcW w:w="360" w:type="dxa"/>
          </w:tcPr>
          <w:p w14:paraId="205CEDA9" w14:textId="77777777" w:rsidR="00464A38" w:rsidRDefault="00464A38" w:rsidP="00F37CD6"/>
        </w:tc>
        <w:tc>
          <w:tcPr>
            <w:tcW w:w="360" w:type="dxa"/>
          </w:tcPr>
          <w:p w14:paraId="28163A3F" w14:textId="77777777" w:rsidR="00464A38" w:rsidRDefault="00464A38" w:rsidP="00F37CD6"/>
        </w:tc>
        <w:tc>
          <w:tcPr>
            <w:tcW w:w="360" w:type="dxa"/>
          </w:tcPr>
          <w:p w14:paraId="77C55228" w14:textId="77777777" w:rsidR="00464A38" w:rsidRDefault="00464A38" w:rsidP="00F37CD6"/>
        </w:tc>
        <w:tc>
          <w:tcPr>
            <w:tcW w:w="468" w:type="dxa"/>
          </w:tcPr>
          <w:p w14:paraId="67EDCF7A" w14:textId="77777777" w:rsidR="00464A38" w:rsidRDefault="00464A38" w:rsidP="00F37CD6"/>
        </w:tc>
      </w:tr>
      <w:tr w:rsidR="00464A38" w14:paraId="66616FCB" w14:textId="77777777" w:rsidTr="00F37CD6">
        <w:tc>
          <w:tcPr>
            <w:tcW w:w="558" w:type="dxa"/>
          </w:tcPr>
          <w:p w14:paraId="31C20E84" w14:textId="77777777" w:rsidR="00464A38" w:rsidRPr="00B73358" w:rsidRDefault="00261E88" w:rsidP="00F37CD6">
            <w:pPr>
              <w:rPr>
                <w:b/>
              </w:rPr>
            </w:pPr>
            <w:r>
              <w:rPr>
                <w:b/>
              </w:rPr>
              <w:t>10</w:t>
            </w:r>
          </w:p>
        </w:tc>
        <w:tc>
          <w:tcPr>
            <w:tcW w:w="7110" w:type="dxa"/>
            <w:gridSpan w:val="4"/>
          </w:tcPr>
          <w:p w14:paraId="7CB3A369" w14:textId="77777777" w:rsidR="00464A38" w:rsidRPr="007E1C81" w:rsidRDefault="006628A0" w:rsidP="00F37CD6">
            <w:pPr>
              <w:rPr>
                <w:rFonts w:cstheme="minorHAnsi"/>
              </w:rPr>
            </w:pPr>
            <w:r w:rsidRPr="00E5620A">
              <w:rPr>
                <w:rFonts w:eastAsia="Times New Roman" w:cstheme="minorHAnsi"/>
              </w:rPr>
              <w:t>I h</w:t>
            </w:r>
            <w:r w:rsidR="00F94993" w:rsidRPr="00E5620A">
              <w:rPr>
                <w:rFonts w:eastAsia="Times New Roman" w:cstheme="minorHAnsi"/>
              </w:rPr>
              <w:t>elp family</w:t>
            </w:r>
            <w:r w:rsidRPr="00E5620A">
              <w:rPr>
                <w:rFonts w:eastAsia="Times New Roman" w:cstheme="minorHAnsi"/>
              </w:rPr>
              <w:t xml:space="preserve"> when they need my</w:t>
            </w:r>
            <w:r w:rsidR="005C2216" w:rsidRPr="00E5620A">
              <w:rPr>
                <w:rFonts w:eastAsia="Times New Roman" w:cstheme="minorHAnsi"/>
              </w:rPr>
              <w:t xml:space="preserve"> assistance</w:t>
            </w:r>
          </w:p>
        </w:tc>
        <w:tc>
          <w:tcPr>
            <w:tcW w:w="360" w:type="dxa"/>
          </w:tcPr>
          <w:p w14:paraId="1290DB99" w14:textId="77777777" w:rsidR="00464A38" w:rsidRDefault="00464A38" w:rsidP="00F37CD6"/>
        </w:tc>
        <w:tc>
          <w:tcPr>
            <w:tcW w:w="360" w:type="dxa"/>
          </w:tcPr>
          <w:p w14:paraId="5A453826" w14:textId="77777777" w:rsidR="00464A38" w:rsidRDefault="00464A38" w:rsidP="00F37CD6"/>
        </w:tc>
        <w:tc>
          <w:tcPr>
            <w:tcW w:w="360" w:type="dxa"/>
          </w:tcPr>
          <w:p w14:paraId="2C87F328" w14:textId="77777777" w:rsidR="00464A38" w:rsidRDefault="00464A38" w:rsidP="00F37CD6"/>
        </w:tc>
        <w:tc>
          <w:tcPr>
            <w:tcW w:w="360" w:type="dxa"/>
          </w:tcPr>
          <w:p w14:paraId="768807D7" w14:textId="77777777" w:rsidR="00464A38" w:rsidRDefault="00464A38" w:rsidP="00F37CD6"/>
        </w:tc>
        <w:tc>
          <w:tcPr>
            <w:tcW w:w="468" w:type="dxa"/>
          </w:tcPr>
          <w:p w14:paraId="5BA1B9CA" w14:textId="77777777" w:rsidR="00464A38" w:rsidRDefault="00464A38" w:rsidP="00F37CD6"/>
        </w:tc>
      </w:tr>
      <w:tr w:rsidR="00464A38" w14:paraId="24AC29E0" w14:textId="77777777" w:rsidTr="00F37CD6">
        <w:tc>
          <w:tcPr>
            <w:tcW w:w="558" w:type="dxa"/>
          </w:tcPr>
          <w:p w14:paraId="430AB0C9" w14:textId="77777777" w:rsidR="00464A38" w:rsidRPr="00B73358" w:rsidRDefault="00261E88" w:rsidP="00F37CD6">
            <w:pPr>
              <w:rPr>
                <w:b/>
              </w:rPr>
            </w:pPr>
            <w:r>
              <w:rPr>
                <w:b/>
              </w:rPr>
              <w:t>11</w:t>
            </w:r>
          </w:p>
        </w:tc>
        <w:tc>
          <w:tcPr>
            <w:tcW w:w="7110" w:type="dxa"/>
            <w:gridSpan w:val="4"/>
          </w:tcPr>
          <w:p w14:paraId="0C2CFA65" w14:textId="77777777" w:rsidR="00464A38" w:rsidRPr="007E1C81" w:rsidRDefault="00B5182D" w:rsidP="00F37CD6">
            <w:pPr>
              <w:rPr>
                <w:rFonts w:cstheme="minorHAnsi"/>
              </w:rPr>
            </w:pPr>
            <w:r>
              <w:rPr>
                <w:rFonts w:eastAsia="Times New Roman" w:cstheme="minorHAnsi"/>
              </w:rPr>
              <w:t>I e</w:t>
            </w:r>
            <w:r w:rsidR="00F94993" w:rsidRPr="007E1C81">
              <w:rPr>
                <w:rFonts w:eastAsia="Times New Roman" w:cstheme="minorHAnsi"/>
              </w:rPr>
              <w:t>ncourage family members</w:t>
            </w:r>
          </w:p>
        </w:tc>
        <w:tc>
          <w:tcPr>
            <w:tcW w:w="360" w:type="dxa"/>
          </w:tcPr>
          <w:p w14:paraId="348EB355" w14:textId="77777777" w:rsidR="00464A38" w:rsidRDefault="00464A38" w:rsidP="00F37CD6"/>
        </w:tc>
        <w:tc>
          <w:tcPr>
            <w:tcW w:w="360" w:type="dxa"/>
          </w:tcPr>
          <w:p w14:paraId="61829806" w14:textId="77777777" w:rsidR="00464A38" w:rsidRDefault="00464A38" w:rsidP="00F37CD6"/>
        </w:tc>
        <w:tc>
          <w:tcPr>
            <w:tcW w:w="360" w:type="dxa"/>
          </w:tcPr>
          <w:p w14:paraId="6A0EF758" w14:textId="77777777" w:rsidR="00464A38" w:rsidRDefault="00464A38" w:rsidP="00F37CD6"/>
        </w:tc>
        <w:tc>
          <w:tcPr>
            <w:tcW w:w="360" w:type="dxa"/>
          </w:tcPr>
          <w:p w14:paraId="5B33CAA7" w14:textId="77777777" w:rsidR="00464A38" w:rsidRDefault="00464A38" w:rsidP="00F37CD6"/>
        </w:tc>
        <w:tc>
          <w:tcPr>
            <w:tcW w:w="468" w:type="dxa"/>
          </w:tcPr>
          <w:p w14:paraId="6CF240C8" w14:textId="77777777" w:rsidR="00464A38" w:rsidRDefault="00464A38" w:rsidP="00F37CD6"/>
        </w:tc>
      </w:tr>
      <w:tr w:rsidR="00464A38" w14:paraId="0A18D1F5" w14:textId="77777777" w:rsidTr="00F37CD6">
        <w:tc>
          <w:tcPr>
            <w:tcW w:w="558" w:type="dxa"/>
          </w:tcPr>
          <w:p w14:paraId="7BCF3B88" w14:textId="77777777" w:rsidR="00464A38" w:rsidRPr="00B73358" w:rsidRDefault="00261E88" w:rsidP="00F37CD6">
            <w:pPr>
              <w:rPr>
                <w:b/>
              </w:rPr>
            </w:pPr>
            <w:r>
              <w:rPr>
                <w:b/>
              </w:rPr>
              <w:t>12</w:t>
            </w:r>
          </w:p>
        </w:tc>
        <w:tc>
          <w:tcPr>
            <w:tcW w:w="7110" w:type="dxa"/>
            <w:gridSpan w:val="4"/>
          </w:tcPr>
          <w:p w14:paraId="582BC358" w14:textId="77777777" w:rsidR="00464A38" w:rsidRPr="007E1C81" w:rsidRDefault="00B5182D" w:rsidP="00B5182D">
            <w:pPr>
              <w:rPr>
                <w:rFonts w:cstheme="minorHAnsi"/>
              </w:rPr>
            </w:pPr>
            <w:r>
              <w:rPr>
                <w:rFonts w:cstheme="minorHAnsi"/>
              </w:rPr>
              <w:t>Pastor</w:t>
            </w:r>
            <w:r w:rsidR="005C2216" w:rsidRPr="007E1C81">
              <w:rPr>
                <w:rFonts w:cstheme="minorHAnsi"/>
              </w:rPr>
              <w:t xml:space="preserve"> recognize</w:t>
            </w:r>
            <w:r>
              <w:rPr>
                <w:rFonts w:cstheme="minorHAnsi"/>
              </w:rPr>
              <w:t>s</w:t>
            </w:r>
            <w:r w:rsidR="005C2216" w:rsidRPr="007E1C81">
              <w:rPr>
                <w:rFonts w:cstheme="minorHAnsi"/>
              </w:rPr>
              <w:t xml:space="preserve"> </w:t>
            </w:r>
            <w:r>
              <w:rPr>
                <w:rFonts w:cstheme="minorHAnsi"/>
              </w:rPr>
              <w:t>my</w:t>
            </w:r>
            <w:r w:rsidR="005C2216" w:rsidRPr="007E1C81">
              <w:rPr>
                <w:rFonts w:cstheme="minorHAnsi"/>
              </w:rPr>
              <w:t xml:space="preserve"> work</w:t>
            </w:r>
          </w:p>
        </w:tc>
        <w:tc>
          <w:tcPr>
            <w:tcW w:w="360" w:type="dxa"/>
          </w:tcPr>
          <w:p w14:paraId="21F1F963" w14:textId="77777777" w:rsidR="00464A38" w:rsidRDefault="00464A38" w:rsidP="00F37CD6"/>
        </w:tc>
        <w:tc>
          <w:tcPr>
            <w:tcW w:w="360" w:type="dxa"/>
          </w:tcPr>
          <w:p w14:paraId="5AF90C73" w14:textId="77777777" w:rsidR="00464A38" w:rsidRDefault="00464A38" w:rsidP="00F37CD6"/>
        </w:tc>
        <w:tc>
          <w:tcPr>
            <w:tcW w:w="360" w:type="dxa"/>
          </w:tcPr>
          <w:p w14:paraId="1F5F8E8A" w14:textId="77777777" w:rsidR="00464A38" w:rsidRDefault="00464A38" w:rsidP="00F37CD6"/>
        </w:tc>
        <w:tc>
          <w:tcPr>
            <w:tcW w:w="360" w:type="dxa"/>
          </w:tcPr>
          <w:p w14:paraId="2FEC1A27" w14:textId="77777777" w:rsidR="00464A38" w:rsidRDefault="00464A38" w:rsidP="00F37CD6"/>
        </w:tc>
        <w:tc>
          <w:tcPr>
            <w:tcW w:w="468" w:type="dxa"/>
          </w:tcPr>
          <w:p w14:paraId="0FB411BA" w14:textId="77777777" w:rsidR="00464A38" w:rsidRDefault="00464A38" w:rsidP="00F37CD6"/>
        </w:tc>
      </w:tr>
      <w:tr w:rsidR="00464A38" w14:paraId="151063E8" w14:textId="77777777" w:rsidTr="00F37CD6">
        <w:tc>
          <w:tcPr>
            <w:tcW w:w="558" w:type="dxa"/>
          </w:tcPr>
          <w:p w14:paraId="753B5F1F" w14:textId="77777777" w:rsidR="00464A38" w:rsidRPr="00B73358" w:rsidRDefault="00261E88" w:rsidP="00F37CD6">
            <w:pPr>
              <w:rPr>
                <w:b/>
              </w:rPr>
            </w:pPr>
            <w:r>
              <w:rPr>
                <w:b/>
              </w:rPr>
              <w:t>13</w:t>
            </w:r>
          </w:p>
        </w:tc>
        <w:tc>
          <w:tcPr>
            <w:tcW w:w="7110" w:type="dxa"/>
            <w:gridSpan w:val="4"/>
          </w:tcPr>
          <w:p w14:paraId="01BD0E2B" w14:textId="77777777" w:rsidR="00464A38" w:rsidRPr="007E1C81" w:rsidRDefault="00F94993" w:rsidP="00F37CD6">
            <w:pPr>
              <w:rPr>
                <w:rFonts w:cstheme="minorHAnsi"/>
              </w:rPr>
            </w:pPr>
            <w:r w:rsidRPr="007E1C81">
              <w:rPr>
                <w:rFonts w:cstheme="minorHAnsi"/>
                <w:lang w:val="en-GB"/>
              </w:rPr>
              <w:t>I get upset when my c</w:t>
            </w:r>
            <w:r w:rsidR="005C2216" w:rsidRPr="007E1C81">
              <w:rPr>
                <w:rFonts w:cstheme="minorHAnsi"/>
                <w:lang w:val="en-GB"/>
              </w:rPr>
              <w:t>hurch members do not support me</w:t>
            </w:r>
          </w:p>
        </w:tc>
        <w:tc>
          <w:tcPr>
            <w:tcW w:w="360" w:type="dxa"/>
          </w:tcPr>
          <w:p w14:paraId="4CD53C4C" w14:textId="77777777" w:rsidR="00464A38" w:rsidRDefault="00464A38" w:rsidP="00F37CD6"/>
        </w:tc>
        <w:tc>
          <w:tcPr>
            <w:tcW w:w="360" w:type="dxa"/>
          </w:tcPr>
          <w:p w14:paraId="2B76FDB0" w14:textId="77777777" w:rsidR="00464A38" w:rsidRDefault="00464A38" w:rsidP="00F37CD6"/>
        </w:tc>
        <w:tc>
          <w:tcPr>
            <w:tcW w:w="360" w:type="dxa"/>
          </w:tcPr>
          <w:p w14:paraId="0EEF1DC2" w14:textId="77777777" w:rsidR="00464A38" w:rsidRDefault="00464A38" w:rsidP="00F37CD6"/>
        </w:tc>
        <w:tc>
          <w:tcPr>
            <w:tcW w:w="360" w:type="dxa"/>
          </w:tcPr>
          <w:p w14:paraId="065566A2" w14:textId="77777777" w:rsidR="00464A38" w:rsidRDefault="00464A38" w:rsidP="00F37CD6"/>
        </w:tc>
        <w:tc>
          <w:tcPr>
            <w:tcW w:w="468" w:type="dxa"/>
          </w:tcPr>
          <w:p w14:paraId="154F0F73" w14:textId="77777777" w:rsidR="00464A38" w:rsidRDefault="00464A38" w:rsidP="00F37CD6"/>
        </w:tc>
      </w:tr>
      <w:tr w:rsidR="00464A38" w14:paraId="1FD42702" w14:textId="77777777" w:rsidTr="00F37CD6">
        <w:tc>
          <w:tcPr>
            <w:tcW w:w="558" w:type="dxa"/>
          </w:tcPr>
          <w:p w14:paraId="30D56671" w14:textId="77777777" w:rsidR="00464A38" w:rsidRPr="00B73358" w:rsidRDefault="00261E88" w:rsidP="00F37CD6">
            <w:pPr>
              <w:rPr>
                <w:b/>
              </w:rPr>
            </w:pPr>
            <w:r>
              <w:rPr>
                <w:b/>
              </w:rPr>
              <w:t>14</w:t>
            </w:r>
          </w:p>
        </w:tc>
        <w:tc>
          <w:tcPr>
            <w:tcW w:w="7110" w:type="dxa"/>
            <w:gridSpan w:val="4"/>
          </w:tcPr>
          <w:p w14:paraId="05C7C882" w14:textId="77777777" w:rsidR="00464A38" w:rsidRPr="007E1C81" w:rsidRDefault="00F94993" w:rsidP="00F37CD6">
            <w:pPr>
              <w:rPr>
                <w:rFonts w:cstheme="minorHAnsi"/>
              </w:rPr>
            </w:pPr>
            <w:r w:rsidRPr="007E1C81">
              <w:rPr>
                <w:rFonts w:cstheme="minorHAnsi"/>
                <w:lang w:val="en-GB"/>
              </w:rPr>
              <w:t xml:space="preserve">Fellow church members </w:t>
            </w:r>
            <w:r w:rsidR="005C2216" w:rsidRPr="007E1C81">
              <w:rPr>
                <w:rFonts w:cstheme="minorHAnsi"/>
                <w:lang w:val="en-GB"/>
              </w:rPr>
              <w:t>express that I am friendly</w:t>
            </w:r>
          </w:p>
        </w:tc>
        <w:tc>
          <w:tcPr>
            <w:tcW w:w="360" w:type="dxa"/>
          </w:tcPr>
          <w:p w14:paraId="5C63D354" w14:textId="77777777" w:rsidR="00464A38" w:rsidRDefault="00464A38" w:rsidP="00F37CD6"/>
        </w:tc>
        <w:tc>
          <w:tcPr>
            <w:tcW w:w="360" w:type="dxa"/>
          </w:tcPr>
          <w:p w14:paraId="7CAF2EE1" w14:textId="77777777" w:rsidR="00464A38" w:rsidRDefault="00464A38" w:rsidP="00F37CD6"/>
        </w:tc>
        <w:tc>
          <w:tcPr>
            <w:tcW w:w="360" w:type="dxa"/>
          </w:tcPr>
          <w:p w14:paraId="67A6671F" w14:textId="77777777" w:rsidR="00464A38" w:rsidRDefault="00464A38" w:rsidP="00F37CD6"/>
        </w:tc>
        <w:tc>
          <w:tcPr>
            <w:tcW w:w="360" w:type="dxa"/>
          </w:tcPr>
          <w:p w14:paraId="75CEF3FD" w14:textId="77777777" w:rsidR="00464A38" w:rsidRDefault="00464A38" w:rsidP="00F37CD6"/>
        </w:tc>
        <w:tc>
          <w:tcPr>
            <w:tcW w:w="468" w:type="dxa"/>
          </w:tcPr>
          <w:p w14:paraId="1F73280C" w14:textId="77777777" w:rsidR="00464A38" w:rsidRDefault="00464A38" w:rsidP="00F37CD6"/>
        </w:tc>
      </w:tr>
      <w:tr w:rsidR="00464A38" w14:paraId="16A7FE1D" w14:textId="77777777" w:rsidTr="00F37CD6">
        <w:tc>
          <w:tcPr>
            <w:tcW w:w="558" w:type="dxa"/>
          </w:tcPr>
          <w:p w14:paraId="28E9389E" w14:textId="77777777" w:rsidR="00464A38" w:rsidRPr="00B73358" w:rsidRDefault="00261E88" w:rsidP="00F37CD6">
            <w:pPr>
              <w:rPr>
                <w:b/>
              </w:rPr>
            </w:pPr>
            <w:r>
              <w:rPr>
                <w:b/>
              </w:rPr>
              <w:t>15</w:t>
            </w:r>
          </w:p>
        </w:tc>
        <w:tc>
          <w:tcPr>
            <w:tcW w:w="7110" w:type="dxa"/>
            <w:gridSpan w:val="4"/>
          </w:tcPr>
          <w:p w14:paraId="162DC46A" w14:textId="77777777" w:rsidR="00464A38" w:rsidRPr="007E1C81" w:rsidRDefault="005C2216" w:rsidP="00F37CD6">
            <w:pPr>
              <w:rPr>
                <w:rFonts w:cstheme="minorHAnsi"/>
              </w:rPr>
            </w:pPr>
            <w:r w:rsidRPr="007E1C81">
              <w:rPr>
                <w:rFonts w:eastAsia="Times New Roman" w:cstheme="minorHAnsi"/>
              </w:rPr>
              <w:t>I interact with all groups</w:t>
            </w:r>
          </w:p>
        </w:tc>
        <w:tc>
          <w:tcPr>
            <w:tcW w:w="360" w:type="dxa"/>
          </w:tcPr>
          <w:p w14:paraId="74D4E721" w14:textId="77777777" w:rsidR="00464A38" w:rsidRDefault="00464A38" w:rsidP="00F37CD6"/>
        </w:tc>
        <w:tc>
          <w:tcPr>
            <w:tcW w:w="360" w:type="dxa"/>
          </w:tcPr>
          <w:p w14:paraId="26B3C7EA" w14:textId="77777777" w:rsidR="00464A38" w:rsidRDefault="00464A38" w:rsidP="00F37CD6"/>
        </w:tc>
        <w:tc>
          <w:tcPr>
            <w:tcW w:w="360" w:type="dxa"/>
          </w:tcPr>
          <w:p w14:paraId="5A091746" w14:textId="77777777" w:rsidR="00464A38" w:rsidRDefault="00464A38" w:rsidP="00F37CD6"/>
        </w:tc>
        <w:tc>
          <w:tcPr>
            <w:tcW w:w="360" w:type="dxa"/>
          </w:tcPr>
          <w:p w14:paraId="29CECC45" w14:textId="77777777" w:rsidR="00464A38" w:rsidRDefault="00464A38" w:rsidP="00F37CD6"/>
        </w:tc>
        <w:tc>
          <w:tcPr>
            <w:tcW w:w="468" w:type="dxa"/>
          </w:tcPr>
          <w:p w14:paraId="7D7F45DC" w14:textId="77777777" w:rsidR="00464A38" w:rsidRDefault="00464A38" w:rsidP="00F37CD6"/>
        </w:tc>
      </w:tr>
      <w:tr w:rsidR="00464A38" w14:paraId="04394D17" w14:textId="77777777" w:rsidTr="00F37CD6">
        <w:tc>
          <w:tcPr>
            <w:tcW w:w="558" w:type="dxa"/>
          </w:tcPr>
          <w:p w14:paraId="45CC554F" w14:textId="77777777" w:rsidR="00464A38" w:rsidRPr="00B73358" w:rsidRDefault="00261E88" w:rsidP="00F37CD6">
            <w:pPr>
              <w:rPr>
                <w:b/>
              </w:rPr>
            </w:pPr>
            <w:r>
              <w:rPr>
                <w:b/>
              </w:rPr>
              <w:t>16</w:t>
            </w:r>
          </w:p>
        </w:tc>
        <w:tc>
          <w:tcPr>
            <w:tcW w:w="7110" w:type="dxa"/>
            <w:gridSpan w:val="4"/>
          </w:tcPr>
          <w:p w14:paraId="4AF18912" w14:textId="77777777" w:rsidR="00464A38" w:rsidRPr="007E1C81" w:rsidRDefault="00B5182D" w:rsidP="00F37CD6">
            <w:pPr>
              <w:rPr>
                <w:rFonts w:cstheme="minorHAnsi"/>
              </w:rPr>
            </w:pPr>
            <w:r w:rsidRPr="00642E2F">
              <w:rPr>
                <w:rFonts w:cstheme="minorHAnsi"/>
                <w:lang w:val="en-GB"/>
              </w:rPr>
              <w:t>My</w:t>
            </w:r>
            <w:r w:rsidR="00F94993" w:rsidRPr="00642E2F">
              <w:rPr>
                <w:rFonts w:cstheme="minorHAnsi"/>
                <w:lang w:val="en-GB"/>
              </w:rPr>
              <w:t xml:space="preserve"> pasto</w:t>
            </w:r>
            <w:r w:rsidR="00642E2F" w:rsidRPr="00642E2F">
              <w:rPr>
                <w:rFonts w:cstheme="minorHAnsi"/>
                <w:lang w:val="en-GB"/>
              </w:rPr>
              <w:t>r</w:t>
            </w:r>
            <w:r w:rsidR="005C2216" w:rsidRPr="00642E2F">
              <w:rPr>
                <w:rFonts w:cstheme="minorHAnsi"/>
                <w:lang w:val="en-GB"/>
              </w:rPr>
              <w:t>’</w:t>
            </w:r>
            <w:r w:rsidR="00642E2F" w:rsidRPr="00642E2F">
              <w:rPr>
                <w:rFonts w:cstheme="minorHAnsi"/>
                <w:lang w:val="en-GB"/>
              </w:rPr>
              <w:t>s</w:t>
            </w:r>
            <w:r w:rsidR="005C2216" w:rsidRPr="00642E2F">
              <w:rPr>
                <w:rFonts w:cstheme="minorHAnsi"/>
                <w:lang w:val="en-GB"/>
              </w:rPr>
              <w:t xml:space="preserve"> level of leadership quality</w:t>
            </w:r>
            <w:r w:rsidRPr="00642E2F">
              <w:rPr>
                <w:rFonts w:cstheme="minorHAnsi"/>
                <w:lang w:val="en-GB"/>
              </w:rPr>
              <w:t xml:space="preserve"> is below average</w:t>
            </w:r>
          </w:p>
        </w:tc>
        <w:tc>
          <w:tcPr>
            <w:tcW w:w="360" w:type="dxa"/>
          </w:tcPr>
          <w:p w14:paraId="2F245B6B" w14:textId="77777777" w:rsidR="00464A38" w:rsidRDefault="00464A38" w:rsidP="00F37CD6"/>
        </w:tc>
        <w:tc>
          <w:tcPr>
            <w:tcW w:w="360" w:type="dxa"/>
          </w:tcPr>
          <w:p w14:paraId="20D3F695" w14:textId="77777777" w:rsidR="00464A38" w:rsidRDefault="00464A38" w:rsidP="00F37CD6"/>
        </w:tc>
        <w:tc>
          <w:tcPr>
            <w:tcW w:w="360" w:type="dxa"/>
          </w:tcPr>
          <w:p w14:paraId="7EA77C61" w14:textId="77777777" w:rsidR="00464A38" w:rsidRDefault="00464A38" w:rsidP="00F37CD6"/>
        </w:tc>
        <w:tc>
          <w:tcPr>
            <w:tcW w:w="360" w:type="dxa"/>
          </w:tcPr>
          <w:p w14:paraId="7A5B95AA" w14:textId="77777777" w:rsidR="00464A38" w:rsidRDefault="00464A38" w:rsidP="00F37CD6"/>
        </w:tc>
        <w:tc>
          <w:tcPr>
            <w:tcW w:w="468" w:type="dxa"/>
          </w:tcPr>
          <w:p w14:paraId="2689817D" w14:textId="77777777" w:rsidR="00464A38" w:rsidRDefault="00464A38" w:rsidP="00F37CD6"/>
        </w:tc>
      </w:tr>
      <w:tr w:rsidR="00464A38" w14:paraId="52D462F3" w14:textId="77777777" w:rsidTr="00AC6ACA">
        <w:trPr>
          <w:trHeight w:val="152"/>
        </w:trPr>
        <w:tc>
          <w:tcPr>
            <w:tcW w:w="558" w:type="dxa"/>
          </w:tcPr>
          <w:p w14:paraId="254F1312" w14:textId="77777777" w:rsidR="00464A38" w:rsidRPr="00B73358" w:rsidRDefault="006628A0" w:rsidP="00F37CD6">
            <w:pPr>
              <w:rPr>
                <w:b/>
              </w:rPr>
            </w:pPr>
            <w:r>
              <w:rPr>
                <w:b/>
              </w:rPr>
              <w:t>17</w:t>
            </w:r>
          </w:p>
        </w:tc>
        <w:tc>
          <w:tcPr>
            <w:tcW w:w="7110" w:type="dxa"/>
            <w:gridSpan w:val="4"/>
          </w:tcPr>
          <w:p w14:paraId="659B575A" w14:textId="77777777" w:rsidR="00464A38" w:rsidRPr="007E1C81" w:rsidRDefault="00F46826" w:rsidP="00F37CD6">
            <w:pPr>
              <w:rPr>
                <w:rFonts w:cstheme="minorHAnsi"/>
              </w:rPr>
            </w:pPr>
            <w:r>
              <w:rPr>
                <w:rFonts w:cstheme="minorHAnsi"/>
              </w:rPr>
              <w:t>Members</w:t>
            </w:r>
            <w:r w:rsidR="00642E2F">
              <w:rPr>
                <w:rFonts w:cstheme="minorHAnsi"/>
              </w:rPr>
              <w:t xml:space="preserve"> t</w:t>
            </w:r>
            <w:r w:rsidR="00F94993" w:rsidRPr="007E1C81">
              <w:rPr>
                <w:rFonts w:cstheme="minorHAnsi"/>
              </w:rPr>
              <w:t>ake responsi</w:t>
            </w:r>
            <w:r>
              <w:rPr>
                <w:rFonts w:cstheme="minorHAnsi"/>
              </w:rPr>
              <w:t>bility for the bad decisions they</w:t>
            </w:r>
            <w:r w:rsidR="00F94993" w:rsidRPr="007E1C81">
              <w:rPr>
                <w:rFonts w:cstheme="minorHAnsi"/>
              </w:rPr>
              <w:t xml:space="preserve"> mak</w:t>
            </w:r>
            <w:r w:rsidR="005C2216" w:rsidRPr="007E1C81">
              <w:rPr>
                <w:rFonts w:cstheme="minorHAnsi"/>
              </w:rPr>
              <w:t>e</w:t>
            </w:r>
          </w:p>
        </w:tc>
        <w:tc>
          <w:tcPr>
            <w:tcW w:w="360" w:type="dxa"/>
          </w:tcPr>
          <w:p w14:paraId="13731248" w14:textId="77777777" w:rsidR="00464A38" w:rsidRDefault="00464A38" w:rsidP="00F37CD6"/>
        </w:tc>
        <w:tc>
          <w:tcPr>
            <w:tcW w:w="360" w:type="dxa"/>
          </w:tcPr>
          <w:p w14:paraId="40910DED" w14:textId="77777777" w:rsidR="00464A38" w:rsidRDefault="00464A38" w:rsidP="00F37CD6"/>
        </w:tc>
        <w:tc>
          <w:tcPr>
            <w:tcW w:w="360" w:type="dxa"/>
          </w:tcPr>
          <w:p w14:paraId="17D018AA" w14:textId="77777777" w:rsidR="00464A38" w:rsidRDefault="00464A38" w:rsidP="00F37CD6"/>
        </w:tc>
        <w:tc>
          <w:tcPr>
            <w:tcW w:w="360" w:type="dxa"/>
          </w:tcPr>
          <w:p w14:paraId="254EE3E3" w14:textId="77777777" w:rsidR="00464A38" w:rsidRDefault="00464A38" w:rsidP="00F37CD6"/>
        </w:tc>
        <w:tc>
          <w:tcPr>
            <w:tcW w:w="468" w:type="dxa"/>
          </w:tcPr>
          <w:p w14:paraId="5E8942CC" w14:textId="77777777" w:rsidR="00464A38" w:rsidRDefault="00464A38" w:rsidP="00F37CD6"/>
        </w:tc>
      </w:tr>
      <w:tr w:rsidR="00464A38" w14:paraId="4B9B0256" w14:textId="77777777" w:rsidTr="00F37CD6">
        <w:tc>
          <w:tcPr>
            <w:tcW w:w="558" w:type="dxa"/>
          </w:tcPr>
          <w:p w14:paraId="38E4F21F" w14:textId="77777777" w:rsidR="00464A38" w:rsidRPr="00B73358" w:rsidRDefault="00261E88" w:rsidP="00F37CD6">
            <w:pPr>
              <w:rPr>
                <w:b/>
              </w:rPr>
            </w:pPr>
            <w:r>
              <w:rPr>
                <w:b/>
              </w:rPr>
              <w:t>1</w:t>
            </w:r>
            <w:r w:rsidR="006628A0">
              <w:rPr>
                <w:b/>
              </w:rPr>
              <w:t>8</w:t>
            </w:r>
          </w:p>
        </w:tc>
        <w:tc>
          <w:tcPr>
            <w:tcW w:w="7110" w:type="dxa"/>
            <w:gridSpan w:val="4"/>
          </w:tcPr>
          <w:p w14:paraId="4229740A" w14:textId="77777777" w:rsidR="00464A38" w:rsidRPr="007E1C81" w:rsidRDefault="00642E2F" w:rsidP="00F37CD6">
            <w:pPr>
              <w:rPr>
                <w:rFonts w:cstheme="minorHAnsi"/>
              </w:rPr>
            </w:pPr>
            <w:r>
              <w:rPr>
                <w:rFonts w:eastAsia="Times New Roman" w:cstheme="minorHAnsi"/>
              </w:rPr>
              <w:t>Members r</w:t>
            </w:r>
            <w:r w:rsidR="00F94993" w:rsidRPr="007E1C81">
              <w:rPr>
                <w:rFonts w:eastAsia="Times New Roman" w:cstheme="minorHAnsi"/>
              </w:rPr>
              <w:t xml:space="preserve">espect the advice </w:t>
            </w:r>
            <w:r>
              <w:rPr>
                <w:rFonts w:eastAsia="Times New Roman" w:cstheme="minorHAnsi"/>
              </w:rPr>
              <w:t>or instructions of the pastor</w:t>
            </w:r>
          </w:p>
        </w:tc>
        <w:tc>
          <w:tcPr>
            <w:tcW w:w="360" w:type="dxa"/>
          </w:tcPr>
          <w:p w14:paraId="4B55893C" w14:textId="77777777" w:rsidR="00464A38" w:rsidRDefault="00464A38" w:rsidP="00F37CD6"/>
        </w:tc>
        <w:tc>
          <w:tcPr>
            <w:tcW w:w="360" w:type="dxa"/>
          </w:tcPr>
          <w:p w14:paraId="2B7EA854" w14:textId="77777777" w:rsidR="00464A38" w:rsidRDefault="00464A38" w:rsidP="00F37CD6"/>
        </w:tc>
        <w:tc>
          <w:tcPr>
            <w:tcW w:w="360" w:type="dxa"/>
          </w:tcPr>
          <w:p w14:paraId="350C56B6" w14:textId="77777777" w:rsidR="00464A38" w:rsidRDefault="00464A38" w:rsidP="00F37CD6"/>
        </w:tc>
        <w:tc>
          <w:tcPr>
            <w:tcW w:w="360" w:type="dxa"/>
          </w:tcPr>
          <w:p w14:paraId="356766CC" w14:textId="77777777" w:rsidR="00464A38" w:rsidRDefault="00464A38" w:rsidP="00F37CD6"/>
        </w:tc>
        <w:tc>
          <w:tcPr>
            <w:tcW w:w="468" w:type="dxa"/>
          </w:tcPr>
          <w:p w14:paraId="5ADF826A" w14:textId="77777777" w:rsidR="00464A38" w:rsidRDefault="00464A38" w:rsidP="00F37CD6"/>
        </w:tc>
      </w:tr>
      <w:tr w:rsidR="00F94993" w14:paraId="605E49EB" w14:textId="77777777" w:rsidTr="00F37CD6">
        <w:tc>
          <w:tcPr>
            <w:tcW w:w="558" w:type="dxa"/>
          </w:tcPr>
          <w:p w14:paraId="14B57151" w14:textId="77777777" w:rsidR="00F94993" w:rsidRDefault="006628A0" w:rsidP="00F37CD6">
            <w:pPr>
              <w:rPr>
                <w:b/>
              </w:rPr>
            </w:pPr>
            <w:r>
              <w:rPr>
                <w:b/>
              </w:rPr>
              <w:t>19</w:t>
            </w:r>
          </w:p>
        </w:tc>
        <w:tc>
          <w:tcPr>
            <w:tcW w:w="7110" w:type="dxa"/>
            <w:gridSpan w:val="4"/>
          </w:tcPr>
          <w:p w14:paraId="0FC8DC43" w14:textId="77777777" w:rsidR="00F94993" w:rsidRPr="007E1C81" w:rsidRDefault="00642E2F" w:rsidP="00F37CD6">
            <w:pPr>
              <w:rPr>
                <w:rFonts w:cstheme="minorHAnsi"/>
              </w:rPr>
            </w:pPr>
            <w:r>
              <w:rPr>
                <w:rFonts w:eastAsia="Times New Roman" w:cstheme="minorHAnsi"/>
              </w:rPr>
              <w:t>Members often g</w:t>
            </w:r>
            <w:r w:rsidR="005C2216" w:rsidRPr="007E1C81">
              <w:rPr>
                <w:rFonts w:eastAsia="Times New Roman" w:cstheme="minorHAnsi"/>
              </w:rPr>
              <w:t>reet and welcome visitors</w:t>
            </w:r>
          </w:p>
        </w:tc>
        <w:tc>
          <w:tcPr>
            <w:tcW w:w="360" w:type="dxa"/>
          </w:tcPr>
          <w:p w14:paraId="27B6B3C8" w14:textId="77777777" w:rsidR="00F94993" w:rsidRDefault="00F94993" w:rsidP="00F37CD6"/>
        </w:tc>
        <w:tc>
          <w:tcPr>
            <w:tcW w:w="360" w:type="dxa"/>
          </w:tcPr>
          <w:p w14:paraId="271BD766" w14:textId="77777777" w:rsidR="00F94993" w:rsidRDefault="00F94993" w:rsidP="00F37CD6"/>
        </w:tc>
        <w:tc>
          <w:tcPr>
            <w:tcW w:w="360" w:type="dxa"/>
          </w:tcPr>
          <w:p w14:paraId="7223326D" w14:textId="77777777" w:rsidR="00F94993" w:rsidRDefault="00F94993" w:rsidP="00F37CD6"/>
        </w:tc>
        <w:tc>
          <w:tcPr>
            <w:tcW w:w="360" w:type="dxa"/>
          </w:tcPr>
          <w:p w14:paraId="4B527FA6" w14:textId="77777777" w:rsidR="00F94993" w:rsidRDefault="00F94993" w:rsidP="00F37CD6"/>
        </w:tc>
        <w:tc>
          <w:tcPr>
            <w:tcW w:w="468" w:type="dxa"/>
          </w:tcPr>
          <w:p w14:paraId="36F7ED7B" w14:textId="77777777" w:rsidR="00F94993" w:rsidRDefault="00F94993" w:rsidP="00F37CD6"/>
        </w:tc>
      </w:tr>
      <w:tr w:rsidR="00F94993" w14:paraId="52F66762" w14:textId="77777777" w:rsidTr="00F37CD6">
        <w:tc>
          <w:tcPr>
            <w:tcW w:w="558" w:type="dxa"/>
          </w:tcPr>
          <w:p w14:paraId="1C46AC17" w14:textId="77777777" w:rsidR="00F94993" w:rsidRDefault="006628A0" w:rsidP="00F37CD6">
            <w:pPr>
              <w:rPr>
                <w:b/>
              </w:rPr>
            </w:pPr>
            <w:r>
              <w:rPr>
                <w:b/>
              </w:rPr>
              <w:t>20</w:t>
            </w:r>
          </w:p>
        </w:tc>
        <w:tc>
          <w:tcPr>
            <w:tcW w:w="7110" w:type="dxa"/>
            <w:gridSpan w:val="4"/>
          </w:tcPr>
          <w:p w14:paraId="5E44C186" w14:textId="77777777" w:rsidR="00F94993" w:rsidRPr="007E1C81" w:rsidRDefault="00642E2F" w:rsidP="00F37CD6">
            <w:pPr>
              <w:rPr>
                <w:rFonts w:cstheme="minorHAnsi"/>
              </w:rPr>
            </w:pPr>
            <w:r>
              <w:rPr>
                <w:rFonts w:eastAsia="Times New Roman" w:cstheme="minorHAnsi"/>
              </w:rPr>
              <w:t>Members i</w:t>
            </w:r>
            <w:r w:rsidR="00F94993" w:rsidRPr="007E1C81">
              <w:rPr>
                <w:rFonts w:eastAsia="Times New Roman" w:cstheme="minorHAnsi"/>
              </w:rPr>
              <w:t>nf</w:t>
            </w:r>
            <w:r w:rsidR="005C2216" w:rsidRPr="007E1C81">
              <w:rPr>
                <w:rFonts w:eastAsia="Times New Roman" w:cstheme="minorHAnsi"/>
              </w:rPr>
              <w:t>orm visitors of church programs</w:t>
            </w:r>
          </w:p>
        </w:tc>
        <w:tc>
          <w:tcPr>
            <w:tcW w:w="360" w:type="dxa"/>
          </w:tcPr>
          <w:p w14:paraId="0EC12359" w14:textId="77777777" w:rsidR="00F94993" w:rsidRDefault="00F94993" w:rsidP="00F37CD6"/>
        </w:tc>
        <w:tc>
          <w:tcPr>
            <w:tcW w:w="360" w:type="dxa"/>
          </w:tcPr>
          <w:p w14:paraId="2275D5DD" w14:textId="77777777" w:rsidR="00F94993" w:rsidRDefault="00F94993" w:rsidP="00F37CD6"/>
        </w:tc>
        <w:tc>
          <w:tcPr>
            <w:tcW w:w="360" w:type="dxa"/>
          </w:tcPr>
          <w:p w14:paraId="1D9A5288" w14:textId="77777777" w:rsidR="00F94993" w:rsidRDefault="00F94993" w:rsidP="00F37CD6"/>
        </w:tc>
        <w:tc>
          <w:tcPr>
            <w:tcW w:w="360" w:type="dxa"/>
          </w:tcPr>
          <w:p w14:paraId="445CFDAD" w14:textId="77777777" w:rsidR="00F94993" w:rsidRDefault="00F94993" w:rsidP="00F37CD6"/>
        </w:tc>
        <w:tc>
          <w:tcPr>
            <w:tcW w:w="468" w:type="dxa"/>
          </w:tcPr>
          <w:p w14:paraId="3E7CC09F" w14:textId="77777777" w:rsidR="00F94993" w:rsidRDefault="00F94993" w:rsidP="00F37CD6"/>
        </w:tc>
      </w:tr>
      <w:tr w:rsidR="00F94993" w14:paraId="6BD848A0" w14:textId="77777777" w:rsidTr="00F37CD6">
        <w:tc>
          <w:tcPr>
            <w:tcW w:w="558" w:type="dxa"/>
          </w:tcPr>
          <w:p w14:paraId="51E8E95A" w14:textId="77777777" w:rsidR="00F94993" w:rsidRDefault="006628A0" w:rsidP="00F37CD6">
            <w:pPr>
              <w:rPr>
                <w:b/>
              </w:rPr>
            </w:pPr>
            <w:r>
              <w:rPr>
                <w:b/>
              </w:rPr>
              <w:t>21</w:t>
            </w:r>
          </w:p>
        </w:tc>
        <w:tc>
          <w:tcPr>
            <w:tcW w:w="7110" w:type="dxa"/>
            <w:gridSpan w:val="4"/>
          </w:tcPr>
          <w:p w14:paraId="6F4CF7DC" w14:textId="77777777" w:rsidR="00F94993" w:rsidRPr="007E1C81" w:rsidRDefault="00642E2F" w:rsidP="00F37CD6">
            <w:pPr>
              <w:rPr>
                <w:rFonts w:cstheme="minorHAnsi"/>
              </w:rPr>
            </w:pPr>
            <w:r>
              <w:rPr>
                <w:rFonts w:eastAsia="Times New Roman" w:cstheme="minorHAnsi"/>
              </w:rPr>
              <w:t>Members are i</w:t>
            </w:r>
            <w:r w:rsidR="00F94993" w:rsidRPr="007E1C81">
              <w:rPr>
                <w:rFonts w:eastAsia="Times New Roman" w:cstheme="minorHAnsi"/>
              </w:rPr>
              <w:t>n</w:t>
            </w:r>
            <w:r w:rsidR="00084A2E">
              <w:rPr>
                <w:rFonts w:eastAsia="Times New Roman" w:cstheme="minorHAnsi"/>
              </w:rPr>
              <w:t>volved</w:t>
            </w:r>
            <w:r w:rsidR="005C2216" w:rsidRPr="007E1C81">
              <w:rPr>
                <w:rFonts w:eastAsia="Times New Roman" w:cstheme="minorHAnsi"/>
              </w:rPr>
              <w:t xml:space="preserve"> in community programs</w:t>
            </w:r>
          </w:p>
        </w:tc>
        <w:tc>
          <w:tcPr>
            <w:tcW w:w="360" w:type="dxa"/>
          </w:tcPr>
          <w:p w14:paraId="76CDAEC6" w14:textId="77777777" w:rsidR="00F94993" w:rsidRDefault="00F94993" w:rsidP="00F37CD6"/>
        </w:tc>
        <w:tc>
          <w:tcPr>
            <w:tcW w:w="360" w:type="dxa"/>
          </w:tcPr>
          <w:p w14:paraId="4BB6EBDF" w14:textId="77777777" w:rsidR="00F94993" w:rsidRDefault="00F94993" w:rsidP="00F37CD6"/>
        </w:tc>
        <w:tc>
          <w:tcPr>
            <w:tcW w:w="360" w:type="dxa"/>
          </w:tcPr>
          <w:p w14:paraId="4383B349" w14:textId="77777777" w:rsidR="00F94993" w:rsidRDefault="00F94993" w:rsidP="00F37CD6"/>
        </w:tc>
        <w:tc>
          <w:tcPr>
            <w:tcW w:w="360" w:type="dxa"/>
          </w:tcPr>
          <w:p w14:paraId="2E81D93A" w14:textId="77777777" w:rsidR="00F94993" w:rsidRDefault="00F94993" w:rsidP="00F37CD6"/>
        </w:tc>
        <w:tc>
          <w:tcPr>
            <w:tcW w:w="468" w:type="dxa"/>
          </w:tcPr>
          <w:p w14:paraId="46775A84" w14:textId="77777777" w:rsidR="00F94993" w:rsidRDefault="00F94993" w:rsidP="00F37CD6"/>
        </w:tc>
      </w:tr>
      <w:tr w:rsidR="00F94993" w14:paraId="4B639F3E" w14:textId="77777777" w:rsidTr="00F37CD6">
        <w:tc>
          <w:tcPr>
            <w:tcW w:w="558" w:type="dxa"/>
          </w:tcPr>
          <w:p w14:paraId="636717B0" w14:textId="77777777" w:rsidR="00F94993" w:rsidRDefault="006628A0" w:rsidP="00F37CD6">
            <w:pPr>
              <w:rPr>
                <w:b/>
              </w:rPr>
            </w:pPr>
            <w:r>
              <w:rPr>
                <w:b/>
              </w:rPr>
              <w:t>22</w:t>
            </w:r>
          </w:p>
        </w:tc>
        <w:tc>
          <w:tcPr>
            <w:tcW w:w="7110" w:type="dxa"/>
            <w:gridSpan w:val="4"/>
          </w:tcPr>
          <w:p w14:paraId="050494A1" w14:textId="77777777" w:rsidR="00F94993" w:rsidRPr="007E1C81" w:rsidRDefault="00642E2F" w:rsidP="00F37CD6">
            <w:pPr>
              <w:rPr>
                <w:rFonts w:cstheme="minorHAnsi"/>
              </w:rPr>
            </w:pPr>
            <w:r>
              <w:rPr>
                <w:rFonts w:eastAsia="Times New Roman" w:cstheme="minorHAnsi"/>
              </w:rPr>
              <w:t>Members c</w:t>
            </w:r>
            <w:r w:rsidR="005C2216" w:rsidRPr="007E1C81">
              <w:rPr>
                <w:rFonts w:eastAsia="Times New Roman" w:cstheme="minorHAnsi"/>
              </w:rPr>
              <w:t>are about community activities</w:t>
            </w:r>
          </w:p>
        </w:tc>
        <w:tc>
          <w:tcPr>
            <w:tcW w:w="360" w:type="dxa"/>
          </w:tcPr>
          <w:p w14:paraId="1BC6A83A" w14:textId="77777777" w:rsidR="00F94993" w:rsidRDefault="00F94993" w:rsidP="00F37CD6"/>
        </w:tc>
        <w:tc>
          <w:tcPr>
            <w:tcW w:w="360" w:type="dxa"/>
          </w:tcPr>
          <w:p w14:paraId="2F307457" w14:textId="77777777" w:rsidR="00F94993" w:rsidRDefault="00F94993" w:rsidP="00F37CD6"/>
        </w:tc>
        <w:tc>
          <w:tcPr>
            <w:tcW w:w="360" w:type="dxa"/>
          </w:tcPr>
          <w:p w14:paraId="70EBFB14" w14:textId="77777777" w:rsidR="00F94993" w:rsidRDefault="00F94993" w:rsidP="00F37CD6"/>
        </w:tc>
        <w:tc>
          <w:tcPr>
            <w:tcW w:w="360" w:type="dxa"/>
          </w:tcPr>
          <w:p w14:paraId="280C276D" w14:textId="77777777" w:rsidR="00F94993" w:rsidRDefault="00F94993" w:rsidP="00F37CD6"/>
        </w:tc>
        <w:tc>
          <w:tcPr>
            <w:tcW w:w="468" w:type="dxa"/>
          </w:tcPr>
          <w:p w14:paraId="75514F7F" w14:textId="77777777" w:rsidR="00F94993" w:rsidRDefault="00F94993" w:rsidP="00F37CD6"/>
        </w:tc>
      </w:tr>
      <w:tr w:rsidR="00F94993" w14:paraId="77FF6006" w14:textId="77777777" w:rsidTr="00F37CD6">
        <w:tc>
          <w:tcPr>
            <w:tcW w:w="558" w:type="dxa"/>
          </w:tcPr>
          <w:p w14:paraId="47E0DAC6" w14:textId="77777777" w:rsidR="00F94993" w:rsidRDefault="006628A0" w:rsidP="00F37CD6">
            <w:pPr>
              <w:rPr>
                <w:b/>
              </w:rPr>
            </w:pPr>
            <w:r>
              <w:rPr>
                <w:b/>
              </w:rPr>
              <w:t>23</w:t>
            </w:r>
          </w:p>
        </w:tc>
        <w:tc>
          <w:tcPr>
            <w:tcW w:w="7110" w:type="dxa"/>
            <w:gridSpan w:val="4"/>
          </w:tcPr>
          <w:p w14:paraId="1835C230" w14:textId="77777777" w:rsidR="00F94993" w:rsidRPr="007E1C81" w:rsidRDefault="00642E2F" w:rsidP="00F37CD6">
            <w:pPr>
              <w:rPr>
                <w:rFonts w:cstheme="minorHAnsi"/>
              </w:rPr>
            </w:pPr>
            <w:r>
              <w:rPr>
                <w:rFonts w:eastAsia="Times New Roman" w:cstheme="minorHAnsi"/>
              </w:rPr>
              <w:t>Members t</w:t>
            </w:r>
            <w:r w:rsidR="00667E4B" w:rsidRPr="007E1C81">
              <w:rPr>
                <w:rFonts w:eastAsia="Times New Roman" w:cstheme="minorHAnsi"/>
              </w:rPr>
              <w:t>reat the public well rega</w:t>
            </w:r>
            <w:r w:rsidR="005C2216" w:rsidRPr="007E1C81">
              <w:rPr>
                <w:rFonts w:eastAsia="Times New Roman" w:cstheme="minorHAnsi"/>
              </w:rPr>
              <w:t>rdless of religious affiliation</w:t>
            </w:r>
          </w:p>
        </w:tc>
        <w:tc>
          <w:tcPr>
            <w:tcW w:w="360" w:type="dxa"/>
          </w:tcPr>
          <w:p w14:paraId="61676043" w14:textId="77777777" w:rsidR="00F94993" w:rsidRDefault="00F94993" w:rsidP="00F37CD6"/>
        </w:tc>
        <w:tc>
          <w:tcPr>
            <w:tcW w:w="360" w:type="dxa"/>
          </w:tcPr>
          <w:p w14:paraId="55E4C65A" w14:textId="77777777" w:rsidR="00F94993" w:rsidRDefault="00F94993" w:rsidP="00F37CD6"/>
        </w:tc>
        <w:tc>
          <w:tcPr>
            <w:tcW w:w="360" w:type="dxa"/>
          </w:tcPr>
          <w:p w14:paraId="449A46A2" w14:textId="77777777" w:rsidR="00F94993" w:rsidRDefault="00F94993" w:rsidP="00F37CD6"/>
        </w:tc>
        <w:tc>
          <w:tcPr>
            <w:tcW w:w="360" w:type="dxa"/>
          </w:tcPr>
          <w:p w14:paraId="6D9489D1" w14:textId="77777777" w:rsidR="00F94993" w:rsidRDefault="00F94993" w:rsidP="00F37CD6"/>
        </w:tc>
        <w:tc>
          <w:tcPr>
            <w:tcW w:w="468" w:type="dxa"/>
          </w:tcPr>
          <w:p w14:paraId="76781660" w14:textId="77777777" w:rsidR="00F94993" w:rsidRDefault="00F94993" w:rsidP="00F37CD6"/>
        </w:tc>
      </w:tr>
      <w:tr w:rsidR="00F94993" w14:paraId="592061B1" w14:textId="77777777" w:rsidTr="00F37CD6">
        <w:tc>
          <w:tcPr>
            <w:tcW w:w="558" w:type="dxa"/>
          </w:tcPr>
          <w:p w14:paraId="1B13CFD3" w14:textId="77777777" w:rsidR="00F94993" w:rsidRDefault="006628A0" w:rsidP="00F37CD6">
            <w:pPr>
              <w:rPr>
                <w:b/>
              </w:rPr>
            </w:pPr>
            <w:r>
              <w:rPr>
                <w:b/>
              </w:rPr>
              <w:t>24</w:t>
            </w:r>
          </w:p>
        </w:tc>
        <w:tc>
          <w:tcPr>
            <w:tcW w:w="7110" w:type="dxa"/>
            <w:gridSpan w:val="4"/>
          </w:tcPr>
          <w:p w14:paraId="62189F0D" w14:textId="77777777" w:rsidR="00F94993" w:rsidRPr="007E1C81" w:rsidRDefault="008078BF" w:rsidP="00F37CD6">
            <w:pPr>
              <w:rPr>
                <w:rFonts w:cstheme="minorHAnsi"/>
              </w:rPr>
            </w:pPr>
            <w:r>
              <w:rPr>
                <w:rFonts w:eastAsia="Times New Roman" w:cstheme="minorHAnsi"/>
              </w:rPr>
              <w:t>The church</w:t>
            </w:r>
            <w:r w:rsidR="00642E2F">
              <w:rPr>
                <w:rFonts w:eastAsia="Times New Roman" w:cstheme="minorHAnsi"/>
              </w:rPr>
              <w:t xml:space="preserve"> p</w:t>
            </w:r>
            <w:r w:rsidR="00667E4B" w:rsidRPr="007E1C81">
              <w:rPr>
                <w:rFonts w:eastAsia="Times New Roman" w:cstheme="minorHAnsi"/>
              </w:rPr>
              <w:t>rovi</w:t>
            </w:r>
            <w:r w:rsidR="005C2216" w:rsidRPr="007E1C81">
              <w:rPr>
                <w:rFonts w:eastAsia="Times New Roman" w:cstheme="minorHAnsi"/>
              </w:rPr>
              <w:t>de</w:t>
            </w:r>
            <w:r w:rsidR="00642E2F">
              <w:rPr>
                <w:rFonts w:eastAsia="Times New Roman" w:cstheme="minorHAnsi"/>
              </w:rPr>
              <w:t>s</w:t>
            </w:r>
            <w:r w:rsidR="005C2216" w:rsidRPr="007E1C81">
              <w:rPr>
                <w:rFonts w:eastAsia="Times New Roman" w:cstheme="minorHAnsi"/>
              </w:rPr>
              <w:t xml:space="preserve"> crisis intervention programs</w:t>
            </w:r>
          </w:p>
        </w:tc>
        <w:tc>
          <w:tcPr>
            <w:tcW w:w="360" w:type="dxa"/>
          </w:tcPr>
          <w:p w14:paraId="659AA7E9" w14:textId="77777777" w:rsidR="00F94993" w:rsidRDefault="00F94993" w:rsidP="00F37CD6"/>
        </w:tc>
        <w:tc>
          <w:tcPr>
            <w:tcW w:w="360" w:type="dxa"/>
          </w:tcPr>
          <w:p w14:paraId="79288EF3" w14:textId="77777777" w:rsidR="00F94993" w:rsidRDefault="00F94993" w:rsidP="00F37CD6"/>
        </w:tc>
        <w:tc>
          <w:tcPr>
            <w:tcW w:w="360" w:type="dxa"/>
          </w:tcPr>
          <w:p w14:paraId="24010367" w14:textId="77777777" w:rsidR="00F94993" w:rsidRDefault="00F94993" w:rsidP="00F37CD6"/>
        </w:tc>
        <w:tc>
          <w:tcPr>
            <w:tcW w:w="360" w:type="dxa"/>
          </w:tcPr>
          <w:p w14:paraId="55EC5B76" w14:textId="77777777" w:rsidR="00F94993" w:rsidRDefault="00F94993" w:rsidP="00F37CD6"/>
        </w:tc>
        <w:tc>
          <w:tcPr>
            <w:tcW w:w="468" w:type="dxa"/>
          </w:tcPr>
          <w:p w14:paraId="677D9DEC" w14:textId="77777777" w:rsidR="00F94993" w:rsidRDefault="00F94993" w:rsidP="00F37CD6"/>
        </w:tc>
      </w:tr>
    </w:tbl>
    <w:p w14:paraId="4A509FE9" w14:textId="77777777" w:rsidR="00464A38" w:rsidRDefault="00464A38" w:rsidP="00464A3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464A38" w14:paraId="152CD019" w14:textId="77777777" w:rsidTr="00F37CD6">
        <w:trPr>
          <w:trHeight w:val="509"/>
        </w:trPr>
        <w:tc>
          <w:tcPr>
            <w:tcW w:w="9621" w:type="dxa"/>
            <w:shd w:val="clear" w:color="auto" w:fill="FFFF99"/>
            <w:vAlign w:val="center"/>
          </w:tcPr>
          <w:p w14:paraId="12139AF8" w14:textId="77777777" w:rsidR="00464A38" w:rsidRPr="00B73358" w:rsidRDefault="007910A6" w:rsidP="00F37CD6">
            <w:pPr>
              <w:jc w:val="center"/>
              <w:rPr>
                <w:b/>
                <w:sz w:val="28"/>
                <w:szCs w:val="28"/>
              </w:rPr>
            </w:pPr>
            <w:r>
              <w:rPr>
                <w:b/>
                <w:sz w:val="28"/>
                <w:szCs w:val="28"/>
              </w:rPr>
              <w:lastRenderedPageBreak/>
              <w:t>Support</w:t>
            </w:r>
          </w:p>
        </w:tc>
      </w:tr>
    </w:tbl>
    <w:p w14:paraId="733804CE" w14:textId="77777777" w:rsidR="00464A38" w:rsidRDefault="00464A38" w:rsidP="00464A38"/>
    <w:p w14:paraId="471D35BE" w14:textId="77777777" w:rsidR="00464A38" w:rsidRDefault="00436ACB" w:rsidP="00464A38">
      <w:r>
        <w:tab/>
        <w:t xml:space="preserve">We thank you for your participation in the application of this questionnaire. When analyzing each statement below, please mark an “X” in the rating scale to indicate your perception </w:t>
      </w:r>
      <w:r w:rsidR="00110C40">
        <w:t>of the support</w:t>
      </w:r>
      <w:r>
        <w:t xml:space="preserve"> in your</w:t>
      </w:r>
      <w:r w:rsidR="004A5324">
        <w:t xml:space="preserve"> church.</w:t>
      </w:r>
    </w:p>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464A38" w14:paraId="024F2B85" w14:textId="77777777" w:rsidTr="00F37CD6">
        <w:tc>
          <w:tcPr>
            <w:tcW w:w="9576" w:type="dxa"/>
            <w:gridSpan w:val="10"/>
            <w:tcBorders>
              <w:bottom w:val="single" w:sz="4" w:space="0" w:color="auto"/>
            </w:tcBorders>
            <w:shd w:val="clear" w:color="auto" w:fill="95B3D7" w:themeFill="accent1" w:themeFillTint="99"/>
            <w:vAlign w:val="center"/>
          </w:tcPr>
          <w:p w14:paraId="46A38ADF" w14:textId="77777777" w:rsidR="00464A38" w:rsidRDefault="00464A38" w:rsidP="00F37CD6">
            <w:pPr>
              <w:jc w:val="center"/>
              <w:rPr>
                <w:b/>
              </w:rPr>
            </w:pPr>
            <w:r w:rsidRPr="007C37F8">
              <w:rPr>
                <w:b/>
              </w:rPr>
              <w:t>Please use the following scale</w:t>
            </w:r>
          </w:p>
          <w:p w14:paraId="0B13667B" w14:textId="77777777" w:rsidR="00464A38" w:rsidRPr="007C37F8" w:rsidRDefault="00464A38" w:rsidP="00F37CD6">
            <w:pPr>
              <w:jc w:val="center"/>
              <w:rPr>
                <w:b/>
              </w:rPr>
            </w:pPr>
          </w:p>
        </w:tc>
      </w:tr>
      <w:tr w:rsidR="00464A38" w14:paraId="137AB0ED" w14:textId="77777777" w:rsidTr="00F37CD6">
        <w:tc>
          <w:tcPr>
            <w:tcW w:w="1818" w:type="dxa"/>
            <w:gridSpan w:val="2"/>
            <w:shd w:val="clear" w:color="auto" w:fill="FABF8F" w:themeFill="accent6" w:themeFillTint="99"/>
            <w:vAlign w:val="center"/>
          </w:tcPr>
          <w:p w14:paraId="32452E96" w14:textId="77777777" w:rsidR="00464A38" w:rsidRPr="007C37F8" w:rsidRDefault="00464A38" w:rsidP="00F37CD6">
            <w:pPr>
              <w:jc w:val="center"/>
              <w:rPr>
                <w:b/>
              </w:rPr>
            </w:pPr>
            <w:r w:rsidRPr="007C37F8">
              <w:rPr>
                <w:b/>
              </w:rPr>
              <w:t>Strongly Disagree</w:t>
            </w:r>
          </w:p>
        </w:tc>
        <w:tc>
          <w:tcPr>
            <w:tcW w:w="1890" w:type="dxa"/>
            <w:shd w:val="clear" w:color="auto" w:fill="FABF8F" w:themeFill="accent6" w:themeFillTint="99"/>
            <w:vAlign w:val="center"/>
          </w:tcPr>
          <w:p w14:paraId="2318FCD9" w14:textId="77777777" w:rsidR="00464A38" w:rsidRPr="007C37F8" w:rsidRDefault="00464A38" w:rsidP="00F37CD6">
            <w:pPr>
              <w:jc w:val="center"/>
              <w:rPr>
                <w:b/>
              </w:rPr>
            </w:pPr>
            <w:r w:rsidRPr="007C37F8">
              <w:rPr>
                <w:b/>
              </w:rPr>
              <w:t>Disagree</w:t>
            </w:r>
          </w:p>
        </w:tc>
        <w:tc>
          <w:tcPr>
            <w:tcW w:w="2070" w:type="dxa"/>
            <w:shd w:val="clear" w:color="auto" w:fill="FABF8F" w:themeFill="accent6" w:themeFillTint="99"/>
            <w:vAlign w:val="center"/>
          </w:tcPr>
          <w:p w14:paraId="10A8DED6" w14:textId="77777777" w:rsidR="00464A38" w:rsidRPr="007C37F8" w:rsidRDefault="00464A38" w:rsidP="00F37CD6">
            <w:pPr>
              <w:jc w:val="center"/>
              <w:rPr>
                <w:b/>
              </w:rPr>
            </w:pPr>
            <w:r w:rsidRPr="007C37F8">
              <w:rPr>
                <w:b/>
              </w:rPr>
              <w:t>Neither agree nor disagree</w:t>
            </w:r>
          </w:p>
        </w:tc>
        <w:tc>
          <w:tcPr>
            <w:tcW w:w="1890" w:type="dxa"/>
            <w:shd w:val="clear" w:color="auto" w:fill="FABF8F" w:themeFill="accent6" w:themeFillTint="99"/>
            <w:vAlign w:val="center"/>
          </w:tcPr>
          <w:p w14:paraId="39796E97" w14:textId="77777777" w:rsidR="00464A38" w:rsidRPr="007C37F8" w:rsidRDefault="00464A38" w:rsidP="00F37CD6">
            <w:pPr>
              <w:jc w:val="center"/>
              <w:rPr>
                <w:b/>
              </w:rPr>
            </w:pPr>
            <w:r w:rsidRPr="007C37F8">
              <w:rPr>
                <w:b/>
              </w:rPr>
              <w:t>Agree</w:t>
            </w:r>
          </w:p>
        </w:tc>
        <w:tc>
          <w:tcPr>
            <w:tcW w:w="1908" w:type="dxa"/>
            <w:gridSpan w:val="5"/>
            <w:shd w:val="clear" w:color="auto" w:fill="FABF8F" w:themeFill="accent6" w:themeFillTint="99"/>
            <w:vAlign w:val="center"/>
          </w:tcPr>
          <w:p w14:paraId="02946F33" w14:textId="77777777" w:rsidR="00464A38" w:rsidRPr="007C37F8" w:rsidRDefault="00464A38" w:rsidP="00F37CD6">
            <w:pPr>
              <w:jc w:val="center"/>
              <w:rPr>
                <w:b/>
              </w:rPr>
            </w:pPr>
            <w:r w:rsidRPr="007C37F8">
              <w:rPr>
                <w:b/>
              </w:rPr>
              <w:t>Strongly Agree</w:t>
            </w:r>
          </w:p>
        </w:tc>
      </w:tr>
      <w:tr w:rsidR="00464A38" w14:paraId="4F8D1DD4" w14:textId="77777777" w:rsidTr="00F37CD6">
        <w:tc>
          <w:tcPr>
            <w:tcW w:w="1818" w:type="dxa"/>
            <w:gridSpan w:val="2"/>
            <w:vAlign w:val="center"/>
          </w:tcPr>
          <w:p w14:paraId="64E22CD2" w14:textId="77777777" w:rsidR="00464A38" w:rsidRPr="007C37F8" w:rsidRDefault="00464A38" w:rsidP="00F37CD6">
            <w:pPr>
              <w:jc w:val="center"/>
              <w:rPr>
                <w:b/>
              </w:rPr>
            </w:pPr>
            <w:r w:rsidRPr="007C37F8">
              <w:rPr>
                <w:b/>
              </w:rPr>
              <w:t>1</w:t>
            </w:r>
          </w:p>
        </w:tc>
        <w:tc>
          <w:tcPr>
            <w:tcW w:w="1890" w:type="dxa"/>
            <w:vAlign w:val="center"/>
          </w:tcPr>
          <w:p w14:paraId="53DE5206" w14:textId="77777777" w:rsidR="00464A38" w:rsidRPr="007C37F8" w:rsidRDefault="00464A38" w:rsidP="00F37CD6">
            <w:pPr>
              <w:jc w:val="center"/>
              <w:rPr>
                <w:b/>
              </w:rPr>
            </w:pPr>
            <w:r w:rsidRPr="007C37F8">
              <w:rPr>
                <w:b/>
              </w:rPr>
              <w:t>2</w:t>
            </w:r>
          </w:p>
        </w:tc>
        <w:tc>
          <w:tcPr>
            <w:tcW w:w="2070" w:type="dxa"/>
            <w:vAlign w:val="center"/>
          </w:tcPr>
          <w:p w14:paraId="12FD92F0" w14:textId="77777777" w:rsidR="00464A38" w:rsidRPr="007C37F8" w:rsidRDefault="00464A38" w:rsidP="00F37CD6">
            <w:pPr>
              <w:jc w:val="center"/>
              <w:rPr>
                <w:b/>
              </w:rPr>
            </w:pPr>
            <w:r w:rsidRPr="007C37F8">
              <w:rPr>
                <w:b/>
              </w:rPr>
              <w:t>3</w:t>
            </w:r>
          </w:p>
        </w:tc>
        <w:tc>
          <w:tcPr>
            <w:tcW w:w="1890" w:type="dxa"/>
            <w:vAlign w:val="center"/>
          </w:tcPr>
          <w:p w14:paraId="24FAC41A" w14:textId="77777777" w:rsidR="00464A38" w:rsidRPr="007C37F8" w:rsidRDefault="00464A38" w:rsidP="00F37CD6">
            <w:pPr>
              <w:jc w:val="center"/>
              <w:rPr>
                <w:b/>
              </w:rPr>
            </w:pPr>
            <w:r w:rsidRPr="007C37F8">
              <w:rPr>
                <w:b/>
              </w:rPr>
              <w:t>4</w:t>
            </w:r>
          </w:p>
        </w:tc>
        <w:tc>
          <w:tcPr>
            <w:tcW w:w="1908" w:type="dxa"/>
            <w:gridSpan w:val="5"/>
            <w:vAlign w:val="center"/>
          </w:tcPr>
          <w:p w14:paraId="4341D4CA" w14:textId="77777777" w:rsidR="00464A38" w:rsidRPr="007C37F8" w:rsidRDefault="00464A38" w:rsidP="00F37CD6">
            <w:pPr>
              <w:jc w:val="center"/>
              <w:rPr>
                <w:b/>
              </w:rPr>
            </w:pPr>
            <w:r w:rsidRPr="007C37F8">
              <w:rPr>
                <w:b/>
              </w:rPr>
              <w:t>5</w:t>
            </w:r>
          </w:p>
        </w:tc>
      </w:tr>
      <w:tr w:rsidR="00464A38" w14:paraId="5F5F8180" w14:textId="77777777" w:rsidTr="00F37CD6">
        <w:tc>
          <w:tcPr>
            <w:tcW w:w="9576" w:type="dxa"/>
            <w:gridSpan w:val="10"/>
            <w:tcBorders>
              <w:bottom w:val="single" w:sz="4" w:space="0" w:color="auto"/>
            </w:tcBorders>
          </w:tcPr>
          <w:p w14:paraId="73BE1CB0" w14:textId="77777777" w:rsidR="00464A38" w:rsidRDefault="00464A38" w:rsidP="00F37CD6">
            <w:pPr>
              <w:jc w:val="center"/>
            </w:pPr>
          </w:p>
        </w:tc>
      </w:tr>
      <w:tr w:rsidR="00464A38" w14:paraId="24250567" w14:textId="77777777" w:rsidTr="00F37CD6">
        <w:tc>
          <w:tcPr>
            <w:tcW w:w="7668" w:type="dxa"/>
            <w:gridSpan w:val="5"/>
            <w:tcBorders>
              <w:bottom w:val="single" w:sz="4" w:space="0" w:color="auto"/>
            </w:tcBorders>
            <w:shd w:val="clear" w:color="auto" w:fill="FFFF99"/>
          </w:tcPr>
          <w:p w14:paraId="6DF7E530" w14:textId="77777777" w:rsidR="00464A38" w:rsidRPr="007C37F8" w:rsidRDefault="00464A3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5A204C89" w14:textId="77777777" w:rsidR="00464A38" w:rsidRPr="007C37F8" w:rsidRDefault="00464A38" w:rsidP="00F37CD6">
            <w:pPr>
              <w:jc w:val="center"/>
              <w:rPr>
                <w:b/>
              </w:rPr>
            </w:pPr>
            <w:r w:rsidRPr="007C37F8">
              <w:rPr>
                <w:b/>
              </w:rPr>
              <w:t>Rate</w:t>
            </w:r>
          </w:p>
        </w:tc>
      </w:tr>
      <w:tr w:rsidR="00464A38" w14:paraId="039A5F36" w14:textId="77777777" w:rsidTr="00F37CD6">
        <w:tc>
          <w:tcPr>
            <w:tcW w:w="7668" w:type="dxa"/>
            <w:gridSpan w:val="5"/>
            <w:shd w:val="clear" w:color="auto" w:fill="95B3D7" w:themeFill="accent1" w:themeFillTint="99"/>
          </w:tcPr>
          <w:p w14:paraId="3B4D0DE5" w14:textId="77777777" w:rsidR="00464A38" w:rsidRPr="007C37F8" w:rsidRDefault="00464A38" w:rsidP="00F37CD6">
            <w:pPr>
              <w:jc w:val="center"/>
              <w:rPr>
                <w:b/>
              </w:rPr>
            </w:pPr>
          </w:p>
        </w:tc>
        <w:tc>
          <w:tcPr>
            <w:tcW w:w="360" w:type="dxa"/>
            <w:shd w:val="clear" w:color="auto" w:fill="95B3D7" w:themeFill="accent1" w:themeFillTint="99"/>
          </w:tcPr>
          <w:p w14:paraId="161ADCFD" w14:textId="77777777" w:rsidR="00464A38" w:rsidRPr="007C37F8" w:rsidRDefault="00464A38" w:rsidP="00F37CD6">
            <w:pPr>
              <w:jc w:val="center"/>
              <w:rPr>
                <w:b/>
              </w:rPr>
            </w:pPr>
            <w:r w:rsidRPr="007C37F8">
              <w:rPr>
                <w:b/>
              </w:rPr>
              <w:t>1</w:t>
            </w:r>
          </w:p>
        </w:tc>
        <w:tc>
          <w:tcPr>
            <w:tcW w:w="360" w:type="dxa"/>
            <w:shd w:val="clear" w:color="auto" w:fill="95B3D7" w:themeFill="accent1" w:themeFillTint="99"/>
          </w:tcPr>
          <w:p w14:paraId="1F9CA4BD" w14:textId="77777777" w:rsidR="00464A38" w:rsidRPr="007C37F8" w:rsidRDefault="00464A38" w:rsidP="00F37CD6">
            <w:pPr>
              <w:jc w:val="center"/>
              <w:rPr>
                <w:b/>
              </w:rPr>
            </w:pPr>
            <w:r w:rsidRPr="007C37F8">
              <w:rPr>
                <w:b/>
              </w:rPr>
              <w:t>2</w:t>
            </w:r>
          </w:p>
        </w:tc>
        <w:tc>
          <w:tcPr>
            <w:tcW w:w="360" w:type="dxa"/>
            <w:shd w:val="clear" w:color="auto" w:fill="95B3D7" w:themeFill="accent1" w:themeFillTint="99"/>
          </w:tcPr>
          <w:p w14:paraId="57689D6E" w14:textId="77777777" w:rsidR="00464A38" w:rsidRPr="007C37F8" w:rsidRDefault="00464A38" w:rsidP="00F37CD6">
            <w:pPr>
              <w:jc w:val="center"/>
              <w:rPr>
                <w:b/>
              </w:rPr>
            </w:pPr>
            <w:r w:rsidRPr="007C37F8">
              <w:rPr>
                <w:b/>
              </w:rPr>
              <w:t>3</w:t>
            </w:r>
          </w:p>
        </w:tc>
        <w:tc>
          <w:tcPr>
            <w:tcW w:w="360" w:type="dxa"/>
            <w:shd w:val="clear" w:color="auto" w:fill="95B3D7" w:themeFill="accent1" w:themeFillTint="99"/>
          </w:tcPr>
          <w:p w14:paraId="636C7CB2" w14:textId="77777777" w:rsidR="00464A38" w:rsidRPr="007C37F8" w:rsidRDefault="00464A38" w:rsidP="00F37CD6">
            <w:pPr>
              <w:jc w:val="center"/>
              <w:rPr>
                <w:b/>
              </w:rPr>
            </w:pPr>
            <w:r w:rsidRPr="007C37F8">
              <w:rPr>
                <w:b/>
              </w:rPr>
              <w:t>4</w:t>
            </w:r>
          </w:p>
        </w:tc>
        <w:tc>
          <w:tcPr>
            <w:tcW w:w="468" w:type="dxa"/>
            <w:shd w:val="clear" w:color="auto" w:fill="95B3D7" w:themeFill="accent1" w:themeFillTint="99"/>
          </w:tcPr>
          <w:p w14:paraId="53F89C8B" w14:textId="77777777" w:rsidR="00464A38" w:rsidRPr="007C37F8" w:rsidRDefault="00464A38" w:rsidP="00F37CD6">
            <w:pPr>
              <w:jc w:val="center"/>
              <w:rPr>
                <w:b/>
              </w:rPr>
            </w:pPr>
            <w:r w:rsidRPr="007C37F8">
              <w:rPr>
                <w:b/>
              </w:rPr>
              <w:t>5</w:t>
            </w:r>
          </w:p>
        </w:tc>
      </w:tr>
      <w:tr w:rsidR="00464A38" w14:paraId="6FD27D5E" w14:textId="77777777" w:rsidTr="00F37CD6">
        <w:tc>
          <w:tcPr>
            <w:tcW w:w="558" w:type="dxa"/>
          </w:tcPr>
          <w:p w14:paraId="54433E82" w14:textId="77777777" w:rsidR="00464A38" w:rsidRPr="00B73358" w:rsidRDefault="00464A38" w:rsidP="00F37CD6">
            <w:pPr>
              <w:rPr>
                <w:b/>
              </w:rPr>
            </w:pPr>
            <w:r w:rsidRPr="00B73358">
              <w:rPr>
                <w:b/>
              </w:rPr>
              <w:t>1</w:t>
            </w:r>
          </w:p>
        </w:tc>
        <w:tc>
          <w:tcPr>
            <w:tcW w:w="7110" w:type="dxa"/>
            <w:gridSpan w:val="4"/>
          </w:tcPr>
          <w:p w14:paraId="32C1DB4B" w14:textId="77777777" w:rsidR="00464A38" w:rsidRPr="007E1C81" w:rsidRDefault="00667E4B" w:rsidP="00F37CD6">
            <w:pPr>
              <w:rPr>
                <w:rFonts w:cstheme="minorHAnsi"/>
              </w:rPr>
            </w:pPr>
            <w:r w:rsidRPr="007E1C81">
              <w:rPr>
                <w:rFonts w:cstheme="minorHAnsi"/>
              </w:rPr>
              <w:t>I trust discussing my personal affairs with some members</w:t>
            </w:r>
          </w:p>
        </w:tc>
        <w:tc>
          <w:tcPr>
            <w:tcW w:w="360" w:type="dxa"/>
          </w:tcPr>
          <w:p w14:paraId="52068C75" w14:textId="77777777" w:rsidR="00464A38" w:rsidRDefault="00464A38" w:rsidP="00F37CD6"/>
        </w:tc>
        <w:tc>
          <w:tcPr>
            <w:tcW w:w="360" w:type="dxa"/>
          </w:tcPr>
          <w:p w14:paraId="604757E4" w14:textId="77777777" w:rsidR="00464A38" w:rsidRDefault="00464A38" w:rsidP="00F37CD6"/>
        </w:tc>
        <w:tc>
          <w:tcPr>
            <w:tcW w:w="360" w:type="dxa"/>
          </w:tcPr>
          <w:p w14:paraId="2C03BB8B" w14:textId="77777777" w:rsidR="00464A38" w:rsidRDefault="00464A38" w:rsidP="00F37CD6"/>
        </w:tc>
        <w:tc>
          <w:tcPr>
            <w:tcW w:w="360" w:type="dxa"/>
          </w:tcPr>
          <w:p w14:paraId="263E84B0" w14:textId="77777777" w:rsidR="00464A38" w:rsidRDefault="00464A38" w:rsidP="00F37CD6"/>
        </w:tc>
        <w:tc>
          <w:tcPr>
            <w:tcW w:w="468" w:type="dxa"/>
          </w:tcPr>
          <w:p w14:paraId="47750876" w14:textId="77777777" w:rsidR="00464A38" w:rsidRDefault="00464A38" w:rsidP="00F37CD6"/>
        </w:tc>
      </w:tr>
      <w:tr w:rsidR="00464A38" w14:paraId="4D253CB9" w14:textId="77777777" w:rsidTr="00F37CD6">
        <w:tc>
          <w:tcPr>
            <w:tcW w:w="558" w:type="dxa"/>
          </w:tcPr>
          <w:p w14:paraId="79206B91" w14:textId="77777777" w:rsidR="00464A38" w:rsidRPr="00B73358" w:rsidRDefault="00464A38" w:rsidP="00F37CD6">
            <w:pPr>
              <w:rPr>
                <w:b/>
              </w:rPr>
            </w:pPr>
            <w:r w:rsidRPr="00B73358">
              <w:rPr>
                <w:b/>
              </w:rPr>
              <w:t>2</w:t>
            </w:r>
          </w:p>
        </w:tc>
        <w:tc>
          <w:tcPr>
            <w:tcW w:w="7110" w:type="dxa"/>
            <w:gridSpan w:val="4"/>
          </w:tcPr>
          <w:p w14:paraId="6BCB9395" w14:textId="77777777" w:rsidR="00464A38" w:rsidRPr="007E1C81" w:rsidRDefault="00667E4B" w:rsidP="00F37CD6">
            <w:pPr>
              <w:rPr>
                <w:rFonts w:cstheme="minorHAnsi"/>
              </w:rPr>
            </w:pPr>
            <w:r w:rsidRPr="007E1C81">
              <w:rPr>
                <w:rFonts w:cstheme="minorHAnsi"/>
              </w:rPr>
              <w:t>I get good advice on religious matters</w:t>
            </w:r>
          </w:p>
        </w:tc>
        <w:tc>
          <w:tcPr>
            <w:tcW w:w="360" w:type="dxa"/>
          </w:tcPr>
          <w:p w14:paraId="7BE9A958" w14:textId="77777777" w:rsidR="00464A38" w:rsidRDefault="00464A38" w:rsidP="00F37CD6"/>
        </w:tc>
        <w:tc>
          <w:tcPr>
            <w:tcW w:w="360" w:type="dxa"/>
          </w:tcPr>
          <w:p w14:paraId="4E129CAA" w14:textId="77777777" w:rsidR="00464A38" w:rsidRDefault="00464A38" w:rsidP="00F37CD6"/>
        </w:tc>
        <w:tc>
          <w:tcPr>
            <w:tcW w:w="360" w:type="dxa"/>
          </w:tcPr>
          <w:p w14:paraId="3B10FDCD" w14:textId="77777777" w:rsidR="00464A38" w:rsidRDefault="00464A38" w:rsidP="00F37CD6"/>
        </w:tc>
        <w:tc>
          <w:tcPr>
            <w:tcW w:w="360" w:type="dxa"/>
          </w:tcPr>
          <w:p w14:paraId="15E5655C" w14:textId="77777777" w:rsidR="00464A38" w:rsidRDefault="00464A38" w:rsidP="00F37CD6"/>
        </w:tc>
        <w:tc>
          <w:tcPr>
            <w:tcW w:w="468" w:type="dxa"/>
          </w:tcPr>
          <w:p w14:paraId="1C6E43A1" w14:textId="77777777" w:rsidR="00464A38" w:rsidRDefault="00464A38" w:rsidP="00F37CD6"/>
        </w:tc>
      </w:tr>
      <w:tr w:rsidR="00464A38" w14:paraId="358AEFED" w14:textId="77777777" w:rsidTr="00F37CD6">
        <w:tc>
          <w:tcPr>
            <w:tcW w:w="558" w:type="dxa"/>
          </w:tcPr>
          <w:p w14:paraId="289758C1" w14:textId="77777777" w:rsidR="00464A38" w:rsidRPr="00B73358" w:rsidRDefault="00464A38" w:rsidP="00F37CD6">
            <w:pPr>
              <w:rPr>
                <w:b/>
              </w:rPr>
            </w:pPr>
            <w:r w:rsidRPr="00B73358">
              <w:rPr>
                <w:b/>
              </w:rPr>
              <w:t>3</w:t>
            </w:r>
          </w:p>
        </w:tc>
        <w:tc>
          <w:tcPr>
            <w:tcW w:w="7110" w:type="dxa"/>
            <w:gridSpan w:val="4"/>
          </w:tcPr>
          <w:p w14:paraId="5134ABE5" w14:textId="77777777" w:rsidR="00464A38" w:rsidRPr="007E1C81" w:rsidRDefault="00667E4B" w:rsidP="00F37CD6">
            <w:pPr>
              <w:rPr>
                <w:rFonts w:cstheme="minorHAnsi"/>
              </w:rPr>
            </w:pPr>
            <w:r w:rsidRPr="007E1C81">
              <w:rPr>
                <w:rFonts w:cstheme="minorHAnsi"/>
              </w:rPr>
              <w:t>Members are accessible</w:t>
            </w:r>
          </w:p>
        </w:tc>
        <w:tc>
          <w:tcPr>
            <w:tcW w:w="360" w:type="dxa"/>
          </w:tcPr>
          <w:p w14:paraId="6CB34A7A" w14:textId="77777777" w:rsidR="00464A38" w:rsidRDefault="00464A38" w:rsidP="00F37CD6"/>
        </w:tc>
        <w:tc>
          <w:tcPr>
            <w:tcW w:w="360" w:type="dxa"/>
          </w:tcPr>
          <w:p w14:paraId="353D25CE" w14:textId="77777777" w:rsidR="00464A38" w:rsidRDefault="00464A38" w:rsidP="00F37CD6"/>
        </w:tc>
        <w:tc>
          <w:tcPr>
            <w:tcW w:w="360" w:type="dxa"/>
          </w:tcPr>
          <w:p w14:paraId="05E01081" w14:textId="77777777" w:rsidR="00464A38" w:rsidRDefault="00464A38" w:rsidP="00F37CD6"/>
        </w:tc>
        <w:tc>
          <w:tcPr>
            <w:tcW w:w="360" w:type="dxa"/>
          </w:tcPr>
          <w:p w14:paraId="7FE5CEF8" w14:textId="77777777" w:rsidR="00464A38" w:rsidRDefault="00464A38" w:rsidP="00F37CD6"/>
        </w:tc>
        <w:tc>
          <w:tcPr>
            <w:tcW w:w="468" w:type="dxa"/>
          </w:tcPr>
          <w:p w14:paraId="2E420372" w14:textId="77777777" w:rsidR="00464A38" w:rsidRDefault="00464A38" w:rsidP="00F37CD6"/>
        </w:tc>
      </w:tr>
      <w:tr w:rsidR="00464A38" w14:paraId="1736228E" w14:textId="77777777" w:rsidTr="00F37CD6">
        <w:tc>
          <w:tcPr>
            <w:tcW w:w="558" w:type="dxa"/>
          </w:tcPr>
          <w:p w14:paraId="2E2323D3" w14:textId="77777777" w:rsidR="00464A38" w:rsidRPr="00B73358" w:rsidRDefault="00464A38" w:rsidP="00F37CD6">
            <w:pPr>
              <w:rPr>
                <w:b/>
              </w:rPr>
            </w:pPr>
            <w:r w:rsidRPr="00B73358">
              <w:rPr>
                <w:b/>
              </w:rPr>
              <w:t>4</w:t>
            </w:r>
          </w:p>
        </w:tc>
        <w:tc>
          <w:tcPr>
            <w:tcW w:w="7110" w:type="dxa"/>
            <w:gridSpan w:val="4"/>
          </w:tcPr>
          <w:p w14:paraId="15222F7F" w14:textId="77777777" w:rsidR="00464A38" w:rsidRPr="007E1C81" w:rsidRDefault="00667E4B" w:rsidP="00F37CD6">
            <w:pPr>
              <w:rPr>
                <w:rFonts w:cstheme="minorHAnsi"/>
              </w:rPr>
            </w:pPr>
            <w:r w:rsidRPr="007E1C81">
              <w:rPr>
                <w:rFonts w:eastAsia="Times New Roman" w:cstheme="minorHAnsi"/>
              </w:rPr>
              <w:t>I appreciate support from church members</w:t>
            </w:r>
          </w:p>
        </w:tc>
        <w:tc>
          <w:tcPr>
            <w:tcW w:w="360" w:type="dxa"/>
          </w:tcPr>
          <w:p w14:paraId="5B84C672" w14:textId="77777777" w:rsidR="00464A38" w:rsidRDefault="00464A38" w:rsidP="00F37CD6"/>
        </w:tc>
        <w:tc>
          <w:tcPr>
            <w:tcW w:w="360" w:type="dxa"/>
          </w:tcPr>
          <w:p w14:paraId="0FBDDCCF" w14:textId="77777777" w:rsidR="00464A38" w:rsidRDefault="00464A38" w:rsidP="00F37CD6"/>
        </w:tc>
        <w:tc>
          <w:tcPr>
            <w:tcW w:w="360" w:type="dxa"/>
          </w:tcPr>
          <w:p w14:paraId="01CC9911" w14:textId="77777777" w:rsidR="00464A38" w:rsidRDefault="00464A38" w:rsidP="00F37CD6"/>
        </w:tc>
        <w:tc>
          <w:tcPr>
            <w:tcW w:w="360" w:type="dxa"/>
          </w:tcPr>
          <w:p w14:paraId="2118C691" w14:textId="77777777" w:rsidR="00464A38" w:rsidRDefault="00464A38" w:rsidP="00F37CD6"/>
        </w:tc>
        <w:tc>
          <w:tcPr>
            <w:tcW w:w="468" w:type="dxa"/>
          </w:tcPr>
          <w:p w14:paraId="4E8674A8" w14:textId="77777777" w:rsidR="00464A38" w:rsidRDefault="00464A38" w:rsidP="00F37CD6"/>
        </w:tc>
      </w:tr>
      <w:tr w:rsidR="00464A38" w14:paraId="13874D7B" w14:textId="77777777" w:rsidTr="00F37CD6">
        <w:tc>
          <w:tcPr>
            <w:tcW w:w="558" w:type="dxa"/>
          </w:tcPr>
          <w:p w14:paraId="12D86D0B" w14:textId="77777777" w:rsidR="00464A38" w:rsidRPr="00B73358" w:rsidRDefault="007910A6" w:rsidP="00F37CD6">
            <w:pPr>
              <w:rPr>
                <w:b/>
              </w:rPr>
            </w:pPr>
            <w:r>
              <w:rPr>
                <w:b/>
              </w:rPr>
              <w:t>5</w:t>
            </w:r>
          </w:p>
        </w:tc>
        <w:tc>
          <w:tcPr>
            <w:tcW w:w="7110" w:type="dxa"/>
            <w:gridSpan w:val="4"/>
          </w:tcPr>
          <w:p w14:paraId="13DBEF1A" w14:textId="77777777" w:rsidR="00464A38" w:rsidRPr="007E1C81" w:rsidRDefault="00667E4B" w:rsidP="00F37CD6">
            <w:pPr>
              <w:rPr>
                <w:rFonts w:cstheme="minorHAnsi"/>
              </w:rPr>
            </w:pPr>
            <w:r w:rsidRPr="007E1C81">
              <w:rPr>
                <w:rFonts w:cstheme="minorHAnsi"/>
              </w:rPr>
              <w:t>Church leaders know me and care about my welfare</w:t>
            </w:r>
          </w:p>
        </w:tc>
        <w:tc>
          <w:tcPr>
            <w:tcW w:w="360" w:type="dxa"/>
          </w:tcPr>
          <w:p w14:paraId="77708372" w14:textId="77777777" w:rsidR="00464A38" w:rsidRDefault="00464A38" w:rsidP="00F37CD6"/>
        </w:tc>
        <w:tc>
          <w:tcPr>
            <w:tcW w:w="360" w:type="dxa"/>
          </w:tcPr>
          <w:p w14:paraId="326FA5CD" w14:textId="77777777" w:rsidR="00464A38" w:rsidRDefault="00464A38" w:rsidP="00F37CD6"/>
        </w:tc>
        <w:tc>
          <w:tcPr>
            <w:tcW w:w="360" w:type="dxa"/>
          </w:tcPr>
          <w:p w14:paraId="003866D8" w14:textId="77777777" w:rsidR="00464A38" w:rsidRDefault="00464A38" w:rsidP="00F37CD6"/>
        </w:tc>
        <w:tc>
          <w:tcPr>
            <w:tcW w:w="360" w:type="dxa"/>
          </w:tcPr>
          <w:p w14:paraId="0ECE16E2" w14:textId="77777777" w:rsidR="00464A38" w:rsidRDefault="00464A38" w:rsidP="00F37CD6"/>
        </w:tc>
        <w:tc>
          <w:tcPr>
            <w:tcW w:w="468" w:type="dxa"/>
          </w:tcPr>
          <w:p w14:paraId="1350883D" w14:textId="77777777" w:rsidR="00464A38" w:rsidRDefault="00464A38" w:rsidP="00F37CD6"/>
        </w:tc>
      </w:tr>
      <w:tr w:rsidR="00464A38" w14:paraId="579AB9CF" w14:textId="77777777" w:rsidTr="00F37CD6">
        <w:tc>
          <w:tcPr>
            <w:tcW w:w="558" w:type="dxa"/>
          </w:tcPr>
          <w:p w14:paraId="48B431FE" w14:textId="77777777" w:rsidR="00464A38" w:rsidRPr="00B73358" w:rsidRDefault="007910A6" w:rsidP="00F37CD6">
            <w:pPr>
              <w:rPr>
                <w:b/>
              </w:rPr>
            </w:pPr>
            <w:r>
              <w:rPr>
                <w:b/>
              </w:rPr>
              <w:t>6</w:t>
            </w:r>
          </w:p>
        </w:tc>
        <w:tc>
          <w:tcPr>
            <w:tcW w:w="7110" w:type="dxa"/>
            <w:gridSpan w:val="4"/>
          </w:tcPr>
          <w:p w14:paraId="43EEC628" w14:textId="77777777" w:rsidR="00464A38" w:rsidRPr="007E1C81" w:rsidRDefault="00667E4B" w:rsidP="00F37CD6">
            <w:pPr>
              <w:rPr>
                <w:rFonts w:cstheme="minorHAnsi"/>
              </w:rPr>
            </w:pPr>
            <w:r w:rsidRPr="007E1C81">
              <w:rPr>
                <w:rFonts w:cstheme="minorHAnsi"/>
              </w:rPr>
              <w:t>Members call me if I miss church activities</w:t>
            </w:r>
          </w:p>
        </w:tc>
        <w:tc>
          <w:tcPr>
            <w:tcW w:w="360" w:type="dxa"/>
          </w:tcPr>
          <w:p w14:paraId="3A34B344" w14:textId="77777777" w:rsidR="00464A38" w:rsidRDefault="00464A38" w:rsidP="00F37CD6"/>
        </w:tc>
        <w:tc>
          <w:tcPr>
            <w:tcW w:w="360" w:type="dxa"/>
          </w:tcPr>
          <w:p w14:paraId="12CDFD2A" w14:textId="77777777" w:rsidR="00464A38" w:rsidRDefault="00464A38" w:rsidP="00F37CD6"/>
        </w:tc>
        <w:tc>
          <w:tcPr>
            <w:tcW w:w="360" w:type="dxa"/>
          </w:tcPr>
          <w:p w14:paraId="0375F659" w14:textId="77777777" w:rsidR="00464A38" w:rsidRDefault="00464A38" w:rsidP="00F37CD6"/>
        </w:tc>
        <w:tc>
          <w:tcPr>
            <w:tcW w:w="360" w:type="dxa"/>
          </w:tcPr>
          <w:p w14:paraId="5F786FC0" w14:textId="77777777" w:rsidR="00464A38" w:rsidRDefault="00464A38" w:rsidP="00F37CD6"/>
        </w:tc>
        <w:tc>
          <w:tcPr>
            <w:tcW w:w="468" w:type="dxa"/>
          </w:tcPr>
          <w:p w14:paraId="2A63F42A" w14:textId="77777777" w:rsidR="00464A38" w:rsidRDefault="00464A38" w:rsidP="00F37CD6"/>
        </w:tc>
      </w:tr>
      <w:tr w:rsidR="00464A38" w14:paraId="26BD1643" w14:textId="77777777" w:rsidTr="00F37CD6">
        <w:tc>
          <w:tcPr>
            <w:tcW w:w="558" w:type="dxa"/>
          </w:tcPr>
          <w:p w14:paraId="65D73022" w14:textId="77777777" w:rsidR="00464A38" w:rsidRPr="00B73358" w:rsidRDefault="007910A6" w:rsidP="00F37CD6">
            <w:pPr>
              <w:rPr>
                <w:b/>
              </w:rPr>
            </w:pPr>
            <w:r>
              <w:rPr>
                <w:b/>
              </w:rPr>
              <w:t>7</w:t>
            </w:r>
          </w:p>
        </w:tc>
        <w:tc>
          <w:tcPr>
            <w:tcW w:w="7110" w:type="dxa"/>
            <w:gridSpan w:val="4"/>
          </w:tcPr>
          <w:p w14:paraId="0B5E84D0" w14:textId="77777777" w:rsidR="00464A38" w:rsidRPr="007E1C81" w:rsidRDefault="00667E4B" w:rsidP="00F37CD6">
            <w:pPr>
              <w:rPr>
                <w:rFonts w:cstheme="minorHAnsi"/>
              </w:rPr>
            </w:pPr>
            <w:r w:rsidRPr="007E1C81">
              <w:rPr>
                <w:rFonts w:cstheme="minorHAnsi"/>
              </w:rPr>
              <w:t>Fellow members visit and pray with me when I am sick</w:t>
            </w:r>
          </w:p>
        </w:tc>
        <w:tc>
          <w:tcPr>
            <w:tcW w:w="360" w:type="dxa"/>
          </w:tcPr>
          <w:p w14:paraId="4419C7B9" w14:textId="77777777" w:rsidR="00464A38" w:rsidRDefault="00464A38" w:rsidP="00F37CD6"/>
        </w:tc>
        <w:tc>
          <w:tcPr>
            <w:tcW w:w="360" w:type="dxa"/>
          </w:tcPr>
          <w:p w14:paraId="2C0FEBD6" w14:textId="77777777" w:rsidR="00464A38" w:rsidRDefault="00464A38" w:rsidP="00F37CD6"/>
        </w:tc>
        <w:tc>
          <w:tcPr>
            <w:tcW w:w="360" w:type="dxa"/>
          </w:tcPr>
          <w:p w14:paraId="79D72C3B" w14:textId="77777777" w:rsidR="00464A38" w:rsidRDefault="00464A38" w:rsidP="00F37CD6"/>
        </w:tc>
        <w:tc>
          <w:tcPr>
            <w:tcW w:w="360" w:type="dxa"/>
          </w:tcPr>
          <w:p w14:paraId="4EC8DC2D" w14:textId="77777777" w:rsidR="00464A38" w:rsidRDefault="00464A38" w:rsidP="00F37CD6"/>
        </w:tc>
        <w:tc>
          <w:tcPr>
            <w:tcW w:w="468" w:type="dxa"/>
          </w:tcPr>
          <w:p w14:paraId="0AB39739" w14:textId="77777777" w:rsidR="00464A38" w:rsidRDefault="00464A38" w:rsidP="00F37CD6"/>
        </w:tc>
      </w:tr>
      <w:tr w:rsidR="00464A38" w14:paraId="02ADAAC3" w14:textId="77777777" w:rsidTr="00F37CD6">
        <w:tc>
          <w:tcPr>
            <w:tcW w:w="558" w:type="dxa"/>
          </w:tcPr>
          <w:p w14:paraId="3F0BD6CA" w14:textId="77777777" w:rsidR="00464A38" w:rsidRPr="00B73358" w:rsidRDefault="007910A6" w:rsidP="00F37CD6">
            <w:pPr>
              <w:rPr>
                <w:b/>
              </w:rPr>
            </w:pPr>
            <w:r>
              <w:rPr>
                <w:b/>
              </w:rPr>
              <w:t>8</w:t>
            </w:r>
          </w:p>
        </w:tc>
        <w:tc>
          <w:tcPr>
            <w:tcW w:w="7110" w:type="dxa"/>
            <w:gridSpan w:val="4"/>
          </w:tcPr>
          <w:p w14:paraId="443BE40A" w14:textId="77777777" w:rsidR="00464A38" w:rsidRPr="007E1C81" w:rsidRDefault="00667E4B" w:rsidP="00F37CD6">
            <w:pPr>
              <w:rPr>
                <w:rFonts w:cstheme="minorHAnsi"/>
              </w:rPr>
            </w:pPr>
            <w:r w:rsidRPr="007E1C81">
              <w:rPr>
                <w:rFonts w:eastAsia="Times New Roman" w:cstheme="minorHAnsi"/>
              </w:rPr>
              <w:t>Members provide assistance in time of need</w:t>
            </w:r>
          </w:p>
        </w:tc>
        <w:tc>
          <w:tcPr>
            <w:tcW w:w="360" w:type="dxa"/>
          </w:tcPr>
          <w:p w14:paraId="48A8399C" w14:textId="77777777" w:rsidR="00464A38" w:rsidRDefault="00464A38" w:rsidP="00F37CD6"/>
        </w:tc>
        <w:tc>
          <w:tcPr>
            <w:tcW w:w="360" w:type="dxa"/>
          </w:tcPr>
          <w:p w14:paraId="78B6F7AD" w14:textId="77777777" w:rsidR="00464A38" w:rsidRDefault="00464A38" w:rsidP="00F37CD6"/>
        </w:tc>
        <w:tc>
          <w:tcPr>
            <w:tcW w:w="360" w:type="dxa"/>
          </w:tcPr>
          <w:p w14:paraId="1E48982B" w14:textId="77777777" w:rsidR="00464A38" w:rsidRDefault="00464A38" w:rsidP="00F37CD6"/>
        </w:tc>
        <w:tc>
          <w:tcPr>
            <w:tcW w:w="360" w:type="dxa"/>
          </w:tcPr>
          <w:p w14:paraId="620267E2" w14:textId="77777777" w:rsidR="00464A38" w:rsidRDefault="00464A38" w:rsidP="00F37CD6"/>
        </w:tc>
        <w:tc>
          <w:tcPr>
            <w:tcW w:w="468" w:type="dxa"/>
          </w:tcPr>
          <w:p w14:paraId="11584722" w14:textId="77777777" w:rsidR="00464A38" w:rsidRDefault="00464A38" w:rsidP="00F37CD6"/>
        </w:tc>
      </w:tr>
      <w:tr w:rsidR="00464A38" w14:paraId="53568240" w14:textId="77777777" w:rsidTr="00F37CD6">
        <w:tc>
          <w:tcPr>
            <w:tcW w:w="558" w:type="dxa"/>
          </w:tcPr>
          <w:p w14:paraId="5B7CB249" w14:textId="77777777" w:rsidR="00464A38" w:rsidRPr="00B73358" w:rsidRDefault="007910A6" w:rsidP="00F37CD6">
            <w:pPr>
              <w:rPr>
                <w:b/>
              </w:rPr>
            </w:pPr>
            <w:r>
              <w:rPr>
                <w:b/>
              </w:rPr>
              <w:t>9</w:t>
            </w:r>
          </w:p>
        </w:tc>
        <w:tc>
          <w:tcPr>
            <w:tcW w:w="7110" w:type="dxa"/>
            <w:gridSpan w:val="4"/>
          </w:tcPr>
          <w:p w14:paraId="59D0843F" w14:textId="77777777" w:rsidR="00464A38" w:rsidRPr="007E1C81" w:rsidRDefault="00EB50E7" w:rsidP="00F37CD6">
            <w:pPr>
              <w:rPr>
                <w:rFonts w:cstheme="minorHAnsi"/>
              </w:rPr>
            </w:pPr>
            <w:r>
              <w:rPr>
                <w:rFonts w:cstheme="minorHAnsi"/>
              </w:rPr>
              <w:t>Pastor</w:t>
            </w:r>
            <w:r w:rsidR="00667E4B" w:rsidRPr="007E1C81">
              <w:rPr>
                <w:rFonts w:cstheme="minorHAnsi"/>
              </w:rPr>
              <w:t xml:space="preserve"> provide</w:t>
            </w:r>
            <w:r>
              <w:rPr>
                <w:rFonts w:cstheme="minorHAnsi"/>
              </w:rPr>
              <w:t>s</w:t>
            </w:r>
            <w:r w:rsidR="00667E4B" w:rsidRPr="007E1C81">
              <w:rPr>
                <w:rFonts w:cstheme="minorHAnsi"/>
              </w:rPr>
              <w:t xml:space="preserve"> assistance when needed</w:t>
            </w:r>
          </w:p>
        </w:tc>
        <w:tc>
          <w:tcPr>
            <w:tcW w:w="360" w:type="dxa"/>
          </w:tcPr>
          <w:p w14:paraId="2F6E3AAE" w14:textId="77777777" w:rsidR="00464A38" w:rsidRDefault="00464A38" w:rsidP="00F37CD6"/>
        </w:tc>
        <w:tc>
          <w:tcPr>
            <w:tcW w:w="360" w:type="dxa"/>
          </w:tcPr>
          <w:p w14:paraId="32CDFE3A" w14:textId="77777777" w:rsidR="00464A38" w:rsidRDefault="00464A38" w:rsidP="00F37CD6"/>
        </w:tc>
        <w:tc>
          <w:tcPr>
            <w:tcW w:w="360" w:type="dxa"/>
          </w:tcPr>
          <w:p w14:paraId="239EC8D2" w14:textId="77777777" w:rsidR="00464A38" w:rsidRDefault="00464A38" w:rsidP="00F37CD6"/>
        </w:tc>
        <w:tc>
          <w:tcPr>
            <w:tcW w:w="360" w:type="dxa"/>
          </w:tcPr>
          <w:p w14:paraId="1D8ADA49" w14:textId="77777777" w:rsidR="00464A38" w:rsidRDefault="00464A38" w:rsidP="00F37CD6"/>
        </w:tc>
        <w:tc>
          <w:tcPr>
            <w:tcW w:w="468" w:type="dxa"/>
          </w:tcPr>
          <w:p w14:paraId="72E4EC9F" w14:textId="77777777" w:rsidR="00464A38" w:rsidRDefault="00464A38" w:rsidP="00F37CD6"/>
        </w:tc>
      </w:tr>
      <w:tr w:rsidR="00464A38" w14:paraId="6C6A71C2" w14:textId="77777777" w:rsidTr="00F37CD6">
        <w:tc>
          <w:tcPr>
            <w:tcW w:w="558" w:type="dxa"/>
          </w:tcPr>
          <w:p w14:paraId="38CFC012" w14:textId="77777777" w:rsidR="00464A38" w:rsidRPr="00B73358" w:rsidRDefault="007910A6" w:rsidP="00F37CD6">
            <w:pPr>
              <w:rPr>
                <w:b/>
              </w:rPr>
            </w:pPr>
            <w:r>
              <w:rPr>
                <w:b/>
              </w:rPr>
              <w:t>10</w:t>
            </w:r>
          </w:p>
        </w:tc>
        <w:tc>
          <w:tcPr>
            <w:tcW w:w="7110" w:type="dxa"/>
            <w:gridSpan w:val="4"/>
          </w:tcPr>
          <w:p w14:paraId="15083ED2" w14:textId="77777777" w:rsidR="00464A38" w:rsidRPr="007E1C81" w:rsidRDefault="00667E4B" w:rsidP="00F37CD6">
            <w:pPr>
              <w:rPr>
                <w:rFonts w:cstheme="minorHAnsi"/>
              </w:rPr>
            </w:pPr>
            <w:r w:rsidRPr="007E1C81">
              <w:rPr>
                <w:rFonts w:cstheme="minorHAnsi"/>
              </w:rPr>
              <w:t>The church members express affection and appreciation</w:t>
            </w:r>
          </w:p>
        </w:tc>
        <w:tc>
          <w:tcPr>
            <w:tcW w:w="360" w:type="dxa"/>
          </w:tcPr>
          <w:p w14:paraId="785EAE51" w14:textId="77777777" w:rsidR="00464A38" w:rsidRDefault="00464A38" w:rsidP="00F37CD6"/>
        </w:tc>
        <w:tc>
          <w:tcPr>
            <w:tcW w:w="360" w:type="dxa"/>
          </w:tcPr>
          <w:p w14:paraId="635243D2" w14:textId="77777777" w:rsidR="00464A38" w:rsidRDefault="00464A38" w:rsidP="00F37CD6"/>
        </w:tc>
        <w:tc>
          <w:tcPr>
            <w:tcW w:w="360" w:type="dxa"/>
          </w:tcPr>
          <w:p w14:paraId="6600CCCB" w14:textId="77777777" w:rsidR="00464A38" w:rsidRDefault="00464A38" w:rsidP="00F37CD6"/>
        </w:tc>
        <w:tc>
          <w:tcPr>
            <w:tcW w:w="360" w:type="dxa"/>
          </w:tcPr>
          <w:p w14:paraId="47BD6B1A" w14:textId="77777777" w:rsidR="00464A38" w:rsidRDefault="00464A38" w:rsidP="00F37CD6"/>
        </w:tc>
        <w:tc>
          <w:tcPr>
            <w:tcW w:w="468" w:type="dxa"/>
          </w:tcPr>
          <w:p w14:paraId="48C298BD" w14:textId="77777777" w:rsidR="00464A38" w:rsidRDefault="00464A38" w:rsidP="00F37CD6"/>
        </w:tc>
      </w:tr>
      <w:tr w:rsidR="00464A38" w14:paraId="258F9B4C" w14:textId="77777777" w:rsidTr="00F37CD6">
        <w:tc>
          <w:tcPr>
            <w:tcW w:w="558" w:type="dxa"/>
          </w:tcPr>
          <w:p w14:paraId="4A9B1D48" w14:textId="77777777" w:rsidR="00464A38" w:rsidRPr="00B73358" w:rsidRDefault="007910A6" w:rsidP="00F37CD6">
            <w:pPr>
              <w:rPr>
                <w:b/>
              </w:rPr>
            </w:pPr>
            <w:r>
              <w:rPr>
                <w:b/>
              </w:rPr>
              <w:t>11</w:t>
            </w:r>
          </w:p>
        </w:tc>
        <w:tc>
          <w:tcPr>
            <w:tcW w:w="7110" w:type="dxa"/>
            <w:gridSpan w:val="4"/>
          </w:tcPr>
          <w:p w14:paraId="3BBF2C19" w14:textId="77777777" w:rsidR="00464A38" w:rsidRPr="007E1C81" w:rsidRDefault="00667E4B" w:rsidP="00F37CD6">
            <w:pPr>
              <w:rPr>
                <w:rFonts w:cstheme="minorHAnsi"/>
              </w:rPr>
            </w:pPr>
            <w:r w:rsidRPr="007E1C81">
              <w:rPr>
                <w:rFonts w:cstheme="minorHAnsi"/>
              </w:rPr>
              <w:t>I receive invitations to church activities</w:t>
            </w:r>
          </w:p>
        </w:tc>
        <w:tc>
          <w:tcPr>
            <w:tcW w:w="360" w:type="dxa"/>
          </w:tcPr>
          <w:p w14:paraId="300B85DD" w14:textId="77777777" w:rsidR="00464A38" w:rsidRDefault="00464A38" w:rsidP="00F37CD6"/>
        </w:tc>
        <w:tc>
          <w:tcPr>
            <w:tcW w:w="360" w:type="dxa"/>
          </w:tcPr>
          <w:p w14:paraId="451B2D67" w14:textId="77777777" w:rsidR="00464A38" w:rsidRDefault="00464A38" w:rsidP="00F37CD6"/>
        </w:tc>
        <w:tc>
          <w:tcPr>
            <w:tcW w:w="360" w:type="dxa"/>
          </w:tcPr>
          <w:p w14:paraId="3EA99226" w14:textId="77777777" w:rsidR="00464A38" w:rsidRDefault="00464A38" w:rsidP="00F37CD6"/>
        </w:tc>
        <w:tc>
          <w:tcPr>
            <w:tcW w:w="360" w:type="dxa"/>
          </w:tcPr>
          <w:p w14:paraId="0A588B75" w14:textId="77777777" w:rsidR="00464A38" w:rsidRDefault="00464A38" w:rsidP="00F37CD6"/>
        </w:tc>
        <w:tc>
          <w:tcPr>
            <w:tcW w:w="468" w:type="dxa"/>
          </w:tcPr>
          <w:p w14:paraId="01EABE35" w14:textId="77777777" w:rsidR="00464A38" w:rsidRDefault="00464A38" w:rsidP="00F37CD6"/>
        </w:tc>
      </w:tr>
      <w:tr w:rsidR="00464A38" w14:paraId="44977118" w14:textId="77777777" w:rsidTr="00F37CD6">
        <w:tc>
          <w:tcPr>
            <w:tcW w:w="558" w:type="dxa"/>
          </w:tcPr>
          <w:p w14:paraId="11457441" w14:textId="77777777" w:rsidR="00464A38" w:rsidRPr="00B73358" w:rsidRDefault="007910A6" w:rsidP="00F37CD6">
            <w:pPr>
              <w:rPr>
                <w:b/>
              </w:rPr>
            </w:pPr>
            <w:r>
              <w:rPr>
                <w:b/>
              </w:rPr>
              <w:t>12</w:t>
            </w:r>
          </w:p>
        </w:tc>
        <w:tc>
          <w:tcPr>
            <w:tcW w:w="7110" w:type="dxa"/>
            <w:gridSpan w:val="4"/>
          </w:tcPr>
          <w:p w14:paraId="30898A3A" w14:textId="77777777" w:rsidR="00464A38" w:rsidRPr="007E1C81" w:rsidRDefault="00667E4B" w:rsidP="00F37CD6">
            <w:pPr>
              <w:rPr>
                <w:rFonts w:cstheme="minorHAnsi"/>
              </w:rPr>
            </w:pPr>
            <w:r w:rsidRPr="007E1C81">
              <w:rPr>
                <w:rFonts w:eastAsia="Times New Roman" w:cstheme="minorHAnsi"/>
              </w:rPr>
              <w:t>The church assists the poor in the community</w:t>
            </w:r>
          </w:p>
        </w:tc>
        <w:tc>
          <w:tcPr>
            <w:tcW w:w="360" w:type="dxa"/>
          </w:tcPr>
          <w:p w14:paraId="278897C8" w14:textId="77777777" w:rsidR="00464A38" w:rsidRDefault="00464A38" w:rsidP="00F37CD6"/>
        </w:tc>
        <w:tc>
          <w:tcPr>
            <w:tcW w:w="360" w:type="dxa"/>
          </w:tcPr>
          <w:p w14:paraId="3E339CC9" w14:textId="77777777" w:rsidR="00464A38" w:rsidRDefault="00464A38" w:rsidP="00F37CD6"/>
        </w:tc>
        <w:tc>
          <w:tcPr>
            <w:tcW w:w="360" w:type="dxa"/>
          </w:tcPr>
          <w:p w14:paraId="5D12AFA6" w14:textId="77777777" w:rsidR="00464A38" w:rsidRDefault="00464A38" w:rsidP="00F37CD6"/>
        </w:tc>
        <w:tc>
          <w:tcPr>
            <w:tcW w:w="360" w:type="dxa"/>
          </w:tcPr>
          <w:p w14:paraId="30E94AF9" w14:textId="77777777" w:rsidR="00464A38" w:rsidRDefault="00464A38" w:rsidP="00F37CD6"/>
        </w:tc>
        <w:tc>
          <w:tcPr>
            <w:tcW w:w="468" w:type="dxa"/>
          </w:tcPr>
          <w:p w14:paraId="00EDF9DE" w14:textId="77777777" w:rsidR="00464A38" w:rsidRDefault="00464A38" w:rsidP="00F37CD6"/>
        </w:tc>
      </w:tr>
      <w:tr w:rsidR="00464A38" w14:paraId="363C8800" w14:textId="77777777" w:rsidTr="00F37CD6">
        <w:tc>
          <w:tcPr>
            <w:tcW w:w="558" w:type="dxa"/>
          </w:tcPr>
          <w:p w14:paraId="00DA8F73" w14:textId="77777777" w:rsidR="00464A38" w:rsidRPr="00B73358" w:rsidRDefault="007910A6" w:rsidP="00F37CD6">
            <w:pPr>
              <w:rPr>
                <w:b/>
              </w:rPr>
            </w:pPr>
            <w:r>
              <w:rPr>
                <w:b/>
              </w:rPr>
              <w:t>13</w:t>
            </w:r>
          </w:p>
        </w:tc>
        <w:tc>
          <w:tcPr>
            <w:tcW w:w="7110" w:type="dxa"/>
            <w:gridSpan w:val="4"/>
          </w:tcPr>
          <w:p w14:paraId="5BBDD2AB" w14:textId="77777777" w:rsidR="00464A38" w:rsidRPr="007E1C81" w:rsidRDefault="00456FB5" w:rsidP="00F37CD6">
            <w:pPr>
              <w:rPr>
                <w:rFonts w:cstheme="minorHAnsi"/>
              </w:rPr>
            </w:pPr>
            <w:r w:rsidRPr="007E1C81">
              <w:rPr>
                <w:rFonts w:cstheme="minorHAnsi"/>
              </w:rPr>
              <w:t>People in our community know who and where we are</w:t>
            </w:r>
          </w:p>
        </w:tc>
        <w:tc>
          <w:tcPr>
            <w:tcW w:w="360" w:type="dxa"/>
          </w:tcPr>
          <w:p w14:paraId="1C47C430" w14:textId="77777777" w:rsidR="00464A38" w:rsidRDefault="00464A38" w:rsidP="00F37CD6"/>
        </w:tc>
        <w:tc>
          <w:tcPr>
            <w:tcW w:w="360" w:type="dxa"/>
          </w:tcPr>
          <w:p w14:paraId="083E311E" w14:textId="77777777" w:rsidR="00464A38" w:rsidRDefault="00464A38" w:rsidP="00F37CD6"/>
        </w:tc>
        <w:tc>
          <w:tcPr>
            <w:tcW w:w="360" w:type="dxa"/>
          </w:tcPr>
          <w:p w14:paraId="54EF10E8" w14:textId="77777777" w:rsidR="00464A38" w:rsidRDefault="00464A38" w:rsidP="00F37CD6"/>
        </w:tc>
        <w:tc>
          <w:tcPr>
            <w:tcW w:w="360" w:type="dxa"/>
          </w:tcPr>
          <w:p w14:paraId="72687948" w14:textId="77777777" w:rsidR="00464A38" w:rsidRDefault="00464A38" w:rsidP="00F37CD6"/>
        </w:tc>
        <w:tc>
          <w:tcPr>
            <w:tcW w:w="468" w:type="dxa"/>
          </w:tcPr>
          <w:p w14:paraId="2D01B9AA" w14:textId="77777777" w:rsidR="00464A38" w:rsidRDefault="00464A38" w:rsidP="00F37CD6"/>
        </w:tc>
      </w:tr>
      <w:tr w:rsidR="00464A38" w14:paraId="5EAA7622" w14:textId="77777777" w:rsidTr="00F37CD6">
        <w:tc>
          <w:tcPr>
            <w:tcW w:w="558" w:type="dxa"/>
          </w:tcPr>
          <w:p w14:paraId="4B3A284A" w14:textId="77777777" w:rsidR="00464A38" w:rsidRPr="00B73358" w:rsidRDefault="007910A6" w:rsidP="00F37CD6">
            <w:pPr>
              <w:rPr>
                <w:b/>
              </w:rPr>
            </w:pPr>
            <w:r>
              <w:rPr>
                <w:b/>
              </w:rPr>
              <w:t>14</w:t>
            </w:r>
          </w:p>
        </w:tc>
        <w:tc>
          <w:tcPr>
            <w:tcW w:w="7110" w:type="dxa"/>
            <w:gridSpan w:val="4"/>
          </w:tcPr>
          <w:p w14:paraId="112872E1" w14:textId="77777777" w:rsidR="00464A38" w:rsidRPr="007E1C81" w:rsidRDefault="00467BFE" w:rsidP="00467BFE">
            <w:pPr>
              <w:rPr>
                <w:rFonts w:cstheme="minorHAnsi"/>
              </w:rPr>
            </w:pPr>
            <w:r>
              <w:rPr>
                <w:rFonts w:cstheme="minorHAnsi"/>
              </w:rPr>
              <w:t>Visitors feel</w:t>
            </w:r>
            <w:r w:rsidR="00456FB5" w:rsidRPr="007E1C81">
              <w:rPr>
                <w:rFonts w:cstheme="minorHAnsi"/>
              </w:rPr>
              <w:t xml:space="preserve"> comfortable </w:t>
            </w:r>
            <w:r>
              <w:rPr>
                <w:rFonts w:cstheme="minorHAnsi"/>
              </w:rPr>
              <w:t>and welcome in our church</w:t>
            </w:r>
          </w:p>
        </w:tc>
        <w:tc>
          <w:tcPr>
            <w:tcW w:w="360" w:type="dxa"/>
          </w:tcPr>
          <w:p w14:paraId="57CBECF7" w14:textId="77777777" w:rsidR="00464A38" w:rsidRDefault="00464A38" w:rsidP="00F37CD6"/>
        </w:tc>
        <w:tc>
          <w:tcPr>
            <w:tcW w:w="360" w:type="dxa"/>
          </w:tcPr>
          <w:p w14:paraId="454EA7A8" w14:textId="77777777" w:rsidR="00464A38" w:rsidRDefault="00464A38" w:rsidP="00F37CD6"/>
        </w:tc>
        <w:tc>
          <w:tcPr>
            <w:tcW w:w="360" w:type="dxa"/>
          </w:tcPr>
          <w:p w14:paraId="7582AF65" w14:textId="77777777" w:rsidR="00464A38" w:rsidRDefault="00464A38" w:rsidP="00F37CD6"/>
        </w:tc>
        <w:tc>
          <w:tcPr>
            <w:tcW w:w="360" w:type="dxa"/>
          </w:tcPr>
          <w:p w14:paraId="318FADF4" w14:textId="77777777" w:rsidR="00464A38" w:rsidRDefault="00464A38" w:rsidP="00F37CD6"/>
        </w:tc>
        <w:tc>
          <w:tcPr>
            <w:tcW w:w="468" w:type="dxa"/>
          </w:tcPr>
          <w:p w14:paraId="701131A5" w14:textId="77777777" w:rsidR="00464A38" w:rsidRDefault="00464A38" w:rsidP="00F37CD6"/>
        </w:tc>
      </w:tr>
      <w:tr w:rsidR="00464A38" w14:paraId="35CE3696" w14:textId="77777777" w:rsidTr="00F37CD6">
        <w:tc>
          <w:tcPr>
            <w:tcW w:w="558" w:type="dxa"/>
          </w:tcPr>
          <w:p w14:paraId="4C82E578" w14:textId="77777777" w:rsidR="00464A38" w:rsidRPr="00B73358" w:rsidRDefault="007910A6" w:rsidP="00F37CD6">
            <w:pPr>
              <w:rPr>
                <w:b/>
              </w:rPr>
            </w:pPr>
            <w:r>
              <w:rPr>
                <w:b/>
              </w:rPr>
              <w:t>15</w:t>
            </w:r>
          </w:p>
        </w:tc>
        <w:tc>
          <w:tcPr>
            <w:tcW w:w="7110" w:type="dxa"/>
            <w:gridSpan w:val="4"/>
          </w:tcPr>
          <w:p w14:paraId="54AA14BE" w14:textId="77777777" w:rsidR="00464A38" w:rsidRPr="007E1C81" w:rsidRDefault="00467BFE" w:rsidP="00EE1A08">
            <w:pPr>
              <w:rPr>
                <w:rFonts w:cstheme="minorHAnsi"/>
              </w:rPr>
            </w:pPr>
            <w:r>
              <w:rPr>
                <w:rFonts w:cstheme="minorHAnsi"/>
              </w:rPr>
              <w:t xml:space="preserve">We are doing all </w:t>
            </w:r>
            <w:r w:rsidR="00EE1A08">
              <w:rPr>
                <w:rFonts w:cstheme="minorHAnsi"/>
              </w:rPr>
              <w:t xml:space="preserve">we can </w:t>
            </w:r>
            <w:r w:rsidR="00456FB5" w:rsidRPr="007E1C81">
              <w:rPr>
                <w:rFonts w:cstheme="minorHAnsi"/>
              </w:rPr>
              <w:t xml:space="preserve"> to minister to the needs of the people in the community</w:t>
            </w:r>
          </w:p>
        </w:tc>
        <w:tc>
          <w:tcPr>
            <w:tcW w:w="360" w:type="dxa"/>
          </w:tcPr>
          <w:p w14:paraId="1BEAA94C" w14:textId="77777777" w:rsidR="00464A38" w:rsidRDefault="00464A38" w:rsidP="00F37CD6"/>
        </w:tc>
        <w:tc>
          <w:tcPr>
            <w:tcW w:w="360" w:type="dxa"/>
          </w:tcPr>
          <w:p w14:paraId="146D8E25" w14:textId="77777777" w:rsidR="00464A38" w:rsidRDefault="00464A38" w:rsidP="00F37CD6"/>
        </w:tc>
        <w:tc>
          <w:tcPr>
            <w:tcW w:w="360" w:type="dxa"/>
          </w:tcPr>
          <w:p w14:paraId="49F2EA7F" w14:textId="77777777" w:rsidR="00464A38" w:rsidRDefault="00464A38" w:rsidP="00F37CD6"/>
        </w:tc>
        <w:tc>
          <w:tcPr>
            <w:tcW w:w="360" w:type="dxa"/>
          </w:tcPr>
          <w:p w14:paraId="071AE7CD" w14:textId="77777777" w:rsidR="00464A38" w:rsidRDefault="00464A38" w:rsidP="00F37CD6"/>
        </w:tc>
        <w:tc>
          <w:tcPr>
            <w:tcW w:w="468" w:type="dxa"/>
          </w:tcPr>
          <w:p w14:paraId="2E3B58E6" w14:textId="77777777" w:rsidR="00464A38" w:rsidRDefault="00464A38" w:rsidP="00F37CD6"/>
        </w:tc>
      </w:tr>
    </w:tbl>
    <w:p w14:paraId="4310F9D3" w14:textId="77777777" w:rsidR="00464A38" w:rsidRDefault="00464A38" w:rsidP="00464A38"/>
    <w:p w14:paraId="7D4CEB9D" w14:textId="77777777" w:rsidR="00464A38" w:rsidRDefault="00464A38"/>
    <w:p w14:paraId="0AF7EFAF" w14:textId="77777777" w:rsidR="00E25325" w:rsidRDefault="00E25325"/>
    <w:p w14:paraId="64B2B39C" w14:textId="77777777" w:rsidR="00464A38" w:rsidRDefault="00464A38" w:rsidP="00464A38"/>
    <w:p w14:paraId="36A159DD" w14:textId="77777777" w:rsidR="004A5324" w:rsidRDefault="004A5324" w:rsidP="00464A38"/>
    <w:p w14:paraId="6701463B" w14:textId="77777777" w:rsidR="00FB63A2" w:rsidRDefault="00FB63A2" w:rsidP="00464A38"/>
    <w:p w14:paraId="36F02232" w14:textId="77777777" w:rsidR="00464A38" w:rsidRDefault="00464A38" w:rsidP="00464A3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464A38" w14:paraId="3F67EA92" w14:textId="77777777" w:rsidTr="00F37CD6">
        <w:trPr>
          <w:trHeight w:val="509"/>
        </w:trPr>
        <w:tc>
          <w:tcPr>
            <w:tcW w:w="9621" w:type="dxa"/>
            <w:shd w:val="clear" w:color="auto" w:fill="FFFF99"/>
            <w:vAlign w:val="center"/>
          </w:tcPr>
          <w:p w14:paraId="355CAD0F" w14:textId="77777777" w:rsidR="00464A38" w:rsidRPr="00B73358" w:rsidRDefault="007910A6" w:rsidP="00F37CD6">
            <w:pPr>
              <w:jc w:val="center"/>
              <w:rPr>
                <w:b/>
                <w:sz w:val="28"/>
                <w:szCs w:val="28"/>
              </w:rPr>
            </w:pPr>
            <w:r>
              <w:rPr>
                <w:b/>
                <w:sz w:val="28"/>
                <w:szCs w:val="28"/>
              </w:rPr>
              <w:lastRenderedPageBreak/>
              <w:t>Facility Amenities</w:t>
            </w:r>
          </w:p>
        </w:tc>
      </w:tr>
    </w:tbl>
    <w:p w14:paraId="109EBFE1" w14:textId="77777777" w:rsidR="00464A38" w:rsidRDefault="00436ACB" w:rsidP="00464A38">
      <w:r>
        <w:tab/>
      </w:r>
    </w:p>
    <w:p w14:paraId="3533D03D" w14:textId="77777777" w:rsidR="00464A38" w:rsidRDefault="00436ACB" w:rsidP="00464A38">
      <w:r>
        <w:tab/>
        <w:t xml:space="preserve">We thank you for your participation in the application of this questionnaire. When analyzing each statement below, please mark an “X” in the rating scale to indicate your perception </w:t>
      </w:r>
      <w:r w:rsidR="00110C40">
        <w:t>of the facility amenities</w:t>
      </w:r>
      <w:r w:rsidR="004A5324">
        <w:t xml:space="preserve"> in your church.</w:t>
      </w:r>
    </w:p>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464A38" w14:paraId="3DACB026" w14:textId="77777777" w:rsidTr="00F37CD6">
        <w:tc>
          <w:tcPr>
            <w:tcW w:w="9576" w:type="dxa"/>
            <w:gridSpan w:val="10"/>
            <w:tcBorders>
              <w:bottom w:val="single" w:sz="4" w:space="0" w:color="auto"/>
            </w:tcBorders>
            <w:shd w:val="clear" w:color="auto" w:fill="95B3D7" w:themeFill="accent1" w:themeFillTint="99"/>
            <w:vAlign w:val="center"/>
          </w:tcPr>
          <w:p w14:paraId="1FC8822A" w14:textId="77777777" w:rsidR="00464A38" w:rsidRDefault="00464A38" w:rsidP="00F37CD6">
            <w:pPr>
              <w:jc w:val="center"/>
              <w:rPr>
                <w:b/>
              </w:rPr>
            </w:pPr>
            <w:r w:rsidRPr="007C37F8">
              <w:rPr>
                <w:b/>
              </w:rPr>
              <w:t>Please use the following scale</w:t>
            </w:r>
          </w:p>
          <w:p w14:paraId="6A363C1A" w14:textId="77777777" w:rsidR="00464A38" w:rsidRPr="007C37F8" w:rsidRDefault="00464A38" w:rsidP="00F37CD6">
            <w:pPr>
              <w:jc w:val="center"/>
              <w:rPr>
                <w:b/>
              </w:rPr>
            </w:pPr>
          </w:p>
        </w:tc>
      </w:tr>
      <w:tr w:rsidR="00464A38" w14:paraId="77A63E5D" w14:textId="77777777" w:rsidTr="00F37CD6">
        <w:tc>
          <w:tcPr>
            <w:tcW w:w="1818" w:type="dxa"/>
            <w:gridSpan w:val="2"/>
            <w:shd w:val="clear" w:color="auto" w:fill="FABF8F" w:themeFill="accent6" w:themeFillTint="99"/>
            <w:vAlign w:val="center"/>
          </w:tcPr>
          <w:p w14:paraId="24EE8191" w14:textId="77777777" w:rsidR="00464A38" w:rsidRPr="007C37F8" w:rsidRDefault="00464A38" w:rsidP="00F37CD6">
            <w:pPr>
              <w:jc w:val="center"/>
              <w:rPr>
                <w:b/>
              </w:rPr>
            </w:pPr>
            <w:r w:rsidRPr="007C37F8">
              <w:rPr>
                <w:b/>
              </w:rPr>
              <w:t>Strongly Disagree</w:t>
            </w:r>
          </w:p>
        </w:tc>
        <w:tc>
          <w:tcPr>
            <w:tcW w:w="1890" w:type="dxa"/>
            <w:shd w:val="clear" w:color="auto" w:fill="FABF8F" w:themeFill="accent6" w:themeFillTint="99"/>
            <w:vAlign w:val="center"/>
          </w:tcPr>
          <w:p w14:paraId="6CED5065" w14:textId="77777777" w:rsidR="00464A38" w:rsidRPr="007C37F8" w:rsidRDefault="00464A38" w:rsidP="00F37CD6">
            <w:pPr>
              <w:jc w:val="center"/>
              <w:rPr>
                <w:b/>
              </w:rPr>
            </w:pPr>
            <w:r w:rsidRPr="007C37F8">
              <w:rPr>
                <w:b/>
              </w:rPr>
              <w:t>Disagree</w:t>
            </w:r>
          </w:p>
        </w:tc>
        <w:tc>
          <w:tcPr>
            <w:tcW w:w="2070" w:type="dxa"/>
            <w:shd w:val="clear" w:color="auto" w:fill="FABF8F" w:themeFill="accent6" w:themeFillTint="99"/>
            <w:vAlign w:val="center"/>
          </w:tcPr>
          <w:p w14:paraId="67321FC9" w14:textId="77777777" w:rsidR="00464A38" w:rsidRPr="007C37F8" w:rsidRDefault="00464A38" w:rsidP="00F37CD6">
            <w:pPr>
              <w:jc w:val="center"/>
              <w:rPr>
                <w:b/>
              </w:rPr>
            </w:pPr>
            <w:r w:rsidRPr="007C37F8">
              <w:rPr>
                <w:b/>
              </w:rPr>
              <w:t>Neither agree nor disagree</w:t>
            </w:r>
          </w:p>
        </w:tc>
        <w:tc>
          <w:tcPr>
            <w:tcW w:w="1890" w:type="dxa"/>
            <w:shd w:val="clear" w:color="auto" w:fill="FABF8F" w:themeFill="accent6" w:themeFillTint="99"/>
            <w:vAlign w:val="center"/>
          </w:tcPr>
          <w:p w14:paraId="08FA4DD8" w14:textId="77777777" w:rsidR="00464A38" w:rsidRPr="007C37F8" w:rsidRDefault="00464A38" w:rsidP="00F37CD6">
            <w:pPr>
              <w:jc w:val="center"/>
              <w:rPr>
                <w:b/>
              </w:rPr>
            </w:pPr>
            <w:r w:rsidRPr="007C37F8">
              <w:rPr>
                <w:b/>
              </w:rPr>
              <w:t>Agree</w:t>
            </w:r>
          </w:p>
        </w:tc>
        <w:tc>
          <w:tcPr>
            <w:tcW w:w="1908" w:type="dxa"/>
            <w:gridSpan w:val="5"/>
            <w:shd w:val="clear" w:color="auto" w:fill="FABF8F" w:themeFill="accent6" w:themeFillTint="99"/>
            <w:vAlign w:val="center"/>
          </w:tcPr>
          <w:p w14:paraId="0589198F" w14:textId="77777777" w:rsidR="00464A38" w:rsidRPr="007C37F8" w:rsidRDefault="00464A38" w:rsidP="00F37CD6">
            <w:pPr>
              <w:jc w:val="center"/>
              <w:rPr>
                <w:b/>
              </w:rPr>
            </w:pPr>
            <w:r w:rsidRPr="007C37F8">
              <w:rPr>
                <w:b/>
              </w:rPr>
              <w:t>Strongly Agree</w:t>
            </w:r>
          </w:p>
        </w:tc>
      </w:tr>
      <w:tr w:rsidR="00464A38" w14:paraId="007F7944" w14:textId="77777777" w:rsidTr="00F37CD6">
        <w:tc>
          <w:tcPr>
            <w:tcW w:w="1818" w:type="dxa"/>
            <w:gridSpan w:val="2"/>
            <w:vAlign w:val="center"/>
          </w:tcPr>
          <w:p w14:paraId="3FB37790" w14:textId="77777777" w:rsidR="00464A38" w:rsidRPr="007C37F8" w:rsidRDefault="00464A38" w:rsidP="00F37CD6">
            <w:pPr>
              <w:jc w:val="center"/>
              <w:rPr>
                <w:b/>
              </w:rPr>
            </w:pPr>
            <w:r w:rsidRPr="007C37F8">
              <w:rPr>
                <w:b/>
              </w:rPr>
              <w:t>1</w:t>
            </w:r>
          </w:p>
        </w:tc>
        <w:tc>
          <w:tcPr>
            <w:tcW w:w="1890" w:type="dxa"/>
            <w:vAlign w:val="center"/>
          </w:tcPr>
          <w:p w14:paraId="62FE99DD" w14:textId="77777777" w:rsidR="00464A38" w:rsidRPr="007C37F8" w:rsidRDefault="00464A38" w:rsidP="00F37CD6">
            <w:pPr>
              <w:jc w:val="center"/>
              <w:rPr>
                <w:b/>
              </w:rPr>
            </w:pPr>
            <w:r w:rsidRPr="007C37F8">
              <w:rPr>
                <w:b/>
              </w:rPr>
              <w:t>2</w:t>
            </w:r>
          </w:p>
        </w:tc>
        <w:tc>
          <w:tcPr>
            <w:tcW w:w="2070" w:type="dxa"/>
            <w:vAlign w:val="center"/>
          </w:tcPr>
          <w:p w14:paraId="5C61A939" w14:textId="77777777" w:rsidR="00464A38" w:rsidRPr="007C37F8" w:rsidRDefault="00464A38" w:rsidP="00F37CD6">
            <w:pPr>
              <w:jc w:val="center"/>
              <w:rPr>
                <w:b/>
              </w:rPr>
            </w:pPr>
            <w:r w:rsidRPr="007C37F8">
              <w:rPr>
                <w:b/>
              </w:rPr>
              <w:t>3</w:t>
            </w:r>
          </w:p>
        </w:tc>
        <w:tc>
          <w:tcPr>
            <w:tcW w:w="1890" w:type="dxa"/>
            <w:vAlign w:val="center"/>
          </w:tcPr>
          <w:p w14:paraId="29A5C5CD" w14:textId="77777777" w:rsidR="00464A38" w:rsidRPr="007C37F8" w:rsidRDefault="00464A38" w:rsidP="00F37CD6">
            <w:pPr>
              <w:jc w:val="center"/>
              <w:rPr>
                <w:b/>
              </w:rPr>
            </w:pPr>
            <w:r w:rsidRPr="007C37F8">
              <w:rPr>
                <w:b/>
              </w:rPr>
              <w:t>4</w:t>
            </w:r>
          </w:p>
        </w:tc>
        <w:tc>
          <w:tcPr>
            <w:tcW w:w="1908" w:type="dxa"/>
            <w:gridSpan w:val="5"/>
            <w:vAlign w:val="center"/>
          </w:tcPr>
          <w:p w14:paraId="57A217FF" w14:textId="77777777" w:rsidR="00464A38" w:rsidRPr="007C37F8" w:rsidRDefault="00464A38" w:rsidP="00F37CD6">
            <w:pPr>
              <w:jc w:val="center"/>
              <w:rPr>
                <w:b/>
              </w:rPr>
            </w:pPr>
            <w:r w:rsidRPr="007C37F8">
              <w:rPr>
                <w:b/>
              </w:rPr>
              <w:t>5</w:t>
            </w:r>
          </w:p>
        </w:tc>
      </w:tr>
      <w:tr w:rsidR="00464A38" w14:paraId="20DB1D8C" w14:textId="77777777" w:rsidTr="00F37CD6">
        <w:tc>
          <w:tcPr>
            <w:tcW w:w="9576" w:type="dxa"/>
            <w:gridSpan w:val="10"/>
            <w:tcBorders>
              <w:bottom w:val="single" w:sz="4" w:space="0" w:color="auto"/>
            </w:tcBorders>
          </w:tcPr>
          <w:p w14:paraId="355BE132" w14:textId="77777777" w:rsidR="00464A38" w:rsidRDefault="00464A38" w:rsidP="00F37CD6">
            <w:pPr>
              <w:jc w:val="center"/>
            </w:pPr>
          </w:p>
        </w:tc>
      </w:tr>
      <w:tr w:rsidR="00464A38" w14:paraId="15E4A1F4" w14:textId="77777777" w:rsidTr="00F37CD6">
        <w:tc>
          <w:tcPr>
            <w:tcW w:w="7668" w:type="dxa"/>
            <w:gridSpan w:val="5"/>
            <w:tcBorders>
              <w:bottom w:val="single" w:sz="4" w:space="0" w:color="auto"/>
            </w:tcBorders>
            <w:shd w:val="clear" w:color="auto" w:fill="FFFF99"/>
          </w:tcPr>
          <w:p w14:paraId="110955CC" w14:textId="77777777" w:rsidR="00464A38" w:rsidRPr="007C37F8" w:rsidRDefault="00464A3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2E2D2B58" w14:textId="77777777" w:rsidR="00464A38" w:rsidRPr="007C37F8" w:rsidRDefault="00464A38" w:rsidP="00F37CD6">
            <w:pPr>
              <w:jc w:val="center"/>
              <w:rPr>
                <w:b/>
              </w:rPr>
            </w:pPr>
            <w:r w:rsidRPr="007C37F8">
              <w:rPr>
                <w:b/>
              </w:rPr>
              <w:t>Rate</w:t>
            </w:r>
          </w:p>
        </w:tc>
      </w:tr>
      <w:tr w:rsidR="00464A38" w14:paraId="3380049C" w14:textId="77777777" w:rsidTr="00F37CD6">
        <w:tc>
          <w:tcPr>
            <w:tcW w:w="7668" w:type="dxa"/>
            <w:gridSpan w:val="5"/>
            <w:shd w:val="clear" w:color="auto" w:fill="95B3D7" w:themeFill="accent1" w:themeFillTint="99"/>
          </w:tcPr>
          <w:p w14:paraId="7F25DAB3" w14:textId="77777777" w:rsidR="00464A38" w:rsidRPr="007C37F8" w:rsidRDefault="00464A38" w:rsidP="00F37CD6">
            <w:pPr>
              <w:jc w:val="center"/>
              <w:rPr>
                <w:b/>
              </w:rPr>
            </w:pPr>
          </w:p>
        </w:tc>
        <w:tc>
          <w:tcPr>
            <w:tcW w:w="360" w:type="dxa"/>
            <w:shd w:val="clear" w:color="auto" w:fill="95B3D7" w:themeFill="accent1" w:themeFillTint="99"/>
          </w:tcPr>
          <w:p w14:paraId="6A441167" w14:textId="77777777" w:rsidR="00464A38" w:rsidRPr="007C37F8" w:rsidRDefault="00464A38" w:rsidP="00F37CD6">
            <w:pPr>
              <w:jc w:val="center"/>
              <w:rPr>
                <w:b/>
              </w:rPr>
            </w:pPr>
            <w:r w:rsidRPr="007C37F8">
              <w:rPr>
                <w:b/>
              </w:rPr>
              <w:t>1</w:t>
            </w:r>
          </w:p>
        </w:tc>
        <w:tc>
          <w:tcPr>
            <w:tcW w:w="360" w:type="dxa"/>
            <w:shd w:val="clear" w:color="auto" w:fill="95B3D7" w:themeFill="accent1" w:themeFillTint="99"/>
          </w:tcPr>
          <w:p w14:paraId="505C9520" w14:textId="77777777" w:rsidR="00464A38" w:rsidRPr="007C37F8" w:rsidRDefault="00464A38" w:rsidP="00F37CD6">
            <w:pPr>
              <w:jc w:val="center"/>
              <w:rPr>
                <w:b/>
              </w:rPr>
            </w:pPr>
            <w:r w:rsidRPr="007C37F8">
              <w:rPr>
                <w:b/>
              </w:rPr>
              <w:t>2</w:t>
            </w:r>
          </w:p>
        </w:tc>
        <w:tc>
          <w:tcPr>
            <w:tcW w:w="360" w:type="dxa"/>
            <w:shd w:val="clear" w:color="auto" w:fill="95B3D7" w:themeFill="accent1" w:themeFillTint="99"/>
          </w:tcPr>
          <w:p w14:paraId="0AD1DE5F" w14:textId="77777777" w:rsidR="00464A38" w:rsidRPr="007C37F8" w:rsidRDefault="00464A38" w:rsidP="00F37CD6">
            <w:pPr>
              <w:jc w:val="center"/>
              <w:rPr>
                <w:b/>
              </w:rPr>
            </w:pPr>
            <w:r w:rsidRPr="007C37F8">
              <w:rPr>
                <w:b/>
              </w:rPr>
              <w:t>3</w:t>
            </w:r>
          </w:p>
        </w:tc>
        <w:tc>
          <w:tcPr>
            <w:tcW w:w="360" w:type="dxa"/>
            <w:shd w:val="clear" w:color="auto" w:fill="95B3D7" w:themeFill="accent1" w:themeFillTint="99"/>
          </w:tcPr>
          <w:p w14:paraId="304C8BA6" w14:textId="77777777" w:rsidR="00464A38" w:rsidRPr="007C37F8" w:rsidRDefault="00464A38" w:rsidP="00F37CD6">
            <w:pPr>
              <w:jc w:val="center"/>
              <w:rPr>
                <w:b/>
              </w:rPr>
            </w:pPr>
            <w:r w:rsidRPr="007C37F8">
              <w:rPr>
                <w:b/>
              </w:rPr>
              <w:t>4</w:t>
            </w:r>
          </w:p>
        </w:tc>
        <w:tc>
          <w:tcPr>
            <w:tcW w:w="468" w:type="dxa"/>
            <w:shd w:val="clear" w:color="auto" w:fill="95B3D7" w:themeFill="accent1" w:themeFillTint="99"/>
          </w:tcPr>
          <w:p w14:paraId="03962E6F" w14:textId="77777777" w:rsidR="00464A38" w:rsidRPr="007C37F8" w:rsidRDefault="00464A38" w:rsidP="00F37CD6">
            <w:pPr>
              <w:jc w:val="center"/>
              <w:rPr>
                <w:b/>
              </w:rPr>
            </w:pPr>
            <w:r w:rsidRPr="007C37F8">
              <w:rPr>
                <w:b/>
              </w:rPr>
              <w:t>5</w:t>
            </w:r>
          </w:p>
        </w:tc>
      </w:tr>
      <w:tr w:rsidR="00464A38" w14:paraId="29480BB4" w14:textId="77777777" w:rsidTr="00F37CD6">
        <w:tc>
          <w:tcPr>
            <w:tcW w:w="558" w:type="dxa"/>
          </w:tcPr>
          <w:p w14:paraId="513D958F" w14:textId="77777777" w:rsidR="00464A38" w:rsidRPr="00B73358" w:rsidRDefault="00464A38" w:rsidP="00F37CD6">
            <w:pPr>
              <w:rPr>
                <w:b/>
              </w:rPr>
            </w:pPr>
            <w:r w:rsidRPr="00B73358">
              <w:rPr>
                <w:b/>
              </w:rPr>
              <w:t>1</w:t>
            </w:r>
          </w:p>
        </w:tc>
        <w:tc>
          <w:tcPr>
            <w:tcW w:w="7110" w:type="dxa"/>
            <w:gridSpan w:val="4"/>
          </w:tcPr>
          <w:p w14:paraId="429F7454" w14:textId="77777777" w:rsidR="00464A38" w:rsidRPr="007E1C81" w:rsidRDefault="00156E3D" w:rsidP="00F37CD6">
            <w:pPr>
              <w:rPr>
                <w:rFonts w:cstheme="minorHAnsi"/>
              </w:rPr>
            </w:pPr>
            <w:r w:rsidRPr="007E1C81">
              <w:rPr>
                <w:rFonts w:cstheme="minorHAnsi"/>
              </w:rPr>
              <w:t>The church is compliant with</w:t>
            </w:r>
            <w:r w:rsidR="00667E4B" w:rsidRPr="007E1C81">
              <w:rPr>
                <w:rFonts w:cstheme="minorHAnsi"/>
              </w:rPr>
              <w:t xml:space="preserve"> American Disabilities Act Compliant (wheel chair acces</w:t>
            </w:r>
            <w:r w:rsidRPr="007E1C81">
              <w:rPr>
                <w:rFonts w:cstheme="minorHAnsi"/>
              </w:rPr>
              <w:t>sible, Bathrooms, seating</w:t>
            </w:r>
            <w:r w:rsidR="00C9733D" w:rsidRPr="007E1C81">
              <w:rPr>
                <w:rFonts w:cstheme="minorHAnsi"/>
              </w:rPr>
              <w:t>,</w:t>
            </w:r>
            <w:r w:rsidRPr="007E1C81">
              <w:rPr>
                <w:rFonts w:cstheme="minorHAnsi"/>
              </w:rPr>
              <w:t xml:space="preserve"> etc.)</w:t>
            </w:r>
          </w:p>
        </w:tc>
        <w:tc>
          <w:tcPr>
            <w:tcW w:w="360" w:type="dxa"/>
          </w:tcPr>
          <w:p w14:paraId="7A3E8B23" w14:textId="77777777" w:rsidR="00464A38" w:rsidRDefault="00464A38" w:rsidP="00F37CD6"/>
        </w:tc>
        <w:tc>
          <w:tcPr>
            <w:tcW w:w="360" w:type="dxa"/>
          </w:tcPr>
          <w:p w14:paraId="4C6CA8A3" w14:textId="77777777" w:rsidR="00464A38" w:rsidRDefault="00464A38" w:rsidP="00F37CD6"/>
        </w:tc>
        <w:tc>
          <w:tcPr>
            <w:tcW w:w="360" w:type="dxa"/>
          </w:tcPr>
          <w:p w14:paraId="7F8E56D8" w14:textId="77777777" w:rsidR="00464A38" w:rsidRDefault="00464A38" w:rsidP="00F37CD6"/>
        </w:tc>
        <w:tc>
          <w:tcPr>
            <w:tcW w:w="360" w:type="dxa"/>
          </w:tcPr>
          <w:p w14:paraId="12A69050" w14:textId="77777777" w:rsidR="00464A38" w:rsidRDefault="00464A38" w:rsidP="00F37CD6"/>
        </w:tc>
        <w:tc>
          <w:tcPr>
            <w:tcW w:w="468" w:type="dxa"/>
          </w:tcPr>
          <w:p w14:paraId="1AFAF9A6" w14:textId="77777777" w:rsidR="00464A38" w:rsidRDefault="00464A38" w:rsidP="00F37CD6"/>
        </w:tc>
      </w:tr>
      <w:tr w:rsidR="00464A38" w14:paraId="27700C66" w14:textId="77777777" w:rsidTr="00F37CD6">
        <w:tc>
          <w:tcPr>
            <w:tcW w:w="558" w:type="dxa"/>
          </w:tcPr>
          <w:p w14:paraId="4BF5CD49" w14:textId="77777777" w:rsidR="00464A38" w:rsidRPr="00B73358" w:rsidRDefault="00464A38" w:rsidP="00F37CD6">
            <w:pPr>
              <w:rPr>
                <w:b/>
              </w:rPr>
            </w:pPr>
            <w:r w:rsidRPr="00B73358">
              <w:rPr>
                <w:b/>
              </w:rPr>
              <w:t>2</w:t>
            </w:r>
          </w:p>
        </w:tc>
        <w:tc>
          <w:tcPr>
            <w:tcW w:w="7110" w:type="dxa"/>
            <w:gridSpan w:val="4"/>
          </w:tcPr>
          <w:p w14:paraId="2FD13BA4" w14:textId="77777777" w:rsidR="00464A38" w:rsidRPr="007E1C81" w:rsidRDefault="00156E3D" w:rsidP="00F37CD6">
            <w:pPr>
              <w:rPr>
                <w:rFonts w:cstheme="minorHAnsi"/>
              </w:rPr>
            </w:pPr>
            <w:r w:rsidRPr="007E1C81">
              <w:rPr>
                <w:rFonts w:cstheme="minorHAnsi"/>
              </w:rPr>
              <w:t>The t</w:t>
            </w:r>
            <w:r w:rsidR="00667E4B" w:rsidRPr="007E1C81">
              <w:rPr>
                <w:rFonts w:cstheme="minorHAnsi"/>
              </w:rPr>
              <w:t>e</w:t>
            </w:r>
            <w:r w:rsidRPr="007E1C81">
              <w:rPr>
                <w:rFonts w:cstheme="minorHAnsi"/>
              </w:rPr>
              <w:t>mperature control (a/c, &amp; heat) of th</w:t>
            </w:r>
            <w:r w:rsidR="002F5C84" w:rsidRPr="007E1C81">
              <w:rPr>
                <w:rFonts w:cstheme="minorHAnsi"/>
              </w:rPr>
              <w:t>e church is comfortable for all seasons</w:t>
            </w:r>
          </w:p>
        </w:tc>
        <w:tc>
          <w:tcPr>
            <w:tcW w:w="360" w:type="dxa"/>
          </w:tcPr>
          <w:p w14:paraId="08E9DF6B" w14:textId="77777777" w:rsidR="00464A38" w:rsidRDefault="00464A38" w:rsidP="00F37CD6"/>
        </w:tc>
        <w:tc>
          <w:tcPr>
            <w:tcW w:w="360" w:type="dxa"/>
          </w:tcPr>
          <w:p w14:paraId="0F2CC160" w14:textId="77777777" w:rsidR="00464A38" w:rsidRDefault="00464A38" w:rsidP="00F37CD6"/>
        </w:tc>
        <w:tc>
          <w:tcPr>
            <w:tcW w:w="360" w:type="dxa"/>
          </w:tcPr>
          <w:p w14:paraId="43032783" w14:textId="77777777" w:rsidR="00464A38" w:rsidRDefault="00464A38" w:rsidP="00F37CD6"/>
        </w:tc>
        <w:tc>
          <w:tcPr>
            <w:tcW w:w="360" w:type="dxa"/>
          </w:tcPr>
          <w:p w14:paraId="6B0FA9CC" w14:textId="77777777" w:rsidR="00464A38" w:rsidRDefault="00464A38" w:rsidP="00F37CD6"/>
        </w:tc>
        <w:tc>
          <w:tcPr>
            <w:tcW w:w="468" w:type="dxa"/>
          </w:tcPr>
          <w:p w14:paraId="52F1F5D0" w14:textId="77777777" w:rsidR="00464A38" w:rsidRDefault="00464A38" w:rsidP="00F37CD6"/>
        </w:tc>
      </w:tr>
      <w:tr w:rsidR="00464A38" w14:paraId="10BC8308" w14:textId="77777777" w:rsidTr="00F37CD6">
        <w:tc>
          <w:tcPr>
            <w:tcW w:w="558" w:type="dxa"/>
          </w:tcPr>
          <w:p w14:paraId="109864BF" w14:textId="77777777" w:rsidR="00464A38" w:rsidRPr="00B73358" w:rsidRDefault="00464A38" w:rsidP="00F37CD6">
            <w:pPr>
              <w:rPr>
                <w:b/>
              </w:rPr>
            </w:pPr>
            <w:r w:rsidRPr="00B73358">
              <w:rPr>
                <w:b/>
              </w:rPr>
              <w:t>3</w:t>
            </w:r>
          </w:p>
        </w:tc>
        <w:tc>
          <w:tcPr>
            <w:tcW w:w="7110" w:type="dxa"/>
            <w:gridSpan w:val="4"/>
          </w:tcPr>
          <w:p w14:paraId="415DB600" w14:textId="77777777" w:rsidR="00464A38" w:rsidRPr="007E1C81" w:rsidRDefault="00156E3D" w:rsidP="00667E4B">
            <w:pPr>
              <w:tabs>
                <w:tab w:val="left" w:pos="1275"/>
              </w:tabs>
              <w:rPr>
                <w:rFonts w:cstheme="minorHAnsi"/>
              </w:rPr>
            </w:pPr>
            <w:r w:rsidRPr="007E1C81">
              <w:rPr>
                <w:rFonts w:cstheme="minorHAnsi"/>
              </w:rPr>
              <w:t>Internet /Wi-Fi access enhances your worships experience</w:t>
            </w:r>
          </w:p>
        </w:tc>
        <w:tc>
          <w:tcPr>
            <w:tcW w:w="360" w:type="dxa"/>
          </w:tcPr>
          <w:p w14:paraId="431BE3D5" w14:textId="77777777" w:rsidR="00464A38" w:rsidRDefault="00464A38" w:rsidP="00F37CD6"/>
        </w:tc>
        <w:tc>
          <w:tcPr>
            <w:tcW w:w="360" w:type="dxa"/>
          </w:tcPr>
          <w:p w14:paraId="2000474F" w14:textId="77777777" w:rsidR="00464A38" w:rsidRDefault="00464A38" w:rsidP="00F37CD6"/>
        </w:tc>
        <w:tc>
          <w:tcPr>
            <w:tcW w:w="360" w:type="dxa"/>
          </w:tcPr>
          <w:p w14:paraId="45BC6EE0" w14:textId="77777777" w:rsidR="00464A38" w:rsidRDefault="00464A38" w:rsidP="00F37CD6"/>
        </w:tc>
        <w:tc>
          <w:tcPr>
            <w:tcW w:w="360" w:type="dxa"/>
          </w:tcPr>
          <w:p w14:paraId="68F664A9" w14:textId="77777777" w:rsidR="00464A38" w:rsidRDefault="00464A38" w:rsidP="00F37CD6"/>
        </w:tc>
        <w:tc>
          <w:tcPr>
            <w:tcW w:w="468" w:type="dxa"/>
          </w:tcPr>
          <w:p w14:paraId="4F8086B4" w14:textId="77777777" w:rsidR="00464A38" w:rsidRDefault="00464A38" w:rsidP="00F37CD6"/>
        </w:tc>
      </w:tr>
      <w:tr w:rsidR="00464A38" w14:paraId="5CDA5DAD" w14:textId="77777777" w:rsidTr="00F37CD6">
        <w:tc>
          <w:tcPr>
            <w:tcW w:w="558" w:type="dxa"/>
          </w:tcPr>
          <w:p w14:paraId="2AFB8301" w14:textId="77777777" w:rsidR="00464A38" w:rsidRPr="00B73358" w:rsidRDefault="00464A38" w:rsidP="00F37CD6">
            <w:pPr>
              <w:rPr>
                <w:b/>
              </w:rPr>
            </w:pPr>
            <w:r w:rsidRPr="00B73358">
              <w:rPr>
                <w:b/>
              </w:rPr>
              <w:t>4</w:t>
            </w:r>
          </w:p>
        </w:tc>
        <w:tc>
          <w:tcPr>
            <w:tcW w:w="7110" w:type="dxa"/>
            <w:gridSpan w:val="4"/>
          </w:tcPr>
          <w:p w14:paraId="0DDD8094" w14:textId="77777777" w:rsidR="00464A38" w:rsidRPr="007E1C81" w:rsidRDefault="00E5620A" w:rsidP="00F37CD6">
            <w:pPr>
              <w:rPr>
                <w:rFonts w:cstheme="minorHAnsi"/>
              </w:rPr>
            </w:pPr>
            <w:r w:rsidRPr="00E5620A">
              <w:rPr>
                <w:rFonts w:cstheme="minorHAnsi"/>
              </w:rPr>
              <w:t>C</w:t>
            </w:r>
            <w:r w:rsidR="004D748A" w:rsidRPr="00E5620A">
              <w:rPr>
                <w:rFonts w:cstheme="minorHAnsi"/>
              </w:rPr>
              <w:t xml:space="preserve">larity of the audio system is superb </w:t>
            </w:r>
          </w:p>
        </w:tc>
        <w:tc>
          <w:tcPr>
            <w:tcW w:w="360" w:type="dxa"/>
          </w:tcPr>
          <w:p w14:paraId="059A5E9F" w14:textId="77777777" w:rsidR="00464A38" w:rsidRDefault="00464A38" w:rsidP="00F37CD6"/>
        </w:tc>
        <w:tc>
          <w:tcPr>
            <w:tcW w:w="360" w:type="dxa"/>
          </w:tcPr>
          <w:p w14:paraId="0E2CBDBA" w14:textId="77777777" w:rsidR="00464A38" w:rsidRDefault="00464A38" w:rsidP="00F37CD6"/>
        </w:tc>
        <w:tc>
          <w:tcPr>
            <w:tcW w:w="360" w:type="dxa"/>
          </w:tcPr>
          <w:p w14:paraId="65773261" w14:textId="77777777" w:rsidR="00464A38" w:rsidRDefault="00464A38" w:rsidP="00F37CD6"/>
        </w:tc>
        <w:tc>
          <w:tcPr>
            <w:tcW w:w="360" w:type="dxa"/>
          </w:tcPr>
          <w:p w14:paraId="28D49AB7" w14:textId="77777777" w:rsidR="00464A38" w:rsidRDefault="00464A38" w:rsidP="00F37CD6"/>
        </w:tc>
        <w:tc>
          <w:tcPr>
            <w:tcW w:w="468" w:type="dxa"/>
          </w:tcPr>
          <w:p w14:paraId="7F403266" w14:textId="77777777" w:rsidR="00464A38" w:rsidRDefault="00464A38" w:rsidP="00F37CD6"/>
        </w:tc>
      </w:tr>
      <w:tr w:rsidR="00464A38" w14:paraId="1731D7D3" w14:textId="77777777" w:rsidTr="00F37CD6">
        <w:tc>
          <w:tcPr>
            <w:tcW w:w="558" w:type="dxa"/>
          </w:tcPr>
          <w:p w14:paraId="4048A1F8" w14:textId="77777777" w:rsidR="00464A38" w:rsidRPr="00B73358" w:rsidRDefault="007910A6" w:rsidP="00F37CD6">
            <w:pPr>
              <w:rPr>
                <w:b/>
              </w:rPr>
            </w:pPr>
            <w:r>
              <w:rPr>
                <w:b/>
              </w:rPr>
              <w:t>5</w:t>
            </w:r>
          </w:p>
        </w:tc>
        <w:tc>
          <w:tcPr>
            <w:tcW w:w="7110" w:type="dxa"/>
            <w:gridSpan w:val="4"/>
          </w:tcPr>
          <w:p w14:paraId="3D7A850E" w14:textId="77777777" w:rsidR="00464A38" w:rsidRPr="007E1C81" w:rsidRDefault="00156E3D" w:rsidP="00F37CD6">
            <w:pPr>
              <w:rPr>
                <w:rFonts w:cstheme="minorHAnsi"/>
              </w:rPr>
            </w:pPr>
            <w:r w:rsidRPr="007E1C81">
              <w:rPr>
                <w:rFonts w:cstheme="minorHAnsi"/>
              </w:rPr>
              <w:t>The church has a</w:t>
            </w:r>
            <w:r w:rsidR="00667E4B" w:rsidRPr="007E1C81">
              <w:rPr>
                <w:rFonts w:cstheme="minorHAnsi"/>
              </w:rPr>
              <w:t>dequate space (offices, recreational activities, Audio/</w:t>
            </w:r>
            <w:r w:rsidRPr="007E1C81">
              <w:rPr>
                <w:rFonts w:cstheme="minorHAnsi"/>
              </w:rPr>
              <w:t>visual room, youth chapel etc.)</w:t>
            </w:r>
          </w:p>
        </w:tc>
        <w:tc>
          <w:tcPr>
            <w:tcW w:w="360" w:type="dxa"/>
          </w:tcPr>
          <w:p w14:paraId="204F3B63" w14:textId="77777777" w:rsidR="00464A38" w:rsidRDefault="00464A38" w:rsidP="00F37CD6"/>
        </w:tc>
        <w:tc>
          <w:tcPr>
            <w:tcW w:w="360" w:type="dxa"/>
          </w:tcPr>
          <w:p w14:paraId="1AA5FB84" w14:textId="77777777" w:rsidR="00464A38" w:rsidRDefault="00464A38" w:rsidP="00F37CD6"/>
        </w:tc>
        <w:tc>
          <w:tcPr>
            <w:tcW w:w="360" w:type="dxa"/>
          </w:tcPr>
          <w:p w14:paraId="6CAEB36B" w14:textId="77777777" w:rsidR="00464A38" w:rsidRDefault="00464A38" w:rsidP="00F37CD6"/>
        </w:tc>
        <w:tc>
          <w:tcPr>
            <w:tcW w:w="360" w:type="dxa"/>
          </w:tcPr>
          <w:p w14:paraId="0526001E" w14:textId="77777777" w:rsidR="00464A38" w:rsidRDefault="00464A38" w:rsidP="00F37CD6"/>
        </w:tc>
        <w:tc>
          <w:tcPr>
            <w:tcW w:w="468" w:type="dxa"/>
          </w:tcPr>
          <w:p w14:paraId="1DDF3646" w14:textId="77777777" w:rsidR="00464A38" w:rsidRDefault="00464A38" w:rsidP="00F37CD6"/>
        </w:tc>
      </w:tr>
      <w:tr w:rsidR="00464A38" w14:paraId="6B694DA4" w14:textId="77777777" w:rsidTr="00F37CD6">
        <w:tc>
          <w:tcPr>
            <w:tcW w:w="558" w:type="dxa"/>
          </w:tcPr>
          <w:p w14:paraId="6E317C90" w14:textId="77777777" w:rsidR="00464A38" w:rsidRPr="00B73358" w:rsidRDefault="007910A6" w:rsidP="00F37CD6">
            <w:pPr>
              <w:rPr>
                <w:b/>
              </w:rPr>
            </w:pPr>
            <w:r>
              <w:rPr>
                <w:b/>
              </w:rPr>
              <w:t>6</w:t>
            </w:r>
          </w:p>
        </w:tc>
        <w:tc>
          <w:tcPr>
            <w:tcW w:w="7110" w:type="dxa"/>
            <w:gridSpan w:val="4"/>
          </w:tcPr>
          <w:p w14:paraId="7B848204" w14:textId="77777777" w:rsidR="00464A38" w:rsidRPr="007E1C81" w:rsidRDefault="00E5620A" w:rsidP="00F37CD6">
            <w:pPr>
              <w:rPr>
                <w:rFonts w:cstheme="minorHAnsi"/>
              </w:rPr>
            </w:pPr>
            <w:r w:rsidRPr="00E5620A">
              <w:rPr>
                <w:rFonts w:cstheme="minorHAnsi"/>
              </w:rPr>
              <w:t>C</w:t>
            </w:r>
            <w:r w:rsidR="004D748A" w:rsidRPr="00E5620A">
              <w:rPr>
                <w:rFonts w:cstheme="minorHAnsi"/>
              </w:rPr>
              <w:t>larity and definition of the video projection is optimal</w:t>
            </w:r>
          </w:p>
        </w:tc>
        <w:tc>
          <w:tcPr>
            <w:tcW w:w="360" w:type="dxa"/>
          </w:tcPr>
          <w:p w14:paraId="257CCE43" w14:textId="77777777" w:rsidR="00464A38" w:rsidRDefault="00464A38" w:rsidP="00F37CD6"/>
        </w:tc>
        <w:tc>
          <w:tcPr>
            <w:tcW w:w="360" w:type="dxa"/>
          </w:tcPr>
          <w:p w14:paraId="4001AF17" w14:textId="77777777" w:rsidR="00464A38" w:rsidRDefault="00464A38" w:rsidP="00F37CD6"/>
        </w:tc>
        <w:tc>
          <w:tcPr>
            <w:tcW w:w="360" w:type="dxa"/>
          </w:tcPr>
          <w:p w14:paraId="1BA6DB87" w14:textId="77777777" w:rsidR="00464A38" w:rsidRDefault="00464A38" w:rsidP="00F37CD6"/>
        </w:tc>
        <w:tc>
          <w:tcPr>
            <w:tcW w:w="360" w:type="dxa"/>
          </w:tcPr>
          <w:p w14:paraId="6B40792C" w14:textId="77777777" w:rsidR="00464A38" w:rsidRDefault="00464A38" w:rsidP="00F37CD6"/>
        </w:tc>
        <w:tc>
          <w:tcPr>
            <w:tcW w:w="468" w:type="dxa"/>
          </w:tcPr>
          <w:p w14:paraId="2375707E" w14:textId="77777777" w:rsidR="00464A38" w:rsidRDefault="00464A38" w:rsidP="00F37CD6"/>
        </w:tc>
      </w:tr>
      <w:tr w:rsidR="00464A38" w14:paraId="3FBB5B57" w14:textId="77777777" w:rsidTr="00F37CD6">
        <w:tc>
          <w:tcPr>
            <w:tcW w:w="558" w:type="dxa"/>
          </w:tcPr>
          <w:p w14:paraId="41D46B70" w14:textId="77777777" w:rsidR="00464A38" w:rsidRPr="00B73358" w:rsidRDefault="007910A6" w:rsidP="00F37CD6">
            <w:pPr>
              <w:rPr>
                <w:b/>
              </w:rPr>
            </w:pPr>
            <w:r>
              <w:rPr>
                <w:b/>
              </w:rPr>
              <w:t>7</w:t>
            </w:r>
          </w:p>
        </w:tc>
        <w:tc>
          <w:tcPr>
            <w:tcW w:w="7110" w:type="dxa"/>
            <w:gridSpan w:val="4"/>
          </w:tcPr>
          <w:p w14:paraId="0D2A8008" w14:textId="77777777" w:rsidR="00464A38" w:rsidRPr="007E1C81" w:rsidRDefault="009A7188" w:rsidP="00F37CD6">
            <w:pPr>
              <w:rPr>
                <w:rFonts w:cstheme="minorHAnsi"/>
              </w:rPr>
            </w:pPr>
            <w:r w:rsidRPr="007E1C81">
              <w:rPr>
                <w:rFonts w:cstheme="minorHAnsi"/>
              </w:rPr>
              <w:t xml:space="preserve">The setting of </w:t>
            </w:r>
            <w:r w:rsidR="003B1956" w:rsidRPr="007E1C81">
              <w:rPr>
                <w:rFonts w:cstheme="minorHAnsi"/>
              </w:rPr>
              <w:t xml:space="preserve">the worship (lighting, seating, </w:t>
            </w:r>
            <w:r w:rsidRPr="007E1C81">
              <w:rPr>
                <w:rFonts w:cstheme="minorHAnsi"/>
              </w:rPr>
              <w:t>etc.) is comfortable and enhances my  worship experience</w:t>
            </w:r>
          </w:p>
        </w:tc>
        <w:tc>
          <w:tcPr>
            <w:tcW w:w="360" w:type="dxa"/>
          </w:tcPr>
          <w:p w14:paraId="327E6C4D" w14:textId="77777777" w:rsidR="00464A38" w:rsidRDefault="00464A38" w:rsidP="00F37CD6"/>
        </w:tc>
        <w:tc>
          <w:tcPr>
            <w:tcW w:w="360" w:type="dxa"/>
          </w:tcPr>
          <w:p w14:paraId="370DA50F" w14:textId="77777777" w:rsidR="00464A38" w:rsidRDefault="00464A38" w:rsidP="00F37CD6"/>
        </w:tc>
        <w:tc>
          <w:tcPr>
            <w:tcW w:w="360" w:type="dxa"/>
          </w:tcPr>
          <w:p w14:paraId="2181F72F" w14:textId="77777777" w:rsidR="00464A38" w:rsidRDefault="00464A38" w:rsidP="00F37CD6"/>
        </w:tc>
        <w:tc>
          <w:tcPr>
            <w:tcW w:w="360" w:type="dxa"/>
          </w:tcPr>
          <w:p w14:paraId="11F48B89" w14:textId="77777777" w:rsidR="00464A38" w:rsidRDefault="00464A38" w:rsidP="00F37CD6"/>
        </w:tc>
        <w:tc>
          <w:tcPr>
            <w:tcW w:w="468" w:type="dxa"/>
          </w:tcPr>
          <w:p w14:paraId="6D99C8DB" w14:textId="77777777" w:rsidR="00464A38" w:rsidRDefault="00464A38" w:rsidP="00F37CD6"/>
        </w:tc>
      </w:tr>
      <w:tr w:rsidR="00464A38" w14:paraId="397B84F5" w14:textId="77777777" w:rsidTr="00F37CD6">
        <w:tc>
          <w:tcPr>
            <w:tcW w:w="558" w:type="dxa"/>
          </w:tcPr>
          <w:p w14:paraId="11ABF419" w14:textId="77777777" w:rsidR="00464A38" w:rsidRPr="00B73358" w:rsidRDefault="007910A6" w:rsidP="00F37CD6">
            <w:pPr>
              <w:rPr>
                <w:b/>
              </w:rPr>
            </w:pPr>
            <w:r>
              <w:rPr>
                <w:b/>
              </w:rPr>
              <w:t>8</w:t>
            </w:r>
          </w:p>
        </w:tc>
        <w:tc>
          <w:tcPr>
            <w:tcW w:w="7110" w:type="dxa"/>
            <w:gridSpan w:val="4"/>
          </w:tcPr>
          <w:p w14:paraId="0CC00E3F" w14:textId="77777777" w:rsidR="00464A38" w:rsidRPr="007E1C81" w:rsidRDefault="00BE4767" w:rsidP="00F37CD6">
            <w:pPr>
              <w:rPr>
                <w:rFonts w:cstheme="minorHAnsi"/>
              </w:rPr>
            </w:pPr>
            <w:r w:rsidRPr="007E1C81">
              <w:rPr>
                <w:rFonts w:cstheme="minorHAnsi"/>
              </w:rPr>
              <w:t xml:space="preserve">The restrooms are clean and functional </w:t>
            </w:r>
          </w:p>
        </w:tc>
        <w:tc>
          <w:tcPr>
            <w:tcW w:w="360" w:type="dxa"/>
          </w:tcPr>
          <w:p w14:paraId="3EEF2BFA" w14:textId="77777777" w:rsidR="00464A38" w:rsidRDefault="00464A38" w:rsidP="00F37CD6"/>
        </w:tc>
        <w:tc>
          <w:tcPr>
            <w:tcW w:w="360" w:type="dxa"/>
          </w:tcPr>
          <w:p w14:paraId="7876EC49" w14:textId="77777777" w:rsidR="00464A38" w:rsidRDefault="00464A38" w:rsidP="00F37CD6"/>
        </w:tc>
        <w:tc>
          <w:tcPr>
            <w:tcW w:w="360" w:type="dxa"/>
          </w:tcPr>
          <w:p w14:paraId="05539DE4" w14:textId="77777777" w:rsidR="00464A38" w:rsidRDefault="00464A38" w:rsidP="00F37CD6"/>
        </w:tc>
        <w:tc>
          <w:tcPr>
            <w:tcW w:w="360" w:type="dxa"/>
          </w:tcPr>
          <w:p w14:paraId="73DCE08F" w14:textId="77777777" w:rsidR="00464A38" w:rsidRDefault="00464A38" w:rsidP="00F37CD6"/>
        </w:tc>
        <w:tc>
          <w:tcPr>
            <w:tcW w:w="468" w:type="dxa"/>
          </w:tcPr>
          <w:p w14:paraId="7B9FB8A5" w14:textId="77777777" w:rsidR="00464A38" w:rsidRDefault="00464A38" w:rsidP="00F37CD6"/>
        </w:tc>
      </w:tr>
      <w:tr w:rsidR="00464A38" w14:paraId="2D1F9633" w14:textId="77777777" w:rsidTr="00F37CD6">
        <w:tc>
          <w:tcPr>
            <w:tcW w:w="558" w:type="dxa"/>
          </w:tcPr>
          <w:p w14:paraId="52A87DF3" w14:textId="77777777" w:rsidR="00464A38" w:rsidRPr="00B73358" w:rsidRDefault="007910A6" w:rsidP="00F37CD6">
            <w:pPr>
              <w:rPr>
                <w:b/>
              </w:rPr>
            </w:pPr>
            <w:r>
              <w:rPr>
                <w:b/>
              </w:rPr>
              <w:t>9</w:t>
            </w:r>
          </w:p>
        </w:tc>
        <w:tc>
          <w:tcPr>
            <w:tcW w:w="7110" w:type="dxa"/>
            <w:gridSpan w:val="4"/>
          </w:tcPr>
          <w:p w14:paraId="24F4B00A" w14:textId="77777777" w:rsidR="00464A38" w:rsidRPr="007E1C81" w:rsidRDefault="009A52CC" w:rsidP="00F37CD6">
            <w:pPr>
              <w:rPr>
                <w:rFonts w:cstheme="minorHAnsi"/>
              </w:rPr>
            </w:pPr>
            <w:r w:rsidRPr="007E1C81">
              <w:rPr>
                <w:rFonts w:cstheme="minorHAnsi"/>
              </w:rPr>
              <w:t>The</w:t>
            </w:r>
            <w:r w:rsidR="00667E4B" w:rsidRPr="007E1C81">
              <w:rPr>
                <w:rFonts w:cstheme="minorHAnsi"/>
              </w:rPr>
              <w:t xml:space="preserve"> public areas (</w:t>
            </w:r>
            <w:r w:rsidRPr="007E1C81">
              <w:rPr>
                <w:rFonts w:cstheme="minorHAnsi"/>
              </w:rPr>
              <w:t>hallway, stairs, rotunda, etc.) are lit, clean</w:t>
            </w:r>
            <w:r w:rsidR="00C9733D" w:rsidRPr="007E1C81">
              <w:rPr>
                <w:rFonts w:cstheme="minorHAnsi"/>
              </w:rPr>
              <w:t xml:space="preserve"> and free of clutter</w:t>
            </w:r>
          </w:p>
        </w:tc>
        <w:tc>
          <w:tcPr>
            <w:tcW w:w="360" w:type="dxa"/>
          </w:tcPr>
          <w:p w14:paraId="5A124486" w14:textId="77777777" w:rsidR="00464A38" w:rsidRDefault="00464A38" w:rsidP="00F37CD6"/>
        </w:tc>
        <w:tc>
          <w:tcPr>
            <w:tcW w:w="360" w:type="dxa"/>
          </w:tcPr>
          <w:p w14:paraId="09DBC12B" w14:textId="77777777" w:rsidR="00464A38" w:rsidRDefault="00464A38" w:rsidP="00F37CD6"/>
        </w:tc>
        <w:tc>
          <w:tcPr>
            <w:tcW w:w="360" w:type="dxa"/>
          </w:tcPr>
          <w:p w14:paraId="4E8E4518" w14:textId="77777777" w:rsidR="00464A38" w:rsidRDefault="00464A38" w:rsidP="00F37CD6"/>
        </w:tc>
        <w:tc>
          <w:tcPr>
            <w:tcW w:w="360" w:type="dxa"/>
          </w:tcPr>
          <w:p w14:paraId="42FD8595" w14:textId="77777777" w:rsidR="00464A38" w:rsidRDefault="00464A38" w:rsidP="00F37CD6"/>
        </w:tc>
        <w:tc>
          <w:tcPr>
            <w:tcW w:w="468" w:type="dxa"/>
          </w:tcPr>
          <w:p w14:paraId="12FA7322" w14:textId="77777777" w:rsidR="00464A38" w:rsidRDefault="00464A38" w:rsidP="00F37CD6"/>
        </w:tc>
      </w:tr>
      <w:tr w:rsidR="00464A38" w14:paraId="6117CA8B" w14:textId="77777777" w:rsidTr="00C9733D">
        <w:tc>
          <w:tcPr>
            <w:tcW w:w="558" w:type="dxa"/>
          </w:tcPr>
          <w:p w14:paraId="2FD1FADE" w14:textId="77777777" w:rsidR="00464A38" w:rsidRPr="00B73358" w:rsidRDefault="007910A6" w:rsidP="00F37CD6">
            <w:pPr>
              <w:rPr>
                <w:b/>
              </w:rPr>
            </w:pPr>
            <w:r>
              <w:rPr>
                <w:b/>
              </w:rPr>
              <w:t>10</w:t>
            </w:r>
          </w:p>
        </w:tc>
        <w:tc>
          <w:tcPr>
            <w:tcW w:w="7110" w:type="dxa"/>
            <w:gridSpan w:val="4"/>
          </w:tcPr>
          <w:p w14:paraId="2591F669" w14:textId="77777777" w:rsidR="00464A38" w:rsidRPr="007E1C81" w:rsidRDefault="00371205" w:rsidP="00F37CD6">
            <w:pPr>
              <w:rPr>
                <w:rFonts w:cstheme="minorHAnsi"/>
              </w:rPr>
            </w:pPr>
            <w:r w:rsidRPr="007E1C81">
              <w:rPr>
                <w:rFonts w:cstheme="minorHAnsi"/>
              </w:rPr>
              <w:t>The pews and pulpit are cleaned and decorated appropriately for each service (including communions, baptisms, special programs, etc.)</w:t>
            </w:r>
          </w:p>
        </w:tc>
        <w:tc>
          <w:tcPr>
            <w:tcW w:w="360" w:type="dxa"/>
          </w:tcPr>
          <w:p w14:paraId="6BA6D2DD" w14:textId="77777777" w:rsidR="00464A38" w:rsidRDefault="00464A38" w:rsidP="00F37CD6"/>
        </w:tc>
        <w:tc>
          <w:tcPr>
            <w:tcW w:w="360" w:type="dxa"/>
          </w:tcPr>
          <w:p w14:paraId="79F45561" w14:textId="77777777" w:rsidR="00464A38" w:rsidRDefault="00464A38" w:rsidP="00F37CD6"/>
        </w:tc>
        <w:tc>
          <w:tcPr>
            <w:tcW w:w="360" w:type="dxa"/>
          </w:tcPr>
          <w:p w14:paraId="2D7C5610" w14:textId="77777777" w:rsidR="00464A38" w:rsidRDefault="00464A38" w:rsidP="00F37CD6"/>
        </w:tc>
        <w:tc>
          <w:tcPr>
            <w:tcW w:w="360" w:type="dxa"/>
          </w:tcPr>
          <w:p w14:paraId="15FE65FA" w14:textId="77777777" w:rsidR="00464A38" w:rsidRDefault="00464A38" w:rsidP="00F37CD6"/>
        </w:tc>
        <w:tc>
          <w:tcPr>
            <w:tcW w:w="468" w:type="dxa"/>
          </w:tcPr>
          <w:p w14:paraId="5B9AEA35" w14:textId="77777777" w:rsidR="00464A38" w:rsidRDefault="00464A38" w:rsidP="00F37CD6"/>
        </w:tc>
      </w:tr>
      <w:tr w:rsidR="00464A38" w14:paraId="19522A22" w14:textId="77777777" w:rsidTr="00C9733D">
        <w:tc>
          <w:tcPr>
            <w:tcW w:w="558" w:type="dxa"/>
          </w:tcPr>
          <w:p w14:paraId="68C227C9" w14:textId="77777777" w:rsidR="00464A38" w:rsidRPr="00B73358" w:rsidRDefault="007910A6" w:rsidP="00F37CD6">
            <w:pPr>
              <w:rPr>
                <w:b/>
              </w:rPr>
            </w:pPr>
            <w:r>
              <w:rPr>
                <w:b/>
              </w:rPr>
              <w:t>11</w:t>
            </w:r>
          </w:p>
        </w:tc>
        <w:tc>
          <w:tcPr>
            <w:tcW w:w="7110" w:type="dxa"/>
            <w:gridSpan w:val="4"/>
          </w:tcPr>
          <w:p w14:paraId="7B7D3C6F" w14:textId="77777777" w:rsidR="00464A38" w:rsidRPr="007E1C81" w:rsidRDefault="00371205" w:rsidP="00F37CD6">
            <w:pPr>
              <w:rPr>
                <w:rFonts w:cstheme="minorHAnsi"/>
              </w:rPr>
            </w:pPr>
            <w:r w:rsidRPr="007E1C81">
              <w:rPr>
                <w:rFonts w:cstheme="minorHAnsi"/>
              </w:rPr>
              <w:t>The c</w:t>
            </w:r>
            <w:r w:rsidR="00F717CB" w:rsidRPr="007E1C81">
              <w:rPr>
                <w:rFonts w:cstheme="minorHAnsi"/>
              </w:rPr>
              <w:t>urb appeal</w:t>
            </w:r>
            <w:r w:rsidRPr="007E1C81">
              <w:rPr>
                <w:rFonts w:cstheme="minorHAnsi"/>
              </w:rPr>
              <w:t xml:space="preserve"> (lawn, flowers, edgings, trees, fence, building exterior, steps, walkways,</w:t>
            </w:r>
            <w:r w:rsidR="00C9733D" w:rsidRPr="007E1C81">
              <w:rPr>
                <w:rFonts w:cstheme="minorHAnsi"/>
              </w:rPr>
              <w:t xml:space="preserve"> signage,</w:t>
            </w:r>
            <w:r w:rsidRPr="007E1C81">
              <w:rPr>
                <w:rFonts w:cstheme="minorHAnsi"/>
              </w:rPr>
              <w:t xml:space="preserve"> etc.)  is welcoming and well kept</w:t>
            </w:r>
          </w:p>
        </w:tc>
        <w:tc>
          <w:tcPr>
            <w:tcW w:w="360" w:type="dxa"/>
          </w:tcPr>
          <w:p w14:paraId="0E84562E" w14:textId="77777777" w:rsidR="00464A38" w:rsidRDefault="00464A38" w:rsidP="00F37CD6"/>
        </w:tc>
        <w:tc>
          <w:tcPr>
            <w:tcW w:w="360" w:type="dxa"/>
          </w:tcPr>
          <w:p w14:paraId="05EACCE6" w14:textId="77777777" w:rsidR="00464A38" w:rsidRDefault="00464A38" w:rsidP="00F37CD6"/>
        </w:tc>
        <w:tc>
          <w:tcPr>
            <w:tcW w:w="360" w:type="dxa"/>
          </w:tcPr>
          <w:p w14:paraId="1BC35126" w14:textId="77777777" w:rsidR="00464A38" w:rsidRDefault="00464A38" w:rsidP="00F37CD6"/>
        </w:tc>
        <w:tc>
          <w:tcPr>
            <w:tcW w:w="360" w:type="dxa"/>
          </w:tcPr>
          <w:p w14:paraId="2F0CDE1F" w14:textId="77777777" w:rsidR="00464A38" w:rsidRDefault="00464A38" w:rsidP="00F37CD6"/>
        </w:tc>
        <w:tc>
          <w:tcPr>
            <w:tcW w:w="468" w:type="dxa"/>
          </w:tcPr>
          <w:p w14:paraId="1BB21166" w14:textId="77777777" w:rsidR="00464A38" w:rsidRDefault="00464A38" w:rsidP="00F37CD6"/>
        </w:tc>
      </w:tr>
      <w:tr w:rsidR="00464A38" w14:paraId="5192582F" w14:textId="77777777" w:rsidTr="00F37CD6">
        <w:tc>
          <w:tcPr>
            <w:tcW w:w="558" w:type="dxa"/>
          </w:tcPr>
          <w:p w14:paraId="0027170C" w14:textId="77777777" w:rsidR="00464A38" w:rsidRPr="00B73358" w:rsidRDefault="007910A6" w:rsidP="00F37CD6">
            <w:pPr>
              <w:rPr>
                <w:b/>
              </w:rPr>
            </w:pPr>
            <w:r>
              <w:rPr>
                <w:b/>
              </w:rPr>
              <w:t>12</w:t>
            </w:r>
          </w:p>
        </w:tc>
        <w:tc>
          <w:tcPr>
            <w:tcW w:w="7110" w:type="dxa"/>
            <w:gridSpan w:val="4"/>
          </w:tcPr>
          <w:p w14:paraId="76ABDFC7" w14:textId="77777777" w:rsidR="00464A38" w:rsidRPr="007E1C81" w:rsidRDefault="00C9733D" w:rsidP="00F37CD6">
            <w:pPr>
              <w:rPr>
                <w:rFonts w:cstheme="minorHAnsi"/>
              </w:rPr>
            </w:pPr>
            <w:r w:rsidRPr="007E1C81">
              <w:rPr>
                <w:rFonts w:cstheme="minorHAnsi"/>
              </w:rPr>
              <w:t xml:space="preserve">The sanctuary appearance creates </w:t>
            </w:r>
            <w:r w:rsidR="001014A0" w:rsidRPr="007E1C81">
              <w:rPr>
                <w:rFonts w:cstheme="minorHAnsi"/>
              </w:rPr>
              <w:t xml:space="preserve">a </w:t>
            </w:r>
            <w:r w:rsidR="00EB50E7">
              <w:rPr>
                <w:rFonts w:cstheme="minorHAnsi"/>
              </w:rPr>
              <w:t>worshi</w:t>
            </w:r>
            <w:r w:rsidRPr="007E1C81">
              <w:rPr>
                <w:rFonts w:cstheme="minorHAnsi"/>
              </w:rPr>
              <w:t>ping environment</w:t>
            </w:r>
          </w:p>
        </w:tc>
        <w:tc>
          <w:tcPr>
            <w:tcW w:w="360" w:type="dxa"/>
          </w:tcPr>
          <w:p w14:paraId="3AB4CCE1" w14:textId="77777777" w:rsidR="00464A38" w:rsidRDefault="00464A38" w:rsidP="00F37CD6"/>
        </w:tc>
        <w:tc>
          <w:tcPr>
            <w:tcW w:w="360" w:type="dxa"/>
          </w:tcPr>
          <w:p w14:paraId="4524B811" w14:textId="77777777" w:rsidR="00464A38" w:rsidRDefault="00464A38" w:rsidP="00F37CD6"/>
        </w:tc>
        <w:tc>
          <w:tcPr>
            <w:tcW w:w="360" w:type="dxa"/>
          </w:tcPr>
          <w:p w14:paraId="2CB64655" w14:textId="77777777" w:rsidR="00464A38" w:rsidRDefault="00464A38" w:rsidP="00F37CD6"/>
        </w:tc>
        <w:tc>
          <w:tcPr>
            <w:tcW w:w="360" w:type="dxa"/>
          </w:tcPr>
          <w:p w14:paraId="67B502C5" w14:textId="77777777" w:rsidR="00464A38" w:rsidRDefault="00464A38" w:rsidP="00F37CD6"/>
        </w:tc>
        <w:tc>
          <w:tcPr>
            <w:tcW w:w="468" w:type="dxa"/>
          </w:tcPr>
          <w:p w14:paraId="26381BE1" w14:textId="77777777" w:rsidR="00464A38" w:rsidRDefault="00464A38" w:rsidP="00F37CD6"/>
        </w:tc>
      </w:tr>
      <w:tr w:rsidR="00464A38" w14:paraId="4A1284F1" w14:textId="77777777" w:rsidTr="00F37CD6">
        <w:tc>
          <w:tcPr>
            <w:tcW w:w="558" w:type="dxa"/>
          </w:tcPr>
          <w:p w14:paraId="764DEDEB" w14:textId="77777777" w:rsidR="00464A38" w:rsidRPr="00B73358" w:rsidRDefault="007910A6" w:rsidP="00F37CD6">
            <w:pPr>
              <w:rPr>
                <w:b/>
              </w:rPr>
            </w:pPr>
            <w:r>
              <w:rPr>
                <w:b/>
              </w:rPr>
              <w:t>13</w:t>
            </w:r>
          </w:p>
        </w:tc>
        <w:tc>
          <w:tcPr>
            <w:tcW w:w="7110" w:type="dxa"/>
            <w:gridSpan w:val="4"/>
          </w:tcPr>
          <w:p w14:paraId="26AD5153" w14:textId="77777777" w:rsidR="00835CB9" w:rsidRPr="00E5620A" w:rsidRDefault="00667E4B" w:rsidP="00F37CD6">
            <w:pPr>
              <w:rPr>
                <w:rFonts w:eastAsia="Times New Roman" w:cstheme="minorHAnsi"/>
              </w:rPr>
            </w:pPr>
            <w:r w:rsidRPr="00E5620A">
              <w:rPr>
                <w:rFonts w:eastAsia="Times New Roman" w:cstheme="minorHAnsi"/>
              </w:rPr>
              <w:t>The quality of t</w:t>
            </w:r>
            <w:r w:rsidR="00371205" w:rsidRPr="00E5620A">
              <w:rPr>
                <w:rFonts w:eastAsia="Times New Roman" w:cstheme="minorHAnsi"/>
              </w:rPr>
              <w:t>he physical worship environment</w:t>
            </w:r>
            <w:r w:rsidR="004D748A" w:rsidRPr="00E5620A">
              <w:rPr>
                <w:rFonts w:eastAsia="Times New Roman" w:cstheme="minorHAnsi"/>
              </w:rPr>
              <w:t xml:space="preserve"> is not acceptable</w:t>
            </w:r>
          </w:p>
        </w:tc>
        <w:tc>
          <w:tcPr>
            <w:tcW w:w="360" w:type="dxa"/>
          </w:tcPr>
          <w:p w14:paraId="6215A7DB" w14:textId="77777777" w:rsidR="00464A38" w:rsidRDefault="00464A38" w:rsidP="00F37CD6"/>
        </w:tc>
        <w:tc>
          <w:tcPr>
            <w:tcW w:w="360" w:type="dxa"/>
          </w:tcPr>
          <w:p w14:paraId="73D55A11" w14:textId="77777777" w:rsidR="00464A38" w:rsidRDefault="00464A38" w:rsidP="00F37CD6"/>
        </w:tc>
        <w:tc>
          <w:tcPr>
            <w:tcW w:w="360" w:type="dxa"/>
          </w:tcPr>
          <w:p w14:paraId="5AED3263" w14:textId="77777777" w:rsidR="00464A38" w:rsidRDefault="00464A38" w:rsidP="00F37CD6"/>
        </w:tc>
        <w:tc>
          <w:tcPr>
            <w:tcW w:w="360" w:type="dxa"/>
          </w:tcPr>
          <w:p w14:paraId="58B2F5AD" w14:textId="77777777" w:rsidR="00464A38" w:rsidRDefault="00464A38" w:rsidP="00F37CD6"/>
        </w:tc>
        <w:tc>
          <w:tcPr>
            <w:tcW w:w="468" w:type="dxa"/>
          </w:tcPr>
          <w:p w14:paraId="6487D566" w14:textId="77777777" w:rsidR="00464A38" w:rsidRDefault="00464A38" w:rsidP="00F37CD6"/>
        </w:tc>
      </w:tr>
      <w:tr w:rsidR="00464A38" w14:paraId="0DAA809E" w14:textId="77777777" w:rsidTr="00F37CD6">
        <w:tc>
          <w:tcPr>
            <w:tcW w:w="558" w:type="dxa"/>
          </w:tcPr>
          <w:p w14:paraId="4382F80E" w14:textId="77777777" w:rsidR="00464A38" w:rsidRPr="00B73358" w:rsidRDefault="007910A6" w:rsidP="00F37CD6">
            <w:pPr>
              <w:rPr>
                <w:b/>
              </w:rPr>
            </w:pPr>
            <w:r>
              <w:rPr>
                <w:b/>
              </w:rPr>
              <w:t>14</w:t>
            </w:r>
          </w:p>
        </w:tc>
        <w:tc>
          <w:tcPr>
            <w:tcW w:w="7110" w:type="dxa"/>
            <w:gridSpan w:val="4"/>
          </w:tcPr>
          <w:p w14:paraId="1272F726" w14:textId="77777777" w:rsidR="00464A38" w:rsidRPr="00E5620A" w:rsidRDefault="00667E4B" w:rsidP="00867699">
            <w:pPr>
              <w:rPr>
                <w:rFonts w:cstheme="minorHAnsi"/>
              </w:rPr>
            </w:pPr>
            <w:r w:rsidRPr="00E5620A">
              <w:rPr>
                <w:rFonts w:eastAsia="Times New Roman" w:cstheme="minorHAnsi"/>
              </w:rPr>
              <w:t xml:space="preserve">The quality </w:t>
            </w:r>
            <w:r w:rsidR="00E5620A" w:rsidRPr="00E5620A">
              <w:rPr>
                <w:rFonts w:eastAsia="Times New Roman" w:cstheme="minorHAnsi"/>
              </w:rPr>
              <w:t xml:space="preserve">of </w:t>
            </w:r>
            <w:r w:rsidRPr="00E5620A">
              <w:rPr>
                <w:rFonts w:eastAsia="Times New Roman" w:cstheme="minorHAnsi"/>
              </w:rPr>
              <w:t xml:space="preserve">working </w:t>
            </w:r>
            <w:r w:rsidR="001014A0" w:rsidRPr="00E5620A">
              <w:rPr>
                <w:rFonts w:eastAsia="Times New Roman" w:cstheme="minorHAnsi"/>
              </w:rPr>
              <w:t>equipment</w:t>
            </w:r>
            <w:r w:rsidR="00867699" w:rsidRPr="00E5620A">
              <w:rPr>
                <w:rFonts w:eastAsia="Times New Roman" w:cstheme="minorHAnsi"/>
              </w:rPr>
              <w:t xml:space="preserve"> is acceptable</w:t>
            </w:r>
            <w:r w:rsidR="001014A0" w:rsidRPr="00E5620A">
              <w:rPr>
                <w:rFonts w:eastAsia="Times New Roman" w:cstheme="minorHAnsi"/>
              </w:rPr>
              <w:t xml:space="preserve"> </w:t>
            </w:r>
            <w:r w:rsidR="00867699" w:rsidRPr="00E5620A">
              <w:rPr>
                <w:rFonts w:eastAsia="Times New Roman" w:cstheme="minorHAnsi"/>
              </w:rPr>
              <w:t>(</w:t>
            </w:r>
            <w:r w:rsidR="001014A0" w:rsidRPr="00E5620A">
              <w:rPr>
                <w:rFonts w:eastAsia="Times New Roman" w:cstheme="minorHAnsi"/>
              </w:rPr>
              <w:t>water fountain,</w:t>
            </w:r>
            <w:r w:rsidR="00867699" w:rsidRPr="00E5620A">
              <w:rPr>
                <w:rFonts w:eastAsia="Times New Roman" w:cstheme="minorHAnsi"/>
              </w:rPr>
              <w:t xml:space="preserve"> elevator, windows and doors)</w:t>
            </w:r>
          </w:p>
        </w:tc>
        <w:tc>
          <w:tcPr>
            <w:tcW w:w="360" w:type="dxa"/>
          </w:tcPr>
          <w:p w14:paraId="5F8019E9" w14:textId="77777777" w:rsidR="00464A38" w:rsidRDefault="00464A38" w:rsidP="00F37CD6"/>
        </w:tc>
        <w:tc>
          <w:tcPr>
            <w:tcW w:w="360" w:type="dxa"/>
          </w:tcPr>
          <w:p w14:paraId="506EE6D2" w14:textId="77777777" w:rsidR="00464A38" w:rsidRDefault="00464A38" w:rsidP="00F37CD6"/>
        </w:tc>
        <w:tc>
          <w:tcPr>
            <w:tcW w:w="360" w:type="dxa"/>
          </w:tcPr>
          <w:p w14:paraId="4999E4B3" w14:textId="77777777" w:rsidR="00464A38" w:rsidRDefault="00464A38" w:rsidP="00F37CD6"/>
        </w:tc>
        <w:tc>
          <w:tcPr>
            <w:tcW w:w="360" w:type="dxa"/>
          </w:tcPr>
          <w:p w14:paraId="2FE77BC6" w14:textId="77777777" w:rsidR="00464A38" w:rsidRDefault="00464A38" w:rsidP="00F37CD6"/>
        </w:tc>
        <w:tc>
          <w:tcPr>
            <w:tcW w:w="468" w:type="dxa"/>
          </w:tcPr>
          <w:p w14:paraId="5E841F1D" w14:textId="77777777" w:rsidR="00464A38" w:rsidRDefault="00464A38" w:rsidP="00F37CD6"/>
        </w:tc>
      </w:tr>
      <w:tr w:rsidR="00464A38" w14:paraId="1EA43A7E" w14:textId="77777777" w:rsidTr="00F37CD6">
        <w:tc>
          <w:tcPr>
            <w:tcW w:w="558" w:type="dxa"/>
          </w:tcPr>
          <w:p w14:paraId="6114E225" w14:textId="77777777" w:rsidR="00464A38" w:rsidRPr="00B73358" w:rsidRDefault="007910A6" w:rsidP="00F37CD6">
            <w:pPr>
              <w:rPr>
                <w:b/>
              </w:rPr>
            </w:pPr>
            <w:r>
              <w:rPr>
                <w:b/>
              </w:rPr>
              <w:t>15</w:t>
            </w:r>
          </w:p>
        </w:tc>
        <w:tc>
          <w:tcPr>
            <w:tcW w:w="7110" w:type="dxa"/>
            <w:gridSpan w:val="4"/>
          </w:tcPr>
          <w:p w14:paraId="7934A0D8" w14:textId="77777777" w:rsidR="00464A38" w:rsidRPr="007E1C81" w:rsidRDefault="00667E4B" w:rsidP="00F37CD6">
            <w:pPr>
              <w:rPr>
                <w:rFonts w:cstheme="minorHAnsi"/>
              </w:rPr>
            </w:pPr>
            <w:r w:rsidRPr="007E1C81">
              <w:rPr>
                <w:rFonts w:eastAsia="Times New Roman" w:cstheme="minorHAnsi"/>
              </w:rPr>
              <w:t xml:space="preserve">The </w:t>
            </w:r>
            <w:r w:rsidR="001014A0" w:rsidRPr="007E1C81">
              <w:rPr>
                <w:rFonts w:eastAsia="Times New Roman" w:cstheme="minorHAnsi"/>
              </w:rPr>
              <w:t>church has adequate security for premises</w:t>
            </w:r>
          </w:p>
        </w:tc>
        <w:tc>
          <w:tcPr>
            <w:tcW w:w="360" w:type="dxa"/>
          </w:tcPr>
          <w:p w14:paraId="730B84E3" w14:textId="77777777" w:rsidR="00464A38" w:rsidRDefault="00464A38" w:rsidP="00F37CD6"/>
        </w:tc>
        <w:tc>
          <w:tcPr>
            <w:tcW w:w="360" w:type="dxa"/>
          </w:tcPr>
          <w:p w14:paraId="1BF5F393" w14:textId="77777777" w:rsidR="00464A38" w:rsidRDefault="00464A38" w:rsidP="00F37CD6"/>
        </w:tc>
        <w:tc>
          <w:tcPr>
            <w:tcW w:w="360" w:type="dxa"/>
          </w:tcPr>
          <w:p w14:paraId="458E12A9" w14:textId="77777777" w:rsidR="00464A38" w:rsidRDefault="00464A38" w:rsidP="00F37CD6"/>
        </w:tc>
        <w:tc>
          <w:tcPr>
            <w:tcW w:w="360" w:type="dxa"/>
          </w:tcPr>
          <w:p w14:paraId="766EC970" w14:textId="77777777" w:rsidR="00464A38" w:rsidRDefault="00464A38" w:rsidP="00F37CD6"/>
        </w:tc>
        <w:tc>
          <w:tcPr>
            <w:tcW w:w="468" w:type="dxa"/>
          </w:tcPr>
          <w:p w14:paraId="1332CB0C" w14:textId="77777777" w:rsidR="00464A38" w:rsidRDefault="00464A38" w:rsidP="00F37CD6"/>
        </w:tc>
      </w:tr>
      <w:tr w:rsidR="00464A38" w14:paraId="05B7A89C" w14:textId="77777777" w:rsidTr="00F37CD6">
        <w:tc>
          <w:tcPr>
            <w:tcW w:w="558" w:type="dxa"/>
          </w:tcPr>
          <w:p w14:paraId="1D64B0EB" w14:textId="77777777" w:rsidR="00464A38" w:rsidRPr="00B73358" w:rsidRDefault="007910A6" w:rsidP="00F37CD6">
            <w:pPr>
              <w:rPr>
                <w:b/>
              </w:rPr>
            </w:pPr>
            <w:r>
              <w:rPr>
                <w:b/>
              </w:rPr>
              <w:t>16</w:t>
            </w:r>
          </w:p>
        </w:tc>
        <w:tc>
          <w:tcPr>
            <w:tcW w:w="7110" w:type="dxa"/>
            <w:gridSpan w:val="4"/>
          </w:tcPr>
          <w:p w14:paraId="3AE3E33D" w14:textId="77777777" w:rsidR="00464A38" w:rsidRPr="007E1C81" w:rsidRDefault="00456FB5" w:rsidP="00F37CD6">
            <w:pPr>
              <w:rPr>
                <w:rFonts w:cstheme="minorHAnsi"/>
              </w:rPr>
            </w:pPr>
            <w:r w:rsidRPr="007E1C81">
              <w:rPr>
                <w:rFonts w:cstheme="minorHAnsi"/>
              </w:rPr>
              <w:t>The church p</w:t>
            </w:r>
            <w:r w:rsidR="00667E4B" w:rsidRPr="007E1C81">
              <w:rPr>
                <w:rFonts w:cstheme="minorHAnsi"/>
              </w:rPr>
              <w:t>ractice</w:t>
            </w:r>
            <w:r w:rsidRPr="007E1C81">
              <w:rPr>
                <w:rFonts w:cstheme="minorHAnsi"/>
              </w:rPr>
              <w:t>s G</w:t>
            </w:r>
            <w:r w:rsidR="00667E4B" w:rsidRPr="007E1C81">
              <w:rPr>
                <w:rFonts w:cstheme="minorHAnsi"/>
              </w:rPr>
              <w:t>reen</w:t>
            </w:r>
            <w:r w:rsidRPr="007E1C81">
              <w:rPr>
                <w:rFonts w:cstheme="minorHAnsi"/>
              </w:rPr>
              <w:t xml:space="preserve"> principles</w:t>
            </w:r>
          </w:p>
        </w:tc>
        <w:tc>
          <w:tcPr>
            <w:tcW w:w="360" w:type="dxa"/>
          </w:tcPr>
          <w:p w14:paraId="53917A05" w14:textId="77777777" w:rsidR="00464A38" w:rsidRDefault="00464A38" w:rsidP="00F37CD6"/>
        </w:tc>
        <w:tc>
          <w:tcPr>
            <w:tcW w:w="360" w:type="dxa"/>
          </w:tcPr>
          <w:p w14:paraId="0F02EA03" w14:textId="77777777" w:rsidR="00464A38" w:rsidRDefault="00464A38" w:rsidP="00F37CD6"/>
        </w:tc>
        <w:tc>
          <w:tcPr>
            <w:tcW w:w="360" w:type="dxa"/>
          </w:tcPr>
          <w:p w14:paraId="7DD8208B" w14:textId="77777777" w:rsidR="00464A38" w:rsidRDefault="00464A38" w:rsidP="00F37CD6"/>
        </w:tc>
        <w:tc>
          <w:tcPr>
            <w:tcW w:w="360" w:type="dxa"/>
          </w:tcPr>
          <w:p w14:paraId="6765822F" w14:textId="77777777" w:rsidR="00464A38" w:rsidRDefault="00464A38" w:rsidP="00F37CD6"/>
        </w:tc>
        <w:tc>
          <w:tcPr>
            <w:tcW w:w="468" w:type="dxa"/>
          </w:tcPr>
          <w:p w14:paraId="3C40317F" w14:textId="77777777" w:rsidR="00464A38" w:rsidRDefault="00464A38" w:rsidP="00F37CD6"/>
        </w:tc>
      </w:tr>
    </w:tbl>
    <w:p w14:paraId="71CC297B" w14:textId="77777777" w:rsidR="00464A38" w:rsidRDefault="00464A38" w:rsidP="00464A38"/>
    <w:p w14:paraId="40605875" w14:textId="77777777" w:rsidR="00464A38" w:rsidRDefault="00464A38"/>
    <w:p w14:paraId="4B2E553F" w14:textId="77777777" w:rsidR="00464A38" w:rsidRDefault="00464A38" w:rsidP="00464A38"/>
    <w:tbl>
      <w:tblPr>
        <w:tblStyle w:val="TableGrid"/>
        <w:tblW w:w="962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99"/>
        <w:tblLook w:val="04A0" w:firstRow="1" w:lastRow="0" w:firstColumn="1" w:lastColumn="0" w:noHBand="0" w:noVBand="1"/>
      </w:tblPr>
      <w:tblGrid>
        <w:gridCol w:w="9621"/>
      </w:tblGrid>
      <w:tr w:rsidR="00464A38" w14:paraId="6AE05366" w14:textId="77777777" w:rsidTr="00F37CD6">
        <w:trPr>
          <w:trHeight w:val="509"/>
        </w:trPr>
        <w:tc>
          <w:tcPr>
            <w:tcW w:w="9621" w:type="dxa"/>
            <w:shd w:val="clear" w:color="auto" w:fill="FFFF99"/>
            <w:vAlign w:val="center"/>
          </w:tcPr>
          <w:p w14:paraId="4B893C6F" w14:textId="77777777" w:rsidR="00464A38" w:rsidRPr="00B73358" w:rsidRDefault="007910A6" w:rsidP="00F37CD6">
            <w:pPr>
              <w:jc w:val="center"/>
              <w:rPr>
                <w:b/>
                <w:sz w:val="28"/>
                <w:szCs w:val="28"/>
              </w:rPr>
            </w:pPr>
            <w:r>
              <w:rPr>
                <w:b/>
                <w:sz w:val="28"/>
                <w:szCs w:val="28"/>
              </w:rPr>
              <w:lastRenderedPageBreak/>
              <w:t>Retention</w:t>
            </w:r>
          </w:p>
        </w:tc>
      </w:tr>
    </w:tbl>
    <w:p w14:paraId="3AEC7188" w14:textId="77777777" w:rsidR="00464A38" w:rsidRDefault="00464A38" w:rsidP="00464A38"/>
    <w:p w14:paraId="1BCC4374" w14:textId="77777777" w:rsidR="00464A38" w:rsidRDefault="00436ACB" w:rsidP="00464A38">
      <w:r>
        <w:tab/>
        <w:t xml:space="preserve">We thank you for your participation in the application of this questionnaire. When analyzing each statement below, please mark an “X” in the rating scale to indicate your perception </w:t>
      </w:r>
      <w:r w:rsidR="00110C40">
        <w:t>of the retention</w:t>
      </w:r>
      <w:r w:rsidR="004A5324">
        <w:t xml:space="preserve"> in your church.</w:t>
      </w:r>
    </w:p>
    <w:tbl>
      <w:tblPr>
        <w:tblStyle w:val="TableGrid"/>
        <w:tblW w:w="0" w:type="auto"/>
        <w:tblLayout w:type="fixed"/>
        <w:tblLook w:val="04A0" w:firstRow="1" w:lastRow="0" w:firstColumn="1" w:lastColumn="0" w:noHBand="0" w:noVBand="1"/>
      </w:tblPr>
      <w:tblGrid>
        <w:gridCol w:w="558"/>
        <w:gridCol w:w="1260"/>
        <w:gridCol w:w="1890"/>
        <w:gridCol w:w="2070"/>
        <w:gridCol w:w="1890"/>
        <w:gridCol w:w="360"/>
        <w:gridCol w:w="360"/>
        <w:gridCol w:w="360"/>
        <w:gridCol w:w="360"/>
        <w:gridCol w:w="468"/>
      </w:tblGrid>
      <w:tr w:rsidR="00464A38" w14:paraId="2674CFDB" w14:textId="77777777" w:rsidTr="00F37CD6">
        <w:tc>
          <w:tcPr>
            <w:tcW w:w="9576" w:type="dxa"/>
            <w:gridSpan w:val="10"/>
            <w:tcBorders>
              <w:bottom w:val="single" w:sz="4" w:space="0" w:color="auto"/>
            </w:tcBorders>
            <w:shd w:val="clear" w:color="auto" w:fill="95B3D7" w:themeFill="accent1" w:themeFillTint="99"/>
            <w:vAlign w:val="center"/>
          </w:tcPr>
          <w:p w14:paraId="064472D7" w14:textId="77777777" w:rsidR="00464A38" w:rsidRDefault="00464A38" w:rsidP="00F37CD6">
            <w:pPr>
              <w:jc w:val="center"/>
              <w:rPr>
                <w:b/>
              </w:rPr>
            </w:pPr>
            <w:r w:rsidRPr="007C37F8">
              <w:rPr>
                <w:b/>
              </w:rPr>
              <w:t>Please use the following scale</w:t>
            </w:r>
          </w:p>
          <w:p w14:paraId="0AF65057" w14:textId="77777777" w:rsidR="00464A38" w:rsidRPr="007C37F8" w:rsidRDefault="00464A38" w:rsidP="00F37CD6">
            <w:pPr>
              <w:jc w:val="center"/>
              <w:rPr>
                <w:b/>
              </w:rPr>
            </w:pPr>
          </w:p>
        </w:tc>
      </w:tr>
      <w:tr w:rsidR="00464A38" w14:paraId="65C4E502" w14:textId="77777777" w:rsidTr="00F37CD6">
        <w:tc>
          <w:tcPr>
            <w:tcW w:w="1818" w:type="dxa"/>
            <w:gridSpan w:val="2"/>
            <w:shd w:val="clear" w:color="auto" w:fill="FABF8F" w:themeFill="accent6" w:themeFillTint="99"/>
            <w:vAlign w:val="center"/>
          </w:tcPr>
          <w:p w14:paraId="6A56CB83" w14:textId="77777777" w:rsidR="00464A38" w:rsidRPr="007C37F8" w:rsidRDefault="00464A38" w:rsidP="00F37CD6">
            <w:pPr>
              <w:jc w:val="center"/>
              <w:rPr>
                <w:b/>
              </w:rPr>
            </w:pPr>
            <w:r w:rsidRPr="007C37F8">
              <w:rPr>
                <w:b/>
              </w:rPr>
              <w:t>Strongly Disagree</w:t>
            </w:r>
          </w:p>
        </w:tc>
        <w:tc>
          <w:tcPr>
            <w:tcW w:w="1890" w:type="dxa"/>
            <w:shd w:val="clear" w:color="auto" w:fill="FABF8F" w:themeFill="accent6" w:themeFillTint="99"/>
            <w:vAlign w:val="center"/>
          </w:tcPr>
          <w:p w14:paraId="1ECA6152" w14:textId="77777777" w:rsidR="00464A38" w:rsidRPr="007C37F8" w:rsidRDefault="00464A38" w:rsidP="00F37CD6">
            <w:pPr>
              <w:jc w:val="center"/>
              <w:rPr>
                <w:b/>
              </w:rPr>
            </w:pPr>
            <w:r w:rsidRPr="007C37F8">
              <w:rPr>
                <w:b/>
              </w:rPr>
              <w:t>Disagree</w:t>
            </w:r>
          </w:p>
        </w:tc>
        <w:tc>
          <w:tcPr>
            <w:tcW w:w="2070" w:type="dxa"/>
            <w:shd w:val="clear" w:color="auto" w:fill="FABF8F" w:themeFill="accent6" w:themeFillTint="99"/>
            <w:vAlign w:val="center"/>
          </w:tcPr>
          <w:p w14:paraId="55043C83" w14:textId="77777777" w:rsidR="00464A38" w:rsidRPr="007C37F8" w:rsidRDefault="00464A38" w:rsidP="00F37CD6">
            <w:pPr>
              <w:jc w:val="center"/>
              <w:rPr>
                <w:b/>
              </w:rPr>
            </w:pPr>
            <w:r w:rsidRPr="007C37F8">
              <w:rPr>
                <w:b/>
              </w:rPr>
              <w:t>Neither agree nor disagree</w:t>
            </w:r>
          </w:p>
        </w:tc>
        <w:tc>
          <w:tcPr>
            <w:tcW w:w="1890" w:type="dxa"/>
            <w:shd w:val="clear" w:color="auto" w:fill="FABF8F" w:themeFill="accent6" w:themeFillTint="99"/>
            <w:vAlign w:val="center"/>
          </w:tcPr>
          <w:p w14:paraId="1E92507F" w14:textId="77777777" w:rsidR="00464A38" w:rsidRPr="007C37F8" w:rsidRDefault="00464A38" w:rsidP="00F37CD6">
            <w:pPr>
              <w:jc w:val="center"/>
              <w:rPr>
                <w:b/>
              </w:rPr>
            </w:pPr>
            <w:r w:rsidRPr="007C37F8">
              <w:rPr>
                <w:b/>
              </w:rPr>
              <w:t>Agree</w:t>
            </w:r>
          </w:p>
        </w:tc>
        <w:tc>
          <w:tcPr>
            <w:tcW w:w="1908" w:type="dxa"/>
            <w:gridSpan w:val="5"/>
            <w:shd w:val="clear" w:color="auto" w:fill="FABF8F" w:themeFill="accent6" w:themeFillTint="99"/>
            <w:vAlign w:val="center"/>
          </w:tcPr>
          <w:p w14:paraId="6E26E8FB" w14:textId="77777777" w:rsidR="00464A38" w:rsidRPr="007C37F8" w:rsidRDefault="00464A38" w:rsidP="00F37CD6">
            <w:pPr>
              <w:jc w:val="center"/>
              <w:rPr>
                <w:b/>
              </w:rPr>
            </w:pPr>
            <w:r w:rsidRPr="007C37F8">
              <w:rPr>
                <w:b/>
              </w:rPr>
              <w:t>Strongly Agree</w:t>
            </w:r>
          </w:p>
        </w:tc>
      </w:tr>
      <w:tr w:rsidR="00464A38" w14:paraId="5041A407" w14:textId="77777777" w:rsidTr="00F37CD6">
        <w:tc>
          <w:tcPr>
            <w:tcW w:w="1818" w:type="dxa"/>
            <w:gridSpan w:val="2"/>
            <w:vAlign w:val="center"/>
          </w:tcPr>
          <w:p w14:paraId="4D92796F" w14:textId="77777777" w:rsidR="00464A38" w:rsidRPr="007C37F8" w:rsidRDefault="00464A38" w:rsidP="00F37CD6">
            <w:pPr>
              <w:jc w:val="center"/>
              <w:rPr>
                <w:b/>
              </w:rPr>
            </w:pPr>
            <w:r w:rsidRPr="007C37F8">
              <w:rPr>
                <w:b/>
              </w:rPr>
              <w:t>1</w:t>
            </w:r>
          </w:p>
        </w:tc>
        <w:tc>
          <w:tcPr>
            <w:tcW w:w="1890" w:type="dxa"/>
            <w:vAlign w:val="center"/>
          </w:tcPr>
          <w:p w14:paraId="07496CE5" w14:textId="77777777" w:rsidR="00464A38" w:rsidRPr="007C37F8" w:rsidRDefault="00464A38" w:rsidP="00F37CD6">
            <w:pPr>
              <w:jc w:val="center"/>
              <w:rPr>
                <w:b/>
              </w:rPr>
            </w:pPr>
            <w:r w:rsidRPr="007C37F8">
              <w:rPr>
                <w:b/>
              </w:rPr>
              <w:t>2</w:t>
            </w:r>
          </w:p>
        </w:tc>
        <w:tc>
          <w:tcPr>
            <w:tcW w:w="2070" w:type="dxa"/>
            <w:vAlign w:val="center"/>
          </w:tcPr>
          <w:p w14:paraId="26E3514E" w14:textId="77777777" w:rsidR="00464A38" w:rsidRPr="007C37F8" w:rsidRDefault="00464A38" w:rsidP="00F37CD6">
            <w:pPr>
              <w:jc w:val="center"/>
              <w:rPr>
                <w:b/>
              </w:rPr>
            </w:pPr>
            <w:r w:rsidRPr="007C37F8">
              <w:rPr>
                <w:b/>
              </w:rPr>
              <w:t>3</w:t>
            </w:r>
          </w:p>
        </w:tc>
        <w:tc>
          <w:tcPr>
            <w:tcW w:w="1890" w:type="dxa"/>
            <w:vAlign w:val="center"/>
          </w:tcPr>
          <w:p w14:paraId="79B2D514" w14:textId="77777777" w:rsidR="00464A38" w:rsidRPr="007C37F8" w:rsidRDefault="00464A38" w:rsidP="00F37CD6">
            <w:pPr>
              <w:jc w:val="center"/>
              <w:rPr>
                <w:b/>
              </w:rPr>
            </w:pPr>
            <w:r w:rsidRPr="007C37F8">
              <w:rPr>
                <w:b/>
              </w:rPr>
              <w:t>4</w:t>
            </w:r>
          </w:p>
        </w:tc>
        <w:tc>
          <w:tcPr>
            <w:tcW w:w="1908" w:type="dxa"/>
            <w:gridSpan w:val="5"/>
            <w:vAlign w:val="center"/>
          </w:tcPr>
          <w:p w14:paraId="5CA565DD" w14:textId="77777777" w:rsidR="00464A38" w:rsidRPr="007C37F8" w:rsidRDefault="00464A38" w:rsidP="00F37CD6">
            <w:pPr>
              <w:jc w:val="center"/>
              <w:rPr>
                <w:b/>
              </w:rPr>
            </w:pPr>
            <w:r w:rsidRPr="007C37F8">
              <w:rPr>
                <w:b/>
              </w:rPr>
              <w:t>5</w:t>
            </w:r>
          </w:p>
        </w:tc>
      </w:tr>
      <w:tr w:rsidR="00464A38" w14:paraId="576AD66F" w14:textId="77777777" w:rsidTr="00F37CD6">
        <w:tc>
          <w:tcPr>
            <w:tcW w:w="9576" w:type="dxa"/>
            <w:gridSpan w:val="10"/>
            <w:tcBorders>
              <w:bottom w:val="single" w:sz="4" w:space="0" w:color="auto"/>
            </w:tcBorders>
          </w:tcPr>
          <w:p w14:paraId="013E8B18" w14:textId="77777777" w:rsidR="00464A38" w:rsidRDefault="00464A38" w:rsidP="00F37CD6">
            <w:pPr>
              <w:jc w:val="center"/>
            </w:pPr>
          </w:p>
        </w:tc>
      </w:tr>
      <w:tr w:rsidR="00464A38" w14:paraId="3CA70E35" w14:textId="77777777" w:rsidTr="00F37CD6">
        <w:tc>
          <w:tcPr>
            <w:tcW w:w="7668" w:type="dxa"/>
            <w:gridSpan w:val="5"/>
            <w:tcBorders>
              <w:bottom w:val="single" w:sz="4" w:space="0" w:color="auto"/>
            </w:tcBorders>
            <w:shd w:val="clear" w:color="auto" w:fill="FFFF99"/>
          </w:tcPr>
          <w:p w14:paraId="38B13B70" w14:textId="77777777" w:rsidR="00464A38" w:rsidRPr="007C37F8" w:rsidRDefault="00464A38" w:rsidP="00F37CD6">
            <w:pPr>
              <w:jc w:val="center"/>
              <w:rPr>
                <w:b/>
              </w:rPr>
            </w:pPr>
            <w:r w:rsidRPr="007C37F8">
              <w:rPr>
                <w:b/>
              </w:rPr>
              <w:t>Statement</w:t>
            </w:r>
          </w:p>
        </w:tc>
        <w:tc>
          <w:tcPr>
            <w:tcW w:w="1908" w:type="dxa"/>
            <w:gridSpan w:val="5"/>
            <w:tcBorders>
              <w:bottom w:val="single" w:sz="4" w:space="0" w:color="auto"/>
            </w:tcBorders>
            <w:shd w:val="clear" w:color="auto" w:fill="FFFF99"/>
          </w:tcPr>
          <w:p w14:paraId="02421833" w14:textId="77777777" w:rsidR="00464A38" w:rsidRPr="007C37F8" w:rsidRDefault="00464A38" w:rsidP="00F37CD6">
            <w:pPr>
              <w:jc w:val="center"/>
              <w:rPr>
                <w:b/>
              </w:rPr>
            </w:pPr>
            <w:r w:rsidRPr="007C37F8">
              <w:rPr>
                <w:b/>
              </w:rPr>
              <w:t>Rate</w:t>
            </w:r>
          </w:p>
        </w:tc>
      </w:tr>
      <w:tr w:rsidR="00464A38" w14:paraId="45D18CB5" w14:textId="77777777" w:rsidTr="00F37CD6">
        <w:tc>
          <w:tcPr>
            <w:tcW w:w="7668" w:type="dxa"/>
            <w:gridSpan w:val="5"/>
            <w:shd w:val="clear" w:color="auto" w:fill="95B3D7" w:themeFill="accent1" w:themeFillTint="99"/>
          </w:tcPr>
          <w:p w14:paraId="6FD8CB24" w14:textId="77777777" w:rsidR="00464A38" w:rsidRPr="007C37F8" w:rsidRDefault="00464A38" w:rsidP="00F37CD6">
            <w:pPr>
              <w:jc w:val="center"/>
              <w:rPr>
                <w:b/>
              </w:rPr>
            </w:pPr>
          </w:p>
        </w:tc>
        <w:tc>
          <w:tcPr>
            <w:tcW w:w="360" w:type="dxa"/>
            <w:shd w:val="clear" w:color="auto" w:fill="95B3D7" w:themeFill="accent1" w:themeFillTint="99"/>
          </w:tcPr>
          <w:p w14:paraId="6AF60449" w14:textId="77777777" w:rsidR="00464A38" w:rsidRPr="007C37F8" w:rsidRDefault="00464A38" w:rsidP="00F37CD6">
            <w:pPr>
              <w:jc w:val="center"/>
              <w:rPr>
                <w:b/>
              </w:rPr>
            </w:pPr>
            <w:r w:rsidRPr="007C37F8">
              <w:rPr>
                <w:b/>
              </w:rPr>
              <w:t>1</w:t>
            </w:r>
          </w:p>
        </w:tc>
        <w:tc>
          <w:tcPr>
            <w:tcW w:w="360" w:type="dxa"/>
            <w:shd w:val="clear" w:color="auto" w:fill="95B3D7" w:themeFill="accent1" w:themeFillTint="99"/>
          </w:tcPr>
          <w:p w14:paraId="7B0F470C" w14:textId="77777777" w:rsidR="00464A38" w:rsidRPr="007C37F8" w:rsidRDefault="00464A38" w:rsidP="00F37CD6">
            <w:pPr>
              <w:jc w:val="center"/>
              <w:rPr>
                <w:b/>
              </w:rPr>
            </w:pPr>
            <w:r w:rsidRPr="007C37F8">
              <w:rPr>
                <w:b/>
              </w:rPr>
              <w:t>2</w:t>
            </w:r>
          </w:p>
        </w:tc>
        <w:tc>
          <w:tcPr>
            <w:tcW w:w="360" w:type="dxa"/>
            <w:shd w:val="clear" w:color="auto" w:fill="95B3D7" w:themeFill="accent1" w:themeFillTint="99"/>
          </w:tcPr>
          <w:p w14:paraId="1425922B" w14:textId="77777777" w:rsidR="00464A38" w:rsidRPr="007C37F8" w:rsidRDefault="00464A38" w:rsidP="00F37CD6">
            <w:pPr>
              <w:jc w:val="center"/>
              <w:rPr>
                <w:b/>
              </w:rPr>
            </w:pPr>
            <w:r w:rsidRPr="007C37F8">
              <w:rPr>
                <w:b/>
              </w:rPr>
              <w:t>3</w:t>
            </w:r>
          </w:p>
        </w:tc>
        <w:tc>
          <w:tcPr>
            <w:tcW w:w="360" w:type="dxa"/>
            <w:shd w:val="clear" w:color="auto" w:fill="95B3D7" w:themeFill="accent1" w:themeFillTint="99"/>
          </w:tcPr>
          <w:p w14:paraId="00654A60" w14:textId="77777777" w:rsidR="00464A38" w:rsidRPr="007C37F8" w:rsidRDefault="00464A38" w:rsidP="00F37CD6">
            <w:pPr>
              <w:jc w:val="center"/>
              <w:rPr>
                <w:b/>
              </w:rPr>
            </w:pPr>
            <w:r w:rsidRPr="007C37F8">
              <w:rPr>
                <w:b/>
              </w:rPr>
              <w:t>4</w:t>
            </w:r>
          </w:p>
        </w:tc>
        <w:tc>
          <w:tcPr>
            <w:tcW w:w="468" w:type="dxa"/>
            <w:shd w:val="clear" w:color="auto" w:fill="95B3D7" w:themeFill="accent1" w:themeFillTint="99"/>
          </w:tcPr>
          <w:p w14:paraId="48E2F4AE" w14:textId="77777777" w:rsidR="00464A38" w:rsidRPr="007C37F8" w:rsidRDefault="00464A38" w:rsidP="00F37CD6">
            <w:pPr>
              <w:jc w:val="center"/>
              <w:rPr>
                <w:b/>
              </w:rPr>
            </w:pPr>
            <w:r w:rsidRPr="007C37F8">
              <w:rPr>
                <w:b/>
              </w:rPr>
              <w:t>5</w:t>
            </w:r>
          </w:p>
        </w:tc>
      </w:tr>
      <w:tr w:rsidR="00464A38" w14:paraId="7074968F" w14:textId="77777777" w:rsidTr="00F37CD6">
        <w:tc>
          <w:tcPr>
            <w:tcW w:w="558" w:type="dxa"/>
          </w:tcPr>
          <w:p w14:paraId="130FC749" w14:textId="77777777" w:rsidR="00464A38" w:rsidRPr="00B73358" w:rsidRDefault="00464A38" w:rsidP="00F37CD6">
            <w:pPr>
              <w:rPr>
                <w:b/>
              </w:rPr>
            </w:pPr>
            <w:r w:rsidRPr="00B73358">
              <w:rPr>
                <w:b/>
              </w:rPr>
              <w:t>1</w:t>
            </w:r>
          </w:p>
        </w:tc>
        <w:tc>
          <w:tcPr>
            <w:tcW w:w="7110" w:type="dxa"/>
            <w:gridSpan w:val="4"/>
          </w:tcPr>
          <w:p w14:paraId="5F5CF297" w14:textId="77777777" w:rsidR="00464A38" w:rsidRPr="007E1C81" w:rsidRDefault="00667E4B" w:rsidP="006B4914">
            <w:pPr>
              <w:rPr>
                <w:rFonts w:cstheme="minorHAnsi"/>
              </w:rPr>
            </w:pPr>
            <w:r w:rsidRPr="007E1C81">
              <w:rPr>
                <w:rFonts w:cstheme="minorHAnsi"/>
              </w:rPr>
              <w:t xml:space="preserve">Provisions </w:t>
            </w:r>
            <w:r w:rsidR="00B72A9C" w:rsidRPr="007E1C81">
              <w:rPr>
                <w:rFonts w:cstheme="minorHAnsi"/>
              </w:rPr>
              <w:t xml:space="preserve">are </w:t>
            </w:r>
            <w:r w:rsidRPr="007E1C81">
              <w:rPr>
                <w:rFonts w:cstheme="minorHAnsi"/>
              </w:rPr>
              <w:t>made for</w:t>
            </w:r>
            <w:r w:rsidR="006B4914" w:rsidRPr="007E1C81">
              <w:rPr>
                <w:rFonts w:cstheme="minorHAnsi"/>
              </w:rPr>
              <w:t xml:space="preserve"> my </w:t>
            </w:r>
            <w:r w:rsidRPr="007E1C81">
              <w:rPr>
                <w:rFonts w:cstheme="minorHAnsi"/>
              </w:rPr>
              <w:t>s</w:t>
            </w:r>
            <w:r w:rsidR="00B01379" w:rsidRPr="007E1C81">
              <w:rPr>
                <w:rFonts w:cstheme="minorHAnsi"/>
              </w:rPr>
              <w:t>piritual growth and development</w:t>
            </w:r>
          </w:p>
        </w:tc>
        <w:tc>
          <w:tcPr>
            <w:tcW w:w="360" w:type="dxa"/>
          </w:tcPr>
          <w:p w14:paraId="0BD3781B" w14:textId="77777777" w:rsidR="00464A38" w:rsidRDefault="00464A38" w:rsidP="00F37CD6"/>
        </w:tc>
        <w:tc>
          <w:tcPr>
            <w:tcW w:w="360" w:type="dxa"/>
          </w:tcPr>
          <w:p w14:paraId="4AB350D7" w14:textId="77777777" w:rsidR="00464A38" w:rsidRDefault="00464A38" w:rsidP="00F37CD6"/>
        </w:tc>
        <w:tc>
          <w:tcPr>
            <w:tcW w:w="360" w:type="dxa"/>
          </w:tcPr>
          <w:p w14:paraId="5C312850" w14:textId="77777777" w:rsidR="00464A38" w:rsidRDefault="00464A38" w:rsidP="00F37CD6"/>
        </w:tc>
        <w:tc>
          <w:tcPr>
            <w:tcW w:w="360" w:type="dxa"/>
          </w:tcPr>
          <w:p w14:paraId="64E46797" w14:textId="77777777" w:rsidR="00464A38" w:rsidRDefault="00464A38" w:rsidP="00F37CD6"/>
        </w:tc>
        <w:tc>
          <w:tcPr>
            <w:tcW w:w="468" w:type="dxa"/>
          </w:tcPr>
          <w:p w14:paraId="29670697" w14:textId="77777777" w:rsidR="00464A38" w:rsidRDefault="00464A38" w:rsidP="00F37CD6"/>
        </w:tc>
      </w:tr>
      <w:tr w:rsidR="00464A38" w14:paraId="451C217F" w14:textId="77777777" w:rsidTr="00F37CD6">
        <w:tc>
          <w:tcPr>
            <w:tcW w:w="558" w:type="dxa"/>
          </w:tcPr>
          <w:p w14:paraId="43C0E5A2" w14:textId="77777777" w:rsidR="00464A38" w:rsidRPr="00B73358" w:rsidRDefault="00464A38" w:rsidP="00F37CD6">
            <w:pPr>
              <w:rPr>
                <w:b/>
              </w:rPr>
            </w:pPr>
            <w:r w:rsidRPr="00B73358">
              <w:rPr>
                <w:b/>
              </w:rPr>
              <w:t>2</w:t>
            </w:r>
          </w:p>
        </w:tc>
        <w:tc>
          <w:tcPr>
            <w:tcW w:w="7110" w:type="dxa"/>
            <w:gridSpan w:val="4"/>
          </w:tcPr>
          <w:p w14:paraId="5A365117" w14:textId="77777777" w:rsidR="00464A38" w:rsidRPr="007E1C81" w:rsidRDefault="00EA5AF7" w:rsidP="00F37CD6">
            <w:pPr>
              <w:rPr>
                <w:rFonts w:cstheme="minorHAnsi"/>
              </w:rPr>
            </w:pPr>
            <w:r w:rsidRPr="00EA5AF7">
              <w:rPr>
                <w:rFonts w:cstheme="minorHAnsi"/>
              </w:rPr>
              <w:t xml:space="preserve">There is </w:t>
            </w:r>
            <w:r>
              <w:rPr>
                <w:rFonts w:cstheme="minorHAnsi"/>
              </w:rPr>
              <w:t xml:space="preserve">adequate </w:t>
            </w:r>
            <w:r w:rsidRPr="00EA5AF7">
              <w:rPr>
                <w:rFonts w:cstheme="minorHAnsi"/>
              </w:rPr>
              <w:t>p</w:t>
            </w:r>
            <w:r w:rsidR="00667E4B" w:rsidRPr="00EA5AF7">
              <w:rPr>
                <w:rFonts w:cstheme="minorHAnsi"/>
              </w:rPr>
              <w:t>rovision fo</w:t>
            </w:r>
            <w:r w:rsidR="00B01379" w:rsidRPr="00EA5AF7">
              <w:rPr>
                <w:rFonts w:cstheme="minorHAnsi"/>
              </w:rPr>
              <w:t>r spiritual support for members</w:t>
            </w:r>
            <w:r>
              <w:rPr>
                <w:rFonts w:cstheme="minorHAnsi"/>
              </w:rPr>
              <w:t xml:space="preserve"> </w:t>
            </w:r>
          </w:p>
        </w:tc>
        <w:tc>
          <w:tcPr>
            <w:tcW w:w="360" w:type="dxa"/>
          </w:tcPr>
          <w:p w14:paraId="70D1C601" w14:textId="77777777" w:rsidR="00464A38" w:rsidRDefault="00464A38" w:rsidP="00F37CD6"/>
        </w:tc>
        <w:tc>
          <w:tcPr>
            <w:tcW w:w="360" w:type="dxa"/>
          </w:tcPr>
          <w:p w14:paraId="3AA60EB9" w14:textId="77777777" w:rsidR="00464A38" w:rsidRDefault="00464A38" w:rsidP="00F37CD6"/>
        </w:tc>
        <w:tc>
          <w:tcPr>
            <w:tcW w:w="360" w:type="dxa"/>
          </w:tcPr>
          <w:p w14:paraId="0F8F9A83" w14:textId="77777777" w:rsidR="00464A38" w:rsidRDefault="00464A38" w:rsidP="00F37CD6"/>
        </w:tc>
        <w:tc>
          <w:tcPr>
            <w:tcW w:w="360" w:type="dxa"/>
          </w:tcPr>
          <w:p w14:paraId="13275C20" w14:textId="77777777" w:rsidR="00464A38" w:rsidRDefault="00464A38" w:rsidP="00F37CD6"/>
        </w:tc>
        <w:tc>
          <w:tcPr>
            <w:tcW w:w="468" w:type="dxa"/>
          </w:tcPr>
          <w:p w14:paraId="6805E481" w14:textId="77777777" w:rsidR="00464A38" w:rsidRDefault="00464A38" w:rsidP="00F37CD6"/>
        </w:tc>
      </w:tr>
      <w:tr w:rsidR="00464A38" w14:paraId="60A94689" w14:textId="77777777" w:rsidTr="00F37CD6">
        <w:tc>
          <w:tcPr>
            <w:tcW w:w="558" w:type="dxa"/>
          </w:tcPr>
          <w:p w14:paraId="633DEFE8" w14:textId="77777777" w:rsidR="00464A38" w:rsidRPr="00B73358" w:rsidRDefault="00464A38" w:rsidP="00F37CD6">
            <w:pPr>
              <w:rPr>
                <w:b/>
              </w:rPr>
            </w:pPr>
            <w:r w:rsidRPr="00B73358">
              <w:rPr>
                <w:b/>
              </w:rPr>
              <w:t>3</w:t>
            </w:r>
          </w:p>
        </w:tc>
        <w:tc>
          <w:tcPr>
            <w:tcW w:w="7110" w:type="dxa"/>
            <w:gridSpan w:val="4"/>
          </w:tcPr>
          <w:p w14:paraId="5A299143" w14:textId="77777777" w:rsidR="00464A38" w:rsidRPr="007E1C81" w:rsidRDefault="00F16D65" w:rsidP="00EA5AF7">
            <w:pPr>
              <w:rPr>
                <w:rFonts w:cstheme="minorHAnsi"/>
              </w:rPr>
            </w:pPr>
            <w:r w:rsidRPr="007E1C81">
              <w:rPr>
                <w:rFonts w:cstheme="minorHAnsi"/>
              </w:rPr>
              <w:t>I receive information regardin</w:t>
            </w:r>
            <w:r w:rsidR="00B01379" w:rsidRPr="007E1C81">
              <w:rPr>
                <w:rFonts w:cstheme="minorHAnsi"/>
              </w:rPr>
              <w:t>g church projects and decisions</w:t>
            </w:r>
          </w:p>
        </w:tc>
        <w:tc>
          <w:tcPr>
            <w:tcW w:w="360" w:type="dxa"/>
          </w:tcPr>
          <w:p w14:paraId="07B6AC75" w14:textId="77777777" w:rsidR="00464A38" w:rsidRDefault="00464A38" w:rsidP="00F37CD6"/>
        </w:tc>
        <w:tc>
          <w:tcPr>
            <w:tcW w:w="360" w:type="dxa"/>
          </w:tcPr>
          <w:p w14:paraId="0602B450" w14:textId="77777777" w:rsidR="00464A38" w:rsidRDefault="00464A38" w:rsidP="00F37CD6"/>
        </w:tc>
        <w:tc>
          <w:tcPr>
            <w:tcW w:w="360" w:type="dxa"/>
          </w:tcPr>
          <w:p w14:paraId="30CC1032" w14:textId="77777777" w:rsidR="00464A38" w:rsidRDefault="00464A38" w:rsidP="00F37CD6"/>
        </w:tc>
        <w:tc>
          <w:tcPr>
            <w:tcW w:w="360" w:type="dxa"/>
          </w:tcPr>
          <w:p w14:paraId="1F960B4F" w14:textId="77777777" w:rsidR="00464A38" w:rsidRDefault="00464A38" w:rsidP="00F37CD6"/>
        </w:tc>
        <w:tc>
          <w:tcPr>
            <w:tcW w:w="468" w:type="dxa"/>
          </w:tcPr>
          <w:p w14:paraId="5A3C9191" w14:textId="77777777" w:rsidR="00464A38" w:rsidRDefault="00464A38" w:rsidP="00F37CD6"/>
        </w:tc>
      </w:tr>
      <w:tr w:rsidR="00464A38" w14:paraId="03623410" w14:textId="77777777" w:rsidTr="00F37CD6">
        <w:tc>
          <w:tcPr>
            <w:tcW w:w="558" w:type="dxa"/>
          </w:tcPr>
          <w:p w14:paraId="5903CDF5" w14:textId="77777777" w:rsidR="00464A38" w:rsidRPr="00B73358" w:rsidRDefault="00464A38" w:rsidP="00F37CD6">
            <w:pPr>
              <w:rPr>
                <w:b/>
              </w:rPr>
            </w:pPr>
            <w:r w:rsidRPr="00B73358">
              <w:rPr>
                <w:b/>
              </w:rPr>
              <w:t>4</w:t>
            </w:r>
          </w:p>
        </w:tc>
        <w:tc>
          <w:tcPr>
            <w:tcW w:w="7110" w:type="dxa"/>
            <w:gridSpan w:val="4"/>
          </w:tcPr>
          <w:p w14:paraId="02012831" w14:textId="77777777" w:rsidR="00464A38" w:rsidRPr="007E1C81" w:rsidRDefault="00F16D65" w:rsidP="00F37CD6">
            <w:pPr>
              <w:rPr>
                <w:rFonts w:cstheme="minorHAnsi"/>
              </w:rPr>
            </w:pPr>
            <w:r w:rsidRPr="007E1C81">
              <w:rPr>
                <w:rFonts w:cstheme="minorHAnsi"/>
              </w:rPr>
              <w:t>Overall, I am sati</w:t>
            </w:r>
            <w:r w:rsidR="00B01379" w:rsidRPr="007E1C81">
              <w:rPr>
                <w:rFonts w:cstheme="minorHAnsi"/>
              </w:rPr>
              <w:t>sfied as a member of the Church</w:t>
            </w:r>
          </w:p>
        </w:tc>
        <w:tc>
          <w:tcPr>
            <w:tcW w:w="360" w:type="dxa"/>
          </w:tcPr>
          <w:p w14:paraId="016FA0C5" w14:textId="77777777" w:rsidR="00464A38" w:rsidRDefault="00464A38" w:rsidP="00F37CD6"/>
        </w:tc>
        <w:tc>
          <w:tcPr>
            <w:tcW w:w="360" w:type="dxa"/>
          </w:tcPr>
          <w:p w14:paraId="32774531" w14:textId="77777777" w:rsidR="00464A38" w:rsidRDefault="00464A38" w:rsidP="00F37CD6"/>
        </w:tc>
        <w:tc>
          <w:tcPr>
            <w:tcW w:w="360" w:type="dxa"/>
          </w:tcPr>
          <w:p w14:paraId="24A625F0" w14:textId="77777777" w:rsidR="00464A38" w:rsidRDefault="00464A38" w:rsidP="00F37CD6"/>
        </w:tc>
        <w:tc>
          <w:tcPr>
            <w:tcW w:w="360" w:type="dxa"/>
          </w:tcPr>
          <w:p w14:paraId="150A3747" w14:textId="77777777" w:rsidR="00464A38" w:rsidRDefault="00464A38" w:rsidP="00F37CD6"/>
        </w:tc>
        <w:tc>
          <w:tcPr>
            <w:tcW w:w="468" w:type="dxa"/>
          </w:tcPr>
          <w:p w14:paraId="43F75AC6" w14:textId="77777777" w:rsidR="00464A38" w:rsidRDefault="00464A38" w:rsidP="00F37CD6"/>
        </w:tc>
      </w:tr>
      <w:tr w:rsidR="00464A38" w14:paraId="10DCC9DE" w14:textId="77777777" w:rsidTr="00F37CD6">
        <w:tc>
          <w:tcPr>
            <w:tcW w:w="558" w:type="dxa"/>
          </w:tcPr>
          <w:p w14:paraId="6974089A" w14:textId="77777777" w:rsidR="00464A38" w:rsidRPr="00B73358" w:rsidRDefault="007910A6" w:rsidP="00F37CD6">
            <w:pPr>
              <w:rPr>
                <w:b/>
              </w:rPr>
            </w:pPr>
            <w:r>
              <w:rPr>
                <w:b/>
              </w:rPr>
              <w:t>5</w:t>
            </w:r>
          </w:p>
        </w:tc>
        <w:tc>
          <w:tcPr>
            <w:tcW w:w="7110" w:type="dxa"/>
            <w:gridSpan w:val="4"/>
          </w:tcPr>
          <w:p w14:paraId="237ADE07" w14:textId="77777777" w:rsidR="00464A38" w:rsidRPr="007E1C81" w:rsidRDefault="00F16D65" w:rsidP="00F37CD6">
            <w:pPr>
              <w:rPr>
                <w:rFonts w:cstheme="minorHAnsi"/>
              </w:rPr>
            </w:pPr>
            <w:r w:rsidRPr="007E1C81">
              <w:rPr>
                <w:rFonts w:eastAsia="Times New Roman" w:cstheme="minorHAnsi"/>
              </w:rPr>
              <w:t>My church makes provisi</w:t>
            </w:r>
            <w:r w:rsidR="00B01379" w:rsidRPr="007E1C81">
              <w:rPr>
                <w:rFonts w:eastAsia="Times New Roman" w:cstheme="minorHAnsi"/>
              </w:rPr>
              <w:t>ons for assisting the community</w:t>
            </w:r>
          </w:p>
        </w:tc>
        <w:tc>
          <w:tcPr>
            <w:tcW w:w="360" w:type="dxa"/>
          </w:tcPr>
          <w:p w14:paraId="3BA48377" w14:textId="77777777" w:rsidR="00464A38" w:rsidRDefault="00464A38" w:rsidP="00F37CD6"/>
        </w:tc>
        <w:tc>
          <w:tcPr>
            <w:tcW w:w="360" w:type="dxa"/>
          </w:tcPr>
          <w:p w14:paraId="31544CAA" w14:textId="77777777" w:rsidR="00464A38" w:rsidRDefault="00464A38" w:rsidP="00F37CD6"/>
        </w:tc>
        <w:tc>
          <w:tcPr>
            <w:tcW w:w="360" w:type="dxa"/>
          </w:tcPr>
          <w:p w14:paraId="0A0DE6D5" w14:textId="77777777" w:rsidR="00464A38" w:rsidRDefault="00464A38" w:rsidP="00F37CD6"/>
        </w:tc>
        <w:tc>
          <w:tcPr>
            <w:tcW w:w="360" w:type="dxa"/>
          </w:tcPr>
          <w:p w14:paraId="525D4162" w14:textId="77777777" w:rsidR="00464A38" w:rsidRDefault="00464A38" w:rsidP="00F37CD6"/>
        </w:tc>
        <w:tc>
          <w:tcPr>
            <w:tcW w:w="468" w:type="dxa"/>
          </w:tcPr>
          <w:p w14:paraId="5EA23BCB" w14:textId="77777777" w:rsidR="00464A38" w:rsidRDefault="00464A38" w:rsidP="00F37CD6"/>
        </w:tc>
      </w:tr>
      <w:tr w:rsidR="00464A38" w14:paraId="01F7D0EF" w14:textId="77777777" w:rsidTr="00F37CD6">
        <w:tc>
          <w:tcPr>
            <w:tcW w:w="558" w:type="dxa"/>
          </w:tcPr>
          <w:p w14:paraId="01390B71" w14:textId="77777777" w:rsidR="00464A38" w:rsidRPr="00B73358" w:rsidRDefault="007910A6" w:rsidP="00F37CD6">
            <w:pPr>
              <w:rPr>
                <w:b/>
              </w:rPr>
            </w:pPr>
            <w:r>
              <w:rPr>
                <w:b/>
              </w:rPr>
              <w:t>6</w:t>
            </w:r>
          </w:p>
        </w:tc>
        <w:tc>
          <w:tcPr>
            <w:tcW w:w="7110" w:type="dxa"/>
            <w:gridSpan w:val="4"/>
          </w:tcPr>
          <w:p w14:paraId="04788D99" w14:textId="77777777" w:rsidR="00464A38" w:rsidRPr="007E1C81" w:rsidRDefault="00F16D65" w:rsidP="00F37CD6">
            <w:pPr>
              <w:rPr>
                <w:rFonts w:cstheme="minorHAnsi"/>
              </w:rPr>
            </w:pPr>
            <w:r w:rsidRPr="007E1C81">
              <w:rPr>
                <w:rFonts w:eastAsia="Times New Roman" w:cstheme="minorHAnsi"/>
              </w:rPr>
              <w:t>I am excite</w:t>
            </w:r>
            <w:r w:rsidR="00B01379" w:rsidRPr="007E1C81">
              <w:rPr>
                <w:rFonts w:eastAsia="Times New Roman" w:cstheme="minorHAnsi"/>
              </w:rPr>
              <w:t>d to be a member of this church</w:t>
            </w:r>
          </w:p>
        </w:tc>
        <w:tc>
          <w:tcPr>
            <w:tcW w:w="360" w:type="dxa"/>
          </w:tcPr>
          <w:p w14:paraId="1FDCEC1E" w14:textId="77777777" w:rsidR="00464A38" w:rsidRDefault="00464A38" w:rsidP="00F37CD6"/>
        </w:tc>
        <w:tc>
          <w:tcPr>
            <w:tcW w:w="360" w:type="dxa"/>
          </w:tcPr>
          <w:p w14:paraId="795B0F72" w14:textId="77777777" w:rsidR="00464A38" w:rsidRDefault="00464A38" w:rsidP="00F37CD6"/>
        </w:tc>
        <w:tc>
          <w:tcPr>
            <w:tcW w:w="360" w:type="dxa"/>
          </w:tcPr>
          <w:p w14:paraId="356C9372" w14:textId="77777777" w:rsidR="00464A38" w:rsidRDefault="00464A38" w:rsidP="00F37CD6"/>
        </w:tc>
        <w:tc>
          <w:tcPr>
            <w:tcW w:w="360" w:type="dxa"/>
          </w:tcPr>
          <w:p w14:paraId="2161446C" w14:textId="77777777" w:rsidR="00464A38" w:rsidRDefault="00464A38" w:rsidP="00F37CD6"/>
        </w:tc>
        <w:tc>
          <w:tcPr>
            <w:tcW w:w="468" w:type="dxa"/>
          </w:tcPr>
          <w:p w14:paraId="2B8AAC11" w14:textId="77777777" w:rsidR="00464A38" w:rsidRDefault="00464A38" w:rsidP="00F37CD6"/>
        </w:tc>
      </w:tr>
      <w:tr w:rsidR="00464A38" w14:paraId="00ECDB51" w14:textId="77777777" w:rsidTr="00F37CD6">
        <w:tc>
          <w:tcPr>
            <w:tcW w:w="558" w:type="dxa"/>
          </w:tcPr>
          <w:p w14:paraId="1B17229D" w14:textId="77777777" w:rsidR="00464A38" w:rsidRPr="00B73358" w:rsidRDefault="007910A6" w:rsidP="00F37CD6">
            <w:pPr>
              <w:rPr>
                <w:b/>
              </w:rPr>
            </w:pPr>
            <w:r>
              <w:rPr>
                <w:b/>
              </w:rPr>
              <w:t>7</w:t>
            </w:r>
          </w:p>
        </w:tc>
        <w:tc>
          <w:tcPr>
            <w:tcW w:w="7110" w:type="dxa"/>
            <w:gridSpan w:val="4"/>
          </w:tcPr>
          <w:p w14:paraId="6197A6F2" w14:textId="77777777" w:rsidR="00464A38" w:rsidRPr="007E1C81" w:rsidRDefault="00F16D65" w:rsidP="00F37CD6">
            <w:pPr>
              <w:rPr>
                <w:rFonts w:cstheme="minorHAnsi"/>
              </w:rPr>
            </w:pPr>
            <w:r w:rsidRPr="007E1C81">
              <w:rPr>
                <w:rFonts w:cstheme="minorHAnsi"/>
              </w:rPr>
              <w:t>Being part of a ministry hel</w:t>
            </w:r>
            <w:r w:rsidR="00B01379" w:rsidRPr="007E1C81">
              <w:rPr>
                <w:rFonts w:cstheme="minorHAnsi"/>
              </w:rPr>
              <w:t>ps fulfill the church’s mission</w:t>
            </w:r>
          </w:p>
        </w:tc>
        <w:tc>
          <w:tcPr>
            <w:tcW w:w="360" w:type="dxa"/>
          </w:tcPr>
          <w:p w14:paraId="11EC6E74" w14:textId="77777777" w:rsidR="00464A38" w:rsidRDefault="00464A38" w:rsidP="00F37CD6"/>
        </w:tc>
        <w:tc>
          <w:tcPr>
            <w:tcW w:w="360" w:type="dxa"/>
          </w:tcPr>
          <w:p w14:paraId="36561821" w14:textId="77777777" w:rsidR="00464A38" w:rsidRDefault="00464A38" w:rsidP="00F37CD6"/>
        </w:tc>
        <w:tc>
          <w:tcPr>
            <w:tcW w:w="360" w:type="dxa"/>
          </w:tcPr>
          <w:p w14:paraId="1FE8887A" w14:textId="77777777" w:rsidR="00464A38" w:rsidRDefault="00464A38" w:rsidP="00F37CD6"/>
        </w:tc>
        <w:tc>
          <w:tcPr>
            <w:tcW w:w="360" w:type="dxa"/>
          </w:tcPr>
          <w:p w14:paraId="36C865AC" w14:textId="77777777" w:rsidR="00464A38" w:rsidRDefault="00464A38" w:rsidP="00F37CD6"/>
        </w:tc>
        <w:tc>
          <w:tcPr>
            <w:tcW w:w="468" w:type="dxa"/>
          </w:tcPr>
          <w:p w14:paraId="40F1378C" w14:textId="77777777" w:rsidR="00464A38" w:rsidRDefault="00464A38" w:rsidP="00F37CD6"/>
        </w:tc>
      </w:tr>
      <w:tr w:rsidR="00464A38" w14:paraId="1FA9D4FB" w14:textId="77777777" w:rsidTr="00F37CD6">
        <w:tc>
          <w:tcPr>
            <w:tcW w:w="558" w:type="dxa"/>
          </w:tcPr>
          <w:p w14:paraId="19A663A8" w14:textId="77777777" w:rsidR="00464A38" w:rsidRPr="00B73358" w:rsidRDefault="007910A6" w:rsidP="00F37CD6">
            <w:pPr>
              <w:rPr>
                <w:b/>
              </w:rPr>
            </w:pPr>
            <w:r>
              <w:rPr>
                <w:b/>
              </w:rPr>
              <w:t>8</w:t>
            </w:r>
          </w:p>
        </w:tc>
        <w:tc>
          <w:tcPr>
            <w:tcW w:w="7110" w:type="dxa"/>
            <w:gridSpan w:val="4"/>
          </w:tcPr>
          <w:p w14:paraId="1F49E479" w14:textId="77777777" w:rsidR="00464A38" w:rsidRPr="007E1C81" w:rsidRDefault="00F16D65" w:rsidP="00F37CD6">
            <w:pPr>
              <w:rPr>
                <w:rFonts w:cstheme="minorHAnsi"/>
              </w:rPr>
            </w:pPr>
            <w:r w:rsidRPr="007E1C81">
              <w:rPr>
                <w:rFonts w:cstheme="minorHAnsi"/>
              </w:rPr>
              <w:t>I intend to continue attending church services and activities</w:t>
            </w:r>
          </w:p>
        </w:tc>
        <w:tc>
          <w:tcPr>
            <w:tcW w:w="360" w:type="dxa"/>
          </w:tcPr>
          <w:p w14:paraId="70CEBD06" w14:textId="77777777" w:rsidR="00464A38" w:rsidRDefault="00464A38" w:rsidP="00F37CD6"/>
        </w:tc>
        <w:tc>
          <w:tcPr>
            <w:tcW w:w="360" w:type="dxa"/>
          </w:tcPr>
          <w:p w14:paraId="4636872D" w14:textId="77777777" w:rsidR="00464A38" w:rsidRDefault="00464A38" w:rsidP="00F37CD6"/>
        </w:tc>
        <w:tc>
          <w:tcPr>
            <w:tcW w:w="360" w:type="dxa"/>
          </w:tcPr>
          <w:p w14:paraId="34ECB279" w14:textId="77777777" w:rsidR="00464A38" w:rsidRDefault="00464A38" w:rsidP="00F37CD6"/>
        </w:tc>
        <w:tc>
          <w:tcPr>
            <w:tcW w:w="360" w:type="dxa"/>
          </w:tcPr>
          <w:p w14:paraId="77879FB9" w14:textId="77777777" w:rsidR="00464A38" w:rsidRDefault="00464A38" w:rsidP="00F37CD6"/>
        </w:tc>
        <w:tc>
          <w:tcPr>
            <w:tcW w:w="468" w:type="dxa"/>
          </w:tcPr>
          <w:p w14:paraId="29077F42" w14:textId="77777777" w:rsidR="00464A38" w:rsidRDefault="00464A38" w:rsidP="00F37CD6"/>
        </w:tc>
      </w:tr>
      <w:tr w:rsidR="00464A38" w14:paraId="1BE4ABD0" w14:textId="77777777" w:rsidTr="00F37CD6">
        <w:tc>
          <w:tcPr>
            <w:tcW w:w="558" w:type="dxa"/>
          </w:tcPr>
          <w:p w14:paraId="515C5808" w14:textId="77777777" w:rsidR="00464A38" w:rsidRPr="00B73358" w:rsidRDefault="007910A6" w:rsidP="00F37CD6">
            <w:pPr>
              <w:rPr>
                <w:b/>
              </w:rPr>
            </w:pPr>
            <w:r>
              <w:rPr>
                <w:b/>
              </w:rPr>
              <w:t>9</w:t>
            </w:r>
          </w:p>
        </w:tc>
        <w:tc>
          <w:tcPr>
            <w:tcW w:w="7110" w:type="dxa"/>
            <w:gridSpan w:val="4"/>
          </w:tcPr>
          <w:p w14:paraId="5EAA033F" w14:textId="77777777" w:rsidR="00464A38" w:rsidRPr="007E1C81" w:rsidRDefault="00EA5AF7" w:rsidP="00EA5AF7">
            <w:pPr>
              <w:rPr>
                <w:rFonts w:cstheme="minorHAnsi"/>
              </w:rPr>
            </w:pPr>
            <w:r>
              <w:rPr>
                <w:rFonts w:cstheme="minorHAnsi"/>
              </w:rPr>
              <w:t>I have o</w:t>
            </w:r>
            <w:r w:rsidR="00F16D65" w:rsidRPr="007E1C81">
              <w:rPr>
                <w:rFonts w:cstheme="minorHAnsi"/>
              </w:rPr>
              <w:t>pport</w:t>
            </w:r>
            <w:r w:rsidR="00B01379" w:rsidRPr="007E1C81">
              <w:rPr>
                <w:rFonts w:cstheme="minorHAnsi"/>
              </w:rPr>
              <w:t xml:space="preserve">unities for serving </w:t>
            </w:r>
            <w:r>
              <w:rPr>
                <w:rFonts w:cstheme="minorHAnsi"/>
              </w:rPr>
              <w:t>my</w:t>
            </w:r>
            <w:r w:rsidR="00B01379" w:rsidRPr="007E1C81">
              <w:rPr>
                <w:rFonts w:cstheme="minorHAnsi"/>
              </w:rPr>
              <w:t xml:space="preserve"> church</w:t>
            </w:r>
          </w:p>
        </w:tc>
        <w:tc>
          <w:tcPr>
            <w:tcW w:w="360" w:type="dxa"/>
          </w:tcPr>
          <w:p w14:paraId="3B4B67A5" w14:textId="77777777" w:rsidR="00464A38" w:rsidRDefault="00464A38" w:rsidP="00F37CD6"/>
        </w:tc>
        <w:tc>
          <w:tcPr>
            <w:tcW w:w="360" w:type="dxa"/>
          </w:tcPr>
          <w:p w14:paraId="56D40406" w14:textId="77777777" w:rsidR="00464A38" w:rsidRDefault="00464A38" w:rsidP="00F37CD6"/>
        </w:tc>
        <w:tc>
          <w:tcPr>
            <w:tcW w:w="360" w:type="dxa"/>
          </w:tcPr>
          <w:p w14:paraId="1EAB4747" w14:textId="77777777" w:rsidR="00464A38" w:rsidRDefault="00464A38" w:rsidP="00F37CD6"/>
        </w:tc>
        <w:tc>
          <w:tcPr>
            <w:tcW w:w="360" w:type="dxa"/>
          </w:tcPr>
          <w:p w14:paraId="2BDA3441" w14:textId="77777777" w:rsidR="00464A38" w:rsidRDefault="00464A38" w:rsidP="00F37CD6"/>
        </w:tc>
        <w:tc>
          <w:tcPr>
            <w:tcW w:w="468" w:type="dxa"/>
          </w:tcPr>
          <w:p w14:paraId="6D1363B3" w14:textId="77777777" w:rsidR="00464A38" w:rsidRDefault="00464A38" w:rsidP="00F37CD6"/>
        </w:tc>
      </w:tr>
      <w:tr w:rsidR="00F16D65" w14:paraId="1ECDF69D" w14:textId="77777777" w:rsidTr="00F37CD6">
        <w:tc>
          <w:tcPr>
            <w:tcW w:w="558" w:type="dxa"/>
          </w:tcPr>
          <w:p w14:paraId="2E9FFFB0" w14:textId="77777777" w:rsidR="00F16D65" w:rsidRPr="00B73358" w:rsidRDefault="00F16D65" w:rsidP="00F37CD6">
            <w:pPr>
              <w:rPr>
                <w:b/>
              </w:rPr>
            </w:pPr>
            <w:r>
              <w:rPr>
                <w:b/>
              </w:rPr>
              <w:t>10</w:t>
            </w:r>
          </w:p>
        </w:tc>
        <w:tc>
          <w:tcPr>
            <w:tcW w:w="7110" w:type="dxa"/>
            <w:gridSpan w:val="4"/>
          </w:tcPr>
          <w:p w14:paraId="4B20D476" w14:textId="77777777" w:rsidR="00F16D65" w:rsidRPr="007E1C81" w:rsidRDefault="00F16D65" w:rsidP="005C2216">
            <w:pPr>
              <w:rPr>
                <w:rFonts w:eastAsia="Times New Roman" w:cstheme="minorHAnsi"/>
              </w:rPr>
            </w:pPr>
            <w:r w:rsidRPr="007E1C81">
              <w:rPr>
                <w:rFonts w:cstheme="minorHAnsi"/>
              </w:rPr>
              <w:t>I understand the process</w:t>
            </w:r>
            <w:r w:rsidR="00B01379" w:rsidRPr="007E1C81">
              <w:rPr>
                <w:rFonts w:cstheme="minorHAnsi"/>
              </w:rPr>
              <w:t xml:space="preserve"> of becoming a church volunteer</w:t>
            </w:r>
          </w:p>
        </w:tc>
        <w:tc>
          <w:tcPr>
            <w:tcW w:w="360" w:type="dxa"/>
          </w:tcPr>
          <w:p w14:paraId="45837E52" w14:textId="77777777" w:rsidR="00F16D65" w:rsidRDefault="00F16D65" w:rsidP="00F37CD6"/>
        </w:tc>
        <w:tc>
          <w:tcPr>
            <w:tcW w:w="360" w:type="dxa"/>
          </w:tcPr>
          <w:p w14:paraId="6091E641" w14:textId="77777777" w:rsidR="00F16D65" w:rsidRDefault="00F16D65" w:rsidP="00F37CD6"/>
        </w:tc>
        <w:tc>
          <w:tcPr>
            <w:tcW w:w="360" w:type="dxa"/>
          </w:tcPr>
          <w:p w14:paraId="583B3CFB" w14:textId="77777777" w:rsidR="00F16D65" w:rsidRDefault="00F16D65" w:rsidP="00F37CD6"/>
        </w:tc>
        <w:tc>
          <w:tcPr>
            <w:tcW w:w="360" w:type="dxa"/>
          </w:tcPr>
          <w:p w14:paraId="739F3C34" w14:textId="77777777" w:rsidR="00F16D65" w:rsidRDefault="00F16D65" w:rsidP="00F37CD6"/>
        </w:tc>
        <w:tc>
          <w:tcPr>
            <w:tcW w:w="468" w:type="dxa"/>
          </w:tcPr>
          <w:p w14:paraId="3ED57A9F" w14:textId="77777777" w:rsidR="00F16D65" w:rsidRDefault="00F16D65" w:rsidP="00F37CD6"/>
        </w:tc>
      </w:tr>
      <w:tr w:rsidR="00F16D65" w14:paraId="3440BC8A" w14:textId="77777777" w:rsidTr="00F37CD6">
        <w:tc>
          <w:tcPr>
            <w:tcW w:w="558" w:type="dxa"/>
          </w:tcPr>
          <w:p w14:paraId="5E7A9822" w14:textId="77777777" w:rsidR="00F16D65" w:rsidRPr="00B73358" w:rsidRDefault="00F16D65" w:rsidP="00F37CD6">
            <w:pPr>
              <w:rPr>
                <w:b/>
              </w:rPr>
            </w:pPr>
            <w:r>
              <w:rPr>
                <w:b/>
              </w:rPr>
              <w:t>11</w:t>
            </w:r>
          </w:p>
        </w:tc>
        <w:tc>
          <w:tcPr>
            <w:tcW w:w="7110" w:type="dxa"/>
            <w:gridSpan w:val="4"/>
          </w:tcPr>
          <w:p w14:paraId="202B4BE9" w14:textId="77777777" w:rsidR="00F16D65" w:rsidRPr="007E1C81" w:rsidRDefault="00F16D65" w:rsidP="00F37CD6">
            <w:pPr>
              <w:rPr>
                <w:rFonts w:cstheme="minorHAnsi"/>
              </w:rPr>
            </w:pPr>
            <w:r w:rsidRPr="007E1C81">
              <w:rPr>
                <w:rFonts w:eastAsia="Times New Roman" w:cstheme="minorHAnsi"/>
              </w:rPr>
              <w:t>I understand the mission and vision of the church</w:t>
            </w:r>
          </w:p>
        </w:tc>
        <w:tc>
          <w:tcPr>
            <w:tcW w:w="360" w:type="dxa"/>
          </w:tcPr>
          <w:p w14:paraId="380BF147" w14:textId="77777777" w:rsidR="00F16D65" w:rsidRDefault="00F16D65" w:rsidP="00F37CD6"/>
        </w:tc>
        <w:tc>
          <w:tcPr>
            <w:tcW w:w="360" w:type="dxa"/>
          </w:tcPr>
          <w:p w14:paraId="3D33FD25" w14:textId="77777777" w:rsidR="00F16D65" w:rsidRDefault="00F16D65" w:rsidP="00F37CD6"/>
        </w:tc>
        <w:tc>
          <w:tcPr>
            <w:tcW w:w="360" w:type="dxa"/>
          </w:tcPr>
          <w:p w14:paraId="0E8351CE" w14:textId="77777777" w:rsidR="00F16D65" w:rsidRDefault="00F16D65" w:rsidP="00F37CD6"/>
        </w:tc>
        <w:tc>
          <w:tcPr>
            <w:tcW w:w="360" w:type="dxa"/>
          </w:tcPr>
          <w:p w14:paraId="5EE60BC0" w14:textId="77777777" w:rsidR="00F16D65" w:rsidRDefault="00F16D65" w:rsidP="00F37CD6"/>
        </w:tc>
        <w:tc>
          <w:tcPr>
            <w:tcW w:w="468" w:type="dxa"/>
          </w:tcPr>
          <w:p w14:paraId="3A5D9C44" w14:textId="77777777" w:rsidR="00F16D65" w:rsidRDefault="00F16D65" w:rsidP="00F37CD6"/>
        </w:tc>
      </w:tr>
      <w:tr w:rsidR="00F16D65" w14:paraId="41A1D7FE" w14:textId="77777777" w:rsidTr="00F37CD6">
        <w:tc>
          <w:tcPr>
            <w:tcW w:w="558" w:type="dxa"/>
          </w:tcPr>
          <w:p w14:paraId="328DB9D3" w14:textId="77777777" w:rsidR="00F16D65" w:rsidRPr="00B73358" w:rsidRDefault="00F16D65" w:rsidP="00F37CD6">
            <w:pPr>
              <w:rPr>
                <w:b/>
              </w:rPr>
            </w:pPr>
            <w:r>
              <w:rPr>
                <w:b/>
              </w:rPr>
              <w:t>12</w:t>
            </w:r>
          </w:p>
        </w:tc>
        <w:tc>
          <w:tcPr>
            <w:tcW w:w="7110" w:type="dxa"/>
            <w:gridSpan w:val="4"/>
          </w:tcPr>
          <w:p w14:paraId="021E9645" w14:textId="77777777" w:rsidR="00F16D65" w:rsidRPr="007E1C81" w:rsidRDefault="00867699" w:rsidP="00F37CD6">
            <w:pPr>
              <w:rPr>
                <w:rFonts w:cstheme="minorHAnsi"/>
              </w:rPr>
            </w:pPr>
            <w:r w:rsidRPr="00681449">
              <w:rPr>
                <w:rFonts w:cstheme="minorHAnsi"/>
              </w:rPr>
              <w:t>The Pastor Recognizes</w:t>
            </w:r>
            <w:r w:rsidR="00B01379" w:rsidRPr="00681449">
              <w:rPr>
                <w:rFonts w:cstheme="minorHAnsi"/>
              </w:rPr>
              <w:t xml:space="preserve"> visitors and church members</w:t>
            </w:r>
          </w:p>
        </w:tc>
        <w:tc>
          <w:tcPr>
            <w:tcW w:w="360" w:type="dxa"/>
          </w:tcPr>
          <w:p w14:paraId="6A777489" w14:textId="77777777" w:rsidR="00F16D65" w:rsidRDefault="00F16D65" w:rsidP="00F37CD6"/>
        </w:tc>
        <w:tc>
          <w:tcPr>
            <w:tcW w:w="360" w:type="dxa"/>
          </w:tcPr>
          <w:p w14:paraId="03BE90B4" w14:textId="77777777" w:rsidR="00F16D65" w:rsidRDefault="00F16D65" w:rsidP="00F37CD6"/>
        </w:tc>
        <w:tc>
          <w:tcPr>
            <w:tcW w:w="360" w:type="dxa"/>
          </w:tcPr>
          <w:p w14:paraId="40C20735" w14:textId="77777777" w:rsidR="00F16D65" w:rsidRDefault="00F16D65" w:rsidP="00F37CD6"/>
        </w:tc>
        <w:tc>
          <w:tcPr>
            <w:tcW w:w="360" w:type="dxa"/>
          </w:tcPr>
          <w:p w14:paraId="6E9B5079" w14:textId="77777777" w:rsidR="00F16D65" w:rsidRDefault="00F16D65" w:rsidP="00F37CD6"/>
        </w:tc>
        <w:tc>
          <w:tcPr>
            <w:tcW w:w="468" w:type="dxa"/>
          </w:tcPr>
          <w:p w14:paraId="576B1217" w14:textId="77777777" w:rsidR="00F16D65" w:rsidRDefault="00F16D65" w:rsidP="00F37CD6"/>
        </w:tc>
      </w:tr>
      <w:tr w:rsidR="00F16D65" w14:paraId="6068DB3F" w14:textId="77777777" w:rsidTr="00F37CD6">
        <w:tc>
          <w:tcPr>
            <w:tcW w:w="558" w:type="dxa"/>
          </w:tcPr>
          <w:p w14:paraId="78E80ABB" w14:textId="77777777" w:rsidR="00F16D65" w:rsidRPr="00B73358" w:rsidRDefault="00F16D65" w:rsidP="00F37CD6">
            <w:pPr>
              <w:rPr>
                <w:b/>
              </w:rPr>
            </w:pPr>
            <w:r>
              <w:rPr>
                <w:b/>
              </w:rPr>
              <w:t>13</w:t>
            </w:r>
          </w:p>
        </w:tc>
        <w:tc>
          <w:tcPr>
            <w:tcW w:w="7110" w:type="dxa"/>
            <w:gridSpan w:val="4"/>
          </w:tcPr>
          <w:p w14:paraId="78F09181" w14:textId="77777777" w:rsidR="00F16D65" w:rsidRPr="007E1C81" w:rsidRDefault="00F16D65" w:rsidP="00F37CD6">
            <w:pPr>
              <w:rPr>
                <w:rFonts w:cstheme="minorHAnsi"/>
              </w:rPr>
            </w:pPr>
            <w:r w:rsidRPr="007E1C81">
              <w:rPr>
                <w:rFonts w:cstheme="minorHAnsi"/>
                <w:lang w:val="en-GB"/>
              </w:rPr>
              <w:t>The church cares for its members an</w:t>
            </w:r>
            <w:r w:rsidR="00B01379" w:rsidRPr="007E1C81">
              <w:rPr>
                <w:rFonts w:cstheme="minorHAnsi"/>
                <w:lang w:val="en-GB"/>
              </w:rPr>
              <w:t>d visitors</w:t>
            </w:r>
          </w:p>
        </w:tc>
        <w:tc>
          <w:tcPr>
            <w:tcW w:w="360" w:type="dxa"/>
          </w:tcPr>
          <w:p w14:paraId="400AFF85" w14:textId="77777777" w:rsidR="00F16D65" w:rsidRDefault="00F16D65" w:rsidP="00F37CD6"/>
        </w:tc>
        <w:tc>
          <w:tcPr>
            <w:tcW w:w="360" w:type="dxa"/>
          </w:tcPr>
          <w:p w14:paraId="00F95C53" w14:textId="77777777" w:rsidR="00F16D65" w:rsidRDefault="00F16D65" w:rsidP="00F37CD6"/>
        </w:tc>
        <w:tc>
          <w:tcPr>
            <w:tcW w:w="360" w:type="dxa"/>
          </w:tcPr>
          <w:p w14:paraId="795788CE" w14:textId="77777777" w:rsidR="00F16D65" w:rsidRDefault="00F16D65" w:rsidP="00F37CD6"/>
        </w:tc>
        <w:tc>
          <w:tcPr>
            <w:tcW w:w="360" w:type="dxa"/>
          </w:tcPr>
          <w:p w14:paraId="2E2850EE" w14:textId="77777777" w:rsidR="00F16D65" w:rsidRDefault="00F16D65" w:rsidP="00F37CD6"/>
        </w:tc>
        <w:tc>
          <w:tcPr>
            <w:tcW w:w="468" w:type="dxa"/>
          </w:tcPr>
          <w:p w14:paraId="5BB596D9" w14:textId="77777777" w:rsidR="00F16D65" w:rsidRDefault="00F16D65" w:rsidP="00F37CD6"/>
        </w:tc>
      </w:tr>
      <w:tr w:rsidR="00F16D65" w14:paraId="47159E70" w14:textId="77777777" w:rsidTr="00F37CD6">
        <w:tc>
          <w:tcPr>
            <w:tcW w:w="558" w:type="dxa"/>
          </w:tcPr>
          <w:p w14:paraId="31AFE69D" w14:textId="77777777" w:rsidR="00F16D65" w:rsidRPr="00B73358" w:rsidRDefault="00F16D65" w:rsidP="00F37CD6">
            <w:pPr>
              <w:rPr>
                <w:b/>
              </w:rPr>
            </w:pPr>
            <w:r>
              <w:rPr>
                <w:b/>
              </w:rPr>
              <w:t>14</w:t>
            </w:r>
          </w:p>
        </w:tc>
        <w:tc>
          <w:tcPr>
            <w:tcW w:w="7110" w:type="dxa"/>
            <w:gridSpan w:val="4"/>
          </w:tcPr>
          <w:p w14:paraId="442EF000" w14:textId="77777777" w:rsidR="00F16D65" w:rsidRPr="007E1C81" w:rsidRDefault="006B4914" w:rsidP="00F37CD6">
            <w:pPr>
              <w:rPr>
                <w:rFonts w:cstheme="minorHAnsi"/>
              </w:rPr>
            </w:pPr>
            <w:r w:rsidRPr="007E1C81">
              <w:rPr>
                <w:rFonts w:eastAsia="Times New Roman" w:cstheme="minorHAnsi"/>
              </w:rPr>
              <w:t>Greeters/u</w:t>
            </w:r>
            <w:r w:rsidR="00F16D65" w:rsidRPr="007E1C81">
              <w:rPr>
                <w:rFonts w:eastAsia="Times New Roman" w:cstheme="minorHAnsi"/>
              </w:rPr>
              <w:t>shers ask visitors how can the church provide assistance</w:t>
            </w:r>
          </w:p>
        </w:tc>
        <w:tc>
          <w:tcPr>
            <w:tcW w:w="360" w:type="dxa"/>
          </w:tcPr>
          <w:p w14:paraId="57B9F71B" w14:textId="77777777" w:rsidR="00F16D65" w:rsidRDefault="00F16D65" w:rsidP="00F37CD6"/>
        </w:tc>
        <w:tc>
          <w:tcPr>
            <w:tcW w:w="360" w:type="dxa"/>
          </w:tcPr>
          <w:p w14:paraId="1449AF1D" w14:textId="77777777" w:rsidR="00F16D65" w:rsidRDefault="00F16D65" w:rsidP="00F37CD6"/>
        </w:tc>
        <w:tc>
          <w:tcPr>
            <w:tcW w:w="360" w:type="dxa"/>
          </w:tcPr>
          <w:p w14:paraId="69CF9904" w14:textId="77777777" w:rsidR="00F16D65" w:rsidRDefault="00F16D65" w:rsidP="00F37CD6"/>
        </w:tc>
        <w:tc>
          <w:tcPr>
            <w:tcW w:w="360" w:type="dxa"/>
          </w:tcPr>
          <w:p w14:paraId="5C2E121B" w14:textId="77777777" w:rsidR="00F16D65" w:rsidRDefault="00F16D65" w:rsidP="00F37CD6"/>
        </w:tc>
        <w:tc>
          <w:tcPr>
            <w:tcW w:w="468" w:type="dxa"/>
          </w:tcPr>
          <w:p w14:paraId="6E7985F9" w14:textId="77777777" w:rsidR="00F16D65" w:rsidRDefault="00F16D65" w:rsidP="00F37CD6"/>
        </w:tc>
      </w:tr>
      <w:tr w:rsidR="00F16D65" w14:paraId="6AB69CA6" w14:textId="77777777" w:rsidTr="00F37CD6">
        <w:tc>
          <w:tcPr>
            <w:tcW w:w="558" w:type="dxa"/>
          </w:tcPr>
          <w:p w14:paraId="236C07A1" w14:textId="77777777" w:rsidR="00F16D65" w:rsidRPr="00B73358" w:rsidRDefault="00F16D65" w:rsidP="00F37CD6">
            <w:pPr>
              <w:rPr>
                <w:b/>
              </w:rPr>
            </w:pPr>
            <w:r>
              <w:rPr>
                <w:b/>
              </w:rPr>
              <w:t>15</w:t>
            </w:r>
          </w:p>
        </w:tc>
        <w:tc>
          <w:tcPr>
            <w:tcW w:w="7110" w:type="dxa"/>
            <w:gridSpan w:val="4"/>
          </w:tcPr>
          <w:p w14:paraId="026D7645" w14:textId="77777777" w:rsidR="00F16D65" w:rsidRPr="007E1C81" w:rsidRDefault="00B72A9C" w:rsidP="00F37CD6">
            <w:pPr>
              <w:rPr>
                <w:rFonts w:cstheme="minorHAnsi"/>
              </w:rPr>
            </w:pPr>
            <w:r w:rsidRPr="007E1C81">
              <w:rPr>
                <w:rFonts w:cstheme="minorHAnsi"/>
              </w:rPr>
              <w:t>Members are generally excited about the future of the church</w:t>
            </w:r>
          </w:p>
        </w:tc>
        <w:tc>
          <w:tcPr>
            <w:tcW w:w="360" w:type="dxa"/>
          </w:tcPr>
          <w:p w14:paraId="3C5EF32F" w14:textId="77777777" w:rsidR="00F16D65" w:rsidRDefault="00F16D65" w:rsidP="00F37CD6"/>
        </w:tc>
        <w:tc>
          <w:tcPr>
            <w:tcW w:w="360" w:type="dxa"/>
          </w:tcPr>
          <w:p w14:paraId="21A41BCF" w14:textId="77777777" w:rsidR="00F16D65" w:rsidRDefault="00F16D65" w:rsidP="00F37CD6"/>
        </w:tc>
        <w:tc>
          <w:tcPr>
            <w:tcW w:w="360" w:type="dxa"/>
          </w:tcPr>
          <w:p w14:paraId="2FCB947D" w14:textId="77777777" w:rsidR="00F16D65" w:rsidRDefault="00F16D65" w:rsidP="00F37CD6"/>
        </w:tc>
        <w:tc>
          <w:tcPr>
            <w:tcW w:w="360" w:type="dxa"/>
          </w:tcPr>
          <w:p w14:paraId="300C5368" w14:textId="77777777" w:rsidR="00F16D65" w:rsidRDefault="00F16D65" w:rsidP="00F37CD6"/>
        </w:tc>
        <w:tc>
          <w:tcPr>
            <w:tcW w:w="468" w:type="dxa"/>
          </w:tcPr>
          <w:p w14:paraId="63E88802" w14:textId="77777777" w:rsidR="00F16D65" w:rsidRDefault="00F16D65" w:rsidP="00F37CD6"/>
        </w:tc>
      </w:tr>
      <w:tr w:rsidR="00F16D65" w14:paraId="5F2CCA96" w14:textId="77777777" w:rsidTr="00F37CD6">
        <w:tc>
          <w:tcPr>
            <w:tcW w:w="558" w:type="dxa"/>
          </w:tcPr>
          <w:p w14:paraId="7AA48A08" w14:textId="77777777" w:rsidR="00F16D65" w:rsidRPr="00B73358" w:rsidRDefault="00F16D65" w:rsidP="00F37CD6">
            <w:pPr>
              <w:rPr>
                <w:b/>
              </w:rPr>
            </w:pPr>
            <w:r>
              <w:rPr>
                <w:b/>
              </w:rPr>
              <w:t>16</w:t>
            </w:r>
          </w:p>
        </w:tc>
        <w:tc>
          <w:tcPr>
            <w:tcW w:w="7110" w:type="dxa"/>
            <w:gridSpan w:val="4"/>
          </w:tcPr>
          <w:p w14:paraId="15504D2B" w14:textId="77777777" w:rsidR="00F16D65" w:rsidRPr="007E1C81" w:rsidRDefault="00411902" w:rsidP="00F37CD6">
            <w:pPr>
              <w:rPr>
                <w:rFonts w:cstheme="minorHAnsi"/>
              </w:rPr>
            </w:pPr>
            <w:r w:rsidRPr="007E1C81">
              <w:rPr>
                <w:rFonts w:cstheme="minorHAnsi"/>
              </w:rPr>
              <w:t>The moral of the church is high</w:t>
            </w:r>
          </w:p>
        </w:tc>
        <w:tc>
          <w:tcPr>
            <w:tcW w:w="360" w:type="dxa"/>
          </w:tcPr>
          <w:p w14:paraId="44AD32A1" w14:textId="77777777" w:rsidR="00F16D65" w:rsidRDefault="00F16D65" w:rsidP="00F37CD6"/>
        </w:tc>
        <w:tc>
          <w:tcPr>
            <w:tcW w:w="360" w:type="dxa"/>
          </w:tcPr>
          <w:p w14:paraId="437C1352" w14:textId="77777777" w:rsidR="00F16D65" w:rsidRDefault="00F16D65" w:rsidP="00F37CD6"/>
        </w:tc>
        <w:tc>
          <w:tcPr>
            <w:tcW w:w="360" w:type="dxa"/>
          </w:tcPr>
          <w:p w14:paraId="09FDF98C" w14:textId="77777777" w:rsidR="00F16D65" w:rsidRDefault="00F16D65" w:rsidP="00F37CD6"/>
        </w:tc>
        <w:tc>
          <w:tcPr>
            <w:tcW w:w="360" w:type="dxa"/>
          </w:tcPr>
          <w:p w14:paraId="6F5B31A5" w14:textId="77777777" w:rsidR="00F16D65" w:rsidRDefault="00F16D65" w:rsidP="00F37CD6"/>
        </w:tc>
        <w:tc>
          <w:tcPr>
            <w:tcW w:w="468" w:type="dxa"/>
          </w:tcPr>
          <w:p w14:paraId="188C7337" w14:textId="77777777" w:rsidR="00F16D65" w:rsidRDefault="00F16D65" w:rsidP="00F37CD6"/>
        </w:tc>
      </w:tr>
      <w:tr w:rsidR="00F16D65" w14:paraId="584BB914" w14:textId="77777777" w:rsidTr="00F37CD6">
        <w:tc>
          <w:tcPr>
            <w:tcW w:w="558" w:type="dxa"/>
          </w:tcPr>
          <w:p w14:paraId="5464D2E1" w14:textId="77777777" w:rsidR="00F16D65" w:rsidRPr="00B73358" w:rsidRDefault="00F16D65" w:rsidP="00F37CD6">
            <w:pPr>
              <w:rPr>
                <w:b/>
              </w:rPr>
            </w:pPr>
            <w:r>
              <w:rPr>
                <w:b/>
              </w:rPr>
              <w:t>17</w:t>
            </w:r>
          </w:p>
        </w:tc>
        <w:tc>
          <w:tcPr>
            <w:tcW w:w="7110" w:type="dxa"/>
            <w:gridSpan w:val="4"/>
          </w:tcPr>
          <w:p w14:paraId="3AFADB47" w14:textId="77777777" w:rsidR="00F16D65" w:rsidRPr="007E1C81" w:rsidRDefault="00411902" w:rsidP="00F37CD6">
            <w:pPr>
              <w:rPr>
                <w:rFonts w:cstheme="minorHAnsi"/>
              </w:rPr>
            </w:pPr>
            <w:r w:rsidRPr="007E1C81">
              <w:rPr>
                <w:rFonts w:cstheme="minorHAnsi"/>
              </w:rPr>
              <w:t>Being a member  of this church makes a significant difference in my relationship with Christ</w:t>
            </w:r>
          </w:p>
        </w:tc>
        <w:tc>
          <w:tcPr>
            <w:tcW w:w="360" w:type="dxa"/>
          </w:tcPr>
          <w:p w14:paraId="44BB0EF4" w14:textId="77777777" w:rsidR="00F16D65" w:rsidRDefault="00F16D65" w:rsidP="00F37CD6"/>
        </w:tc>
        <w:tc>
          <w:tcPr>
            <w:tcW w:w="360" w:type="dxa"/>
          </w:tcPr>
          <w:p w14:paraId="57399083" w14:textId="77777777" w:rsidR="00F16D65" w:rsidRDefault="00F16D65" w:rsidP="00F37CD6"/>
        </w:tc>
        <w:tc>
          <w:tcPr>
            <w:tcW w:w="360" w:type="dxa"/>
          </w:tcPr>
          <w:p w14:paraId="5669E4AE" w14:textId="77777777" w:rsidR="00F16D65" w:rsidRDefault="00F16D65" w:rsidP="00F37CD6"/>
        </w:tc>
        <w:tc>
          <w:tcPr>
            <w:tcW w:w="360" w:type="dxa"/>
          </w:tcPr>
          <w:p w14:paraId="3776C10D" w14:textId="77777777" w:rsidR="00F16D65" w:rsidRDefault="00F16D65" w:rsidP="00F37CD6"/>
        </w:tc>
        <w:tc>
          <w:tcPr>
            <w:tcW w:w="468" w:type="dxa"/>
          </w:tcPr>
          <w:p w14:paraId="61D8E165" w14:textId="77777777" w:rsidR="00F16D65" w:rsidRDefault="00F16D65" w:rsidP="00F37CD6"/>
        </w:tc>
      </w:tr>
      <w:tr w:rsidR="00F16D65" w14:paraId="0F4EB37C" w14:textId="77777777" w:rsidTr="00F37CD6">
        <w:tc>
          <w:tcPr>
            <w:tcW w:w="558" w:type="dxa"/>
          </w:tcPr>
          <w:p w14:paraId="6C0828DA" w14:textId="77777777" w:rsidR="00F16D65" w:rsidRPr="00B73358" w:rsidRDefault="00F16D65" w:rsidP="00F37CD6">
            <w:pPr>
              <w:rPr>
                <w:b/>
              </w:rPr>
            </w:pPr>
            <w:r>
              <w:rPr>
                <w:b/>
              </w:rPr>
              <w:t>18</w:t>
            </w:r>
          </w:p>
        </w:tc>
        <w:tc>
          <w:tcPr>
            <w:tcW w:w="7110" w:type="dxa"/>
            <w:gridSpan w:val="4"/>
          </w:tcPr>
          <w:p w14:paraId="10142550" w14:textId="77777777" w:rsidR="00F16D65" w:rsidRPr="007E1C81" w:rsidRDefault="006B4914" w:rsidP="00F37CD6">
            <w:pPr>
              <w:rPr>
                <w:rFonts w:cstheme="minorHAnsi"/>
              </w:rPr>
            </w:pPr>
            <w:r w:rsidRPr="007E1C81">
              <w:rPr>
                <w:rFonts w:cstheme="minorHAnsi"/>
              </w:rPr>
              <w:t>The worship services would be attractive to young families</w:t>
            </w:r>
          </w:p>
        </w:tc>
        <w:tc>
          <w:tcPr>
            <w:tcW w:w="360" w:type="dxa"/>
          </w:tcPr>
          <w:p w14:paraId="6FE83A1D" w14:textId="77777777" w:rsidR="00F16D65" w:rsidRDefault="00F16D65" w:rsidP="00F37CD6"/>
        </w:tc>
        <w:tc>
          <w:tcPr>
            <w:tcW w:w="360" w:type="dxa"/>
          </w:tcPr>
          <w:p w14:paraId="3B0A5263" w14:textId="77777777" w:rsidR="00F16D65" w:rsidRDefault="00F16D65" w:rsidP="00F37CD6"/>
        </w:tc>
        <w:tc>
          <w:tcPr>
            <w:tcW w:w="360" w:type="dxa"/>
          </w:tcPr>
          <w:p w14:paraId="16077084" w14:textId="77777777" w:rsidR="00F16D65" w:rsidRDefault="00F16D65" w:rsidP="00F37CD6"/>
        </w:tc>
        <w:tc>
          <w:tcPr>
            <w:tcW w:w="360" w:type="dxa"/>
          </w:tcPr>
          <w:p w14:paraId="3674358C" w14:textId="77777777" w:rsidR="00F16D65" w:rsidRDefault="00F16D65" w:rsidP="00F37CD6"/>
        </w:tc>
        <w:tc>
          <w:tcPr>
            <w:tcW w:w="468" w:type="dxa"/>
          </w:tcPr>
          <w:p w14:paraId="2336FB2D" w14:textId="77777777" w:rsidR="00F16D65" w:rsidRDefault="00F16D65" w:rsidP="00F37CD6"/>
        </w:tc>
      </w:tr>
    </w:tbl>
    <w:p w14:paraId="5948501F" w14:textId="77777777" w:rsidR="00464A38" w:rsidRDefault="00464A38" w:rsidP="00464A38"/>
    <w:p w14:paraId="46369851" w14:textId="77777777" w:rsidR="00464A38" w:rsidRDefault="00464A38"/>
    <w:p w14:paraId="377E3A36" w14:textId="77777777" w:rsidR="00464A38" w:rsidRDefault="00464A38"/>
    <w:p w14:paraId="008BFAD8" w14:textId="77777777" w:rsidR="00464A38" w:rsidRDefault="00464A38"/>
    <w:p w14:paraId="1522E00D" w14:textId="77777777" w:rsidR="00464A38" w:rsidRDefault="00464A38"/>
    <w:p w14:paraId="75FA134F" w14:textId="77777777" w:rsidR="00464A38" w:rsidRDefault="00464A38"/>
    <w:sectPr w:rsidR="00464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NDc0sTC1MDAyMTFQ0lEKTi0uzszPAykwrgUAkzFZPSwAAAA="/>
  </w:docVars>
  <w:rsids>
    <w:rsidRoot w:val="00B73358"/>
    <w:rsid w:val="000509D8"/>
    <w:rsid w:val="00051221"/>
    <w:rsid w:val="00055E00"/>
    <w:rsid w:val="0007276F"/>
    <w:rsid w:val="00084A2E"/>
    <w:rsid w:val="000A2BB0"/>
    <w:rsid w:val="000C5D85"/>
    <w:rsid w:val="000E2C66"/>
    <w:rsid w:val="001014A0"/>
    <w:rsid w:val="00110C40"/>
    <w:rsid w:val="00156E3D"/>
    <w:rsid w:val="001867B4"/>
    <w:rsid w:val="001A615B"/>
    <w:rsid w:val="001A6CF0"/>
    <w:rsid w:val="001F53C1"/>
    <w:rsid w:val="00201D75"/>
    <w:rsid w:val="002127D3"/>
    <w:rsid w:val="00261E88"/>
    <w:rsid w:val="0029615D"/>
    <w:rsid w:val="002F5C84"/>
    <w:rsid w:val="00362900"/>
    <w:rsid w:val="00371205"/>
    <w:rsid w:val="003951F3"/>
    <w:rsid w:val="00396730"/>
    <w:rsid w:val="003B1956"/>
    <w:rsid w:val="003D2215"/>
    <w:rsid w:val="003D73AF"/>
    <w:rsid w:val="00411902"/>
    <w:rsid w:val="00432A31"/>
    <w:rsid w:val="00436ACB"/>
    <w:rsid w:val="00443E5D"/>
    <w:rsid w:val="00456FB5"/>
    <w:rsid w:val="00464A38"/>
    <w:rsid w:val="00467BFE"/>
    <w:rsid w:val="004A5324"/>
    <w:rsid w:val="004D748A"/>
    <w:rsid w:val="00543A35"/>
    <w:rsid w:val="005C2216"/>
    <w:rsid w:val="005D5284"/>
    <w:rsid w:val="005E537E"/>
    <w:rsid w:val="00642E2F"/>
    <w:rsid w:val="006628A0"/>
    <w:rsid w:val="00667E4B"/>
    <w:rsid w:val="00681449"/>
    <w:rsid w:val="006B4914"/>
    <w:rsid w:val="0071765C"/>
    <w:rsid w:val="007445C7"/>
    <w:rsid w:val="007910A6"/>
    <w:rsid w:val="007E1C81"/>
    <w:rsid w:val="008078BF"/>
    <w:rsid w:val="00811219"/>
    <w:rsid w:val="00835CB9"/>
    <w:rsid w:val="00861B58"/>
    <w:rsid w:val="00867699"/>
    <w:rsid w:val="008A1083"/>
    <w:rsid w:val="008D488E"/>
    <w:rsid w:val="008E73C3"/>
    <w:rsid w:val="009A52CC"/>
    <w:rsid w:val="009A7188"/>
    <w:rsid w:val="009B72B2"/>
    <w:rsid w:val="009C56A5"/>
    <w:rsid w:val="009C577A"/>
    <w:rsid w:val="009E1BBC"/>
    <w:rsid w:val="00A81051"/>
    <w:rsid w:val="00AA3043"/>
    <w:rsid w:val="00AC6ACA"/>
    <w:rsid w:val="00B01379"/>
    <w:rsid w:val="00B5182D"/>
    <w:rsid w:val="00B52D54"/>
    <w:rsid w:val="00B72A9C"/>
    <w:rsid w:val="00B73358"/>
    <w:rsid w:val="00BB5D4B"/>
    <w:rsid w:val="00BE4767"/>
    <w:rsid w:val="00BF6AA8"/>
    <w:rsid w:val="00C55B70"/>
    <w:rsid w:val="00C9733D"/>
    <w:rsid w:val="00CA62A8"/>
    <w:rsid w:val="00D6479F"/>
    <w:rsid w:val="00DC357D"/>
    <w:rsid w:val="00E25325"/>
    <w:rsid w:val="00E503DB"/>
    <w:rsid w:val="00E53E84"/>
    <w:rsid w:val="00E5620A"/>
    <w:rsid w:val="00EA5AF7"/>
    <w:rsid w:val="00EB50E7"/>
    <w:rsid w:val="00EC6B2E"/>
    <w:rsid w:val="00EE1A08"/>
    <w:rsid w:val="00F16D65"/>
    <w:rsid w:val="00F37CD6"/>
    <w:rsid w:val="00F46826"/>
    <w:rsid w:val="00F51579"/>
    <w:rsid w:val="00F717CB"/>
    <w:rsid w:val="00F94993"/>
    <w:rsid w:val="00FA1D8C"/>
    <w:rsid w:val="00FB63A2"/>
    <w:rsid w:val="00FC5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2DEF8"/>
  <w15:docId w15:val="{77A56E2A-33CF-41E0-9C50-887DE7E3E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3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2A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A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Lauther</dc:creator>
  <cp:lastModifiedBy>Donovan Lauther</cp:lastModifiedBy>
  <cp:revision>2</cp:revision>
  <cp:lastPrinted>2018-11-27T17:09:00Z</cp:lastPrinted>
  <dcterms:created xsi:type="dcterms:W3CDTF">2020-03-04T02:15:00Z</dcterms:created>
  <dcterms:modified xsi:type="dcterms:W3CDTF">2020-03-04T02:15:00Z</dcterms:modified>
</cp:coreProperties>
</file>